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4A895" w14:textId="44F54680" w:rsidR="00471D92" w:rsidRPr="00471D92" w:rsidRDefault="00552B11" w:rsidP="00471D92">
      <w:pPr>
        <w:rPr>
          <w:b/>
          <w:bCs/>
          <w:color w:val="FFFFFF" w:themeColor="background1"/>
          <w:sz w:val="32"/>
          <w:szCs w:val="32"/>
        </w:rPr>
      </w:pPr>
      <w:r>
        <w:rPr>
          <w:noProof/>
        </w:rPr>
        <w:drawing>
          <wp:anchor distT="0" distB="0" distL="114300" distR="114300" simplePos="0" relativeHeight="251660288" behindDoc="0" locked="0" layoutInCell="1" allowOverlap="1" wp14:anchorId="09892B1E" wp14:editId="6B2F1A4E">
            <wp:simplePos x="0" y="0"/>
            <wp:positionH relativeFrom="margin">
              <wp:posOffset>4124325</wp:posOffset>
            </wp:positionH>
            <wp:positionV relativeFrom="margin">
              <wp:posOffset>-476885</wp:posOffset>
            </wp:positionV>
            <wp:extent cx="1885950" cy="9429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bert_New_Setanta_Storyline_Logo_wh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85950" cy="942975"/>
                    </a:xfrm>
                    <a:prstGeom prst="rect">
                      <a:avLst/>
                    </a:prstGeom>
                  </pic:spPr>
                </pic:pic>
              </a:graphicData>
            </a:graphic>
            <wp14:sizeRelH relativeFrom="margin">
              <wp14:pctWidth>0</wp14:pctWidth>
            </wp14:sizeRelH>
            <wp14:sizeRelV relativeFrom="margin">
              <wp14:pctHeight>0</wp14:pctHeight>
            </wp14:sizeRelV>
          </wp:anchor>
        </w:drawing>
      </w:r>
      <w:r w:rsidR="003A4FF9" w:rsidRPr="009302BB">
        <w:rPr>
          <w:noProof/>
        </w:rPr>
        <mc:AlternateContent>
          <mc:Choice Requires="wps">
            <w:drawing>
              <wp:anchor distT="0" distB="0" distL="114300" distR="114300" simplePos="0" relativeHeight="251659264" behindDoc="1" locked="1" layoutInCell="1" allowOverlap="1" wp14:anchorId="79E546A2" wp14:editId="001F1F02">
                <wp:simplePos x="0" y="0"/>
                <wp:positionH relativeFrom="page">
                  <wp:align>left</wp:align>
                </wp:positionH>
                <wp:positionV relativeFrom="paragraph">
                  <wp:posOffset>-914400</wp:posOffset>
                </wp:positionV>
                <wp:extent cx="7553325" cy="1614805"/>
                <wp:effectExtent l="0" t="0" r="9525" b="4445"/>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3325" cy="16148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37346" id="Rectangle 2" o:spid="_x0000_s1026" style="position:absolute;margin-left:0;margin-top:-1in;width:594.75pt;height:127.1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" fillcolor="#4472c4 [3204]" stroked="f" strokeweight="1pt">
                <o:lock v:ext="edit" aspectratio="t"/>
                <w10:wrap anchorx="page"/>
                <w10:anchorlock/>
              </v:rect>
            </w:pict>
          </mc:Fallback>
        </mc:AlternateContent>
      </w:r>
      <w:r w:rsidR="000F45BF">
        <w:rPr>
          <w:b/>
          <w:bCs/>
          <w:color w:val="FFFFFF" w:themeColor="background1"/>
          <w:sz w:val="32"/>
          <w:szCs w:val="32"/>
        </w:rPr>
        <w:t>Recognition of Prior Learning Application Form</w:t>
      </w:r>
      <w:r w:rsidR="00471D92" w:rsidRPr="00471D92">
        <w:rPr>
          <w:b/>
          <w:bCs/>
          <w:color w:val="FFFFFF" w:themeColor="background1"/>
          <w:sz w:val="32"/>
          <w:szCs w:val="32"/>
        </w:rPr>
        <w:t xml:space="preserve"> </w:t>
      </w:r>
    </w:p>
    <w:p w14:paraId="2704148D" w14:textId="77777777" w:rsidR="00471D92" w:rsidRDefault="00471D92" w:rsidP="00471D92"/>
    <w:p w14:paraId="28D84065" w14:textId="77777777" w:rsidR="000F45BF" w:rsidRDefault="000F45BF" w:rsidP="00471D92">
      <w:pPr>
        <w:rPr>
          <w:sz w:val="24"/>
          <w:szCs w:val="24"/>
        </w:rPr>
      </w:pPr>
    </w:p>
    <w:p w14:paraId="1830242E" w14:textId="751B0694" w:rsidR="00471D92" w:rsidRDefault="00471D92" w:rsidP="00471D92">
      <w:pPr>
        <w:rPr>
          <w:sz w:val="24"/>
          <w:szCs w:val="24"/>
        </w:rPr>
      </w:pPr>
      <w:r w:rsidRPr="00471D92">
        <w:rPr>
          <w:sz w:val="24"/>
          <w:szCs w:val="24"/>
        </w:rPr>
        <w:t>If you would like credit from a previous award-bearing course to be taken into consideration for exemption from modules of a programme of study at Setanta College, please complete, in full and sign, this application form.</w:t>
      </w:r>
    </w:p>
    <w:p w14:paraId="06967A41" w14:textId="6743BC44" w:rsidR="00471D92" w:rsidRPr="00471D92" w:rsidRDefault="00471D92" w:rsidP="00471D92">
      <w:pPr>
        <w:rPr>
          <w:sz w:val="24"/>
          <w:szCs w:val="24"/>
        </w:rPr>
      </w:pPr>
      <w:r w:rsidRPr="00471D92">
        <w:rPr>
          <w:sz w:val="24"/>
          <w:szCs w:val="24"/>
        </w:rPr>
        <w:t>Please refer to the ‘</w:t>
      </w:r>
      <w:r w:rsidR="000F45BF">
        <w:rPr>
          <w:sz w:val="24"/>
          <w:szCs w:val="24"/>
        </w:rPr>
        <w:t>Policy and Procedure on Recognition of Prior Learning</w:t>
      </w:r>
      <w:r w:rsidRPr="00471D92">
        <w:rPr>
          <w:sz w:val="24"/>
          <w:szCs w:val="24"/>
        </w:rPr>
        <w:t>’ when completing this form.</w:t>
      </w:r>
    </w:p>
    <w:p w14:paraId="55DCBF0B" w14:textId="77777777" w:rsidR="00471D92" w:rsidRPr="00471D92" w:rsidRDefault="00471D92" w:rsidP="00471D92">
      <w:pPr>
        <w:rPr>
          <w:sz w:val="24"/>
          <w:szCs w:val="24"/>
        </w:rPr>
      </w:pPr>
      <w:r w:rsidRPr="00471D92">
        <w:rPr>
          <w:sz w:val="24"/>
          <w:szCs w:val="24"/>
        </w:rPr>
        <w:t>Notes:</w:t>
      </w:r>
    </w:p>
    <w:p w14:paraId="1099E204" w14:textId="77777777" w:rsidR="00471D92" w:rsidRPr="000F45BF" w:rsidRDefault="00471D92" w:rsidP="000F45BF">
      <w:pPr>
        <w:pStyle w:val="ListParagraph"/>
        <w:numPr>
          <w:ilvl w:val="0"/>
          <w:numId w:val="6"/>
        </w:numPr>
        <w:rPr>
          <w:sz w:val="24"/>
          <w:szCs w:val="24"/>
        </w:rPr>
      </w:pPr>
      <w:r w:rsidRPr="000F45BF">
        <w:rPr>
          <w:sz w:val="24"/>
          <w:szCs w:val="24"/>
        </w:rPr>
        <w:t>Please help us to ensure that we receive sufficient information and documentation to assess your claim by completing the checklist at the end of this application form. Failure to supply adequate evidence with your application form will mean that we are unable to process your claim.</w:t>
      </w:r>
    </w:p>
    <w:p w14:paraId="7A805ED5" w14:textId="2C567208" w:rsidR="00471D92" w:rsidRPr="000F45BF" w:rsidRDefault="00471D92" w:rsidP="000F45BF">
      <w:pPr>
        <w:pStyle w:val="ListParagraph"/>
        <w:numPr>
          <w:ilvl w:val="0"/>
          <w:numId w:val="6"/>
        </w:numPr>
        <w:rPr>
          <w:sz w:val="24"/>
          <w:szCs w:val="24"/>
        </w:rPr>
      </w:pPr>
      <w:r w:rsidRPr="000F45BF">
        <w:rPr>
          <w:sz w:val="24"/>
          <w:szCs w:val="24"/>
        </w:rPr>
        <w:t xml:space="preserve">Please note that, unless there are exceptional circumstances, we will not consider previous studies that are more than five years old. If your studies are more than five years old, please refer to the </w:t>
      </w:r>
      <w:r w:rsidR="00233D69">
        <w:rPr>
          <w:sz w:val="24"/>
          <w:szCs w:val="24"/>
        </w:rPr>
        <w:t xml:space="preserve">‘Limitations on Credit’ guidelines in the </w:t>
      </w:r>
      <w:r w:rsidR="00233D69" w:rsidRPr="00233D69">
        <w:rPr>
          <w:sz w:val="24"/>
          <w:szCs w:val="24"/>
        </w:rPr>
        <w:t>Policy and Procedure on Recognition of Prior Learning</w:t>
      </w:r>
      <w:r w:rsidRPr="000F45BF">
        <w:rPr>
          <w:sz w:val="24"/>
          <w:szCs w:val="24"/>
        </w:rPr>
        <w:t xml:space="preserve"> before making a claim.</w:t>
      </w:r>
    </w:p>
    <w:p w14:paraId="29C3181A" w14:textId="1D611FD5" w:rsidR="00471D92" w:rsidRPr="000F45BF" w:rsidRDefault="00471D92" w:rsidP="000F45BF">
      <w:pPr>
        <w:pStyle w:val="ListParagraph"/>
        <w:numPr>
          <w:ilvl w:val="0"/>
          <w:numId w:val="6"/>
        </w:numPr>
        <w:rPr>
          <w:sz w:val="24"/>
          <w:szCs w:val="24"/>
        </w:rPr>
      </w:pPr>
      <w:r w:rsidRPr="000F45BF">
        <w:rPr>
          <w:sz w:val="24"/>
          <w:szCs w:val="24"/>
        </w:rPr>
        <w:t xml:space="preserve">If you are making a claim on the basis of studies that are more than five years old, please give your reasons within Section </w:t>
      </w:r>
      <w:r w:rsidR="002C2541">
        <w:rPr>
          <w:sz w:val="24"/>
          <w:szCs w:val="24"/>
        </w:rPr>
        <w:t xml:space="preserve">3 </w:t>
      </w:r>
      <w:r w:rsidRPr="000F45BF">
        <w:rPr>
          <w:sz w:val="24"/>
          <w:szCs w:val="24"/>
        </w:rPr>
        <w:t>(approximately 500 words) why you believe your prior learning is still current for the purpose of credit transfer.</w:t>
      </w:r>
    </w:p>
    <w:p w14:paraId="1B75F5B3" w14:textId="77777777" w:rsidR="000F45BF" w:rsidRDefault="00471D92" w:rsidP="000F45BF">
      <w:pPr>
        <w:pStyle w:val="ListParagraph"/>
        <w:numPr>
          <w:ilvl w:val="0"/>
          <w:numId w:val="6"/>
        </w:numPr>
        <w:rPr>
          <w:sz w:val="24"/>
          <w:szCs w:val="24"/>
        </w:rPr>
      </w:pPr>
      <w:r w:rsidRPr="000F45BF">
        <w:rPr>
          <w:sz w:val="24"/>
          <w:szCs w:val="24"/>
        </w:rPr>
        <w:t>Please attach a cheque/postal order/bank draft for €50 per module exemption (up to a maximum of €150) to your application. These should be made payable to ‘Setanta College’.</w:t>
      </w:r>
    </w:p>
    <w:p w14:paraId="020410F0" w14:textId="1A9D06F0" w:rsidR="00471D92" w:rsidRPr="000F45BF" w:rsidRDefault="00471D92" w:rsidP="000F45BF">
      <w:pPr>
        <w:pStyle w:val="ListParagraph"/>
        <w:numPr>
          <w:ilvl w:val="0"/>
          <w:numId w:val="6"/>
        </w:numPr>
        <w:rPr>
          <w:sz w:val="24"/>
          <w:szCs w:val="24"/>
        </w:rPr>
      </w:pPr>
      <w:r w:rsidRPr="000F45BF">
        <w:rPr>
          <w:sz w:val="24"/>
          <w:szCs w:val="24"/>
        </w:rPr>
        <w:t xml:space="preserve">Please note that there are </w:t>
      </w:r>
      <w:r w:rsidR="00233D69">
        <w:rPr>
          <w:sz w:val="24"/>
          <w:szCs w:val="24"/>
        </w:rPr>
        <w:t>there</w:t>
      </w:r>
      <w:r w:rsidRPr="000F45BF">
        <w:rPr>
          <w:sz w:val="24"/>
          <w:szCs w:val="24"/>
        </w:rPr>
        <w:t xml:space="preserve"> intakes of students per Academic year:</w:t>
      </w:r>
    </w:p>
    <w:p w14:paraId="710A6DD9" w14:textId="77777777" w:rsidR="00471D92" w:rsidRPr="000F45BF" w:rsidRDefault="00471D92" w:rsidP="000F45BF">
      <w:pPr>
        <w:pStyle w:val="ListParagraph"/>
        <w:numPr>
          <w:ilvl w:val="0"/>
          <w:numId w:val="8"/>
        </w:numPr>
        <w:rPr>
          <w:sz w:val="24"/>
          <w:szCs w:val="24"/>
        </w:rPr>
      </w:pPr>
      <w:r w:rsidRPr="000F45BF">
        <w:rPr>
          <w:sz w:val="24"/>
          <w:szCs w:val="24"/>
        </w:rPr>
        <w:t>September</w:t>
      </w:r>
    </w:p>
    <w:p w14:paraId="3825138C" w14:textId="77777777" w:rsidR="00471D92" w:rsidRPr="000F45BF" w:rsidRDefault="00471D92" w:rsidP="000F45BF">
      <w:pPr>
        <w:pStyle w:val="ListParagraph"/>
        <w:numPr>
          <w:ilvl w:val="0"/>
          <w:numId w:val="8"/>
        </w:numPr>
        <w:rPr>
          <w:sz w:val="24"/>
          <w:szCs w:val="24"/>
        </w:rPr>
      </w:pPr>
      <w:r w:rsidRPr="000F45BF">
        <w:rPr>
          <w:sz w:val="24"/>
          <w:szCs w:val="24"/>
        </w:rPr>
        <w:t>December</w:t>
      </w:r>
    </w:p>
    <w:p w14:paraId="1CCD568C" w14:textId="7466579F" w:rsidR="00471D92" w:rsidRPr="00233D69" w:rsidRDefault="00471D92" w:rsidP="00233D69">
      <w:pPr>
        <w:pStyle w:val="ListParagraph"/>
        <w:numPr>
          <w:ilvl w:val="0"/>
          <w:numId w:val="8"/>
        </w:numPr>
        <w:rPr>
          <w:sz w:val="24"/>
          <w:szCs w:val="24"/>
        </w:rPr>
      </w:pPr>
      <w:r w:rsidRPr="000F45BF">
        <w:rPr>
          <w:sz w:val="24"/>
          <w:szCs w:val="24"/>
        </w:rPr>
        <w:t>March</w:t>
      </w:r>
    </w:p>
    <w:p w14:paraId="0C7DF9D4" w14:textId="77777777" w:rsidR="00471D92" w:rsidRPr="000F45BF" w:rsidRDefault="00471D92" w:rsidP="000F45BF">
      <w:pPr>
        <w:pStyle w:val="ListParagraph"/>
        <w:numPr>
          <w:ilvl w:val="0"/>
          <w:numId w:val="6"/>
        </w:numPr>
        <w:rPr>
          <w:sz w:val="24"/>
          <w:szCs w:val="24"/>
        </w:rPr>
      </w:pPr>
      <w:r w:rsidRPr="000F45BF">
        <w:rPr>
          <w:sz w:val="24"/>
          <w:szCs w:val="24"/>
        </w:rPr>
        <w:t xml:space="preserve">Application forms above must be submitted on or before 28 days before commencement of course </w:t>
      </w:r>
    </w:p>
    <w:p w14:paraId="4668E8E9" w14:textId="2A9E5508" w:rsidR="00A6226B" w:rsidRDefault="00A6226B" w:rsidP="009A7D12">
      <w:pPr>
        <w:rPr>
          <w:sz w:val="24"/>
          <w:szCs w:val="24"/>
        </w:rPr>
      </w:pPr>
    </w:p>
    <w:p w14:paraId="1730D732" w14:textId="47BC50FC" w:rsidR="00233D69" w:rsidRDefault="00233D69" w:rsidP="009A7D12">
      <w:pPr>
        <w:rPr>
          <w:sz w:val="24"/>
          <w:szCs w:val="24"/>
        </w:rPr>
      </w:pPr>
    </w:p>
    <w:p w14:paraId="1E7BB9C0" w14:textId="0B91CB4D" w:rsidR="00233D69" w:rsidRDefault="00233D69" w:rsidP="009A7D12">
      <w:pPr>
        <w:rPr>
          <w:sz w:val="24"/>
          <w:szCs w:val="24"/>
        </w:rPr>
      </w:pPr>
    </w:p>
    <w:p w14:paraId="73310690" w14:textId="77777777" w:rsidR="00233D69" w:rsidRDefault="00233D69" w:rsidP="009A7D12">
      <w:pPr>
        <w:rPr>
          <w:sz w:val="24"/>
          <w:szCs w:val="24"/>
        </w:rPr>
      </w:pPr>
    </w:p>
    <w:p w14:paraId="45F1B2BD" w14:textId="6462C4D0" w:rsidR="00471D92" w:rsidRDefault="00471D92" w:rsidP="009A7D12">
      <w:pPr>
        <w:rPr>
          <w:sz w:val="24"/>
          <w:szCs w:val="24"/>
        </w:rPr>
      </w:pPr>
    </w:p>
    <w:p w14:paraId="3C255CB1" w14:textId="77777777" w:rsidR="00471D92" w:rsidRDefault="00471D92" w:rsidP="009A7D12">
      <w:pPr>
        <w:rPr>
          <w:sz w:val="24"/>
          <w:szCs w:val="24"/>
        </w:rPr>
      </w:pPr>
    </w:p>
    <w:p w14:paraId="27C9A513" w14:textId="319A817C" w:rsidR="009A7D12" w:rsidRPr="009A7D12" w:rsidRDefault="009A7D12" w:rsidP="009A7D12">
      <w:pPr>
        <w:rPr>
          <w:b/>
          <w:bCs/>
          <w:color w:val="4472C4" w:themeColor="accent1"/>
          <w:sz w:val="28"/>
          <w:szCs w:val="28"/>
        </w:rPr>
      </w:pPr>
    </w:p>
    <w:p w14:paraId="3B196A6E" w14:textId="297AF072" w:rsidR="001A53CC" w:rsidRPr="001A53CC" w:rsidRDefault="001A53CC" w:rsidP="008257E4">
      <w:pPr>
        <w:rPr>
          <w:b/>
          <w:bCs/>
          <w:color w:val="000000" w:themeColor="text1"/>
          <w:szCs w:val="20"/>
        </w:rPr>
      </w:pPr>
      <w:r w:rsidRPr="001A53CC">
        <w:rPr>
          <w:b/>
          <w:bCs/>
          <w:color w:val="000000" w:themeColor="text1"/>
          <w:szCs w:val="20"/>
        </w:rPr>
        <w:lastRenderedPageBreak/>
        <w:t>PLEASE NOTE THAT COMPLETION OF THIS FORM DOES NOT GUARANTEE THAT EXEMPTION WILL BE GRANTED</w:t>
      </w:r>
    </w:p>
    <w:p w14:paraId="2490F55B" w14:textId="7D7C9E72" w:rsidR="008257E4" w:rsidRPr="003A4FF9" w:rsidRDefault="001A53CC" w:rsidP="008257E4">
      <w:pPr>
        <w:rPr>
          <w:b/>
          <w:bCs/>
          <w:color w:val="4472C4" w:themeColor="accent1"/>
          <w:sz w:val="28"/>
          <w:szCs w:val="28"/>
        </w:rPr>
      </w:pPr>
      <w:r>
        <w:rPr>
          <w:b/>
          <w:bCs/>
          <w:color w:val="4472C4" w:themeColor="accent1"/>
          <w:sz w:val="28"/>
          <w:szCs w:val="28"/>
        </w:rPr>
        <w:t>1</w:t>
      </w:r>
      <w:r w:rsidR="00233D69">
        <w:rPr>
          <w:b/>
          <w:bCs/>
          <w:color w:val="4472C4" w:themeColor="accent1"/>
          <w:sz w:val="28"/>
          <w:szCs w:val="28"/>
        </w:rPr>
        <w:t>: Personal</w:t>
      </w:r>
      <w:r w:rsidR="009A7D12">
        <w:rPr>
          <w:b/>
          <w:bCs/>
          <w:color w:val="4472C4" w:themeColor="accent1"/>
          <w:sz w:val="28"/>
          <w:szCs w:val="28"/>
        </w:rPr>
        <w:t xml:space="preserve"> Details</w:t>
      </w:r>
    </w:p>
    <w:tbl>
      <w:tblPr>
        <w:tblStyle w:val="TableGrid"/>
        <w:tblW w:w="0" w:type="auto"/>
        <w:tblCellMar>
          <w:top w:w="108" w:type="dxa"/>
        </w:tblCellMar>
        <w:tblLook w:val="04A0" w:firstRow="1" w:lastRow="0" w:firstColumn="1" w:lastColumn="0" w:noHBand="0" w:noVBand="1"/>
      </w:tblPr>
      <w:tblGrid>
        <w:gridCol w:w="2547"/>
        <w:gridCol w:w="6469"/>
      </w:tblGrid>
      <w:tr w:rsidR="001A53CC" w14:paraId="0D7B9515" w14:textId="77777777" w:rsidTr="00767BE4">
        <w:trPr>
          <w:trHeight w:val="381"/>
        </w:trPr>
        <w:tc>
          <w:tcPr>
            <w:tcW w:w="2547" w:type="dxa"/>
          </w:tcPr>
          <w:p w14:paraId="05A86FD4" w14:textId="77777777" w:rsidR="001A53CC" w:rsidRDefault="001A53CC" w:rsidP="008257E4">
            <w:pPr>
              <w:rPr>
                <w:b/>
                <w:bCs/>
              </w:rPr>
            </w:pPr>
            <w:r>
              <w:rPr>
                <w:b/>
                <w:bCs/>
              </w:rPr>
              <w:t>Student ID Number</w:t>
            </w:r>
          </w:p>
          <w:p w14:paraId="248333A2" w14:textId="7B10F374" w:rsidR="001A53CC" w:rsidRPr="00767BE4" w:rsidRDefault="001A53CC" w:rsidP="008257E4">
            <w:pPr>
              <w:rPr>
                <w:b/>
                <w:bCs/>
              </w:rPr>
            </w:pPr>
            <w:r>
              <w:rPr>
                <w:b/>
                <w:bCs/>
              </w:rPr>
              <w:t>(If applicable)</w:t>
            </w:r>
          </w:p>
        </w:tc>
        <w:tc>
          <w:tcPr>
            <w:tcW w:w="6469" w:type="dxa"/>
          </w:tcPr>
          <w:p w14:paraId="58609D33" w14:textId="3B97E8BE" w:rsidR="001A53CC" w:rsidRDefault="00E755E6" w:rsidP="008257E4">
            <w:sdt>
              <w:sdtPr>
                <w:alias w:val="Enter ID Number here"/>
                <w:tag w:val="Enter ID Number here"/>
                <w:id w:val="220569259"/>
                <w:placeholder>
                  <w:docPart w:val="E70A2988852C4BA584AA9DA6A479EA59"/>
                </w:placeholder>
                <w:showingPlcHdr/>
              </w:sdtPr>
              <w:sdtEndPr/>
              <w:sdtContent>
                <w:bookmarkStart w:id="0" w:name="_GoBack"/>
                <w:r w:rsidR="001A53CC" w:rsidRPr="00DF2970">
                  <w:rPr>
                    <w:rStyle w:val="PlaceholderText"/>
                  </w:rPr>
                  <w:t>Click or tap here to enter text.</w:t>
                </w:r>
                <w:bookmarkEnd w:id="0"/>
              </w:sdtContent>
            </w:sdt>
          </w:p>
        </w:tc>
      </w:tr>
      <w:tr w:rsidR="008257E4" w14:paraId="70D232B5" w14:textId="77777777" w:rsidTr="00767BE4">
        <w:trPr>
          <w:trHeight w:val="381"/>
        </w:trPr>
        <w:tc>
          <w:tcPr>
            <w:tcW w:w="2547" w:type="dxa"/>
          </w:tcPr>
          <w:p w14:paraId="6E82A1EA" w14:textId="19C43D17" w:rsidR="008257E4" w:rsidRPr="00767BE4" w:rsidRDefault="008257E4" w:rsidP="008257E4">
            <w:pPr>
              <w:rPr>
                <w:b/>
                <w:bCs/>
              </w:rPr>
            </w:pPr>
            <w:r w:rsidRPr="00767BE4">
              <w:rPr>
                <w:b/>
                <w:bCs/>
              </w:rPr>
              <w:t>Surname</w:t>
            </w:r>
          </w:p>
        </w:tc>
        <w:tc>
          <w:tcPr>
            <w:tcW w:w="6469" w:type="dxa"/>
          </w:tcPr>
          <w:p w14:paraId="248A830C" w14:textId="42217E60" w:rsidR="008257E4" w:rsidRDefault="00E755E6" w:rsidP="008257E4">
            <w:sdt>
              <w:sdtPr>
                <w:alias w:val="Enter Surname here"/>
                <w:tag w:val="Enter Surname here"/>
                <w:id w:val="-339385292"/>
                <w:lock w:val="sdtLocked"/>
                <w:placeholder>
                  <w:docPart w:val="E32937E682374507AE01C61C7C4091C0"/>
                </w:placeholder>
                <w:showingPlcHdr/>
              </w:sdtPr>
              <w:sdtEndPr/>
              <w:sdtContent>
                <w:r w:rsidR="00286EDD" w:rsidRPr="00DF2970">
                  <w:rPr>
                    <w:rStyle w:val="PlaceholderText"/>
                  </w:rPr>
                  <w:t>Click or tap here to enter text.</w:t>
                </w:r>
              </w:sdtContent>
            </w:sdt>
            <w:r w:rsidR="00253C62">
              <w:fldChar w:fldCharType="begin"/>
            </w:r>
            <w:r w:rsidR="00253C62">
              <w:instrText xml:space="preserve"> ASK  fgsdgs  \* MERGEFORMAT </w:instrText>
            </w:r>
            <w:r w:rsidR="00253C62">
              <w:fldChar w:fldCharType="end"/>
            </w:r>
          </w:p>
        </w:tc>
      </w:tr>
      <w:tr w:rsidR="008257E4" w14:paraId="516B28F3" w14:textId="77777777" w:rsidTr="00767BE4">
        <w:trPr>
          <w:trHeight w:val="414"/>
        </w:trPr>
        <w:tc>
          <w:tcPr>
            <w:tcW w:w="2547" w:type="dxa"/>
          </w:tcPr>
          <w:p w14:paraId="4AF0314E" w14:textId="6D601816" w:rsidR="008257E4" w:rsidRPr="00767BE4" w:rsidRDefault="008257E4" w:rsidP="008257E4">
            <w:pPr>
              <w:rPr>
                <w:b/>
                <w:bCs/>
              </w:rPr>
            </w:pPr>
            <w:r w:rsidRPr="00767BE4">
              <w:rPr>
                <w:b/>
                <w:bCs/>
              </w:rPr>
              <w:t>First Name(s)</w:t>
            </w:r>
          </w:p>
        </w:tc>
        <w:sdt>
          <w:sdtPr>
            <w:alias w:val="Type your first name here"/>
            <w:tag w:val="Type your first name here"/>
            <w:id w:val="-315878272"/>
            <w:lock w:val="sdtLocked"/>
            <w:placeholder>
              <w:docPart w:val="8708E2D38AE345B1A24415480622E12F"/>
            </w:placeholder>
            <w:showingPlcHdr/>
          </w:sdtPr>
          <w:sdtEndPr/>
          <w:sdtContent>
            <w:tc>
              <w:tcPr>
                <w:tcW w:w="6469" w:type="dxa"/>
              </w:tcPr>
              <w:p w14:paraId="7BA0585F" w14:textId="37BC901E" w:rsidR="008257E4" w:rsidRDefault="00C155F0" w:rsidP="008257E4">
                <w:r w:rsidRPr="00DF2970">
                  <w:rPr>
                    <w:rStyle w:val="PlaceholderText"/>
                  </w:rPr>
                  <w:t>Click or tap here to enter text.</w:t>
                </w:r>
              </w:p>
            </w:tc>
          </w:sdtContent>
        </w:sdt>
      </w:tr>
      <w:tr w:rsidR="001A53CC" w14:paraId="644436C0" w14:textId="77777777" w:rsidTr="00767BE4">
        <w:trPr>
          <w:trHeight w:val="414"/>
        </w:trPr>
        <w:tc>
          <w:tcPr>
            <w:tcW w:w="2547" w:type="dxa"/>
          </w:tcPr>
          <w:p w14:paraId="6284CF78" w14:textId="72994FE0" w:rsidR="001A53CC" w:rsidRPr="00767BE4" w:rsidRDefault="001A53CC" w:rsidP="008257E4">
            <w:pPr>
              <w:rPr>
                <w:b/>
                <w:bCs/>
              </w:rPr>
            </w:pPr>
            <w:r>
              <w:rPr>
                <w:b/>
                <w:bCs/>
              </w:rPr>
              <w:t>Address</w:t>
            </w:r>
          </w:p>
        </w:tc>
        <w:tc>
          <w:tcPr>
            <w:tcW w:w="6469" w:type="dxa"/>
          </w:tcPr>
          <w:sdt>
            <w:sdtPr>
              <w:alias w:val="Type your address here"/>
              <w:tag w:val="Type your address here"/>
              <w:id w:val="215394579"/>
              <w:placeholder>
                <w:docPart w:val="C1367B25B51340A0BFE7EBD2B5FE654D"/>
              </w:placeholder>
              <w:showingPlcHdr/>
            </w:sdtPr>
            <w:sdtEndPr/>
            <w:sdtContent>
              <w:p w14:paraId="7E03C1FE" w14:textId="57FD75B9" w:rsidR="001A53CC" w:rsidRDefault="001A53CC" w:rsidP="008257E4">
                <w:r w:rsidRPr="00DF2970">
                  <w:rPr>
                    <w:rStyle w:val="PlaceholderText"/>
                  </w:rPr>
                  <w:t>Click or tap here to enter text.</w:t>
                </w:r>
              </w:p>
            </w:sdtContent>
          </w:sdt>
          <w:p w14:paraId="47A6659E" w14:textId="77777777" w:rsidR="001A53CC" w:rsidRDefault="001A53CC" w:rsidP="008257E4"/>
          <w:p w14:paraId="589B4DD5" w14:textId="77777777" w:rsidR="001A53CC" w:rsidRDefault="001A53CC" w:rsidP="008257E4"/>
          <w:p w14:paraId="1C181E04" w14:textId="5905BDC4" w:rsidR="001A53CC" w:rsidRDefault="001A53CC" w:rsidP="008257E4"/>
        </w:tc>
      </w:tr>
      <w:tr w:rsidR="001A53CC" w14:paraId="6AF14C10" w14:textId="77777777" w:rsidTr="00767BE4">
        <w:trPr>
          <w:trHeight w:val="414"/>
        </w:trPr>
        <w:tc>
          <w:tcPr>
            <w:tcW w:w="2547" w:type="dxa"/>
          </w:tcPr>
          <w:p w14:paraId="692763CB" w14:textId="5F36B925" w:rsidR="001A53CC" w:rsidRPr="00767BE4" w:rsidRDefault="001A53CC" w:rsidP="008257E4">
            <w:pPr>
              <w:rPr>
                <w:b/>
                <w:bCs/>
              </w:rPr>
            </w:pPr>
            <w:r>
              <w:rPr>
                <w:b/>
                <w:bCs/>
              </w:rPr>
              <w:t>Telephone Number</w:t>
            </w:r>
          </w:p>
        </w:tc>
        <w:sdt>
          <w:sdtPr>
            <w:alias w:val="Type your phone number here"/>
            <w:tag w:val="Type your phone number here"/>
            <w:id w:val="-143281533"/>
            <w:placeholder>
              <w:docPart w:val="C7753C878C764BB8BBA269128778C91E"/>
            </w:placeholder>
            <w:showingPlcHdr/>
          </w:sdtPr>
          <w:sdtEndPr/>
          <w:sdtContent>
            <w:tc>
              <w:tcPr>
                <w:tcW w:w="6469" w:type="dxa"/>
              </w:tcPr>
              <w:p w14:paraId="272C5623" w14:textId="57161686" w:rsidR="001A53CC" w:rsidRDefault="001A53CC" w:rsidP="008257E4">
                <w:r w:rsidRPr="00DF2970">
                  <w:rPr>
                    <w:rStyle w:val="PlaceholderText"/>
                  </w:rPr>
                  <w:t>Click or tap here to enter text.</w:t>
                </w:r>
              </w:p>
            </w:tc>
          </w:sdtContent>
        </w:sdt>
      </w:tr>
      <w:tr w:rsidR="001A53CC" w14:paraId="3E093792" w14:textId="77777777" w:rsidTr="00767BE4">
        <w:trPr>
          <w:trHeight w:val="414"/>
        </w:trPr>
        <w:tc>
          <w:tcPr>
            <w:tcW w:w="2547" w:type="dxa"/>
          </w:tcPr>
          <w:p w14:paraId="5DAA2497" w14:textId="0EA15E20" w:rsidR="001A53CC" w:rsidRPr="00767BE4" w:rsidRDefault="001A53CC" w:rsidP="008257E4">
            <w:pPr>
              <w:rPr>
                <w:b/>
                <w:bCs/>
              </w:rPr>
            </w:pPr>
            <w:r>
              <w:rPr>
                <w:b/>
                <w:bCs/>
              </w:rPr>
              <w:t>Email Address</w:t>
            </w:r>
          </w:p>
        </w:tc>
        <w:sdt>
          <w:sdtPr>
            <w:alias w:val="Type your email address here"/>
            <w:tag w:val="Type your email address here"/>
            <w:id w:val="-285352577"/>
            <w:placeholder>
              <w:docPart w:val="7A2E1872A40F45F795C428BA360AB5D9"/>
            </w:placeholder>
            <w:showingPlcHdr/>
          </w:sdtPr>
          <w:sdtEndPr/>
          <w:sdtContent>
            <w:tc>
              <w:tcPr>
                <w:tcW w:w="6469" w:type="dxa"/>
              </w:tcPr>
              <w:p w14:paraId="634A8CD2" w14:textId="57D318D5" w:rsidR="001A53CC" w:rsidRDefault="001A53CC" w:rsidP="008257E4">
                <w:r w:rsidRPr="00DF2970">
                  <w:rPr>
                    <w:rStyle w:val="PlaceholderText"/>
                  </w:rPr>
                  <w:t>Click or tap here to enter text.</w:t>
                </w:r>
              </w:p>
            </w:tc>
          </w:sdtContent>
        </w:sdt>
      </w:tr>
      <w:tr w:rsidR="008257E4" w14:paraId="0C08DF20" w14:textId="77777777" w:rsidTr="00767BE4">
        <w:trPr>
          <w:trHeight w:val="796"/>
        </w:trPr>
        <w:tc>
          <w:tcPr>
            <w:tcW w:w="2547" w:type="dxa"/>
          </w:tcPr>
          <w:p w14:paraId="170ED69C" w14:textId="20A53763" w:rsidR="008257E4" w:rsidRPr="00767BE4" w:rsidRDefault="003A6C18" w:rsidP="008257E4">
            <w:pPr>
              <w:rPr>
                <w:b/>
                <w:bCs/>
              </w:rPr>
            </w:pPr>
            <w:r>
              <w:rPr>
                <w:b/>
                <w:bCs/>
              </w:rPr>
              <w:t>Programme</w:t>
            </w:r>
            <w:r w:rsidR="001A53CC">
              <w:rPr>
                <w:b/>
                <w:bCs/>
              </w:rPr>
              <w:t xml:space="preserve"> of study you wish to claim credit for</w:t>
            </w:r>
          </w:p>
        </w:tc>
        <w:sdt>
          <w:sdtPr>
            <w:alias w:val="Type programme here"/>
            <w:tag w:val="Type programme here"/>
            <w:id w:val="713391599"/>
            <w:lock w:val="sdtLocked"/>
            <w:placeholder>
              <w:docPart w:val="5BB4092F93C644C2BA52198D5B0EEFFA"/>
            </w:placeholder>
            <w:showingPlcHdr/>
            <w:text/>
          </w:sdtPr>
          <w:sdtEndPr/>
          <w:sdtContent>
            <w:tc>
              <w:tcPr>
                <w:tcW w:w="6469" w:type="dxa"/>
              </w:tcPr>
              <w:p w14:paraId="2F4BDA77" w14:textId="4F0B541C" w:rsidR="008257E4" w:rsidRDefault="00767BE4" w:rsidP="008257E4">
                <w:r w:rsidRPr="00DF2970">
                  <w:rPr>
                    <w:rStyle w:val="PlaceholderText"/>
                  </w:rPr>
                  <w:t>Click or tap here to enter text.</w:t>
                </w:r>
              </w:p>
            </w:tc>
          </w:sdtContent>
        </w:sdt>
      </w:tr>
      <w:tr w:rsidR="008257E4" w14:paraId="06458BAF" w14:textId="77777777" w:rsidTr="001A53CC">
        <w:trPr>
          <w:trHeight w:val="421"/>
        </w:trPr>
        <w:tc>
          <w:tcPr>
            <w:tcW w:w="2547" w:type="dxa"/>
          </w:tcPr>
          <w:p w14:paraId="4B648493" w14:textId="1459373B" w:rsidR="008257E4" w:rsidRPr="00767BE4" w:rsidRDefault="001A53CC" w:rsidP="008257E4">
            <w:pPr>
              <w:rPr>
                <w:b/>
                <w:bCs/>
              </w:rPr>
            </w:pPr>
            <w:r>
              <w:rPr>
                <w:b/>
                <w:bCs/>
              </w:rPr>
              <w:t>Month &amp; Year of Entry</w:t>
            </w:r>
          </w:p>
        </w:tc>
        <w:sdt>
          <w:sdtPr>
            <w:alias w:val="Type month &amp; year of entry here"/>
            <w:tag w:val="Type month &amp; year of entry here"/>
            <w:id w:val="-428582611"/>
            <w:lock w:val="sdtLocked"/>
            <w:placeholder>
              <w:docPart w:val="DEC18F2F3C85458FA03BCCD74B61E809"/>
            </w:placeholder>
            <w:showingPlcHdr/>
            <w:text/>
          </w:sdtPr>
          <w:sdtEndPr/>
          <w:sdtContent>
            <w:tc>
              <w:tcPr>
                <w:tcW w:w="6469" w:type="dxa"/>
              </w:tcPr>
              <w:p w14:paraId="6A3ECCD9" w14:textId="37551640" w:rsidR="008257E4" w:rsidRDefault="00767BE4" w:rsidP="008257E4">
                <w:r w:rsidRPr="00DF2970">
                  <w:rPr>
                    <w:rStyle w:val="PlaceholderText"/>
                  </w:rPr>
                  <w:t>Click or tap here to enter text.</w:t>
                </w:r>
              </w:p>
            </w:tc>
          </w:sdtContent>
        </w:sdt>
      </w:tr>
    </w:tbl>
    <w:p w14:paraId="05CF33B4" w14:textId="278E6F7B" w:rsidR="003A6C18" w:rsidRDefault="003A6C18" w:rsidP="003A6C18">
      <w:pPr>
        <w:rPr>
          <w:b/>
          <w:bCs/>
          <w:color w:val="4472C4" w:themeColor="accent1"/>
          <w:sz w:val="28"/>
          <w:szCs w:val="28"/>
        </w:rPr>
      </w:pPr>
    </w:p>
    <w:p w14:paraId="1E578AE5" w14:textId="4B557B47" w:rsidR="00A6226B" w:rsidRDefault="00A6226B" w:rsidP="003A6C18">
      <w:pPr>
        <w:rPr>
          <w:b/>
          <w:bCs/>
          <w:color w:val="4472C4" w:themeColor="accent1"/>
          <w:sz w:val="28"/>
          <w:szCs w:val="28"/>
        </w:rPr>
      </w:pPr>
    </w:p>
    <w:p w14:paraId="29673374" w14:textId="772DA8C0" w:rsidR="001A53CC" w:rsidRDefault="001A53CC" w:rsidP="003A6C18">
      <w:pPr>
        <w:rPr>
          <w:b/>
          <w:bCs/>
          <w:color w:val="4472C4" w:themeColor="accent1"/>
          <w:sz w:val="28"/>
          <w:szCs w:val="28"/>
        </w:rPr>
      </w:pPr>
    </w:p>
    <w:p w14:paraId="2DAFD61F" w14:textId="4DB62D37" w:rsidR="001A53CC" w:rsidRDefault="001A53CC" w:rsidP="003A6C18">
      <w:pPr>
        <w:rPr>
          <w:b/>
          <w:bCs/>
          <w:color w:val="4472C4" w:themeColor="accent1"/>
          <w:sz w:val="28"/>
          <w:szCs w:val="28"/>
        </w:rPr>
      </w:pPr>
    </w:p>
    <w:p w14:paraId="60F17B88" w14:textId="2B1D0778" w:rsidR="001A53CC" w:rsidRDefault="001A53CC" w:rsidP="003A6C18">
      <w:pPr>
        <w:rPr>
          <w:b/>
          <w:bCs/>
          <w:color w:val="4472C4" w:themeColor="accent1"/>
          <w:sz w:val="28"/>
          <w:szCs w:val="28"/>
        </w:rPr>
      </w:pPr>
    </w:p>
    <w:p w14:paraId="13B45220" w14:textId="07BF4CB3" w:rsidR="001A53CC" w:rsidRDefault="001A53CC" w:rsidP="003A6C18">
      <w:pPr>
        <w:rPr>
          <w:b/>
          <w:bCs/>
          <w:color w:val="4472C4" w:themeColor="accent1"/>
          <w:sz w:val="28"/>
          <w:szCs w:val="28"/>
        </w:rPr>
      </w:pPr>
    </w:p>
    <w:p w14:paraId="50EE35E9" w14:textId="77777777" w:rsidR="001A53CC" w:rsidRDefault="001A53CC" w:rsidP="003A6C18">
      <w:pPr>
        <w:rPr>
          <w:b/>
          <w:bCs/>
          <w:color w:val="4472C4" w:themeColor="accent1"/>
          <w:sz w:val="28"/>
          <w:szCs w:val="28"/>
        </w:rPr>
      </w:pPr>
    </w:p>
    <w:p w14:paraId="5FCC3BA7" w14:textId="391964A3" w:rsidR="00A6226B" w:rsidRDefault="00A6226B" w:rsidP="003A6C18">
      <w:pPr>
        <w:rPr>
          <w:b/>
          <w:bCs/>
          <w:color w:val="4472C4" w:themeColor="accent1"/>
          <w:sz w:val="28"/>
          <w:szCs w:val="28"/>
        </w:rPr>
      </w:pPr>
    </w:p>
    <w:p w14:paraId="1E369B6E" w14:textId="2FF5991D" w:rsidR="00A6226B" w:rsidRDefault="00A6226B" w:rsidP="003A6C18">
      <w:pPr>
        <w:rPr>
          <w:b/>
          <w:bCs/>
          <w:color w:val="4472C4" w:themeColor="accent1"/>
          <w:sz w:val="28"/>
          <w:szCs w:val="28"/>
        </w:rPr>
      </w:pPr>
    </w:p>
    <w:p w14:paraId="7BFFB251" w14:textId="2750484F" w:rsidR="00A6226B" w:rsidRDefault="00A6226B" w:rsidP="003A6C18">
      <w:pPr>
        <w:rPr>
          <w:b/>
          <w:bCs/>
          <w:color w:val="4472C4" w:themeColor="accent1"/>
          <w:sz w:val="28"/>
          <w:szCs w:val="28"/>
        </w:rPr>
      </w:pPr>
    </w:p>
    <w:p w14:paraId="4DF2C4C2" w14:textId="757319F2" w:rsidR="002C2541" w:rsidRDefault="002C2541" w:rsidP="003A6C18">
      <w:pPr>
        <w:rPr>
          <w:b/>
          <w:bCs/>
          <w:color w:val="4472C4" w:themeColor="accent1"/>
          <w:sz w:val="28"/>
          <w:szCs w:val="28"/>
        </w:rPr>
      </w:pPr>
    </w:p>
    <w:p w14:paraId="5BB74017" w14:textId="202290D8" w:rsidR="002C2541" w:rsidRDefault="002C2541" w:rsidP="003A6C18">
      <w:pPr>
        <w:rPr>
          <w:b/>
          <w:bCs/>
          <w:color w:val="4472C4" w:themeColor="accent1"/>
          <w:sz w:val="28"/>
          <w:szCs w:val="28"/>
        </w:rPr>
      </w:pPr>
    </w:p>
    <w:p w14:paraId="691B63D1" w14:textId="5AD12F5A" w:rsidR="002C2541" w:rsidRDefault="002C2541" w:rsidP="003A6C18">
      <w:pPr>
        <w:rPr>
          <w:b/>
          <w:bCs/>
          <w:color w:val="4472C4" w:themeColor="accent1"/>
          <w:sz w:val="28"/>
          <w:szCs w:val="28"/>
        </w:rPr>
      </w:pPr>
    </w:p>
    <w:p w14:paraId="26127526" w14:textId="77777777" w:rsidR="002C2541" w:rsidRDefault="002C2541" w:rsidP="003A6C18">
      <w:pPr>
        <w:rPr>
          <w:b/>
          <w:bCs/>
          <w:color w:val="4472C4" w:themeColor="accent1"/>
          <w:sz w:val="28"/>
          <w:szCs w:val="28"/>
        </w:rPr>
      </w:pPr>
    </w:p>
    <w:p w14:paraId="04C302D8" w14:textId="30D7898E" w:rsidR="001A53CC" w:rsidRDefault="001A53CC" w:rsidP="003A6C18">
      <w:pPr>
        <w:rPr>
          <w:b/>
          <w:bCs/>
          <w:color w:val="4472C4" w:themeColor="accent1"/>
          <w:sz w:val="28"/>
          <w:szCs w:val="28"/>
        </w:rPr>
      </w:pPr>
      <w:r>
        <w:rPr>
          <w:b/>
          <w:bCs/>
          <w:color w:val="4472C4" w:themeColor="accent1"/>
          <w:sz w:val="28"/>
          <w:szCs w:val="28"/>
        </w:rPr>
        <w:lastRenderedPageBreak/>
        <w:t xml:space="preserve">2: </w:t>
      </w:r>
      <w:r w:rsidRPr="001A53CC">
        <w:rPr>
          <w:b/>
          <w:bCs/>
          <w:color w:val="4472C4" w:themeColor="accent1"/>
          <w:sz w:val="28"/>
          <w:szCs w:val="28"/>
        </w:rPr>
        <w:t>Details of Previous studies for which you are claiming credit</w:t>
      </w:r>
    </w:p>
    <w:p w14:paraId="7C5608EC" w14:textId="57C4D617" w:rsidR="001A53CC" w:rsidRDefault="001A53CC" w:rsidP="003A6C18">
      <w:pPr>
        <w:rPr>
          <w:b/>
          <w:bCs/>
          <w:color w:val="4472C4" w:themeColor="accent1"/>
          <w:sz w:val="28"/>
          <w:szCs w:val="28"/>
        </w:rPr>
      </w:pPr>
      <w:r>
        <w:rPr>
          <w:b/>
          <w:bCs/>
          <w:color w:val="4472C4" w:themeColor="accent1"/>
          <w:sz w:val="28"/>
          <w:szCs w:val="28"/>
        </w:rPr>
        <w:t>2.1 Course Details</w:t>
      </w:r>
    </w:p>
    <w:tbl>
      <w:tblPr>
        <w:tblStyle w:val="TableGrid"/>
        <w:tblW w:w="9016" w:type="dxa"/>
        <w:tblCellMar>
          <w:top w:w="108" w:type="dxa"/>
        </w:tblCellMar>
        <w:tblLook w:val="04A0" w:firstRow="1" w:lastRow="0" w:firstColumn="1" w:lastColumn="0" w:noHBand="0" w:noVBand="1"/>
      </w:tblPr>
      <w:tblGrid>
        <w:gridCol w:w="2830"/>
        <w:gridCol w:w="6186"/>
      </w:tblGrid>
      <w:tr w:rsidR="001A53CC" w14:paraId="403CC31E" w14:textId="77777777" w:rsidTr="00FE6E40">
        <w:trPr>
          <w:trHeight w:val="417"/>
        </w:trPr>
        <w:tc>
          <w:tcPr>
            <w:tcW w:w="2830" w:type="dxa"/>
          </w:tcPr>
          <w:p w14:paraId="74E3EBB1" w14:textId="4DE65827" w:rsidR="001A53CC" w:rsidRPr="00413F23" w:rsidRDefault="001A53CC" w:rsidP="001A53CC">
            <w:pPr>
              <w:rPr>
                <w:b/>
                <w:bCs/>
              </w:rPr>
            </w:pPr>
            <w:r w:rsidRPr="001A53CC">
              <w:rPr>
                <w:b/>
                <w:bCs/>
              </w:rPr>
              <w:t>Name &amp; Address of the Institution where your previous studies have taken place</w:t>
            </w:r>
          </w:p>
          <w:p w14:paraId="66D5ED12" w14:textId="77777777" w:rsidR="001A53CC" w:rsidRPr="002F3CDF" w:rsidRDefault="001A53CC" w:rsidP="00FE6E40">
            <w:pPr>
              <w:rPr>
                <w:b/>
                <w:bCs/>
              </w:rPr>
            </w:pPr>
          </w:p>
        </w:tc>
        <w:sdt>
          <w:sdtPr>
            <w:alias w:val="Type name here"/>
            <w:tag w:val="Type name here"/>
            <w:id w:val="192581146"/>
            <w:placeholder>
              <w:docPart w:val="AA5A5429003E49188E423BCEC52A2E85"/>
            </w:placeholder>
            <w:showingPlcHdr/>
            <w:text/>
          </w:sdtPr>
          <w:sdtEndPr/>
          <w:sdtContent>
            <w:tc>
              <w:tcPr>
                <w:tcW w:w="6186" w:type="dxa"/>
              </w:tcPr>
              <w:p w14:paraId="37F4AA79" w14:textId="77777777" w:rsidR="001A53CC" w:rsidRDefault="001A53CC" w:rsidP="00FE6E40">
                <w:r w:rsidRPr="00DF2970">
                  <w:rPr>
                    <w:rStyle w:val="PlaceholderText"/>
                  </w:rPr>
                  <w:t>Click or tap here to enter text.</w:t>
                </w:r>
              </w:p>
            </w:tc>
          </w:sdtContent>
        </w:sdt>
      </w:tr>
      <w:tr w:rsidR="001A53CC" w14:paraId="18641172" w14:textId="77777777" w:rsidTr="001A53CC">
        <w:trPr>
          <w:trHeight w:val="484"/>
        </w:trPr>
        <w:tc>
          <w:tcPr>
            <w:tcW w:w="2830" w:type="dxa"/>
          </w:tcPr>
          <w:p w14:paraId="76162399" w14:textId="110A96DC" w:rsidR="001A53CC" w:rsidRPr="00413F23" w:rsidRDefault="001A53CC" w:rsidP="00FE6E40">
            <w:pPr>
              <w:rPr>
                <w:b/>
                <w:bCs/>
              </w:rPr>
            </w:pPr>
            <w:r>
              <w:rPr>
                <w:b/>
                <w:bCs/>
              </w:rPr>
              <w:t>Qualification</w:t>
            </w:r>
          </w:p>
          <w:p w14:paraId="4A608C48" w14:textId="77777777" w:rsidR="001A53CC" w:rsidRPr="002F3CDF" w:rsidRDefault="001A53CC" w:rsidP="00FE6E40">
            <w:pPr>
              <w:rPr>
                <w:b/>
                <w:bCs/>
              </w:rPr>
            </w:pPr>
          </w:p>
        </w:tc>
        <w:sdt>
          <w:sdtPr>
            <w:alias w:val="Type name here"/>
            <w:tag w:val="Type name here"/>
            <w:id w:val="-574055025"/>
            <w:placeholder>
              <w:docPart w:val="E77EF85907E64E959F65CAA3B5D7CF23"/>
            </w:placeholder>
            <w:showingPlcHdr/>
            <w:text/>
          </w:sdtPr>
          <w:sdtEndPr/>
          <w:sdtContent>
            <w:tc>
              <w:tcPr>
                <w:tcW w:w="6186" w:type="dxa"/>
              </w:tcPr>
              <w:p w14:paraId="74F28EFA" w14:textId="77777777" w:rsidR="001A53CC" w:rsidRDefault="001A53CC" w:rsidP="00FE6E40">
                <w:r w:rsidRPr="00DF2970">
                  <w:rPr>
                    <w:rStyle w:val="PlaceholderText"/>
                  </w:rPr>
                  <w:t>Click or tap here to enter text.</w:t>
                </w:r>
              </w:p>
            </w:tc>
          </w:sdtContent>
        </w:sdt>
      </w:tr>
      <w:tr w:rsidR="001A53CC" w14:paraId="0CAA9DC7" w14:textId="77777777" w:rsidTr="00FE6E40">
        <w:trPr>
          <w:trHeight w:val="401"/>
        </w:trPr>
        <w:tc>
          <w:tcPr>
            <w:tcW w:w="2830" w:type="dxa"/>
          </w:tcPr>
          <w:p w14:paraId="51FE095F" w14:textId="791D8AEC" w:rsidR="001A53CC" w:rsidRPr="00413F23" w:rsidRDefault="001A53CC" w:rsidP="00FE6E40">
            <w:pPr>
              <w:rPr>
                <w:b/>
                <w:bCs/>
              </w:rPr>
            </w:pPr>
            <w:r>
              <w:rPr>
                <w:b/>
                <w:bCs/>
              </w:rPr>
              <w:t>Course Title</w:t>
            </w:r>
          </w:p>
          <w:p w14:paraId="19BA5BE1" w14:textId="77777777" w:rsidR="001A53CC" w:rsidRPr="002F3CDF" w:rsidRDefault="001A53CC" w:rsidP="00FE6E40">
            <w:pPr>
              <w:rPr>
                <w:b/>
                <w:bCs/>
              </w:rPr>
            </w:pPr>
          </w:p>
        </w:tc>
        <w:sdt>
          <w:sdtPr>
            <w:alias w:val="Type result here"/>
            <w:tag w:val="Type result here"/>
            <w:id w:val="-520316358"/>
            <w:placeholder>
              <w:docPart w:val="646F7620CD5B4E2EB4EB07D709E03239"/>
            </w:placeholder>
            <w:showingPlcHdr/>
            <w:text/>
          </w:sdtPr>
          <w:sdtEndPr/>
          <w:sdtContent>
            <w:tc>
              <w:tcPr>
                <w:tcW w:w="6186" w:type="dxa"/>
              </w:tcPr>
              <w:p w14:paraId="1D637C77" w14:textId="77777777" w:rsidR="001A53CC" w:rsidRDefault="001A53CC" w:rsidP="00FE6E40">
                <w:r w:rsidRPr="00DF2970">
                  <w:rPr>
                    <w:rStyle w:val="PlaceholderText"/>
                  </w:rPr>
                  <w:t>Click or tap here to enter text.</w:t>
                </w:r>
              </w:p>
            </w:tc>
          </w:sdtContent>
        </w:sdt>
      </w:tr>
      <w:tr w:rsidR="001A53CC" w14:paraId="2492551E" w14:textId="77777777" w:rsidTr="001A53CC">
        <w:trPr>
          <w:trHeight w:val="433"/>
        </w:trPr>
        <w:tc>
          <w:tcPr>
            <w:tcW w:w="2830" w:type="dxa"/>
          </w:tcPr>
          <w:p w14:paraId="087385C8" w14:textId="6B77284B" w:rsidR="001A53CC" w:rsidRPr="00413F23" w:rsidRDefault="001A53CC" w:rsidP="00FE6E40">
            <w:pPr>
              <w:rPr>
                <w:b/>
                <w:bCs/>
              </w:rPr>
            </w:pPr>
            <w:r>
              <w:rPr>
                <w:b/>
                <w:bCs/>
              </w:rPr>
              <w:t>Period of Study</w:t>
            </w:r>
          </w:p>
          <w:p w14:paraId="52DFFCC2" w14:textId="77777777" w:rsidR="001A53CC" w:rsidRPr="002F3CDF" w:rsidRDefault="001A53CC" w:rsidP="00FE6E40">
            <w:pPr>
              <w:rPr>
                <w:b/>
                <w:bCs/>
              </w:rPr>
            </w:pPr>
          </w:p>
        </w:tc>
        <w:tc>
          <w:tcPr>
            <w:tcW w:w="6186" w:type="dxa"/>
          </w:tcPr>
          <w:p w14:paraId="75F073AB" w14:textId="77777777" w:rsidR="001A53CC" w:rsidRDefault="00E755E6" w:rsidP="00FE6E40">
            <w:sdt>
              <w:sdtPr>
                <w:alias w:val="From - To"/>
                <w:tag w:val="From - To"/>
                <w:id w:val="128910205"/>
                <w:placeholder>
                  <w:docPart w:val="24BA40F61FE64107A44F8DAF46DFCFCD"/>
                </w:placeholder>
                <w:showingPlcHdr/>
              </w:sdtPr>
              <w:sdtEndPr/>
              <w:sdtContent>
                <w:r w:rsidR="001A53CC" w:rsidRPr="00260128">
                  <w:rPr>
                    <w:rStyle w:val="PlaceholderText"/>
                  </w:rPr>
                  <w:t>Click or tap here to enter text.</w:t>
                </w:r>
              </w:sdtContent>
            </w:sdt>
          </w:p>
        </w:tc>
      </w:tr>
      <w:tr w:rsidR="001A53CC" w14:paraId="74A09FCA" w14:textId="77777777" w:rsidTr="001A53CC">
        <w:trPr>
          <w:trHeight w:val="357"/>
        </w:trPr>
        <w:tc>
          <w:tcPr>
            <w:tcW w:w="2830" w:type="dxa"/>
          </w:tcPr>
          <w:p w14:paraId="1CD82C41" w14:textId="71A4FC8B" w:rsidR="001A53CC" w:rsidRPr="00413F23" w:rsidRDefault="001A53CC" w:rsidP="00FE6E40">
            <w:pPr>
              <w:rPr>
                <w:b/>
                <w:bCs/>
              </w:rPr>
            </w:pPr>
            <w:r>
              <w:rPr>
                <w:b/>
                <w:bCs/>
              </w:rPr>
              <w:t>Was the course completed?</w:t>
            </w:r>
          </w:p>
          <w:p w14:paraId="2C26709D" w14:textId="77777777" w:rsidR="001A53CC" w:rsidRPr="002F3CDF" w:rsidRDefault="001A53CC" w:rsidP="00FE6E40">
            <w:pPr>
              <w:rPr>
                <w:b/>
                <w:bCs/>
              </w:rPr>
            </w:pPr>
          </w:p>
        </w:tc>
        <w:sdt>
          <w:sdtPr>
            <w:id w:val="1194961687"/>
            <w:placeholder>
              <w:docPart w:val="A86906474A854E4DB62AC5591A4B848C"/>
            </w:placeholder>
            <w:showingPlcHdr/>
            <w:comboBox>
              <w:listItem w:value="Choose an item."/>
              <w:listItem w:displayText="Yes" w:value="Yes"/>
              <w:listItem w:displayText="No" w:value="No"/>
            </w:comboBox>
          </w:sdtPr>
          <w:sdtEndPr/>
          <w:sdtContent>
            <w:tc>
              <w:tcPr>
                <w:tcW w:w="6186" w:type="dxa"/>
              </w:tcPr>
              <w:p w14:paraId="59BAF6F3" w14:textId="125EA56F" w:rsidR="001A53CC" w:rsidRPr="001A53CC" w:rsidRDefault="001A53CC" w:rsidP="00FE6E40">
                <w:r w:rsidRPr="001A53CC">
                  <w:rPr>
                    <w:rStyle w:val="PlaceholderText"/>
                  </w:rPr>
                  <w:t>Choose an item.</w:t>
                </w:r>
              </w:p>
            </w:tc>
          </w:sdtContent>
        </w:sdt>
      </w:tr>
      <w:tr w:rsidR="001A53CC" w14:paraId="3C3F10A4" w14:textId="77777777" w:rsidTr="001A53CC">
        <w:trPr>
          <w:trHeight w:val="834"/>
        </w:trPr>
        <w:tc>
          <w:tcPr>
            <w:tcW w:w="2830" w:type="dxa"/>
          </w:tcPr>
          <w:p w14:paraId="511F0E94" w14:textId="0F35EADA" w:rsidR="001A53CC" w:rsidRPr="00413F23" w:rsidRDefault="001A53CC" w:rsidP="00FE6E40">
            <w:pPr>
              <w:rPr>
                <w:b/>
                <w:bCs/>
              </w:rPr>
            </w:pPr>
            <w:r>
              <w:rPr>
                <w:b/>
                <w:bCs/>
              </w:rPr>
              <w:t>Date Qualification Awarded (if completed)</w:t>
            </w:r>
          </w:p>
          <w:p w14:paraId="2F7F29E5" w14:textId="77777777" w:rsidR="001A53CC" w:rsidRPr="002F3CDF" w:rsidRDefault="001A53CC" w:rsidP="00FE6E40">
            <w:pPr>
              <w:rPr>
                <w:b/>
                <w:bCs/>
              </w:rPr>
            </w:pPr>
          </w:p>
        </w:tc>
        <w:sdt>
          <w:sdtPr>
            <w:id w:val="-591012889"/>
            <w:placeholder>
              <w:docPart w:val="36089A2CD5564E858DF7C52B7CD5B382"/>
            </w:placeholder>
            <w:showingPlcHdr/>
            <w:date>
              <w:dateFormat w:val="dd/MM/yyyy"/>
              <w:lid w:val="en-GB"/>
              <w:storeMappedDataAs w:val="dateTime"/>
              <w:calendar w:val="gregorian"/>
            </w:date>
          </w:sdtPr>
          <w:sdtEndPr/>
          <w:sdtContent>
            <w:tc>
              <w:tcPr>
                <w:tcW w:w="6186" w:type="dxa"/>
              </w:tcPr>
              <w:p w14:paraId="3C76FFC6" w14:textId="0CB0995B" w:rsidR="001A53CC" w:rsidRDefault="001A53CC" w:rsidP="00FE6E40">
                <w:r w:rsidRPr="007804AE">
                  <w:rPr>
                    <w:rStyle w:val="PlaceholderText"/>
                  </w:rPr>
                  <w:t>Click or tap to enter a date.</w:t>
                </w:r>
              </w:p>
            </w:tc>
          </w:sdtContent>
        </w:sdt>
      </w:tr>
    </w:tbl>
    <w:p w14:paraId="35561177" w14:textId="340EEBB2" w:rsidR="001A53CC" w:rsidRDefault="001A53CC" w:rsidP="003A6C18">
      <w:pPr>
        <w:rPr>
          <w:b/>
          <w:bCs/>
          <w:color w:val="4472C4" w:themeColor="accent1"/>
          <w:sz w:val="28"/>
          <w:szCs w:val="28"/>
        </w:rPr>
      </w:pPr>
    </w:p>
    <w:p w14:paraId="148B3FAD" w14:textId="77777777" w:rsidR="001D545C" w:rsidRDefault="001D545C" w:rsidP="001A53CC">
      <w:pPr>
        <w:rPr>
          <w:b/>
          <w:bCs/>
          <w:color w:val="4472C4" w:themeColor="accent1"/>
          <w:sz w:val="28"/>
          <w:szCs w:val="28"/>
        </w:rPr>
      </w:pPr>
    </w:p>
    <w:p w14:paraId="254866DA" w14:textId="77777777" w:rsidR="001D545C" w:rsidRDefault="001D545C" w:rsidP="001A53CC">
      <w:pPr>
        <w:rPr>
          <w:b/>
          <w:bCs/>
          <w:color w:val="4472C4" w:themeColor="accent1"/>
          <w:sz w:val="28"/>
          <w:szCs w:val="28"/>
        </w:rPr>
      </w:pPr>
    </w:p>
    <w:p w14:paraId="0A0F3069" w14:textId="77777777" w:rsidR="001D545C" w:rsidRDefault="001D545C" w:rsidP="001A53CC">
      <w:pPr>
        <w:rPr>
          <w:b/>
          <w:bCs/>
          <w:color w:val="4472C4" w:themeColor="accent1"/>
          <w:sz w:val="28"/>
          <w:szCs w:val="28"/>
        </w:rPr>
      </w:pPr>
    </w:p>
    <w:p w14:paraId="1894D0D8" w14:textId="77777777" w:rsidR="001D545C" w:rsidRDefault="001D545C" w:rsidP="001A53CC">
      <w:pPr>
        <w:rPr>
          <w:b/>
          <w:bCs/>
          <w:color w:val="4472C4" w:themeColor="accent1"/>
          <w:sz w:val="28"/>
          <w:szCs w:val="28"/>
        </w:rPr>
      </w:pPr>
    </w:p>
    <w:p w14:paraId="05527488" w14:textId="77777777" w:rsidR="001D545C" w:rsidRDefault="001D545C" w:rsidP="001A53CC">
      <w:pPr>
        <w:rPr>
          <w:b/>
          <w:bCs/>
          <w:color w:val="4472C4" w:themeColor="accent1"/>
          <w:sz w:val="28"/>
          <w:szCs w:val="28"/>
        </w:rPr>
      </w:pPr>
    </w:p>
    <w:p w14:paraId="763EC248" w14:textId="77777777" w:rsidR="001D545C" w:rsidRDefault="001D545C" w:rsidP="001A53CC">
      <w:pPr>
        <w:rPr>
          <w:b/>
          <w:bCs/>
          <w:color w:val="4472C4" w:themeColor="accent1"/>
          <w:sz w:val="28"/>
          <w:szCs w:val="28"/>
        </w:rPr>
      </w:pPr>
    </w:p>
    <w:p w14:paraId="6549AE72" w14:textId="77777777" w:rsidR="001D545C" w:rsidRDefault="001D545C" w:rsidP="001A53CC">
      <w:pPr>
        <w:rPr>
          <w:b/>
          <w:bCs/>
          <w:color w:val="4472C4" w:themeColor="accent1"/>
          <w:sz w:val="28"/>
          <w:szCs w:val="28"/>
        </w:rPr>
      </w:pPr>
    </w:p>
    <w:p w14:paraId="2758026A" w14:textId="77777777" w:rsidR="001D545C" w:rsidRDefault="001D545C" w:rsidP="001A53CC">
      <w:pPr>
        <w:rPr>
          <w:b/>
          <w:bCs/>
          <w:color w:val="4472C4" w:themeColor="accent1"/>
          <w:sz w:val="28"/>
          <w:szCs w:val="28"/>
        </w:rPr>
      </w:pPr>
    </w:p>
    <w:p w14:paraId="0F461CB6" w14:textId="77777777" w:rsidR="001D545C" w:rsidRDefault="001D545C" w:rsidP="001A53CC">
      <w:pPr>
        <w:rPr>
          <w:b/>
          <w:bCs/>
          <w:color w:val="4472C4" w:themeColor="accent1"/>
          <w:sz w:val="28"/>
          <w:szCs w:val="28"/>
        </w:rPr>
      </w:pPr>
    </w:p>
    <w:p w14:paraId="0ECF6D71" w14:textId="77777777" w:rsidR="001D545C" w:rsidRDefault="001D545C" w:rsidP="001A53CC">
      <w:pPr>
        <w:rPr>
          <w:b/>
          <w:bCs/>
          <w:color w:val="4472C4" w:themeColor="accent1"/>
          <w:sz w:val="28"/>
          <w:szCs w:val="28"/>
        </w:rPr>
      </w:pPr>
    </w:p>
    <w:p w14:paraId="7451A42D" w14:textId="77777777" w:rsidR="001D545C" w:rsidRDefault="001D545C" w:rsidP="001A53CC">
      <w:pPr>
        <w:rPr>
          <w:b/>
          <w:bCs/>
          <w:color w:val="4472C4" w:themeColor="accent1"/>
          <w:sz w:val="28"/>
          <w:szCs w:val="28"/>
        </w:rPr>
      </w:pPr>
    </w:p>
    <w:p w14:paraId="5273E237" w14:textId="77777777" w:rsidR="001D545C" w:rsidRDefault="001D545C" w:rsidP="001A53CC">
      <w:pPr>
        <w:rPr>
          <w:b/>
          <w:bCs/>
          <w:color w:val="4472C4" w:themeColor="accent1"/>
          <w:sz w:val="28"/>
          <w:szCs w:val="28"/>
        </w:rPr>
      </w:pPr>
    </w:p>
    <w:p w14:paraId="7CB70FB7" w14:textId="2D250A66" w:rsidR="001D545C" w:rsidRDefault="001D545C" w:rsidP="001A53CC">
      <w:pPr>
        <w:rPr>
          <w:b/>
          <w:bCs/>
          <w:color w:val="4472C4" w:themeColor="accent1"/>
          <w:sz w:val="28"/>
          <w:szCs w:val="28"/>
        </w:rPr>
      </w:pPr>
    </w:p>
    <w:p w14:paraId="010CAB7F" w14:textId="77777777" w:rsidR="002C2541" w:rsidRDefault="002C2541" w:rsidP="001A53CC">
      <w:pPr>
        <w:rPr>
          <w:b/>
          <w:bCs/>
          <w:color w:val="4472C4" w:themeColor="accent1"/>
          <w:sz w:val="28"/>
          <w:szCs w:val="28"/>
        </w:rPr>
      </w:pPr>
    </w:p>
    <w:p w14:paraId="0807D323" w14:textId="42BA3604" w:rsidR="001A53CC" w:rsidRDefault="001A53CC" w:rsidP="001A53CC">
      <w:pPr>
        <w:rPr>
          <w:b/>
          <w:bCs/>
          <w:color w:val="4472C4" w:themeColor="accent1"/>
          <w:sz w:val="28"/>
          <w:szCs w:val="28"/>
        </w:rPr>
      </w:pPr>
      <w:r>
        <w:rPr>
          <w:b/>
          <w:bCs/>
          <w:color w:val="4472C4" w:themeColor="accent1"/>
          <w:sz w:val="28"/>
          <w:szCs w:val="28"/>
        </w:rPr>
        <w:lastRenderedPageBreak/>
        <w:t>2.2 Completed Course Modules</w:t>
      </w:r>
    </w:p>
    <w:p w14:paraId="6B1C4E91" w14:textId="232DBF29" w:rsidR="001D545C" w:rsidRPr="001D545C" w:rsidRDefault="001D545C" w:rsidP="001D545C">
      <w:pPr>
        <w:spacing w:line="240" w:lineRule="auto"/>
        <w:rPr>
          <w:szCs w:val="20"/>
          <w:lang w:val="en-GB"/>
        </w:rPr>
      </w:pPr>
      <w:r w:rsidRPr="00B70F81">
        <w:rPr>
          <w:szCs w:val="20"/>
          <w:lang w:val="en-GB"/>
        </w:rPr>
        <w:t xml:space="preserve">Please list the title, credit value, level and date of completion of all modules undertaken as part of your previous studies below. </w:t>
      </w:r>
      <w:r>
        <w:rPr>
          <w:szCs w:val="20"/>
          <w:lang w:val="en-GB"/>
        </w:rPr>
        <w:t xml:space="preserve">Please attach any additional pages to this and clearly label its content. </w:t>
      </w:r>
      <w:r w:rsidRPr="00B70F81">
        <w:rPr>
          <w:b/>
          <w:szCs w:val="20"/>
          <w:lang w:val="en-GB"/>
        </w:rPr>
        <w:t>Please note that credit cannot be given for part of a module</w:t>
      </w:r>
      <w:r>
        <w:rPr>
          <w:b/>
          <w:szCs w:val="20"/>
          <w:lang w:val="en-GB"/>
        </w:rPr>
        <w:t xml:space="preserve">. </w:t>
      </w:r>
    </w:p>
    <w:tbl>
      <w:tblPr>
        <w:tblStyle w:val="TableGrid"/>
        <w:tblW w:w="0" w:type="auto"/>
        <w:tblLook w:val="04A0" w:firstRow="1" w:lastRow="0" w:firstColumn="1" w:lastColumn="0" w:noHBand="0" w:noVBand="1"/>
      </w:tblPr>
      <w:tblGrid>
        <w:gridCol w:w="3539"/>
        <w:gridCol w:w="1559"/>
        <w:gridCol w:w="1985"/>
        <w:gridCol w:w="1933"/>
      </w:tblGrid>
      <w:tr w:rsidR="001D545C" w:rsidRPr="003A7381" w14:paraId="4D197DA0" w14:textId="77777777" w:rsidTr="001D545C">
        <w:trPr>
          <w:trHeight w:val="347"/>
        </w:trPr>
        <w:tc>
          <w:tcPr>
            <w:tcW w:w="3539" w:type="dxa"/>
          </w:tcPr>
          <w:p w14:paraId="575C2AF6" w14:textId="45F7145A" w:rsidR="001D545C" w:rsidRPr="003A7381" w:rsidRDefault="001D545C" w:rsidP="00FE6E40">
            <w:pPr>
              <w:jc w:val="center"/>
              <w:rPr>
                <w:b/>
                <w:bCs/>
                <w:color w:val="000000" w:themeColor="text1"/>
                <w:sz w:val="24"/>
              </w:rPr>
            </w:pPr>
            <w:r>
              <w:rPr>
                <w:b/>
                <w:bCs/>
                <w:color w:val="000000" w:themeColor="text1"/>
                <w:sz w:val="24"/>
              </w:rPr>
              <w:t>Module Title</w:t>
            </w:r>
          </w:p>
        </w:tc>
        <w:tc>
          <w:tcPr>
            <w:tcW w:w="1559" w:type="dxa"/>
          </w:tcPr>
          <w:p w14:paraId="05E91695" w14:textId="6E984E6D" w:rsidR="001D545C" w:rsidRPr="00413F23" w:rsidRDefault="001D545C" w:rsidP="00FE6E40">
            <w:pPr>
              <w:jc w:val="center"/>
              <w:rPr>
                <w:b/>
                <w:bCs/>
                <w:color w:val="000000" w:themeColor="text1"/>
                <w:sz w:val="24"/>
              </w:rPr>
            </w:pPr>
            <w:r>
              <w:rPr>
                <w:b/>
                <w:bCs/>
                <w:color w:val="000000" w:themeColor="text1"/>
                <w:sz w:val="24"/>
              </w:rPr>
              <w:t>Credit Value</w:t>
            </w:r>
          </w:p>
        </w:tc>
        <w:tc>
          <w:tcPr>
            <w:tcW w:w="1985" w:type="dxa"/>
          </w:tcPr>
          <w:p w14:paraId="74850085" w14:textId="315D193A" w:rsidR="001D545C" w:rsidRPr="00413F23" w:rsidRDefault="001D545C" w:rsidP="00FE6E40">
            <w:pPr>
              <w:jc w:val="center"/>
              <w:rPr>
                <w:b/>
                <w:bCs/>
                <w:color w:val="000000" w:themeColor="text1"/>
                <w:sz w:val="24"/>
              </w:rPr>
            </w:pPr>
            <w:r>
              <w:rPr>
                <w:b/>
                <w:bCs/>
                <w:color w:val="000000" w:themeColor="text1"/>
                <w:sz w:val="24"/>
              </w:rPr>
              <w:t>Level of Study</w:t>
            </w:r>
          </w:p>
        </w:tc>
        <w:tc>
          <w:tcPr>
            <w:tcW w:w="1933" w:type="dxa"/>
          </w:tcPr>
          <w:p w14:paraId="5A14053B" w14:textId="5A9DCAF4" w:rsidR="001D545C" w:rsidRPr="00413F23" w:rsidRDefault="001D545C" w:rsidP="00FE6E40">
            <w:pPr>
              <w:jc w:val="center"/>
              <w:rPr>
                <w:b/>
                <w:bCs/>
                <w:color w:val="000000" w:themeColor="text1"/>
                <w:sz w:val="24"/>
              </w:rPr>
            </w:pPr>
            <w:r>
              <w:rPr>
                <w:b/>
                <w:bCs/>
                <w:color w:val="000000" w:themeColor="text1"/>
                <w:sz w:val="24"/>
              </w:rPr>
              <w:t>Date Completed</w:t>
            </w:r>
          </w:p>
        </w:tc>
      </w:tr>
      <w:tr w:rsidR="001D545C" w:rsidRPr="003A6C18" w14:paraId="365DAAF8" w14:textId="77777777" w:rsidTr="001D545C">
        <w:trPr>
          <w:trHeight w:val="408"/>
        </w:trPr>
        <w:tc>
          <w:tcPr>
            <w:tcW w:w="3539" w:type="dxa"/>
          </w:tcPr>
          <w:p w14:paraId="65F5511E" w14:textId="05F62F12"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711881662"/>
                <w:placeholder>
                  <w:docPart w:val="BD6DA756F8A8462F977630E146068548"/>
                </w:placeholder>
                <w:showingPlcHdr/>
              </w:sdtPr>
              <w:sdtEndPr/>
              <w:sdtContent>
                <w:r w:rsidR="001D545C" w:rsidRPr="00260128">
                  <w:rPr>
                    <w:rStyle w:val="PlaceholderText"/>
                  </w:rPr>
                  <w:t>Click or tap here to enter text.</w:t>
                </w:r>
              </w:sdtContent>
            </w:sdt>
          </w:p>
        </w:tc>
        <w:sdt>
          <w:sdtPr>
            <w:rPr>
              <w:rFonts w:asciiTheme="minorHAnsi" w:hAnsiTheme="minorHAnsi"/>
              <w:b/>
              <w:bCs/>
              <w:color w:val="002060"/>
              <w:sz w:val="22"/>
              <w:szCs w:val="22"/>
            </w:rPr>
            <w:id w:val="-1838453342"/>
            <w:placeholder>
              <w:docPart w:val="C63F5368BDFF4B0EACBFB4A7B59EC852"/>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0F35DE9E" w14:textId="14C3308B" w:rsidR="001D545C" w:rsidRDefault="001D545C" w:rsidP="001D545C">
                <w:pPr>
                  <w:pStyle w:val="Default"/>
                  <w:jc w:val="center"/>
                  <w:rPr>
                    <w:rFonts w:asciiTheme="minorHAnsi" w:hAnsiTheme="minorHAnsi"/>
                    <w:b/>
                    <w:bCs/>
                    <w:color w:val="002060"/>
                    <w:sz w:val="22"/>
                    <w:szCs w:val="22"/>
                  </w:rPr>
                </w:pPr>
                <w:r w:rsidRPr="007804AE">
                  <w:rPr>
                    <w:rStyle w:val="PlaceholderText"/>
                  </w:rPr>
                  <w:t>Choose an item.</w:t>
                </w:r>
              </w:p>
            </w:tc>
          </w:sdtContent>
        </w:sdt>
        <w:sdt>
          <w:sdtPr>
            <w:rPr>
              <w:rFonts w:asciiTheme="minorHAnsi" w:hAnsiTheme="minorHAnsi"/>
              <w:b/>
              <w:bCs/>
              <w:color w:val="002060"/>
              <w:sz w:val="22"/>
              <w:szCs w:val="22"/>
            </w:rPr>
            <w:id w:val="-383246230"/>
            <w:placeholder>
              <w:docPart w:val="6D6D67BC55B448B5B6468DB102317A21"/>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0301224C" w14:textId="6841EEBD" w:rsidR="001D545C" w:rsidRDefault="001D545C" w:rsidP="001D545C">
                <w:pPr>
                  <w:pStyle w:val="Default"/>
                  <w:jc w:val="center"/>
                  <w:rPr>
                    <w:rFonts w:asciiTheme="minorHAnsi" w:hAnsiTheme="minorHAnsi"/>
                    <w:sz w:val="22"/>
                  </w:rPr>
                </w:pPr>
                <w:r w:rsidRPr="007804AE">
                  <w:rPr>
                    <w:rStyle w:val="PlaceholderText"/>
                  </w:rPr>
                  <w:t>Choose an item.</w:t>
                </w:r>
              </w:p>
            </w:tc>
          </w:sdtContent>
        </w:sdt>
        <w:sdt>
          <w:sdtPr>
            <w:id w:val="-1322654188"/>
            <w:placeholder>
              <w:docPart w:val="D5B04C68BBCE44C1815F044C373CEAF1"/>
            </w:placeholder>
            <w:showingPlcHdr/>
            <w:date>
              <w:dateFormat w:val="dd/MM/yyyy"/>
              <w:lid w:val="en-GB"/>
              <w:storeMappedDataAs w:val="dateTime"/>
              <w:calendar w:val="gregorian"/>
            </w:date>
          </w:sdtPr>
          <w:sdtEndPr/>
          <w:sdtContent>
            <w:tc>
              <w:tcPr>
                <w:tcW w:w="1933" w:type="dxa"/>
              </w:tcPr>
              <w:p w14:paraId="20AA0A66" w14:textId="79D4875B"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57B14A5A" w14:textId="77777777" w:rsidTr="001D545C">
        <w:trPr>
          <w:trHeight w:val="415"/>
        </w:trPr>
        <w:tc>
          <w:tcPr>
            <w:tcW w:w="3539" w:type="dxa"/>
          </w:tcPr>
          <w:p w14:paraId="7A198F24" w14:textId="27673A15"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715785178"/>
                <w:placeholder>
                  <w:docPart w:val="65D57B2E78B0425DBB205B92B832FDF2"/>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1292663708"/>
            <w:placeholder>
              <w:docPart w:val="9A9243AB45E74108BADE10F0C69E93DF"/>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4195471F" w14:textId="43A7E6C8"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1336809079"/>
            <w:placeholder>
              <w:docPart w:val="731B993156674753BA0E68F84142ED8D"/>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16D65199" w14:textId="1F5DDC42"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1123804882"/>
            <w:placeholder>
              <w:docPart w:val="23E9728DD5C54FD7AE0508076F6BD4AE"/>
            </w:placeholder>
            <w:showingPlcHdr/>
            <w:date>
              <w:dateFormat w:val="dd/MM/yyyy"/>
              <w:lid w:val="en-GB"/>
              <w:storeMappedDataAs w:val="dateTime"/>
              <w:calendar w:val="gregorian"/>
            </w:date>
          </w:sdtPr>
          <w:sdtEndPr/>
          <w:sdtContent>
            <w:tc>
              <w:tcPr>
                <w:tcW w:w="1933" w:type="dxa"/>
              </w:tcPr>
              <w:p w14:paraId="37050C2F" w14:textId="33CDB99D"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224C4FC8" w14:textId="77777777" w:rsidTr="001D545C">
        <w:trPr>
          <w:trHeight w:val="415"/>
        </w:trPr>
        <w:tc>
          <w:tcPr>
            <w:tcW w:w="3539" w:type="dxa"/>
          </w:tcPr>
          <w:p w14:paraId="1D1B01D4" w14:textId="1589AF24"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1424257281"/>
                <w:placeholder>
                  <w:docPart w:val="95075BE403624D71B1BA64AB1EB11C04"/>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1853760963"/>
            <w:placeholder>
              <w:docPart w:val="2979EF8E2557414FA7957F94314FC240"/>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3021D8B7" w14:textId="7D91C539"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363099684"/>
            <w:placeholder>
              <w:docPart w:val="13E32C807F76433AAE24232069FE5F94"/>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1D83AEE3" w14:textId="57EE3903"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749654767"/>
            <w:placeholder>
              <w:docPart w:val="283F11D973FA4B95BED7EA3B5114448B"/>
            </w:placeholder>
            <w:showingPlcHdr/>
            <w:date>
              <w:dateFormat w:val="dd/MM/yyyy"/>
              <w:lid w:val="en-GB"/>
              <w:storeMappedDataAs w:val="dateTime"/>
              <w:calendar w:val="gregorian"/>
            </w:date>
          </w:sdtPr>
          <w:sdtEndPr/>
          <w:sdtContent>
            <w:tc>
              <w:tcPr>
                <w:tcW w:w="1933" w:type="dxa"/>
              </w:tcPr>
              <w:p w14:paraId="5FD8FC1A" w14:textId="1D9B3EC7"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51DCF1F9" w14:textId="77777777" w:rsidTr="001D545C">
        <w:trPr>
          <w:trHeight w:val="415"/>
        </w:trPr>
        <w:tc>
          <w:tcPr>
            <w:tcW w:w="3539" w:type="dxa"/>
          </w:tcPr>
          <w:p w14:paraId="649D796E" w14:textId="030B3F23"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376547557"/>
                <w:placeholder>
                  <w:docPart w:val="1CE32AF522FF4105816BCD92F5538FB7"/>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1508044609"/>
            <w:placeholder>
              <w:docPart w:val="FA5B367B66304ED0BDED7B9D4AACEB7B"/>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08485FA2" w14:textId="5D4A9FE7"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1172608929"/>
            <w:placeholder>
              <w:docPart w:val="E226B1F0E89D48E8BF596A6481C048DD"/>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5B898831" w14:textId="24752C3D"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1175342877"/>
            <w:placeholder>
              <w:docPart w:val="BFBCE3AAC11148898D8B79B99583035D"/>
            </w:placeholder>
            <w:showingPlcHdr/>
            <w:date>
              <w:dateFormat w:val="dd/MM/yyyy"/>
              <w:lid w:val="en-GB"/>
              <w:storeMappedDataAs w:val="dateTime"/>
              <w:calendar w:val="gregorian"/>
            </w:date>
          </w:sdtPr>
          <w:sdtEndPr/>
          <w:sdtContent>
            <w:tc>
              <w:tcPr>
                <w:tcW w:w="1933" w:type="dxa"/>
              </w:tcPr>
              <w:p w14:paraId="463A9E6F" w14:textId="32D8A82F"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0CB93B80" w14:textId="77777777" w:rsidTr="001D545C">
        <w:trPr>
          <w:trHeight w:val="415"/>
        </w:trPr>
        <w:tc>
          <w:tcPr>
            <w:tcW w:w="3539" w:type="dxa"/>
          </w:tcPr>
          <w:p w14:paraId="6BC55325" w14:textId="5EB73DB3"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897409027"/>
                <w:placeholder>
                  <w:docPart w:val="8D04EEAC0C2F4CF9896FAD8E40AF2543"/>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87901436"/>
            <w:placeholder>
              <w:docPart w:val="9521D5C2FE15404F849DAD9BF6B14B9A"/>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0C139EF1" w14:textId="6471E019"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452219569"/>
            <w:placeholder>
              <w:docPart w:val="5F023FAD57074E36B932C266444128EC"/>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67C537A0" w14:textId="4C397042"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2002006327"/>
            <w:placeholder>
              <w:docPart w:val="91B424B9761B4840ADA8E5A91A17A771"/>
            </w:placeholder>
            <w:showingPlcHdr/>
            <w:date>
              <w:dateFormat w:val="dd/MM/yyyy"/>
              <w:lid w:val="en-GB"/>
              <w:storeMappedDataAs w:val="dateTime"/>
              <w:calendar w:val="gregorian"/>
            </w:date>
          </w:sdtPr>
          <w:sdtEndPr/>
          <w:sdtContent>
            <w:tc>
              <w:tcPr>
                <w:tcW w:w="1933" w:type="dxa"/>
              </w:tcPr>
              <w:p w14:paraId="13F3D82F" w14:textId="36EE8B21"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341C011B" w14:textId="77777777" w:rsidTr="001D545C">
        <w:trPr>
          <w:trHeight w:val="415"/>
        </w:trPr>
        <w:tc>
          <w:tcPr>
            <w:tcW w:w="3539" w:type="dxa"/>
          </w:tcPr>
          <w:p w14:paraId="392C485C" w14:textId="42B419CD"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1261260187"/>
                <w:placeholder>
                  <w:docPart w:val="6A278703E41949F49138BA0A6505449C"/>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1711912728"/>
            <w:placeholder>
              <w:docPart w:val="2E65D204B9DD4781A64DCB095B9D190C"/>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72E0C75D" w14:textId="3E662067"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2076972090"/>
            <w:placeholder>
              <w:docPart w:val="0E98CC2EE2A147D38233BE6A359CED8E"/>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344D21BD" w14:textId="3BE70E23"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982778773"/>
            <w:placeholder>
              <w:docPart w:val="11A56EE8EA5F4CB282504C7DD80721CD"/>
            </w:placeholder>
            <w:showingPlcHdr/>
            <w:date>
              <w:dateFormat w:val="dd/MM/yyyy"/>
              <w:lid w:val="en-GB"/>
              <w:storeMappedDataAs w:val="dateTime"/>
              <w:calendar w:val="gregorian"/>
            </w:date>
          </w:sdtPr>
          <w:sdtEndPr/>
          <w:sdtContent>
            <w:tc>
              <w:tcPr>
                <w:tcW w:w="1933" w:type="dxa"/>
              </w:tcPr>
              <w:p w14:paraId="0E141951" w14:textId="796007DE"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56F9B702" w14:textId="77777777" w:rsidTr="001D545C">
        <w:trPr>
          <w:trHeight w:val="415"/>
        </w:trPr>
        <w:tc>
          <w:tcPr>
            <w:tcW w:w="3539" w:type="dxa"/>
          </w:tcPr>
          <w:p w14:paraId="2380F463" w14:textId="6A681F92"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1396196932"/>
                <w:placeholder>
                  <w:docPart w:val="0B0DF7A1C5D6452DB2892E3A142133B4"/>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2013879362"/>
            <w:placeholder>
              <w:docPart w:val="74AAE364D9D748159F884950BD8C11B7"/>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252C2D84" w14:textId="5AA30D09"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2005940151"/>
            <w:placeholder>
              <w:docPart w:val="18BE477FF13946BB964AEEA2DABEB500"/>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2ADAF998" w14:textId="60D6BAE6"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1401865140"/>
            <w:placeholder>
              <w:docPart w:val="9767FAEC05494062A4073C9B7DC78D46"/>
            </w:placeholder>
            <w:showingPlcHdr/>
            <w:date>
              <w:dateFormat w:val="dd/MM/yyyy"/>
              <w:lid w:val="en-GB"/>
              <w:storeMappedDataAs w:val="dateTime"/>
              <w:calendar w:val="gregorian"/>
            </w:date>
          </w:sdtPr>
          <w:sdtEndPr/>
          <w:sdtContent>
            <w:tc>
              <w:tcPr>
                <w:tcW w:w="1933" w:type="dxa"/>
              </w:tcPr>
              <w:p w14:paraId="2DA6117D" w14:textId="16258FA8"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28D0964A" w14:textId="77777777" w:rsidTr="001D545C">
        <w:trPr>
          <w:trHeight w:val="415"/>
        </w:trPr>
        <w:tc>
          <w:tcPr>
            <w:tcW w:w="3539" w:type="dxa"/>
          </w:tcPr>
          <w:p w14:paraId="44EEB652" w14:textId="2F6F642F"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1913666708"/>
                <w:placeholder>
                  <w:docPart w:val="6784EE43FF9B42C6A668218EBF3228AF"/>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720055028"/>
            <w:placeholder>
              <w:docPart w:val="73C064DCEAD64D1187CF49D64382EA11"/>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14D54587" w14:textId="5173A67B"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137965093"/>
            <w:placeholder>
              <w:docPart w:val="0F867EE2CED243D895CE3C2966E8E6E0"/>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54D9086F" w14:textId="1C7DE25C"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998850685"/>
            <w:placeholder>
              <w:docPart w:val="8D8AAE8610B34DA29BA7BDDCC9411AE2"/>
            </w:placeholder>
            <w:showingPlcHdr/>
            <w:date>
              <w:dateFormat w:val="dd/MM/yyyy"/>
              <w:lid w:val="en-GB"/>
              <w:storeMappedDataAs w:val="dateTime"/>
              <w:calendar w:val="gregorian"/>
            </w:date>
          </w:sdtPr>
          <w:sdtEndPr/>
          <w:sdtContent>
            <w:tc>
              <w:tcPr>
                <w:tcW w:w="1933" w:type="dxa"/>
              </w:tcPr>
              <w:p w14:paraId="2525739A" w14:textId="2AE4529E"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69B5203C" w14:textId="77777777" w:rsidTr="001D545C">
        <w:trPr>
          <w:trHeight w:val="415"/>
        </w:trPr>
        <w:tc>
          <w:tcPr>
            <w:tcW w:w="3539" w:type="dxa"/>
          </w:tcPr>
          <w:p w14:paraId="3A637009" w14:textId="6D3DB68F"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7958507"/>
                <w:placeholder>
                  <w:docPart w:val="74434FC6871C4C0FB61AB118AD1B1015"/>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707911510"/>
            <w:placeholder>
              <w:docPart w:val="0D667834D7654161ACBAE5BDB51500F8"/>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13CDEAE7" w14:textId="216FAADE"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550615489"/>
            <w:placeholder>
              <w:docPart w:val="CDA73312BC2C4FDAAA937BB03258A6E5"/>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5DB96D64" w14:textId="1C0FCF0C"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1873186946"/>
            <w:placeholder>
              <w:docPart w:val="7B3324B3128346179EEEB6A83537F7DF"/>
            </w:placeholder>
            <w:showingPlcHdr/>
            <w:date>
              <w:dateFormat w:val="dd/MM/yyyy"/>
              <w:lid w:val="en-GB"/>
              <w:storeMappedDataAs w:val="dateTime"/>
              <w:calendar w:val="gregorian"/>
            </w:date>
          </w:sdtPr>
          <w:sdtEndPr/>
          <w:sdtContent>
            <w:tc>
              <w:tcPr>
                <w:tcW w:w="1933" w:type="dxa"/>
              </w:tcPr>
              <w:p w14:paraId="2DA68E7D" w14:textId="1BF8871F"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589F9402" w14:textId="77777777" w:rsidTr="001D545C">
        <w:trPr>
          <w:trHeight w:val="415"/>
        </w:trPr>
        <w:tc>
          <w:tcPr>
            <w:tcW w:w="3539" w:type="dxa"/>
          </w:tcPr>
          <w:p w14:paraId="64A27AEE" w14:textId="137E420C"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2034991193"/>
                <w:placeholder>
                  <w:docPart w:val="48CD073AF1264F34AFCA361A74737472"/>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1916749417"/>
            <w:placeholder>
              <w:docPart w:val="08E571C5E7A54F83A1CAD2AD1CF15B76"/>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4852F432" w14:textId="4021096D"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1600446336"/>
            <w:placeholder>
              <w:docPart w:val="0F3F129681D24D19AD4C7ECAE9710C99"/>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316F060B" w14:textId="5203A4D0"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263115951"/>
            <w:placeholder>
              <w:docPart w:val="F18C702478FA4BAC9FEC3BA514AF7321"/>
            </w:placeholder>
            <w:showingPlcHdr/>
            <w:date>
              <w:dateFormat w:val="dd/MM/yyyy"/>
              <w:lid w:val="en-GB"/>
              <w:storeMappedDataAs w:val="dateTime"/>
              <w:calendar w:val="gregorian"/>
            </w:date>
          </w:sdtPr>
          <w:sdtEndPr/>
          <w:sdtContent>
            <w:tc>
              <w:tcPr>
                <w:tcW w:w="1933" w:type="dxa"/>
              </w:tcPr>
              <w:p w14:paraId="0B47B2B6" w14:textId="5849C023"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r w:rsidR="001D545C" w:rsidRPr="003A6C18" w14:paraId="273A132A" w14:textId="77777777" w:rsidTr="001D545C">
        <w:trPr>
          <w:trHeight w:val="415"/>
        </w:trPr>
        <w:tc>
          <w:tcPr>
            <w:tcW w:w="3539" w:type="dxa"/>
          </w:tcPr>
          <w:p w14:paraId="09CA1614" w14:textId="2CEC6E88" w:rsidR="001D545C" w:rsidRPr="003A7381" w:rsidRDefault="00E755E6" w:rsidP="001D545C">
            <w:pPr>
              <w:pStyle w:val="Default"/>
              <w:rPr>
                <w:rFonts w:asciiTheme="minorHAnsi" w:hAnsiTheme="minorHAnsi" w:cstheme="minorBidi"/>
                <w:bCs/>
                <w:color w:val="000000" w:themeColor="text1"/>
                <w:sz w:val="22"/>
                <w:szCs w:val="22"/>
              </w:rPr>
            </w:pPr>
            <w:sdt>
              <w:sdtPr>
                <w:alias w:val="Type module title here"/>
                <w:tag w:val="Type module title here"/>
                <w:id w:val="-79602684"/>
                <w:placeholder>
                  <w:docPart w:val="3E51B4B059A74F33B6F20D9DDA1007C5"/>
                </w:placeholder>
                <w:showingPlcHdr/>
              </w:sdtPr>
              <w:sdtEndPr/>
              <w:sdtContent>
                <w:r w:rsidR="001D545C" w:rsidRPr="009B68AC">
                  <w:rPr>
                    <w:rStyle w:val="PlaceholderText"/>
                  </w:rPr>
                  <w:t>Click or tap here to enter text.</w:t>
                </w:r>
              </w:sdtContent>
            </w:sdt>
          </w:p>
        </w:tc>
        <w:sdt>
          <w:sdtPr>
            <w:rPr>
              <w:rFonts w:asciiTheme="minorHAnsi" w:hAnsiTheme="minorHAnsi"/>
              <w:b/>
              <w:bCs/>
              <w:color w:val="002060"/>
              <w:sz w:val="22"/>
              <w:szCs w:val="22"/>
            </w:rPr>
            <w:id w:val="1502074410"/>
            <w:placeholder>
              <w:docPart w:val="397D33087D0A4ADB9B708BAE45416001"/>
            </w:placeholder>
            <w:showingPlcHdr/>
            <w:dropDownList>
              <w:listItem w:value="Choose an item."/>
              <w:listItem w:displayText="5" w:value="5"/>
              <w:listItem w:displayText="10" w:value="10"/>
              <w:listItem w:displayText="15" w:value="15"/>
              <w:listItem w:displayText="20" w:value="20"/>
            </w:dropDownList>
          </w:sdtPr>
          <w:sdtEndPr/>
          <w:sdtContent>
            <w:tc>
              <w:tcPr>
                <w:tcW w:w="1559" w:type="dxa"/>
              </w:tcPr>
              <w:p w14:paraId="28BDB22B" w14:textId="3EAA90BE" w:rsidR="001D545C" w:rsidRDefault="001D545C" w:rsidP="001D545C">
                <w:pPr>
                  <w:pStyle w:val="Default"/>
                  <w:jc w:val="center"/>
                  <w:rPr>
                    <w:rFonts w:asciiTheme="minorHAnsi" w:hAnsiTheme="minorHAnsi"/>
                    <w:sz w:val="22"/>
                  </w:rPr>
                </w:pPr>
                <w:r w:rsidRPr="00AC30A8">
                  <w:rPr>
                    <w:rStyle w:val="PlaceholderText"/>
                  </w:rPr>
                  <w:t>Choose an item.</w:t>
                </w:r>
              </w:p>
            </w:tc>
          </w:sdtContent>
        </w:sdt>
        <w:sdt>
          <w:sdtPr>
            <w:rPr>
              <w:rFonts w:asciiTheme="minorHAnsi" w:hAnsiTheme="minorHAnsi"/>
              <w:b/>
              <w:bCs/>
              <w:color w:val="002060"/>
              <w:sz w:val="22"/>
              <w:szCs w:val="22"/>
            </w:rPr>
            <w:id w:val="-279801997"/>
            <w:placeholder>
              <w:docPart w:val="534DDFF049B646D691CEECEE53F4AE7A"/>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1985" w:type="dxa"/>
              </w:tcPr>
              <w:p w14:paraId="1068D83E" w14:textId="3E51E695" w:rsidR="001D545C" w:rsidRDefault="001D545C" w:rsidP="001D545C">
                <w:pPr>
                  <w:pStyle w:val="Default"/>
                  <w:jc w:val="center"/>
                  <w:rPr>
                    <w:rFonts w:asciiTheme="minorHAnsi" w:hAnsiTheme="minorHAnsi"/>
                    <w:sz w:val="22"/>
                  </w:rPr>
                </w:pPr>
                <w:r w:rsidRPr="00782FE8">
                  <w:rPr>
                    <w:rStyle w:val="PlaceholderText"/>
                  </w:rPr>
                  <w:t>Choose an item.</w:t>
                </w:r>
              </w:p>
            </w:tc>
          </w:sdtContent>
        </w:sdt>
        <w:sdt>
          <w:sdtPr>
            <w:id w:val="-1854873754"/>
            <w:placeholder>
              <w:docPart w:val="24544AB1B73F4D8581CE91F7B1B2A091"/>
            </w:placeholder>
            <w:showingPlcHdr/>
            <w:date>
              <w:dateFormat w:val="dd/MM/yyyy"/>
              <w:lid w:val="en-GB"/>
              <w:storeMappedDataAs w:val="dateTime"/>
              <w:calendar w:val="gregorian"/>
            </w:date>
          </w:sdtPr>
          <w:sdtEndPr/>
          <w:sdtContent>
            <w:tc>
              <w:tcPr>
                <w:tcW w:w="1933" w:type="dxa"/>
              </w:tcPr>
              <w:p w14:paraId="213C73FA" w14:textId="5793CCF3" w:rsidR="001D545C" w:rsidRPr="003A6C18" w:rsidRDefault="001D545C" w:rsidP="001D545C">
                <w:pPr>
                  <w:pStyle w:val="Default"/>
                  <w:jc w:val="center"/>
                  <w:rPr>
                    <w:rFonts w:asciiTheme="minorHAnsi" w:hAnsiTheme="minorHAnsi"/>
                    <w:b/>
                    <w:bCs/>
                    <w:color w:val="002060"/>
                    <w:sz w:val="22"/>
                    <w:szCs w:val="22"/>
                  </w:rPr>
                </w:pPr>
                <w:r w:rsidRPr="003B2431">
                  <w:rPr>
                    <w:rStyle w:val="PlaceholderText"/>
                  </w:rPr>
                  <w:t>Click or tap to enter a date.</w:t>
                </w:r>
              </w:p>
            </w:tc>
          </w:sdtContent>
        </w:sdt>
      </w:tr>
    </w:tbl>
    <w:p w14:paraId="3B74EE1F" w14:textId="3DEF0A6F" w:rsidR="001A53CC" w:rsidRDefault="001A53CC" w:rsidP="003A6C18">
      <w:pPr>
        <w:rPr>
          <w:b/>
          <w:bCs/>
          <w:color w:val="4472C4" w:themeColor="accent1"/>
          <w:sz w:val="28"/>
          <w:szCs w:val="28"/>
        </w:rPr>
      </w:pPr>
    </w:p>
    <w:p w14:paraId="1D2D1EC2" w14:textId="2BBAAB36" w:rsidR="001D545C" w:rsidRDefault="001D545C" w:rsidP="001D545C">
      <w:pPr>
        <w:rPr>
          <w:b/>
          <w:bCs/>
          <w:color w:val="4472C4" w:themeColor="accent1"/>
          <w:sz w:val="28"/>
          <w:szCs w:val="28"/>
        </w:rPr>
      </w:pPr>
      <w:r>
        <w:rPr>
          <w:b/>
          <w:bCs/>
          <w:color w:val="4472C4" w:themeColor="accent1"/>
          <w:sz w:val="28"/>
          <w:szCs w:val="28"/>
        </w:rPr>
        <w:t>2.</w:t>
      </w:r>
      <w:r w:rsidR="00BC0C92">
        <w:rPr>
          <w:b/>
          <w:bCs/>
          <w:color w:val="4472C4" w:themeColor="accent1"/>
          <w:sz w:val="28"/>
          <w:szCs w:val="28"/>
        </w:rPr>
        <w:t>3</w:t>
      </w:r>
      <w:r>
        <w:rPr>
          <w:b/>
          <w:bCs/>
          <w:color w:val="4472C4" w:themeColor="accent1"/>
          <w:sz w:val="28"/>
          <w:szCs w:val="28"/>
        </w:rPr>
        <w:t xml:space="preserve"> Course Structure</w:t>
      </w:r>
    </w:p>
    <w:tbl>
      <w:tblPr>
        <w:tblStyle w:val="TableGrid"/>
        <w:tblW w:w="0" w:type="auto"/>
        <w:tblLook w:val="04A0" w:firstRow="1" w:lastRow="0" w:firstColumn="1" w:lastColumn="0" w:noHBand="0" w:noVBand="1"/>
      </w:tblPr>
      <w:tblGrid>
        <w:gridCol w:w="3539"/>
        <w:gridCol w:w="5477"/>
      </w:tblGrid>
      <w:tr w:rsidR="00BC0C92" w14:paraId="1F35AD0E" w14:textId="77777777" w:rsidTr="00BC0C92">
        <w:trPr>
          <w:trHeight w:val="584"/>
        </w:trPr>
        <w:tc>
          <w:tcPr>
            <w:tcW w:w="3539" w:type="dxa"/>
          </w:tcPr>
          <w:p w14:paraId="7BA3A243" w14:textId="15DC578B" w:rsidR="00BC0C92" w:rsidRPr="00BC0C92" w:rsidRDefault="00BC0C92" w:rsidP="00FE6E40">
            <w:pPr>
              <w:rPr>
                <w:b/>
                <w:bCs/>
              </w:rPr>
            </w:pPr>
            <w:r w:rsidRPr="00BC0C92">
              <w:rPr>
                <w:b/>
                <w:bCs/>
              </w:rPr>
              <w:t>Duration of course (or modules if course was not completed)</w:t>
            </w:r>
          </w:p>
        </w:tc>
        <w:tc>
          <w:tcPr>
            <w:tcW w:w="5477" w:type="dxa"/>
          </w:tcPr>
          <w:sdt>
            <w:sdtPr>
              <w:alias w:val="Type course duration here"/>
              <w:tag w:val="Type course duration here"/>
              <w:id w:val="1413747447"/>
              <w:placeholder>
                <w:docPart w:val="0F47F3F770C244918D446137DD0C780E"/>
              </w:placeholder>
              <w:showingPlcHdr/>
            </w:sdtPr>
            <w:sdtEndPr/>
            <w:sdtContent>
              <w:p w14:paraId="645EC608" w14:textId="77777777" w:rsidR="00BC0C92" w:rsidRDefault="00BC0C92" w:rsidP="00BC0C92">
                <w:pPr>
                  <w:pStyle w:val="Default"/>
                  <w:rPr>
                    <w:rFonts w:asciiTheme="minorHAnsi" w:hAnsiTheme="minorHAnsi" w:cstheme="minorBidi"/>
                    <w:color w:val="auto"/>
                    <w:sz w:val="22"/>
                    <w:szCs w:val="22"/>
                  </w:rPr>
                </w:pPr>
                <w:r w:rsidRPr="009B68AC">
                  <w:rPr>
                    <w:rStyle w:val="PlaceholderText"/>
                  </w:rPr>
                  <w:t>Click or tap here to enter text.</w:t>
                </w:r>
              </w:p>
            </w:sdtContent>
          </w:sdt>
          <w:p w14:paraId="4F94EC2F" w14:textId="2AB270D8" w:rsidR="00BC0C92" w:rsidRDefault="00BC0C92" w:rsidP="00FE6E40">
            <w:pPr>
              <w:pStyle w:val="Default"/>
              <w:jc w:val="center"/>
              <w:rPr>
                <w:rFonts w:asciiTheme="minorHAnsi" w:hAnsiTheme="minorHAnsi"/>
                <w:b/>
                <w:bCs/>
                <w:color w:val="002060"/>
                <w:sz w:val="22"/>
                <w:szCs w:val="22"/>
              </w:rPr>
            </w:pPr>
          </w:p>
        </w:tc>
      </w:tr>
      <w:tr w:rsidR="00BC0C92" w14:paraId="0718F106" w14:textId="77777777" w:rsidTr="00BC0C92">
        <w:trPr>
          <w:trHeight w:val="584"/>
        </w:trPr>
        <w:tc>
          <w:tcPr>
            <w:tcW w:w="3539" w:type="dxa"/>
          </w:tcPr>
          <w:p w14:paraId="547F14DF" w14:textId="77777777" w:rsidR="00BC0C92" w:rsidRDefault="00BC0C92" w:rsidP="00BC0C92">
            <w:pPr>
              <w:rPr>
                <w:b/>
                <w:bCs/>
              </w:rPr>
            </w:pPr>
            <w:r>
              <w:rPr>
                <w:b/>
                <w:bCs/>
              </w:rPr>
              <w:t>Mode of Study</w:t>
            </w:r>
          </w:p>
          <w:p w14:paraId="693CADBA" w14:textId="2F3C3375" w:rsidR="00BC0C92" w:rsidRPr="00BC0C92" w:rsidRDefault="00BC0C92" w:rsidP="00BC0C92">
            <w:pPr>
              <w:rPr>
                <w:b/>
                <w:bCs/>
              </w:rPr>
            </w:pPr>
            <w:r>
              <w:rPr>
                <w:b/>
                <w:bCs/>
              </w:rPr>
              <w:t>(If other please specify below)</w:t>
            </w:r>
          </w:p>
        </w:tc>
        <w:tc>
          <w:tcPr>
            <w:tcW w:w="5477" w:type="dxa"/>
          </w:tcPr>
          <w:sdt>
            <w:sdtPr>
              <w:rPr>
                <w:rFonts w:asciiTheme="minorHAnsi" w:hAnsiTheme="minorHAnsi"/>
                <w:b/>
                <w:bCs/>
                <w:color w:val="002060"/>
                <w:sz w:val="22"/>
                <w:szCs w:val="22"/>
              </w:rPr>
              <w:id w:val="1814056987"/>
              <w:placeholder>
                <w:docPart w:val="7FD1916AC67E4AC68517FB5B98E84453"/>
              </w:placeholder>
              <w:showingPlcHdr/>
              <w:dropDownList>
                <w:listItem w:value="Choose an item."/>
                <w:listItem w:displayText="Full-Time" w:value="Full-Time"/>
                <w:listItem w:displayText="Part-Time" w:value="Part-Time"/>
                <w:listItem w:displayText="Distance" w:value="Distance"/>
                <w:listItem w:displayText="Online" w:value="Online"/>
                <w:listItem w:displayText="Other" w:value="Other"/>
              </w:dropDownList>
            </w:sdtPr>
            <w:sdtEndPr/>
            <w:sdtContent>
              <w:p w14:paraId="352E76DB" w14:textId="77777777" w:rsidR="00BC0C92" w:rsidRDefault="00BC0C92" w:rsidP="00BC0C92">
                <w:pPr>
                  <w:pStyle w:val="Default"/>
                  <w:rPr>
                    <w:rFonts w:asciiTheme="minorHAnsi" w:hAnsiTheme="minorHAnsi"/>
                    <w:b/>
                    <w:bCs/>
                    <w:color w:val="002060"/>
                    <w:sz w:val="22"/>
                    <w:szCs w:val="22"/>
                  </w:rPr>
                </w:pPr>
                <w:r w:rsidRPr="00782FE8">
                  <w:rPr>
                    <w:rStyle w:val="PlaceholderText"/>
                  </w:rPr>
                  <w:t>Choose an item.</w:t>
                </w:r>
              </w:p>
            </w:sdtContent>
          </w:sdt>
          <w:p w14:paraId="3E12AE15" w14:textId="77777777" w:rsidR="00BC0C92" w:rsidRDefault="00BC0C92" w:rsidP="00BC0C92">
            <w:pPr>
              <w:pStyle w:val="Default"/>
            </w:pPr>
          </w:p>
          <w:sdt>
            <w:sdtPr>
              <w:alias w:val="Other"/>
              <w:tag w:val="Other"/>
              <w:id w:val="-713345041"/>
              <w:placeholder>
                <w:docPart w:val="A032AD7DD51C4DA5A552590349D26F52"/>
              </w:placeholder>
              <w:showingPlcHdr/>
            </w:sdtPr>
            <w:sdtEndPr/>
            <w:sdtContent>
              <w:p w14:paraId="57E1A8E3" w14:textId="5771A6A3" w:rsidR="00BC0C92" w:rsidRPr="00BC0C92" w:rsidRDefault="00BC0C92" w:rsidP="00BC0C92">
                <w:pPr>
                  <w:pStyle w:val="Default"/>
                </w:pPr>
                <w:r w:rsidRPr="009B68AC">
                  <w:rPr>
                    <w:rStyle w:val="PlaceholderText"/>
                  </w:rPr>
                  <w:t>Click or tap here to enter text.</w:t>
                </w:r>
              </w:p>
            </w:sdtContent>
          </w:sdt>
        </w:tc>
      </w:tr>
      <w:tr w:rsidR="00BC0C92" w14:paraId="3F81781F" w14:textId="77777777" w:rsidTr="00BC0C92">
        <w:trPr>
          <w:trHeight w:val="584"/>
        </w:trPr>
        <w:tc>
          <w:tcPr>
            <w:tcW w:w="3539" w:type="dxa"/>
          </w:tcPr>
          <w:p w14:paraId="62E31D83" w14:textId="69326C3C" w:rsidR="00BC0C92" w:rsidRPr="00BC0C92" w:rsidRDefault="00BC0C92" w:rsidP="00BC0C92">
            <w:pPr>
              <w:rPr>
                <w:b/>
                <w:bCs/>
              </w:rPr>
            </w:pPr>
            <w:r>
              <w:rPr>
                <w:b/>
                <w:bCs/>
              </w:rPr>
              <w:t>Level of Study</w:t>
            </w:r>
          </w:p>
        </w:tc>
        <w:sdt>
          <w:sdtPr>
            <w:rPr>
              <w:rFonts w:asciiTheme="minorHAnsi" w:hAnsiTheme="minorHAnsi"/>
              <w:b/>
              <w:bCs/>
              <w:color w:val="002060"/>
              <w:sz w:val="22"/>
              <w:szCs w:val="22"/>
            </w:rPr>
            <w:id w:val="1606221004"/>
            <w:placeholder>
              <w:docPart w:val="AEB013ECCC5B448AAAB835A6E0CF3A4C"/>
            </w:placeholder>
            <w:showingPlcHdr/>
            <w:dropDownList>
              <w:listItem w:value="Choose an item."/>
              <w:listItem w:displayText="5" w:value="5"/>
              <w:listItem w:displayText="6" w:value="6"/>
              <w:listItem w:displayText="7" w:value="7"/>
              <w:listItem w:displayText="8" w:value="8"/>
              <w:listItem w:displayText="9" w:value="9"/>
            </w:dropDownList>
          </w:sdtPr>
          <w:sdtEndPr/>
          <w:sdtContent>
            <w:tc>
              <w:tcPr>
                <w:tcW w:w="5477" w:type="dxa"/>
              </w:tcPr>
              <w:p w14:paraId="3DF01C7B" w14:textId="47B30CEC" w:rsidR="00BC0C92" w:rsidRPr="003A6C18" w:rsidRDefault="00BC0C92" w:rsidP="00BC0C92">
                <w:pPr>
                  <w:pStyle w:val="Default"/>
                  <w:rPr>
                    <w:rFonts w:asciiTheme="minorHAnsi" w:hAnsiTheme="minorHAnsi"/>
                    <w:b/>
                    <w:bCs/>
                    <w:color w:val="002060"/>
                    <w:sz w:val="22"/>
                    <w:szCs w:val="22"/>
                  </w:rPr>
                </w:pPr>
                <w:r w:rsidRPr="00782FE8">
                  <w:rPr>
                    <w:rStyle w:val="PlaceholderText"/>
                  </w:rPr>
                  <w:t>Choose an item.</w:t>
                </w:r>
              </w:p>
            </w:tc>
          </w:sdtContent>
        </w:sdt>
      </w:tr>
      <w:tr w:rsidR="00BC0C92" w14:paraId="30CEBBCF" w14:textId="77777777" w:rsidTr="00BC0C92">
        <w:trPr>
          <w:trHeight w:val="314"/>
        </w:trPr>
        <w:tc>
          <w:tcPr>
            <w:tcW w:w="3539" w:type="dxa"/>
          </w:tcPr>
          <w:p w14:paraId="749C0AA7" w14:textId="77777777" w:rsidR="00BC0C92" w:rsidRDefault="00BC0C92" w:rsidP="00BC0C92">
            <w:pPr>
              <w:rPr>
                <w:b/>
                <w:bCs/>
              </w:rPr>
            </w:pPr>
            <w:r>
              <w:rPr>
                <w:b/>
                <w:bCs/>
              </w:rPr>
              <w:t>Total Credits Acquired</w:t>
            </w:r>
          </w:p>
          <w:p w14:paraId="64EA0424" w14:textId="634BF8FE" w:rsidR="00BC0C92" w:rsidRPr="00BC0C92" w:rsidRDefault="00BC0C92" w:rsidP="00BC0C92">
            <w:pPr>
              <w:rPr>
                <w:b/>
                <w:bCs/>
              </w:rPr>
            </w:pPr>
          </w:p>
        </w:tc>
        <w:tc>
          <w:tcPr>
            <w:tcW w:w="5477" w:type="dxa"/>
          </w:tcPr>
          <w:sdt>
            <w:sdtPr>
              <w:alias w:val="Type total credits here"/>
              <w:tag w:val="Type total credits here"/>
              <w:id w:val="1978413897"/>
              <w:placeholder>
                <w:docPart w:val="B76A93D89B9F4A0EAAC06F9DFC97D432"/>
              </w:placeholder>
              <w:showingPlcHdr/>
            </w:sdtPr>
            <w:sdtEndPr/>
            <w:sdtContent>
              <w:p w14:paraId="681C848D" w14:textId="77777777" w:rsidR="00BC0C92" w:rsidRDefault="00BC0C92" w:rsidP="00BC0C92">
                <w:pPr>
                  <w:pStyle w:val="Default"/>
                  <w:rPr>
                    <w:rFonts w:asciiTheme="minorHAnsi" w:hAnsiTheme="minorHAnsi" w:cstheme="minorBidi"/>
                    <w:color w:val="auto"/>
                    <w:sz w:val="22"/>
                    <w:szCs w:val="22"/>
                  </w:rPr>
                </w:pPr>
                <w:r w:rsidRPr="009B68AC">
                  <w:rPr>
                    <w:rStyle w:val="PlaceholderText"/>
                  </w:rPr>
                  <w:t>Click or tap here to enter text.</w:t>
                </w:r>
              </w:p>
            </w:sdtContent>
          </w:sdt>
          <w:p w14:paraId="277E3BF4" w14:textId="39A8E300" w:rsidR="00BC0C92" w:rsidRPr="003A6C18" w:rsidRDefault="00BC0C92" w:rsidP="00BC0C92">
            <w:pPr>
              <w:pStyle w:val="Default"/>
              <w:jc w:val="center"/>
              <w:rPr>
                <w:rFonts w:asciiTheme="minorHAnsi" w:hAnsiTheme="minorHAnsi"/>
                <w:b/>
                <w:bCs/>
                <w:color w:val="002060"/>
                <w:sz w:val="22"/>
                <w:szCs w:val="22"/>
              </w:rPr>
            </w:pPr>
          </w:p>
        </w:tc>
      </w:tr>
    </w:tbl>
    <w:p w14:paraId="167026DC" w14:textId="5E1BE2B4" w:rsidR="001A53CC" w:rsidRDefault="001A53CC" w:rsidP="003A6C18">
      <w:pPr>
        <w:rPr>
          <w:b/>
          <w:bCs/>
          <w:color w:val="4472C4" w:themeColor="accent1"/>
          <w:sz w:val="28"/>
          <w:szCs w:val="28"/>
        </w:rPr>
      </w:pPr>
    </w:p>
    <w:p w14:paraId="6ED4FCBD" w14:textId="7BF0D2CC" w:rsidR="002C2541" w:rsidRDefault="002C2541" w:rsidP="003A6C18">
      <w:pPr>
        <w:rPr>
          <w:b/>
          <w:bCs/>
          <w:color w:val="4472C4" w:themeColor="accent1"/>
          <w:sz w:val="28"/>
          <w:szCs w:val="28"/>
        </w:rPr>
      </w:pPr>
    </w:p>
    <w:p w14:paraId="60D3CAED" w14:textId="381CD8D0" w:rsidR="002C2541" w:rsidRDefault="002C2541" w:rsidP="003A6C18">
      <w:pPr>
        <w:rPr>
          <w:b/>
          <w:bCs/>
          <w:color w:val="4472C4" w:themeColor="accent1"/>
          <w:sz w:val="28"/>
          <w:szCs w:val="28"/>
        </w:rPr>
      </w:pPr>
    </w:p>
    <w:p w14:paraId="45B680EC" w14:textId="77777777" w:rsidR="002C2541" w:rsidRDefault="002C2541" w:rsidP="003A6C18">
      <w:pPr>
        <w:rPr>
          <w:b/>
          <w:bCs/>
          <w:color w:val="4472C4" w:themeColor="accent1"/>
          <w:sz w:val="28"/>
          <w:szCs w:val="28"/>
        </w:rPr>
      </w:pPr>
    </w:p>
    <w:p w14:paraId="3B75EF98" w14:textId="044BEDD5" w:rsidR="00BC0C92" w:rsidRDefault="00BC0C92" w:rsidP="00BC0C92">
      <w:pPr>
        <w:rPr>
          <w:b/>
          <w:bCs/>
          <w:color w:val="4472C4" w:themeColor="accent1"/>
          <w:sz w:val="28"/>
          <w:szCs w:val="28"/>
        </w:rPr>
      </w:pPr>
      <w:r>
        <w:rPr>
          <w:b/>
          <w:bCs/>
          <w:color w:val="4472C4" w:themeColor="accent1"/>
          <w:sz w:val="28"/>
          <w:szCs w:val="28"/>
        </w:rPr>
        <w:lastRenderedPageBreak/>
        <w:t>3. Supporting Evidence</w:t>
      </w:r>
    </w:p>
    <w:p w14:paraId="6FEFB621" w14:textId="509DE70D" w:rsidR="00BC0C92" w:rsidRDefault="00BC0C92" w:rsidP="00BC0C92">
      <w:pPr>
        <w:rPr>
          <w:b/>
          <w:bCs/>
          <w:color w:val="4472C4" w:themeColor="accent1"/>
          <w:sz w:val="28"/>
          <w:szCs w:val="28"/>
        </w:rPr>
      </w:pPr>
      <w:r>
        <w:rPr>
          <w:b/>
          <w:bCs/>
          <w:color w:val="4472C4" w:themeColor="accent1"/>
          <w:sz w:val="28"/>
          <w:szCs w:val="28"/>
        </w:rPr>
        <w:t>3.1 Course Outline(s)</w:t>
      </w:r>
    </w:p>
    <w:p w14:paraId="055F392C" w14:textId="5EEB9760" w:rsidR="001A53CC" w:rsidRPr="00BC0C92" w:rsidRDefault="00BC0C92" w:rsidP="003A6C18">
      <w:pPr>
        <w:rPr>
          <w:szCs w:val="20"/>
          <w:lang w:val="en-GB"/>
        </w:rPr>
      </w:pPr>
      <w:r w:rsidRPr="00BC0C92">
        <w:rPr>
          <w:szCs w:val="20"/>
          <w:lang w:val="en-GB"/>
        </w:rPr>
        <w:t>Please enclose with your application descriptions of any additional courses/course modules completed that may be considered for credit transfer. You should provide as much information as possible about module content, course structure, methods of assessment and so on. You should be able to obtain this information from your accrediting body.</w:t>
      </w:r>
    </w:p>
    <w:tbl>
      <w:tblPr>
        <w:tblStyle w:val="TableGrid"/>
        <w:tblW w:w="0" w:type="auto"/>
        <w:tblCellMar>
          <w:top w:w="108" w:type="dxa"/>
          <w:bottom w:w="108" w:type="dxa"/>
        </w:tblCellMar>
        <w:tblLook w:val="04A0" w:firstRow="1" w:lastRow="0" w:firstColumn="1" w:lastColumn="0" w:noHBand="0" w:noVBand="1"/>
      </w:tblPr>
      <w:tblGrid>
        <w:gridCol w:w="9016"/>
      </w:tblGrid>
      <w:tr w:rsidR="00BC0C92" w14:paraId="7E104CC2" w14:textId="77777777" w:rsidTr="002C2541">
        <w:trPr>
          <w:trHeight w:val="4026"/>
        </w:trPr>
        <w:sdt>
          <w:sdtPr>
            <w:alias w:val="Type course outline here"/>
            <w:tag w:val="Type course outline here"/>
            <w:id w:val="-908229922"/>
            <w:placeholder>
              <w:docPart w:val="E039FD1195F64D22B3494C5F57C8EF0F"/>
            </w:placeholder>
            <w:showingPlcHdr/>
            <w:text/>
          </w:sdtPr>
          <w:sdtEndPr/>
          <w:sdtContent>
            <w:tc>
              <w:tcPr>
                <w:tcW w:w="9016" w:type="dxa"/>
              </w:tcPr>
              <w:p w14:paraId="2B6C8AA9" w14:textId="77777777" w:rsidR="00BC0C92" w:rsidRDefault="00BC0C92" w:rsidP="00FE6E40">
                <w:r w:rsidRPr="00DF2970">
                  <w:rPr>
                    <w:rStyle w:val="PlaceholderText"/>
                  </w:rPr>
                  <w:t>Click or tap here to enter text.</w:t>
                </w:r>
              </w:p>
            </w:tc>
          </w:sdtContent>
        </w:sdt>
      </w:tr>
    </w:tbl>
    <w:p w14:paraId="59216BCA" w14:textId="72310B08" w:rsidR="001A53CC" w:rsidRDefault="001A53CC" w:rsidP="003A6C18">
      <w:pPr>
        <w:rPr>
          <w:b/>
          <w:bCs/>
          <w:color w:val="4472C4" w:themeColor="accent1"/>
          <w:sz w:val="28"/>
          <w:szCs w:val="28"/>
        </w:rPr>
      </w:pPr>
    </w:p>
    <w:p w14:paraId="5E812C43" w14:textId="3A9BE1F5" w:rsidR="001A53CC" w:rsidRDefault="00C36E58" w:rsidP="003A6C18">
      <w:pPr>
        <w:rPr>
          <w:b/>
          <w:bCs/>
          <w:color w:val="4472C4" w:themeColor="accent1"/>
          <w:sz w:val="28"/>
          <w:szCs w:val="28"/>
        </w:rPr>
      </w:pPr>
      <w:r>
        <w:rPr>
          <w:b/>
          <w:bCs/>
          <w:color w:val="4472C4" w:themeColor="accent1"/>
          <w:sz w:val="28"/>
          <w:szCs w:val="28"/>
        </w:rPr>
        <w:t>3.2 Other Supporting Documentation</w:t>
      </w:r>
    </w:p>
    <w:p w14:paraId="4DDD4147" w14:textId="6FF4B830" w:rsidR="00C36E58" w:rsidRPr="00C36E58" w:rsidRDefault="00C36E58" w:rsidP="00C36E58">
      <w:pPr>
        <w:rPr>
          <w:szCs w:val="20"/>
          <w:lang w:val="en-GB"/>
        </w:rPr>
      </w:pPr>
      <w:r w:rsidRPr="00C36E58">
        <w:rPr>
          <w:szCs w:val="20"/>
          <w:lang w:val="en-GB"/>
        </w:rPr>
        <w:t xml:space="preserve">Once you have completed the sections above, please also enclose evidence of studies completed. That is, certified copies of transcripts of results, certificates and course syllabi. </w:t>
      </w:r>
    </w:p>
    <w:p w14:paraId="40B62D42" w14:textId="14770145" w:rsidR="001A53CC" w:rsidRDefault="00C36E58" w:rsidP="00C36E58">
      <w:pPr>
        <w:rPr>
          <w:szCs w:val="20"/>
          <w:lang w:val="en-GB"/>
        </w:rPr>
      </w:pPr>
      <w:r w:rsidRPr="00C36E58">
        <w:rPr>
          <w:szCs w:val="20"/>
          <w:lang w:val="en-GB"/>
        </w:rPr>
        <w:t xml:space="preserve">If your claim is on the basis of qualification obtained more than five years ago, please provide a statement below explaining why you believe your prior learning is still current for the purpose of credit transfer. You should always describe the ways in which you have kept your previous studies up-to-date. You should demonstrate how this subsequent learning relates to your studies. Please ensure that you provide dates for any subsequent learning you are asking us to consider. </w:t>
      </w:r>
      <w:r>
        <w:rPr>
          <w:szCs w:val="20"/>
          <w:lang w:val="en-GB"/>
        </w:rPr>
        <w:t xml:space="preserve"> W</w:t>
      </w:r>
      <w:r w:rsidRPr="00C36E58">
        <w:rPr>
          <w:szCs w:val="20"/>
          <w:lang w:val="en-GB"/>
        </w:rPr>
        <w:t>e may ask you to</w:t>
      </w:r>
      <w:r w:rsidRPr="00C36E58">
        <w:rPr>
          <w:b/>
          <w:bCs/>
          <w:color w:val="4472C4" w:themeColor="accent1"/>
          <w:sz w:val="28"/>
          <w:szCs w:val="28"/>
        </w:rPr>
        <w:t xml:space="preserve"> </w:t>
      </w:r>
      <w:r w:rsidRPr="00C36E58">
        <w:rPr>
          <w:szCs w:val="20"/>
          <w:lang w:val="en-GB"/>
        </w:rPr>
        <w:t>submit additional documentation in support of this statement at a later date</w:t>
      </w:r>
      <w:r>
        <w:rPr>
          <w:szCs w:val="20"/>
          <w:lang w:val="en-GB"/>
        </w:rPr>
        <w:t>.</w:t>
      </w:r>
    </w:p>
    <w:tbl>
      <w:tblPr>
        <w:tblStyle w:val="TableGrid"/>
        <w:tblW w:w="0" w:type="auto"/>
        <w:tblCellMar>
          <w:top w:w="108" w:type="dxa"/>
          <w:bottom w:w="108" w:type="dxa"/>
        </w:tblCellMar>
        <w:tblLook w:val="04A0" w:firstRow="1" w:lastRow="0" w:firstColumn="1" w:lastColumn="0" w:noHBand="0" w:noVBand="1"/>
      </w:tblPr>
      <w:tblGrid>
        <w:gridCol w:w="9016"/>
      </w:tblGrid>
      <w:tr w:rsidR="00C36E58" w14:paraId="4FB39CE9" w14:textId="77777777" w:rsidTr="002C2541">
        <w:trPr>
          <w:trHeight w:val="3102"/>
        </w:trPr>
        <w:sdt>
          <w:sdtPr>
            <w:id w:val="-399448716"/>
            <w:placeholder>
              <w:docPart w:val="2EB3C199C6F34E3CA9DE769BAB065DA1"/>
            </w:placeholder>
            <w:showingPlcHdr/>
            <w:text/>
          </w:sdtPr>
          <w:sdtEndPr/>
          <w:sdtContent>
            <w:tc>
              <w:tcPr>
                <w:tcW w:w="9016" w:type="dxa"/>
              </w:tcPr>
              <w:p w14:paraId="52A2EEE5" w14:textId="77777777" w:rsidR="00C36E58" w:rsidRDefault="00C36E58" w:rsidP="00FE6E40">
                <w:r w:rsidRPr="00DF2970">
                  <w:rPr>
                    <w:rStyle w:val="PlaceholderText"/>
                  </w:rPr>
                  <w:t>Click or tap here to enter text.</w:t>
                </w:r>
              </w:p>
            </w:tc>
          </w:sdtContent>
        </w:sdt>
      </w:tr>
    </w:tbl>
    <w:p w14:paraId="3A5F70D9" w14:textId="49088B5B" w:rsidR="003A6C18" w:rsidRPr="003A6C18" w:rsidRDefault="00C36E58" w:rsidP="00C36E58">
      <w:pPr>
        <w:tabs>
          <w:tab w:val="left" w:pos="3390"/>
        </w:tabs>
        <w:rPr>
          <w:b/>
          <w:bCs/>
          <w:color w:val="4472C4" w:themeColor="accent1"/>
          <w:sz w:val="28"/>
          <w:szCs w:val="28"/>
        </w:rPr>
      </w:pPr>
      <w:r>
        <w:rPr>
          <w:b/>
          <w:bCs/>
          <w:color w:val="4472C4" w:themeColor="accent1"/>
          <w:sz w:val="28"/>
          <w:szCs w:val="28"/>
        </w:rPr>
        <w:lastRenderedPageBreak/>
        <w:t>Application Checklist</w:t>
      </w:r>
    </w:p>
    <w:p w14:paraId="26FA361A" w14:textId="63A68438" w:rsidR="003A6C18" w:rsidRPr="003A6C18" w:rsidRDefault="00C36E58" w:rsidP="00C36E58">
      <w:pPr>
        <w:rPr>
          <w:sz w:val="24"/>
          <w:szCs w:val="24"/>
        </w:rPr>
      </w:pPr>
      <w:r w:rsidRPr="00C36E58">
        <w:rPr>
          <w:sz w:val="24"/>
          <w:szCs w:val="24"/>
        </w:rPr>
        <w:t>Before you return your application form for credit to Setanta College, please ensure that you have:</w:t>
      </w:r>
    </w:p>
    <w:tbl>
      <w:tblPr>
        <w:tblStyle w:val="TableGrid"/>
        <w:tblW w:w="0" w:type="auto"/>
        <w:tblLook w:val="04A0" w:firstRow="1" w:lastRow="0" w:firstColumn="1" w:lastColumn="0" w:noHBand="0" w:noVBand="1"/>
      </w:tblPr>
      <w:tblGrid>
        <w:gridCol w:w="1716"/>
        <w:gridCol w:w="5725"/>
        <w:gridCol w:w="1575"/>
      </w:tblGrid>
      <w:tr w:rsidR="003A7381" w14:paraId="62E0F49B" w14:textId="77777777" w:rsidTr="003A6C18">
        <w:trPr>
          <w:trHeight w:val="584"/>
        </w:trPr>
        <w:tc>
          <w:tcPr>
            <w:tcW w:w="7441" w:type="dxa"/>
            <w:gridSpan w:val="2"/>
          </w:tcPr>
          <w:p w14:paraId="2F32CA66" w14:textId="6BE4EC5D" w:rsidR="003A7381" w:rsidRPr="003A7381" w:rsidRDefault="003A7381" w:rsidP="003A7381">
            <w:pPr>
              <w:jc w:val="center"/>
              <w:rPr>
                <w:b/>
                <w:bCs/>
                <w:color w:val="000000" w:themeColor="text1"/>
                <w:sz w:val="24"/>
              </w:rPr>
            </w:pPr>
            <w:r w:rsidRPr="003A7381">
              <w:rPr>
                <w:b/>
                <w:bCs/>
                <w:color w:val="000000" w:themeColor="text1"/>
                <w:sz w:val="24"/>
              </w:rPr>
              <w:t>Checklist</w:t>
            </w:r>
          </w:p>
        </w:tc>
        <w:tc>
          <w:tcPr>
            <w:tcW w:w="1575" w:type="dxa"/>
          </w:tcPr>
          <w:p w14:paraId="4A8B73A9" w14:textId="6259CF8A" w:rsidR="003A7381" w:rsidRPr="003A7381" w:rsidRDefault="003A7381" w:rsidP="003A7381">
            <w:pPr>
              <w:pStyle w:val="Default"/>
              <w:jc w:val="center"/>
              <w:rPr>
                <w:rFonts w:asciiTheme="minorHAnsi" w:hAnsiTheme="minorHAnsi"/>
                <w:b/>
                <w:bCs/>
                <w:color w:val="002060"/>
                <w:szCs w:val="22"/>
              </w:rPr>
            </w:pPr>
            <w:r w:rsidRPr="003A7381">
              <w:rPr>
                <w:rFonts w:asciiTheme="minorHAnsi" w:hAnsiTheme="minorHAnsi"/>
                <w:b/>
                <w:bCs/>
                <w:color w:val="002060"/>
                <w:szCs w:val="22"/>
              </w:rPr>
              <w:t>Tick</w:t>
            </w:r>
          </w:p>
        </w:tc>
      </w:tr>
      <w:tr w:rsidR="00C36E58" w14:paraId="70AC8D35" w14:textId="77777777" w:rsidTr="003A6C18">
        <w:trPr>
          <w:trHeight w:val="584"/>
        </w:trPr>
        <w:tc>
          <w:tcPr>
            <w:tcW w:w="7441" w:type="dxa"/>
            <w:gridSpan w:val="2"/>
          </w:tcPr>
          <w:p w14:paraId="5AFA5689" w14:textId="5459F97B" w:rsidR="008F4550" w:rsidRPr="008F4550" w:rsidRDefault="008F4550" w:rsidP="008F4550">
            <w:pPr>
              <w:rPr>
                <w:bCs/>
                <w:color w:val="000000" w:themeColor="text1"/>
              </w:rPr>
            </w:pPr>
            <w:r w:rsidRPr="008F4550">
              <w:rPr>
                <w:bCs/>
                <w:color w:val="000000" w:themeColor="text1"/>
              </w:rPr>
              <w:t>Included all details of previous studies that you wish to be considered for credit transfer</w:t>
            </w:r>
          </w:p>
          <w:p w14:paraId="0A3F381C" w14:textId="2769BAC1" w:rsidR="00C36E58" w:rsidRDefault="00C36E58" w:rsidP="00C36E58">
            <w:pPr>
              <w:tabs>
                <w:tab w:val="left" w:pos="4575"/>
                <w:tab w:val="right" w:pos="7225"/>
              </w:tabs>
              <w:rPr>
                <w:bCs/>
                <w:color w:val="000000" w:themeColor="text1"/>
              </w:rPr>
            </w:pPr>
          </w:p>
        </w:tc>
        <w:sdt>
          <w:sdtPr>
            <w:rPr>
              <w:rFonts w:asciiTheme="minorHAnsi" w:hAnsiTheme="minorHAnsi"/>
              <w:b/>
              <w:bCs/>
              <w:color w:val="002060"/>
              <w:sz w:val="22"/>
              <w:szCs w:val="22"/>
            </w:rPr>
            <w:id w:val="-574589198"/>
            <w14:checkbox>
              <w14:checked w14:val="0"/>
              <w14:checkedState w14:val="2612" w14:font="MS Gothic"/>
              <w14:uncheckedState w14:val="2610" w14:font="MS Gothic"/>
            </w14:checkbox>
          </w:sdtPr>
          <w:sdtEndPr/>
          <w:sdtContent>
            <w:tc>
              <w:tcPr>
                <w:tcW w:w="1575" w:type="dxa"/>
              </w:tcPr>
              <w:p w14:paraId="36583315" w14:textId="1E049D6D" w:rsidR="00C36E58" w:rsidRDefault="00C36E58" w:rsidP="00C36E58">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C36E58" w14:paraId="6E9653C6" w14:textId="77777777" w:rsidTr="003A6C18">
        <w:trPr>
          <w:trHeight w:val="584"/>
        </w:trPr>
        <w:tc>
          <w:tcPr>
            <w:tcW w:w="7441" w:type="dxa"/>
            <w:gridSpan w:val="2"/>
          </w:tcPr>
          <w:p w14:paraId="68A39BDE" w14:textId="441C1F37" w:rsidR="00C36E58" w:rsidRDefault="008F4550" w:rsidP="008F4550">
            <w:pPr>
              <w:tabs>
                <w:tab w:val="left" w:pos="1830"/>
              </w:tabs>
              <w:rPr>
                <w:bCs/>
                <w:color w:val="000000" w:themeColor="text1"/>
              </w:rPr>
            </w:pPr>
            <w:r w:rsidRPr="008F4550">
              <w:rPr>
                <w:bCs/>
                <w:color w:val="000000" w:themeColor="text1"/>
              </w:rPr>
              <w:t>Attached adequate supporting evidence of the successful completion of any previous studies undertaken. That is, certified copies of transcripts of results and certificated and  course syllabi</w:t>
            </w:r>
            <w:r>
              <w:rPr>
                <w:bCs/>
                <w:color w:val="000000" w:themeColor="text1"/>
              </w:rPr>
              <w:t>.</w:t>
            </w:r>
          </w:p>
        </w:tc>
        <w:sdt>
          <w:sdtPr>
            <w:rPr>
              <w:rFonts w:asciiTheme="minorHAnsi" w:hAnsiTheme="minorHAnsi"/>
              <w:b/>
              <w:bCs/>
              <w:color w:val="002060"/>
              <w:sz w:val="22"/>
              <w:szCs w:val="22"/>
            </w:rPr>
            <w:id w:val="516823455"/>
            <w14:checkbox>
              <w14:checked w14:val="0"/>
              <w14:checkedState w14:val="2612" w14:font="MS Gothic"/>
              <w14:uncheckedState w14:val="2610" w14:font="MS Gothic"/>
            </w14:checkbox>
          </w:sdtPr>
          <w:sdtEndPr/>
          <w:sdtContent>
            <w:tc>
              <w:tcPr>
                <w:tcW w:w="1575" w:type="dxa"/>
              </w:tcPr>
              <w:p w14:paraId="679F8AA2" w14:textId="181BE03C" w:rsidR="00C36E58" w:rsidRDefault="008F4550" w:rsidP="00C36E58">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C36E58" w14:paraId="4D9EA10E" w14:textId="77777777" w:rsidTr="003A6C18">
        <w:trPr>
          <w:trHeight w:val="584"/>
        </w:trPr>
        <w:tc>
          <w:tcPr>
            <w:tcW w:w="7441" w:type="dxa"/>
            <w:gridSpan w:val="2"/>
          </w:tcPr>
          <w:p w14:paraId="40D70F04" w14:textId="03B5B7C5" w:rsidR="00C36E58" w:rsidRPr="00A6226B" w:rsidRDefault="008F4550" w:rsidP="008F4550">
            <w:pPr>
              <w:tabs>
                <w:tab w:val="left" w:pos="1830"/>
              </w:tabs>
              <w:rPr>
                <w:bCs/>
                <w:color w:val="000000" w:themeColor="text1"/>
              </w:rPr>
            </w:pPr>
            <w:r w:rsidRPr="008F4550">
              <w:rPr>
                <w:bCs/>
                <w:color w:val="000000" w:themeColor="text1"/>
              </w:rPr>
              <w:t>Checked that your previous studies were taken a</w:t>
            </w:r>
            <w:r>
              <w:rPr>
                <w:bCs/>
                <w:color w:val="000000" w:themeColor="text1"/>
              </w:rPr>
              <w:t>t</w:t>
            </w:r>
            <w:r w:rsidRPr="008F4550">
              <w:rPr>
                <w:bCs/>
                <w:color w:val="000000" w:themeColor="text1"/>
              </w:rPr>
              <w:t xml:space="preserve"> the same level as the Setanta College programme that you are seeking exemption from</w:t>
            </w:r>
          </w:p>
        </w:tc>
        <w:sdt>
          <w:sdtPr>
            <w:rPr>
              <w:rFonts w:asciiTheme="minorHAnsi" w:hAnsiTheme="minorHAnsi"/>
              <w:b/>
              <w:bCs/>
              <w:color w:val="002060"/>
              <w:sz w:val="22"/>
              <w:szCs w:val="22"/>
            </w:rPr>
            <w:id w:val="-1695071139"/>
            <w14:checkbox>
              <w14:checked w14:val="0"/>
              <w14:checkedState w14:val="2612" w14:font="MS Gothic"/>
              <w14:uncheckedState w14:val="2610" w14:font="MS Gothic"/>
            </w14:checkbox>
          </w:sdtPr>
          <w:sdtEndPr/>
          <w:sdtContent>
            <w:tc>
              <w:tcPr>
                <w:tcW w:w="1575" w:type="dxa"/>
              </w:tcPr>
              <w:p w14:paraId="1567E3E6" w14:textId="75E8755C" w:rsidR="00C36E58" w:rsidRPr="003A6C18" w:rsidRDefault="00C36E58" w:rsidP="00C36E58">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C36E58" w14:paraId="56339E6C" w14:textId="77777777" w:rsidTr="008F4550">
        <w:trPr>
          <w:trHeight w:val="408"/>
        </w:trPr>
        <w:tc>
          <w:tcPr>
            <w:tcW w:w="7441" w:type="dxa"/>
            <w:gridSpan w:val="2"/>
          </w:tcPr>
          <w:p w14:paraId="28283391" w14:textId="0D6FAA31" w:rsidR="00C36E58" w:rsidRPr="008F4550" w:rsidRDefault="008F4550" w:rsidP="008F4550">
            <w:pPr>
              <w:contextualSpacing/>
              <w:rPr>
                <w:szCs w:val="20"/>
                <w:lang w:val="en-GB"/>
              </w:rPr>
            </w:pPr>
            <w:r w:rsidRPr="00B70F81">
              <w:rPr>
                <w:szCs w:val="20"/>
                <w:lang w:val="en-GB"/>
              </w:rPr>
              <w:t>Attached €50</w:t>
            </w:r>
            <w:r>
              <w:rPr>
                <w:szCs w:val="20"/>
                <w:lang w:val="en-GB"/>
              </w:rPr>
              <w:t xml:space="preserve"> per module (up to a maximum of €150)</w:t>
            </w:r>
            <w:r w:rsidRPr="00B70F81">
              <w:rPr>
                <w:szCs w:val="20"/>
                <w:lang w:val="en-GB"/>
              </w:rPr>
              <w:t xml:space="preserve"> fee as payment for the consideration of previous studies</w:t>
            </w:r>
          </w:p>
        </w:tc>
        <w:tc>
          <w:tcPr>
            <w:tcW w:w="1575" w:type="dxa"/>
          </w:tcPr>
          <w:p w14:paraId="3031D83C" w14:textId="77777777" w:rsidR="00C36E58" w:rsidRDefault="00C36E58" w:rsidP="00C36E58">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1556919429"/>
              <w14:checkbox>
                <w14:checked w14:val="0"/>
                <w14:checkedState w14:val="2612" w14:font="MS Gothic"/>
                <w14:uncheckedState w14:val="2610" w14:font="MS Gothic"/>
              </w14:checkbox>
            </w:sdtPr>
            <w:sdtEndPr/>
            <w:sdtContent>
              <w:p w14:paraId="294EFC59" w14:textId="7B9B2E39" w:rsidR="00C36E58" w:rsidRPr="003A6C18" w:rsidRDefault="00C36E58" w:rsidP="00C36E58">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C36E58" w14:paraId="41F6C8A8" w14:textId="77777777" w:rsidTr="003A6C18">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97"/>
        </w:trPr>
        <w:tc>
          <w:tcPr>
            <w:tcW w:w="1716" w:type="dxa"/>
            <w:tcBorders>
              <w:left w:val="single" w:sz="4" w:space="0" w:color="auto"/>
              <w:bottom w:val="single" w:sz="4" w:space="0" w:color="auto"/>
              <w:right w:val="single" w:sz="4" w:space="0" w:color="auto"/>
            </w:tcBorders>
          </w:tcPr>
          <w:p w14:paraId="0FB7427C" w14:textId="01770716" w:rsidR="00C36E58" w:rsidRPr="003A7381" w:rsidRDefault="00C36E58" w:rsidP="00C36E58">
            <w:pPr>
              <w:rPr>
                <w:b/>
                <w:bCs/>
              </w:rPr>
            </w:pPr>
            <w:r w:rsidRPr="003A7381">
              <w:rPr>
                <w:b/>
                <w:bCs/>
                <w:sz w:val="24"/>
              </w:rPr>
              <w:t>Dated</w:t>
            </w:r>
          </w:p>
        </w:tc>
        <w:sdt>
          <w:sdtPr>
            <w:id w:val="1642921180"/>
            <w:placeholder>
              <w:docPart w:val="E237AA9B5E294F77A7AEC452986EACCF"/>
            </w:placeholder>
            <w:showingPlcHdr/>
            <w:date>
              <w:dateFormat w:val="dd/MM/yyyy"/>
              <w:lid w:val="en-GB"/>
              <w:storeMappedDataAs w:val="dateTime"/>
              <w:calendar w:val="gregorian"/>
            </w:date>
          </w:sdtPr>
          <w:sdtEndPr/>
          <w:sdtContent>
            <w:tc>
              <w:tcPr>
                <w:tcW w:w="7300" w:type="dxa"/>
                <w:gridSpan w:val="2"/>
                <w:tcBorders>
                  <w:left w:val="single" w:sz="4" w:space="0" w:color="auto"/>
                  <w:bottom w:val="single" w:sz="4" w:space="0" w:color="auto"/>
                  <w:right w:val="single" w:sz="4" w:space="0" w:color="auto"/>
                </w:tcBorders>
              </w:tcPr>
              <w:p w14:paraId="7CFE4700" w14:textId="7B8CC15F" w:rsidR="00C36E58" w:rsidRPr="003A7381" w:rsidRDefault="002C2541" w:rsidP="00C36E58">
                <w:pPr>
                  <w:pStyle w:val="Default"/>
                  <w:rPr>
                    <w:rFonts w:asciiTheme="minorHAnsi" w:hAnsiTheme="minorHAnsi"/>
                    <w:b/>
                    <w:bCs/>
                    <w:color w:val="002060"/>
                    <w:sz w:val="22"/>
                    <w:szCs w:val="22"/>
                  </w:rPr>
                </w:pPr>
                <w:r w:rsidRPr="003B2431">
                  <w:rPr>
                    <w:rStyle w:val="PlaceholderText"/>
                  </w:rPr>
                  <w:t>Click or tap to enter a date.</w:t>
                </w:r>
              </w:p>
            </w:tc>
          </w:sdtContent>
        </w:sdt>
      </w:tr>
    </w:tbl>
    <w:p w14:paraId="1D2FBC0D" w14:textId="4B4DF75E" w:rsidR="00A6226B" w:rsidRDefault="00A6226B" w:rsidP="008257E4">
      <w:pPr>
        <w:rPr>
          <w:b/>
          <w:bCs/>
          <w:color w:val="4472C4" w:themeColor="accent1"/>
          <w:sz w:val="28"/>
          <w:szCs w:val="28"/>
        </w:rPr>
      </w:pPr>
    </w:p>
    <w:p w14:paraId="6C531667" w14:textId="77777777" w:rsidR="00A6226B" w:rsidRDefault="00A6226B" w:rsidP="008257E4">
      <w:pPr>
        <w:rPr>
          <w:b/>
          <w:bCs/>
          <w:color w:val="4472C4" w:themeColor="accent1"/>
          <w:sz w:val="28"/>
          <w:szCs w:val="28"/>
        </w:rPr>
      </w:pPr>
    </w:p>
    <w:p w14:paraId="5EB47587" w14:textId="4406563B" w:rsidR="00413F23" w:rsidRDefault="00413F23" w:rsidP="002C2541"/>
    <w:sectPr w:rsidR="00413F2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56C76" w14:textId="77777777" w:rsidR="00E755E6" w:rsidRDefault="00E755E6" w:rsidP="00071461">
      <w:pPr>
        <w:spacing w:after="0" w:line="240" w:lineRule="auto"/>
      </w:pPr>
      <w:r>
        <w:separator/>
      </w:r>
    </w:p>
  </w:endnote>
  <w:endnote w:type="continuationSeparator" w:id="0">
    <w:p w14:paraId="512D9153" w14:textId="77777777" w:rsidR="00E755E6" w:rsidRDefault="00E755E6" w:rsidP="00071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152240"/>
      <w:docPartObj>
        <w:docPartGallery w:val="Page Numbers (Bottom of Page)"/>
        <w:docPartUnique/>
      </w:docPartObj>
    </w:sdtPr>
    <w:sdtEndPr/>
    <w:sdtContent>
      <w:sdt>
        <w:sdtPr>
          <w:id w:val="1728636285"/>
          <w:docPartObj>
            <w:docPartGallery w:val="Page Numbers (Top of Page)"/>
            <w:docPartUnique/>
          </w:docPartObj>
        </w:sdtPr>
        <w:sdtEndPr/>
        <w:sdtContent>
          <w:p w14:paraId="5DFB8EDF" w14:textId="4D19529E" w:rsidR="00071461" w:rsidRDefault="0007146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D2EDAAC" w14:textId="77777777" w:rsidR="00071461" w:rsidRDefault="00071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71AE7" w14:textId="77777777" w:rsidR="00E755E6" w:rsidRDefault="00E755E6" w:rsidP="00071461">
      <w:pPr>
        <w:spacing w:after="0" w:line="240" w:lineRule="auto"/>
      </w:pPr>
      <w:r>
        <w:separator/>
      </w:r>
    </w:p>
  </w:footnote>
  <w:footnote w:type="continuationSeparator" w:id="0">
    <w:p w14:paraId="5864D089" w14:textId="77777777" w:rsidR="00E755E6" w:rsidRDefault="00E755E6" w:rsidP="000714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12855"/>
    <w:multiLevelType w:val="hybridMultilevel"/>
    <w:tmpl w:val="F3CEB9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3A31E9"/>
    <w:multiLevelType w:val="hybridMultilevel"/>
    <w:tmpl w:val="0214F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75F4BB4"/>
    <w:multiLevelType w:val="hybridMultilevel"/>
    <w:tmpl w:val="FB546B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2277E0"/>
    <w:multiLevelType w:val="hybridMultilevel"/>
    <w:tmpl w:val="3B3A7A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88660C3"/>
    <w:multiLevelType w:val="hybridMultilevel"/>
    <w:tmpl w:val="23723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2910D7"/>
    <w:multiLevelType w:val="hybridMultilevel"/>
    <w:tmpl w:val="551C6A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5B27B71"/>
    <w:multiLevelType w:val="hybridMultilevel"/>
    <w:tmpl w:val="CCD22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DA6BFF"/>
    <w:multiLevelType w:val="hybridMultilevel"/>
    <w:tmpl w:val="CB9A872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30A0C2A"/>
    <w:multiLevelType w:val="hybridMultilevel"/>
    <w:tmpl w:val="C4D0D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D55038B"/>
    <w:multiLevelType w:val="hybridMultilevel"/>
    <w:tmpl w:val="18969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7"/>
  </w:num>
  <w:num w:numId="6">
    <w:abstractNumId w:val="4"/>
  </w:num>
  <w:num w:numId="7">
    <w:abstractNumId w:val="8"/>
  </w:num>
  <w:num w:numId="8">
    <w:abstractNumId w:val="2"/>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8+R19T5iBdTf1GbpzJR1h32kMjgeCFGuUNrF11wajJffugTOQjRqlfgtby19Ko7Y/PWH5DmRDIbB8666wZlFzw==" w:salt="8N1BmoF7LIWBS1g1cLxsw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Y2MTSwMDQwNzZT0lEKTi0uzszPAykwrAUAjJBLIiwAAAA="/>
  </w:docVars>
  <w:rsids>
    <w:rsidRoot w:val="008257E4"/>
    <w:rsid w:val="00071461"/>
    <w:rsid w:val="00074906"/>
    <w:rsid w:val="000C477D"/>
    <w:rsid w:val="000F45BF"/>
    <w:rsid w:val="00164E5E"/>
    <w:rsid w:val="001A53CC"/>
    <w:rsid w:val="001D545C"/>
    <w:rsid w:val="00233D69"/>
    <w:rsid w:val="00253C62"/>
    <w:rsid w:val="00286EDD"/>
    <w:rsid w:val="002C2541"/>
    <w:rsid w:val="002F3CDF"/>
    <w:rsid w:val="00332816"/>
    <w:rsid w:val="003A4FF9"/>
    <w:rsid w:val="003A6C18"/>
    <w:rsid w:val="003A7381"/>
    <w:rsid w:val="003C2941"/>
    <w:rsid w:val="003D42D5"/>
    <w:rsid w:val="003E6358"/>
    <w:rsid w:val="003F07B3"/>
    <w:rsid w:val="003F55FF"/>
    <w:rsid w:val="00413F23"/>
    <w:rsid w:val="00466DEE"/>
    <w:rsid w:val="00471D92"/>
    <w:rsid w:val="00552B11"/>
    <w:rsid w:val="00665450"/>
    <w:rsid w:val="00767BE4"/>
    <w:rsid w:val="008257E4"/>
    <w:rsid w:val="008503E2"/>
    <w:rsid w:val="008F4550"/>
    <w:rsid w:val="00936C64"/>
    <w:rsid w:val="009A7D12"/>
    <w:rsid w:val="00A567DB"/>
    <w:rsid w:val="00A6226B"/>
    <w:rsid w:val="00A97BCC"/>
    <w:rsid w:val="00B57EF0"/>
    <w:rsid w:val="00B71080"/>
    <w:rsid w:val="00BC0C92"/>
    <w:rsid w:val="00BD03AE"/>
    <w:rsid w:val="00C155F0"/>
    <w:rsid w:val="00C36E58"/>
    <w:rsid w:val="00D27C09"/>
    <w:rsid w:val="00D410A4"/>
    <w:rsid w:val="00E755E6"/>
    <w:rsid w:val="00EA1510"/>
    <w:rsid w:val="00ED7970"/>
    <w:rsid w:val="00FF645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1BD82"/>
  <w15:chartTrackingRefBased/>
  <w15:docId w15:val="{C9259CE8-B629-4614-8D2B-CF1717F5A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57E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825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2816"/>
    <w:pPr>
      <w:ind w:left="720"/>
      <w:contextualSpacing/>
    </w:pPr>
  </w:style>
  <w:style w:type="character" w:styleId="PlaceholderText">
    <w:name w:val="Placeholder Text"/>
    <w:basedOn w:val="DefaultParagraphFont"/>
    <w:uiPriority w:val="99"/>
    <w:semiHidden/>
    <w:rsid w:val="00286EDD"/>
    <w:rPr>
      <w:color w:val="808080"/>
    </w:rPr>
  </w:style>
  <w:style w:type="paragraph" w:styleId="Header">
    <w:name w:val="header"/>
    <w:basedOn w:val="Normal"/>
    <w:link w:val="HeaderChar"/>
    <w:uiPriority w:val="99"/>
    <w:unhideWhenUsed/>
    <w:rsid w:val="000714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1461"/>
  </w:style>
  <w:style w:type="paragraph" w:styleId="Footer">
    <w:name w:val="footer"/>
    <w:basedOn w:val="Normal"/>
    <w:link w:val="FooterChar"/>
    <w:uiPriority w:val="99"/>
    <w:unhideWhenUsed/>
    <w:rsid w:val="000714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1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2937E682374507AE01C61C7C4091C0"/>
        <w:category>
          <w:name w:val="General"/>
          <w:gallery w:val="placeholder"/>
        </w:category>
        <w:types>
          <w:type w:val="bbPlcHdr"/>
        </w:types>
        <w:behaviors>
          <w:behavior w:val="content"/>
        </w:behaviors>
        <w:guid w:val="{1B5773D3-FA78-42EF-88CF-073B2BFF09AB}"/>
      </w:docPartPr>
      <w:docPartBody>
        <w:p w:rsidR="002076FC" w:rsidRDefault="009253CE" w:rsidP="009253CE">
          <w:pPr>
            <w:pStyle w:val="E32937E682374507AE01C61C7C4091C010"/>
          </w:pPr>
          <w:r w:rsidRPr="00DF2970">
            <w:rPr>
              <w:rStyle w:val="PlaceholderText"/>
            </w:rPr>
            <w:t>Click or tap here to enter text.</w:t>
          </w:r>
        </w:p>
      </w:docPartBody>
    </w:docPart>
    <w:docPart>
      <w:docPartPr>
        <w:name w:val="8708E2D38AE345B1A24415480622E12F"/>
        <w:category>
          <w:name w:val="General"/>
          <w:gallery w:val="placeholder"/>
        </w:category>
        <w:types>
          <w:type w:val="bbPlcHdr"/>
        </w:types>
        <w:behaviors>
          <w:behavior w:val="content"/>
        </w:behaviors>
        <w:guid w:val="{DFE0555D-5D0C-4A0E-9298-DD00DFACDBFF}"/>
      </w:docPartPr>
      <w:docPartBody>
        <w:p w:rsidR="002076FC" w:rsidRDefault="009253CE" w:rsidP="009253CE">
          <w:pPr>
            <w:pStyle w:val="8708E2D38AE345B1A24415480622E12F10"/>
          </w:pPr>
          <w:r w:rsidRPr="00DF2970">
            <w:rPr>
              <w:rStyle w:val="PlaceholderText"/>
            </w:rPr>
            <w:t>Click or tap here to enter text.</w:t>
          </w:r>
        </w:p>
      </w:docPartBody>
    </w:docPart>
    <w:docPart>
      <w:docPartPr>
        <w:name w:val="5BB4092F93C644C2BA52198D5B0EEFFA"/>
        <w:category>
          <w:name w:val="General"/>
          <w:gallery w:val="placeholder"/>
        </w:category>
        <w:types>
          <w:type w:val="bbPlcHdr"/>
        </w:types>
        <w:behaviors>
          <w:behavior w:val="content"/>
        </w:behaviors>
        <w:guid w:val="{F8D14EC4-109F-48B0-92B0-4ED269292087}"/>
      </w:docPartPr>
      <w:docPartBody>
        <w:p w:rsidR="002076FC" w:rsidRDefault="009253CE" w:rsidP="009253CE">
          <w:pPr>
            <w:pStyle w:val="5BB4092F93C644C2BA52198D5B0EEFFA10"/>
          </w:pPr>
          <w:r w:rsidRPr="00DF2970">
            <w:rPr>
              <w:rStyle w:val="PlaceholderText"/>
            </w:rPr>
            <w:t>Click or tap here to enter text.</w:t>
          </w:r>
        </w:p>
      </w:docPartBody>
    </w:docPart>
    <w:docPart>
      <w:docPartPr>
        <w:name w:val="DEC18F2F3C85458FA03BCCD74B61E809"/>
        <w:category>
          <w:name w:val="General"/>
          <w:gallery w:val="placeholder"/>
        </w:category>
        <w:types>
          <w:type w:val="bbPlcHdr"/>
        </w:types>
        <w:behaviors>
          <w:behavior w:val="content"/>
        </w:behaviors>
        <w:guid w:val="{457028A0-CFDF-451E-BF66-9702BDC967AD}"/>
      </w:docPartPr>
      <w:docPartBody>
        <w:p w:rsidR="002076FC" w:rsidRDefault="009253CE" w:rsidP="009253CE">
          <w:pPr>
            <w:pStyle w:val="DEC18F2F3C85458FA03BCCD74B61E80910"/>
          </w:pPr>
          <w:r w:rsidRPr="00DF2970">
            <w:rPr>
              <w:rStyle w:val="PlaceholderText"/>
            </w:rPr>
            <w:t>Click or tap here to enter text.</w:t>
          </w:r>
        </w:p>
      </w:docPartBody>
    </w:docPart>
    <w:docPart>
      <w:docPartPr>
        <w:name w:val="E70A2988852C4BA584AA9DA6A479EA59"/>
        <w:category>
          <w:name w:val="General"/>
          <w:gallery w:val="placeholder"/>
        </w:category>
        <w:types>
          <w:type w:val="bbPlcHdr"/>
        </w:types>
        <w:behaviors>
          <w:behavior w:val="content"/>
        </w:behaviors>
        <w:guid w:val="{71372028-BB34-4A87-B712-EF4276F19F0C}"/>
      </w:docPartPr>
      <w:docPartBody>
        <w:p w:rsidR="009253CE" w:rsidRDefault="009253CE" w:rsidP="009253CE">
          <w:pPr>
            <w:pStyle w:val="E70A2988852C4BA584AA9DA6A479EA595"/>
          </w:pPr>
          <w:r w:rsidRPr="00DF2970">
            <w:rPr>
              <w:rStyle w:val="PlaceholderText"/>
            </w:rPr>
            <w:t>Click or tap here to enter text.</w:t>
          </w:r>
        </w:p>
      </w:docPartBody>
    </w:docPart>
    <w:docPart>
      <w:docPartPr>
        <w:name w:val="C1367B25B51340A0BFE7EBD2B5FE654D"/>
        <w:category>
          <w:name w:val="General"/>
          <w:gallery w:val="placeholder"/>
        </w:category>
        <w:types>
          <w:type w:val="bbPlcHdr"/>
        </w:types>
        <w:behaviors>
          <w:behavior w:val="content"/>
        </w:behaviors>
        <w:guid w:val="{EA87132F-E341-44C2-90AE-E0B94EBE87F1}"/>
      </w:docPartPr>
      <w:docPartBody>
        <w:p w:rsidR="009253CE" w:rsidRDefault="009253CE" w:rsidP="009253CE">
          <w:pPr>
            <w:pStyle w:val="C1367B25B51340A0BFE7EBD2B5FE654D5"/>
          </w:pPr>
          <w:r w:rsidRPr="00DF2970">
            <w:rPr>
              <w:rStyle w:val="PlaceholderText"/>
            </w:rPr>
            <w:t>Click or tap here to enter text.</w:t>
          </w:r>
        </w:p>
      </w:docPartBody>
    </w:docPart>
    <w:docPart>
      <w:docPartPr>
        <w:name w:val="C7753C878C764BB8BBA269128778C91E"/>
        <w:category>
          <w:name w:val="General"/>
          <w:gallery w:val="placeholder"/>
        </w:category>
        <w:types>
          <w:type w:val="bbPlcHdr"/>
        </w:types>
        <w:behaviors>
          <w:behavior w:val="content"/>
        </w:behaviors>
        <w:guid w:val="{9C158B86-59CC-42CB-BCF4-D959E9646DEB}"/>
      </w:docPartPr>
      <w:docPartBody>
        <w:p w:rsidR="009253CE" w:rsidRDefault="009253CE" w:rsidP="009253CE">
          <w:pPr>
            <w:pStyle w:val="C7753C878C764BB8BBA269128778C91E5"/>
          </w:pPr>
          <w:r w:rsidRPr="00DF2970">
            <w:rPr>
              <w:rStyle w:val="PlaceholderText"/>
            </w:rPr>
            <w:t>Click or tap here to enter text.</w:t>
          </w:r>
        </w:p>
      </w:docPartBody>
    </w:docPart>
    <w:docPart>
      <w:docPartPr>
        <w:name w:val="7A2E1872A40F45F795C428BA360AB5D9"/>
        <w:category>
          <w:name w:val="General"/>
          <w:gallery w:val="placeholder"/>
        </w:category>
        <w:types>
          <w:type w:val="bbPlcHdr"/>
        </w:types>
        <w:behaviors>
          <w:behavior w:val="content"/>
        </w:behaviors>
        <w:guid w:val="{95B0365B-CA63-4F5C-B24B-9B4389B4C8CF}"/>
      </w:docPartPr>
      <w:docPartBody>
        <w:p w:rsidR="009253CE" w:rsidRDefault="009253CE" w:rsidP="009253CE">
          <w:pPr>
            <w:pStyle w:val="7A2E1872A40F45F795C428BA360AB5D95"/>
          </w:pPr>
          <w:r w:rsidRPr="00DF2970">
            <w:rPr>
              <w:rStyle w:val="PlaceholderText"/>
            </w:rPr>
            <w:t>Click or tap here to enter text.</w:t>
          </w:r>
        </w:p>
      </w:docPartBody>
    </w:docPart>
    <w:docPart>
      <w:docPartPr>
        <w:name w:val="AA5A5429003E49188E423BCEC52A2E85"/>
        <w:category>
          <w:name w:val="General"/>
          <w:gallery w:val="placeholder"/>
        </w:category>
        <w:types>
          <w:type w:val="bbPlcHdr"/>
        </w:types>
        <w:behaviors>
          <w:behavior w:val="content"/>
        </w:behaviors>
        <w:guid w:val="{DA75373F-0ED0-419F-8B77-81906368AC9E}"/>
      </w:docPartPr>
      <w:docPartBody>
        <w:p w:rsidR="009253CE" w:rsidRDefault="009253CE" w:rsidP="009253CE">
          <w:pPr>
            <w:pStyle w:val="AA5A5429003E49188E423BCEC52A2E855"/>
          </w:pPr>
          <w:r w:rsidRPr="00DF2970">
            <w:rPr>
              <w:rStyle w:val="PlaceholderText"/>
            </w:rPr>
            <w:t>Click or tap here to enter text.</w:t>
          </w:r>
        </w:p>
      </w:docPartBody>
    </w:docPart>
    <w:docPart>
      <w:docPartPr>
        <w:name w:val="E77EF85907E64E959F65CAA3B5D7CF23"/>
        <w:category>
          <w:name w:val="General"/>
          <w:gallery w:val="placeholder"/>
        </w:category>
        <w:types>
          <w:type w:val="bbPlcHdr"/>
        </w:types>
        <w:behaviors>
          <w:behavior w:val="content"/>
        </w:behaviors>
        <w:guid w:val="{23FCDBD4-C50E-4AF4-BD1B-3543B9269383}"/>
      </w:docPartPr>
      <w:docPartBody>
        <w:p w:rsidR="009253CE" w:rsidRDefault="009253CE" w:rsidP="009253CE">
          <w:pPr>
            <w:pStyle w:val="E77EF85907E64E959F65CAA3B5D7CF235"/>
          </w:pPr>
          <w:r w:rsidRPr="00DF2970">
            <w:rPr>
              <w:rStyle w:val="PlaceholderText"/>
            </w:rPr>
            <w:t>Click or tap here to enter text.</w:t>
          </w:r>
        </w:p>
      </w:docPartBody>
    </w:docPart>
    <w:docPart>
      <w:docPartPr>
        <w:name w:val="646F7620CD5B4E2EB4EB07D709E03239"/>
        <w:category>
          <w:name w:val="General"/>
          <w:gallery w:val="placeholder"/>
        </w:category>
        <w:types>
          <w:type w:val="bbPlcHdr"/>
        </w:types>
        <w:behaviors>
          <w:behavior w:val="content"/>
        </w:behaviors>
        <w:guid w:val="{591BC743-126D-439A-BAC6-59D131D91635}"/>
      </w:docPartPr>
      <w:docPartBody>
        <w:p w:rsidR="009253CE" w:rsidRDefault="009253CE" w:rsidP="009253CE">
          <w:pPr>
            <w:pStyle w:val="646F7620CD5B4E2EB4EB07D709E032395"/>
          </w:pPr>
          <w:r w:rsidRPr="00DF2970">
            <w:rPr>
              <w:rStyle w:val="PlaceholderText"/>
            </w:rPr>
            <w:t>Click or tap here to enter text.</w:t>
          </w:r>
        </w:p>
      </w:docPartBody>
    </w:docPart>
    <w:docPart>
      <w:docPartPr>
        <w:name w:val="24BA40F61FE64107A44F8DAF46DFCFCD"/>
        <w:category>
          <w:name w:val="General"/>
          <w:gallery w:val="placeholder"/>
        </w:category>
        <w:types>
          <w:type w:val="bbPlcHdr"/>
        </w:types>
        <w:behaviors>
          <w:behavior w:val="content"/>
        </w:behaviors>
        <w:guid w:val="{8396B6B6-EEF4-49F2-AAF7-F275CF8F9BDE}"/>
      </w:docPartPr>
      <w:docPartBody>
        <w:p w:rsidR="009253CE" w:rsidRDefault="009253CE" w:rsidP="009253CE">
          <w:pPr>
            <w:pStyle w:val="24BA40F61FE64107A44F8DAF46DFCFCD5"/>
          </w:pPr>
          <w:r w:rsidRPr="00260128">
            <w:rPr>
              <w:rStyle w:val="PlaceholderText"/>
            </w:rPr>
            <w:t>Click or tap here to enter text.</w:t>
          </w:r>
        </w:p>
      </w:docPartBody>
    </w:docPart>
    <w:docPart>
      <w:docPartPr>
        <w:name w:val="A86906474A854E4DB62AC5591A4B848C"/>
        <w:category>
          <w:name w:val="General"/>
          <w:gallery w:val="placeholder"/>
        </w:category>
        <w:types>
          <w:type w:val="bbPlcHdr"/>
        </w:types>
        <w:behaviors>
          <w:behavior w:val="content"/>
        </w:behaviors>
        <w:guid w:val="{A8EBCECE-17CB-4A7B-8BDD-9D099A5171E6}"/>
      </w:docPartPr>
      <w:docPartBody>
        <w:p w:rsidR="009253CE" w:rsidRDefault="009253CE" w:rsidP="009253CE">
          <w:pPr>
            <w:pStyle w:val="A86906474A854E4DB62AC5591A4B848C3"/>
          </w:pPr>
          <w:r w:rsidRPr="001A53CC">
            <w:rPr>
              <w:rStyle w:val="PlaceholderText"/>
            </w:rPr>
            <w:t>Choose an item.</w:t>
          </w:r>
        </w:p>
      </w:docPartBody>
    </w:docPart>
    <w:docPart>
      <w:docPartPr>
        <w:name w:val="36089A2CD5564E858DF7C52B7CD5B382"/>
        <w:category>
          <w:name w:val="General"/>
          <w:gallery w:val="placeholder"/>
        </w:category>
        <w:types>
          <w:type w:val="bbPlcHdr"/>
        </w:types>
        <w:behaviors>
          <w:behavior w:val="content"/>
        </w:behaviors>
        <w:guid w:val="{9115D5E0-43EB-4353-9938-02FBC5276B53}"/>
      </w:docPartPr>
      <w:docPartBody>
        <w:p w:rsidR="009253CE" w:rsidRDefault="009253CE" w:rsidP="009253CE">
          <w:pPr>
            <w:pStyle w:val="36089A2CD5564E858DF7C52B7CD5B3823"/>
          </w:pPr>
          <w:r w:rsidRPr="007804AE">
            <w:rPr>
              <w:rStyle w:val="PlaceholderText"/>
            </w:rPr>
            <w:t>Click or tap to enter a date.</w:t>
          </w:r>
        </w:p>
      </w:docPartBody>
    </w:docPart>
    <w:docPart>
      <w:docPartPr>
        <w:name w:val="BD6DA756F8A8462F977630E146068548"/>
        <w:category>
          <w:name w:val="General"/>
          <w:gallery w:val="placeholder"/>
        </w:category>
        <w:types>
          <w:type w:val="bbPlcHdr"/>
        </w:types>
        <w:behaviors>
          <w:behavior w:val="content"/>
        </w:behaviors>
        <w:guid w:val="{95B9CC76-7D87-4D9E-83B0-777CD624285A}"/>
      </w:docPartPr>
      <w:docPartBody>
        <w:p w:rsidR="009253CE" w:rsidRDefault="009253CE" w:rsidP="009253CE">
          <w:pPr>
            <w:pStyle w:val="BD6DA756F8A8462F977630E1460685483"/>
          </w:pPr>
          <w:r w:rsidRPr="00260128">
            <w:rPr>
              <w:rStyle w:val="PlaceholderText"/>
            </w:rPr>
            <w:t>Click or tap here to enter text.</w:t>
          </w:r>
        </w:p>
      </w:docPartBody>
    </w:docPart>
    <w:docPart>
      <w:docPartPr>
        <w:name w:val="D5B04C68BBCE44C1815F044C373CEAF1"/>
        <w:category>
          <w:name w:val="General"/>
          <w:gallery w:val="placeholder"/>
        </w:category>
        <w:types>
          <w:type w:val="bbPlcHdr"/>
        </w:types>
        <w:behaviors>
          <w:behavior w:val="content"/>
        </w:behaviors>
        <w:guid w:val="{E64CE878-941E-4EFB-81CE-71C73128159C}"/>
      </w:docPartPr>
      <w:docPartBody>
        <w:p w:rsidR="009253CE" w:rsidRDefault="009253CE" w:rsidP="009253CE">
          <w:pPr>
            <w:pStyle w:val="D5B04C68BBCE44C1815F044C373CEAF13"/>
          </w:pPr>
          <w:r w:rsidRPr="003B2431">
            <w:rPr>
              <w:rStyle w:val="PlaceholderText"/>
            </w:rPr>
            <w:t>Click or tap to enter a date.</w:t>
          </w:r>
        </w:p>
      </w:docPartBody>
    </w:docPart>
    <w:docPart>
      <w:docPartPr>
        <w:name w:val="6D6D67BC55B448B5B6468DB102317A21"/>
        <w:category>
          <w:name w:val="General"/>
          <w:gallery w:val="placeholder"/>
        </w:category>
        <w:types>
          <w:type w:val="bbPlcHdr"/>
        </w:types>
        <w:behaviors>
          <w:behavior w:val="content"/>
        </w:behaviors>
        <w:guid w:val="{D05AEC64-8C85-4776-B62E-7835C9D23143}"/>
      </w:docPartPr>
      <w:docPartBody>
        <w:p w:rsidR="009253CE" w:rsidRDefault="009253CE" w:rsidP="009253CE">
          <w:pPr>
            <w:pStyle w:val="6D6D67BC55B448B5B6468DB102317A212"/>
          </w:pPr>
          <w:r w:rsidRPr="007804AE">
            <w:rPr>
              <w:rStyle w:val="PlaceholderText"/>
            </w:rPr>
            <w:t>Choose an item.</w:t>
          </w:r>
        </w:p>
      </w:docPartBody>
    </w:docPart>
    <w:docPart>
      <w:docPartPr>
        <w:name w:val="65D57B2E78B0425DBB205B92B832FDF2"/>
        <w:category>
          <w:name w:val="General"/>
          <w:gallery w:val="placeholder"/>
        </w:category>
        <w:types>
          <w:type w:val="bbPlcHdr"/>
        </w:types>
        <w:behaviors>
          <w:behavior w:val="content"/>
        </w:behaviors>
        <w:guid w:val="{0680C82F-0243-4396-AC62-866A5D756373}"/>
      </w:docPartPr>
      <w:docPartBody>
        <w:p w:rsidR="009253CE" w:rsidRDefault="009253CE" w:rsidP="009253CE">
          <w:pPr>
            <w:pStyle w:val="65D57B2E78B0425DBB205B92B832FDF22"/>
          </w:pPr>
          <w:r w:rsidRPr="009B68AC">
            <w:rPr>
              <w:rStyle w:val="PlaceholderText"/>
            </w:rPr>
            <w:t>Click or tap here to enter text.</w:t>
          </w:r>
        </w:p>
      </w:docPartBody>
    </w:docPart>
    <w:docPart>
      <w:docPartPr>
        <w:name w:val="9A9243AB45E74108BADE10F0C69E93DF"/>
        <w:category>
          <w:name w:val="General"/>
          <w:gallery w:val="placeholder"/>
        </w:category>
        <w:types>
          <w:type w:val="bbPlcHdr"/>
        </w:types>
        <w:behaviors>
          <w:behavior w:val="content"/>
        </w:behaviors>
        <w:guid w:val="{9F1F8199-4964-4307-98EC-CECDD4277304}"/>
      </w:docPartPr>
      <w:docPartBody>
        <w:p w:rsidR="009253CE" w:rsidRDefault="009253CE" w:rsidP="009253CE">
          <w:pPr>
            <w:pStyle w:val="9A9243AB45E74108BADE10F0C69E93DF2"/>
          </w:pPr>
          <w:r w:rsidRPr="00AC30A8">
            <w:rPr>
              <w:rStyle w:val="PlaceholderText"/>
            </w:rPr>
            <w:t>Choose an item.</w:t>
          </w:r>
        </w:p>
      </w:docPartBody>
    </w:docPart>
    <w:docPart>
      <w:docPartPr>
        <w:name w:val="731B993156674753BA0E68F84142ED8D"/>
        <w:category>
          <w:name w:val="General"/>
          <w:gallery w:val="placeholder"/>
        </w:category>
        <w:types>
          <w:type w:val="bbPlcHdr"/>
        </w:types>
        <w:behaviors>
          <w:behavior w:val="content"/>
        </w:behaviors>
        <w:guid w:val="{549DC08E-13AD-4561-AB35-3E408A8CC0AA}"/>
      </w:docPartPr>
      <w:docPartBody>
        <w:p w:rsidR="009253CE" w:rsidRDefault="009253CE" w:rsidP="009253CE">
          <w:pPr>
            <w:pStyle w:val="731B993156674753BA0E68F84142ED8D2"/>
          </w:pPr>
          <w:r w:rsidRPr="00782FE8">
            <w:rPr>
              <w:rStyle w:val="PlaceholderText"/>
            </w:rPr>
            <w:t>Choose an item.</w:t>
          </w:r>
        </w:p>
      </w:docPartBody>
    </w:docPart>
    <w:docPart>
      <w:docPartPr>
        <w:name w:val="23E9728DD5C54FD7AE0508076F6BD4AE"/>
        <w:category>
          <w:name w:val="General"/>
          <w:gallery w:val="placeholder"/>
        </w:category>
        <w:types>
          <w:type w:val="bbPlcHdr"/>
        </w:types>
        <w:behaviors>
          <w:behavior w:val="content"/>
        </w:behaviors>
        <w:guid w:val="{0056C222-71B5-48EF-A96C-4E97440A25E8}"/>
      </w:docPartPr>
      <w:docPartBody>
        <w:p w:rsidR="009253CE" w:rsidRDefault="009253CE" w:rsidP="009253CE">
          <w:pPr>
            <w:pStyle w:val="23E9728DD5C54FD7AE0508076F6BD4AE2"/>
          </w:pPr>
          <w:r w:rsidRPr="003B2431">
            <w:rPr>
              <w:rStyle w:val="PlaceholderText"/>
            </w:rPr>
            <w:t>Click or tap to enter a date.</w:t>
          </w:r>
        </w:p>
      </w:docPartBody>
    </w:docPart>
    <w:docPart>
      <w:docPartPr>
        <w:name w:val="95075BE403624D71B1BA64AB1EB11C04"/>
        <w:category>
          <w:name w:val="General"/>
          <w:gallery w:val="placeholder"/>
        </w:category>
        <w:types>
          <w:type w:val="bbPlcHdr"/>
        </w:types>
        <w:behaviors>
          <w:behavior w:val="content"/>
        </w:behaviors>
        <w:guid w:val="{667E1D0C-9315-4AA1-9C72-825F3F6DBC76}"/>
      </w:docPartPr>
      <w:docPartBody>
        <w:p w:rsidR="009253CE" w:rsidRDefault="009253CE" w:rsidP="009253CE">
          <w:pPr>
            <w:pStyle w:val="95075BE403624D71B1BA64AB1EB11C042"/>
          </w:pPr>
          <w:r w:rsidRPr="009B68AC">
            <w:rPr>
              <w:rStyle w:val="PlaceholderText"/>
            </w:rPr>
            <w:t>Click or tap here to enter text.</w:t>
          </w:r>
        </w:p>
      </w:docPartBody>
    </w:docPart>
    <w:docPart>
      <w:docPartPr>
        <w:name w:val="2979EF8E2557414FA7957F94314FC240"/>
        <w:category>
          <w:name w:val="General"/>
          <w:gallery w:val="placeholder"/>
        </w:category>
        <w:types>
          <w:type w:val="bbPlcHdr"/>
        </w:types>
        <w:behaviors>
          <w:behavior w:val="content"/>
        </w:behaviors>
        <w:guid w:val="{D2C1D77E-0292-4A7B-A41E-13E75F64D6D2}"/>
      </w:docPartPr>
      <w:docPartBody>
        <w:p w:rsidR="009253CE" w:rsidRDefault="009253CE" w:rsidP="009253CE">
          <w:pPr>
            <w:pStyle w:val="2979EF8E2557414FA7957F94314FC2402"/>
          </w:pPr>
          <w:r w:rsidRPr="00AC30A8">
            <w:rPr>
              <w:rStyle w:val="PlaceholderText"/>
            </w:rPr>
            <w:t>Choose an item.</w:t>
          </w:r>
        </w:p>
      </w:docPartBody>
    </w:docPart>
    <w:docPart>
      <w:docPartPr>
        <w:name w:val="13E32C807F76433AAE24232069FE5F94"/>
        <w:category>
          <w:name w:val="General"/>
          <w:gallery w:val="placeholder"/>
        </w:category>
        <w:types>
          <w:type w:val="bbPlcHdr"/>
        </w:types>
        <w:behaviors>
          <w:behavior w:val="content"/>
        </w:behaviors>
        <w:guid w:val="{D7210681-A839-4E03-8297-E696900CB511}"/>
      </w:docPartPr>
      <w:docPartBody>
        <w:p w:rsidR="009253CE" w:rsidRDefault="009253CE" w:rsidP="009253CE">
          <w:pPr>
            <w:pStyle w:val="13E32C807F76433AAE24232069FE5F942"/>
          </w:pPr>
          <w:r w:rsidRPr="00782FE8">
            <w:rPr>
              <w:rStyle w:val="PlaceholderText"/>
            </w:rPr>
            <w:t>Choose an item.</w:t>
          </w:r>
        </w:p>
      </w:docPartBody>
    </w:docPart>
    <w:docPart>
      <w:docPartPr>
        <w:name w:val="283F11D973FA4B95BED7EA3B5114448B"/>
        <w:category>
          <w:name w:val="General"/>
          <w:gallery w:val="placeholder"/>
        </w:category>
        <w:types>
          <w:type w:val="bbPlcHdr"/>
        </w:types>
        <w:behaviors>
          <w:behavior w:val="content"/>
        </w:behaviors>
        <w:guid w:val="{C14DE3B3-CD82-49DC-AB34-4EB4C4F610AD}"/>
      </w:docPartPr>
      <w:docPartBody>
        <w:p w:rsidR="009253CE" w:rsidRDefault="009253CE" w:rsidP="009253CE">
          <w:pPr>
            <w:pStyle w:val="283F11D973FA4B95BED7EA3B5114448B2"/>
          </w:pPr>
          <w:r w:rsidRPr="003B2431">
            <w:rPr>
              <w:rStyle w:val="PlaceholderText"/>
            </w:rPr>
            <w:t>Click or tap to enter a date.</w:t>
          </w:r>
        </w:p>
      </w:docPartBody>
    </w:docPart>
    <w:docPart>
      <w:docPartPr>
        <w:name w:val="1CE32AF522FF4105816BCD92F5538FB7"/>
        <w:category>
          <w:name w:val="General"/>
          <w:gallery w:val="placeholder"/>
        </w:category>
        <w:types>
          <w:type w:val="bbPlcHdr"/>
        </w:types>
        <w:behaviors>
          <w:behavior w:val="content"/>
        </w:behaviors>
        <w:guid w:val="{0D4738D8-5029-424B-8B48-24B04C043115}"/>
      </w:docPartPr>
      <w:docPartBody>
        <w:p w:rsidR="009253CE" w:rsidRDefault="009253CE" w:rsidP="009253CE">
          <w:pPr>
            <w:pStyle w:val="1CE32AF522FF4105816BCD92F5538FB72"/>
          </w:pPr>
          <w:r w:rsidRPr="009B68AC">
            <w:rPr>
              <w:rStyle w:val="PlaceholderText"/>
            </w:rPr>
            <w:t>Click or tap here to enter text.</w:t>
          </w:r>
        </w:p>
      </w:docPartBody>
    </w:docPart>
    <w:docPart>
      <w:docPartPr>
        <w:name w:val="FA5B367B66304ED0BDED7B9D4AACEB7B"/>
        <w:category>
          <w:name w:val="General"/>
          <w:gallery w:val="placeholder"/>
        </w:category>
        <w:types>
          <w:type w:val="bbPlcHdr"/>
        </w:types>
        <w:behaviors>
          <w:behavior w:val="content"/>
        </w:behaviors>
        <w:guid w:val="{976D5C5A-2338-46E5-AEA2-A51A54BED1B2}"/>
      </w:docPartPr>
      <w:docPartBody>
        <w:p w:rsidR="009253CE" w:rsidRDefault="009253CE" w:rsidP="009253CE">
          <w:pPr>
            <w:pStyle w:val="FA5B367B66304ED0BDED7B9D4AACEB7B2"/>
          </w:pPr>
          <w:r w:rsidRPr="00AC30A8">
            <w:rPr>
              <w:rStyle w:val="PlaceholderText"/>
            </w:rPr>
            <w:t>Choose an item.</w:t>
          </w:r>
        </w:p>
      </w:docPartBody>
    </w:docPart>
    <w:docPart>
      <w:docPartPr>
        <w:name w:val="E226B1F0E89D48E8BF596A6481C048DD"/>
        <w:category>
          <w:name w:val="General"/>
          <w:gallery w:val="placeholder"/>
        </w:category>
        <w:types>
          <w:type w:val="bbPlcHdr"/>
        </w:types>
        <w:behaviors>
          <w:behavior w:val="content"/>
        </w:behaviors>
        <w:guid w:val="{A0384FB1-EE10-475D-9B13-EAF69137BD98}"/>
      </w:docPartPr>
      <w:docPartBody>
        <w:p w:rsidR="009253CE" w:rsidRDefault="009253CE" w:rsidP="009253CE">
          <w:pPr>
            <w:pStyle w:val="E226B1F0E89D48E8BF596A6481C048DD2"/>
          </w:pPr>
          <w:r w:rsidRPr="00782FE8">
            <w:rPr>
              <w:rStyle w:val="PlaceholderText"/>
            </w:rPr>
            <w:t>Choose an item.</w:t>
          </w:r>
        </w:p>
      </w:docPartBody>
    </w:docPart>
    <w:docPart>
      <w:docPartPr>
        <w:name w:val="BFBCE3AAC11148898D8B79B99583035D"/>
        <w:category>
          <w:name w:val="General"/>
          <w:gallery w:val="placeholder"/>
        </w:category>
        <w:types>
          <w:type w:val="bbPlcHdr"/>
        </w:types>
        <w:behaviors>
          <w:behavior w:val="content"/>
        </w:behaviors>
        <w:guid w:val="{00F3401A-79B6-4544-B9E8-94F75A459AEF}"/>
      </w:docPartPr>
      <w:docPartBody>
        <w:p w:rsidR="009253CE" w:rsidRDefault="009253CE" w:rsidP="009253CE">
          <w:pPr>
            <w:pStyle w:val="BFBCE3AAC11148898D8B79B99583035D2"/>
          </w:pPr>
          <w:r w:rsidRPr="003B2431">
            <w:rPr>
              <w:rStyle w:val="PlaceholderText"/>
            </w:rPr>
            <w:t>Click or tap to enter a date.</w:t>
          </w:r>
        </w:p>
      </w:docPartBody>
    </w:docPart>
    <w:docPart>
      <w:docPartPr>
        <w:name w:val="8D04EEAC0C2F4CF9896FAD8E40AF2543"/>
        <w:category>
          <w:name w:val="General"/>
          <w:gallery w:val="placeholder"/>
        </w:category>
        <w:types>
          <w:type w:val="bbPlcHdr"/>
        </w:types>
        <w:behaviors>
          <w:behavior w:val="content"/>
        </w:behaviors>
        <w:guid w:val="{455D612D-0C2E-491A-99B8-15CC2CBA18A1}"/>
      </w:docPartPr>
      <w:docPartBody>
        <w:p w:rsidR="009253CE" w:rsidRDefault="009253CE" w:rsidP="009253CE">
          <w:pPr>
            <w:pStyle w:val="8D04EEAC0C2F4CF9896FAD8E40AF25432"/>
          </w:pPr>
          <w:r w:rsidRPr="009B68AC">
            <w:rPr>
              <w:rStyle w:val="PlaceholderText"/>
            </w:rPr>
            <w:t>Click or tap here to enter text.</w:t>
          </w:r>
        </w:p>
      </w:docPartBody>
    </w:docPart>
    <w:docPart>
      <w:docPartPr>
        <w:name w:val="9521D5C2FE15404F849DAD9BF6B14B9A"/>
        <w:category>
          <w:name w:val="General"/>
          <w:gallery w:val="placeholder"/>
        </w:category>
        <w:types>
          <w:type w:val="bbPlcHdr"/>
        </w:types>
        <w:behaviors>
          <w:behavior w:val="content"/>
        </w:behaviors>
        <w:guid w:val="{DC43C0F9-526E-47C6-AFEA-3C0B8C4A9B92}"/>
      </w:docPartPr>
      <w:docPartBody>
        <w:p w:rsidR="009253CE" w:rsidRDefault="009253CE" w:rsidP="009253CE">
          <w:pPr>
            <w:pStyle w:val="9521D5C2FE15404F849DAD9BF6B14B9A2"/>
          </w:pPr>
          <w:r w:rsidRPr="00AC30A8">
            <w:rPr>
              <w:rStyle w:val="PlaceholderText"/>
            </w:rPr>
            <w:t>Choose an item.</w:t>
          </w:r>
        </w:p>
      </w:docPartBody>
    </w:docPart>
    <w:docPart>
      <w:docPartPr>
        <w:name w:val="5F023FAD57074E36B932C266444128EC"/>
        <w:category>
          <w:name w:val="General"/>
          <w:gallery w:val="placeholder"/>
        </w:category>
        <w:types>
          <w:type w:val="bbPlcHdr"/>
        </w:types>
        <w:behaviors>
          <w:behavior w:val="content"/>
        </w:behaviors>
        <w:guid w:val="{930000D6-0872-4A4C-9EAE-CFAC69C872AA}"/>
      </w:docPartPr>
      <w:docPartBody>
        <w:p w:rsidR="009253CE" w:rsidRDefault="009253CE" w:rsidP="009253CE">
          <w:pPr>
            <w:pStyle w:val="5F023FAD57074E36B932C266444128EC2"/>
          </w:pPr>
          <w:r w:rsidRPr="00782FE8">
            <w:rPr>
              <w:rStyle w:val="PlaceholderText"/>
            </w:rPr>
            <w:t>Choose an item.</w:t>
          </w:r>
        </w:p>
      </w:docPartBody>
    </w:docPart>
    <w:docPart>
      <w:docPartPr>
        <w:name w:val="91B424B9761B4840ADA8E5A91A17A771"/>
        <w:category>
          <w:name w:val="General"/>
          <w:gallery w:val="placeholder"/>
        </w:category>
        <w:types>
          <w:type w:val="bbPlcHdr"/>
        </w:types>
        <w:behaviors>
          <w:behavior w:val="content"/>
        </w:behaviors>
        <w:guid w:val="{45281A4C-C625-42E4-B3A2-897A00B2BA30}"/>
      </w:docPartPr>
      <w:docPartBody>
        <w:p w:rsidR="009253CE" w:rsidRDefault="009253CE" w:rsidP="009253CE">
          <w:pPr>
            <w:pStyle w:val="91B424B9761B4840ADA8E5A91A17A7712"/>
          </w:pPr>
          <w:r w:rsidRPr="003B2431">
            <w:rPr>
              <w:rStyle w:val="PlaceholderText"/>
            </w:rPr>
            <w:t>Click or tap to enter a date.</w:t>
          </w:r>
        </w:p>
      </w:docPartBody>
    </w:docPart>
    <w:docPart>
      <w:docPartPr>
        <w:name w:val="6A278703E41949F49138BA0A6505449C"/>
        <w:category>
          <w:name w:val="General"/>
          <w:gallery w:val="placeholder"/>
        </w:category>
        <w:types>
          <w:type w:val="bbPlcHdr"/>
        </w:types>
        <w:behaviors>
          <w:behavior w:val="content"/>
        </w:behaviors>
        <w:guid w:val="{5E26D7CD-FEA4-4247-90A8-DE8A30C41279}"/>
      </w:docPartPr>
      <w:docPartBody>
        <w:p w:rsidR="009253CE" w:rsidRDefault="009253CE" w:rsidP="009253CE">
          <w:pPr>
            <w:pStyle w:val="6A278703E41949F49138BA0A6505449C2"/>
          </w:pPr>
          <w:r w:rsidRPr="009B68AC">
            <w:rPr>
              <w:rStyle w:val="PlaceholderText"/>
            </w:rPr>
            <w:t>Click or tap here to enter text.</w:t>
          </w:r>
        </w:p>
      </w:docPartBody>
    </w:docPart>
    <w:docPart>
      <w:docPartPr>
        <w:name w:val="2E65D204B9DD4781A64DCB095B9D190C"/>
        <w:category>
          <w:name w:val="General"/>
          <w:gallery w:val="placeholder"/>
        </w:category>
        <w:types>
          <w:type w:val="bbPlcHdr"/>
        </w:types>
        <w:behaviors>
          <w:behavior w:val="content"/>
        </w:behaviors>
        <w:guid w:val="{1CD0270B-89AB-48DC-80C2-2693FE97E659}"/>
      </w:docPartPr>
      <w:docPartBody>
        <w:p w:rsidR="009253CE" w:rsidRDefault="009253CE" w:rsidP="009253CE">
          <w:pPr>
            <w:pStyle w:val="2E65D204B9DD4781A64DCB095B9D190C2"/>
          </w:pPr>
          <w:r w:rsidRPr="00AC30A8">
            <w:rPr>
              <w:rStyle w:val="PlaceholderText"/>
            </w:rPr>
            <w:t>Choose an item.</w:t>
          </w:r>
        </w:p>
      </w:docPartBody>
    </w:docPart>
    <w:docPart>
      <w:docPartPr>
        <w:name w:val="0E98CC2EE2A147D38233BE6A359CED8E"/>
        <w:category>
          <w:name w:val="General"/>
          <w:gallery w:val="placeholder"/>
        </w:category>
        <w:types>
          <w:type w:val="bbPlcHdr"/>
        </w:types>
        <w:behaviors>
          <w:behavior w:val="content"/>
        </w:behaviors>
        <w:guid w:val="{1898DFC7-7B6B-4096-B76B-6731BB164C68}"/>
      </w:docPartPr>
      <w:docPartBody>
        <w:p w:rsidR="009253CE" w:rsidRDefault="009253CE" w:rsidP="009253CE">
          <w:pPr>
            <w:pStyle w:val="0E98CC2EE2A147D38233BE6A359CED8E2"/>
          </w:pPr>
          <w:r w:rsidRPr="00782FE8">
            <w:rPr>
              <w:rStyle w:val="PlaceholderText"/>
            </w:rPr>
            <w:t>Choose an item.</w:t>
          </w:r>
        </w:p>
      </w:docPartBody>
    </w:docPart>
    <w:docPart>
      <w:docPartPr>
        <w:name w:val="11A56EE8EA5F4CB282504C7DD80721CD"/>
        <w:category>
          <w:name w:val="General"/>
          <w:gallery w:val="placeholder"/>
        </w:category>
        <w:types>
          <w:type w:val="bbPlcHdr"/>
        </w:types>
        <w:behaviors>
          <w:behavior w:val="content"/>
        </w:behaviors>
        <w:guid w:val="{2ABD6114-600C-485F-8DFC-3B38BA30392C}"/>
      </w:docPartPr>
      <w:docPartBody>
        <w:p w:rsidR="009253CE" w:rsidRDefault="009253CE" w:rsidP="009253CE">
          <w:pPr>
            <w:pStyle w:val="11A56EE8EA5F4CB282504C7DD80721CD2"/>
          </w:pPr>
          <w:r w:rsidRPr="003B2431">
            <w:rPr>
              <w:rStyle w:val="PlaceholderText"/>
            </w:rPr>
            <w:t>Click or tap to enter a date.</w:t>
          </w:r>
        </w:p>
      </w:docPartBody>
    </w:docPart>
    <w:docPart>
      <w:docPartPr>
        <w:name w:val="0B0DF7A1C5D6452DB2892E3A142133B4"/>
        <w:category>
          <w:name w:val="General"/>
          <w:gallery w:val="placeholder"/>
        </w:category>
        <w:types>
          <w:type w:val="bbPlcHdr"/>
        </w:types>
        <w:behaviors>
          <w:behavior w:val="content"/>
        </w:behaviors>
        <w:guid w:val="{FD8D39B3-7725-48A7-B6C0-E6DC8B78DB17}"/>
      </w:docPartPr>
      <w:docPartBody>
        <w:p w:rsidR="009253CE" w:rsidRDefault="009253CE" w:rsidP="009253CE">
          <w:pPr>
            <w:pStyle w:val="0B0DF7A1C5D6452DB2892E3A142133B42"/>
          </w:pPr>
          <w:r w:rsidRPr="009B68AC">
            <w:rPr>
              <w:rStyle w:val="PlaceholderText"/>
            </w:rPr>
            <w:t>Click or tap here to enter text.</w:t>
          </w:r>
        </w:p>
      </w:docPartBody>
    </w:docPart>
    <w:docPart>
      <w:docPartPr>
        <w:name w:val="74AAE364D9D748159F884950BD8C11B7"/>
        <w:category>
          <w:name w:val="General"/>
          <w:gallery w:val="placeholder"/>
        </w:category>
        <w:types>
          <w:type w:val="bbPlcHdr"/>
        </w:types>
        <w:behaviors>
          <w:behavior w:val="content"/>
        </w:behaviors>
        <w:guid w:val="{5ACB0FFF-09E4-4895-9518-A3FFCBC79E36}"/>
      </w:docPartPr>
      <w:docPartBody>
        <w:p w:rsidR="009253CE" w:rsidRDefault="009253CE" w:rsidP="009253CE">
          <w:pPr>
            <w:pStyle w:val="74AAE364D9D748159F884950BD8C11B72"/>
          </w:pPr>
          <w:r w:rsidRPr="00AC30A8">
            <w:rPr>
              <w:rStyle w:val="PlaceholderText"/>
            </w:rPr>
            <w:t>Choose an item.</w:t>
          </w:r>
        </w:p>
      </w:docPartBody>
    </w:docPart>
    <w:docPart>
      <w:docPartPr>
        <w:name w:val="18BE477FF13946BB964AEEA2DABEB500"/>
        <w:category>
          <w:name w:val="General"/>
          <w:gallery w:val="placeholder"/>
        </w:category>
        <w:types>
          <w:type w:val="bbPlcHdr"/>
        </w:types>
        <w:behaviors>
          <w:behavior w:val="content"/>
        </w:behaviors>
        <w:guid w:val="{02D14226-2AAC-4C5A-A1DB-BAF1ED784041}"/>
      </w:docPartPr>
      <w:docPartBody>
        <w:p w:rsidR="009253CE" w:rsidRDefault="009253CE" w:rsidP="009253CE">
          <w:pPr>
            <w:pStyle w:val="18BE477FF13946BB964AEEA2DABEB5002"/>
          </w:pPr>
          <w:r w:rsidRPr="00782FE8">
            <w:rPr>
              <w:rStyle w:val="PlaceholderText"/>
            </w:rPr>
            <w:t>Choose an item.</w:t>
          </w:r>
        </w:p>
      </w:docPartBody>
    </w:docPart>
    <w:docPart>
      <w:docPartPr>
        <w:name w:val="9767FAEC05494062A4073C9B7DC78D46"/>
        <w:category>
          <w:name w:val="General"/>
          <w:gallery w:val="placeholder"/>
        </w:category>
        <w:types>
          <w:type w:val="bbPlcHdr"/>
        </w:types>
        <w:behaviors>
          <w:behavior w:val="content"/>
        </w:behaviors>
        <w:guid w:val="{EA9BA696-8C5D-4821-9AF1-8D69D35BDB41}"/>
      </w:docPartPr>
      <w:docPartBody>
        <w:p w:rsidR="009253CE" w:rsidRDefault="009253CE" w:rsidP="009253CE">
          <w:pPr>
            <w:pStyle w:val="9767FAEC05494062A4073C9B7DC78D462"/>
          </w:pPr>
          <w:r w:rsidRPr="003B2431">
            <w:rPr>
              <w:rStyle w:val="PlaceholderText"/>
            </w:rPr>
            <w:t>Click or tap to enter a date.</w:t>
          </w:r>
        </w:p>
      </w:docPartBody>
    </w:docPart>
    <w:docPart>
      <w:docPartPr>
        <w:name w:val="6784EE43FF9B42C6A668218EBF3228AF"/>
        <w:category>
          <w:name w:val="General"/>
          <w:gallery w:val="placeholder"/>
        </w:category>
        <w:types>
          <w:type w:val="bbPlcHdr"/>
        </w:types>
        <w:behaviors>
          <w:behavior w:val="content"/>
        </w:behaviors>
        <w:guid w:val="{2B5033BE-8317-4042-B006-A5F49357E8BF}"/>
      </w:docPartPr>
      <w:docPartBody>
        <w:p w:rsidR="009253CE" w:rsidRDefault="009253CE" w:rsidP="009253CE">
          <w:pPr>
            <w:pStyle w:val="6784EE43FF9B42C6A668218EBF3228AF2"/>
          </w:pPr>
          <w:r w:rsidRPr="009B68AC">
            <w:rPr>
              <w:rStyle w:val="PlaceholderText"/>
            </w:rPr>
            <w:t>Click or tap here to enter text.</w:t>
          </w:r>
        </w:p>
      </w:docPartBody>
    </w:docPart>
    <w:docPart>
      <w:docPartPr>
        <w:name w:val="73C064DCEAD64D1187CF49D64382EA11"/>
        <w:category>
          <w:name w:val="General"/>
          <w:gallery w:val="placeholder"/>
        </w:category>
        <w:types>
          <w:type w:val="bbPlcHdr"/>
        </w:types>
        <w:behaviors>
          <w:behavior w:val="content"/>
        </w:behaviors>
        <w:guid w:val="{CECF1F58-2CE3-4861-B1A8-9BFF63304AEA}"/>
      </w:docPartPr>
      <w:docPartBody>
        <w:p w:rsidR="009253CE" w:rsidRDefault="009253CE" w:rsidP="009253CE">
          <w:pPr>
            <w:pStyle w:val="73C064DCEAD64D1187CF49D64382EA112"/>
          </w:pPr>
          <w:r w:rsidRPr="00AC30A8">
            <w:rPr>
              <w:rStyle w:val="PlaceholderText"/>
            </w:rPr>
            <w:t>Choose an item.</w:t>
          </w:r>
        </w:p>
      </w:docPartBody>
    </w:docPart>
    <w:docPart>
      <w:docPartPr>
        <w:name w:val="0F867EE2CED243D895CE3C2966E8E6E0"/>
        <w:category>
          <w:name w:val="General"/>
          <w:gallery w:val="placeholder"/>
        </w:category>
        <w:types>
          <w:type w:val="bbPlcHdr"/>
        </w:types>
        <w:behaviors>
          <w:behavior w:val="content"/>
        </w:behaviors>
        <w:guid w:val="{541EBBAB-40AE-4EA1-A163-FAFF896E68A9}"/>
      </w:docPartPr>
      <w:docPartBody>
        <w:p w:rsidR="009253CE" w:rsidRDefault="009253CE" w:rsidP="009253CE">
          <w:pPr>
            <w:pStyle w:val="0F867EE2CED243D895CE3C2966E8E6E02"/>
          </w:pPr>
          <w:r w:rsidRPr="00782FE8">
            <w:rPr>
              <w:rStyle w:val="PlaceholderText"/>
            </w:rPr>
            <w:t>Choose an item.</w:t>
          </w:r>
        </w:p>
      </w:docPartBody>
    </w:docPart>
    <w:docPart>
      <w:docPartPr>
        <w:name w:val="8D8AAE8610B34DA29BA7BDDCC9411AE2"/>
        <w:category>
          <w:name w:val="General"/>
          <w:gallery w:val="placeholder"/>
        </w:category>
        <w:types>
          <w:type w:val="bbPlcHdr"/>
        </w:types>
        <w:behaviors>
          <w:behavior w:val="content"/>
        </w:behaviors>
        <w:guid w:val="{7BFB3052-C31D-4EF6-B991-027CC6BD577F}"/>
      </w:docPartPr>
      <w:docPartBody>
        <w:p w:rsidR="009253CE" w:rsidRDefault="009253CE" w:rsidP="009253CE">
          <w:pPr>
            <w:pStyle w:val="8D8AAE8610B34DA29BA7BDDCC9411AE22"/>
          </w:pPr>
          <w:r w:rsidRPr="003B2431">
            <w:rPr>
              <w:rStyle w:val="PlaceholderText"/>
            </w:rPr>
            <w:t>Click or tap to enter a date.</w:t>
          </w:r>
        </w:p>
      </w:docPartBody>
    </w:docPart>
    <w:docPart>
      <w:docPartPr>
        <w:name w:val="74434FC6871C4C0FB61AB118AD1B1015"/>
        <w:category>
          <w:name w:val="General"/>
          <w:gallery w:val="placeholder"/>
        </w:category>
        <w:types>
          <w:type w:val="bbPlcHdr"/>
        </w:types>
        <w:behaviors>
          <w:behavior w:val="content"/>
        </w:behaviors>
        <w:guid w:val="{D28E07F2-0366-4B24-8822-D3B85B981E27}"/>
      </w:docPartPr>
      <w:docPartBody>
        <w:p w:rsidR="009253CE" w:rsidRDefault="009253CE" w:rsidP="009253CE">
          <w:pPr>
            <w:pStyle w:val="74434FC6871C4C0FB61AB118AD1B10152"/>
          </w:pPr>
          <w:r w:rsidRPr="009B68AC">
            <w:rPr>
              <w:rStyle w:val="PlaceholderText"/>
            </w:rPr>
            <w:t>Click or tap here to enter text.</w:t>
          </w:r>
        </w:p>
      </w:docPartBody>
    </w:docPart>
    <w:docPart>
      <w:docPartPr>
        <w:name w:val="0D667834D7654161ACBAE5BDB51500F8"/>
        <w:category>
          <w:name w:val="General"/>
          <w:gallery w:val="placeholder"/>
        </w:category>
        <w:types>
          <w:type w:val="bbPlcHdr"/>
        </w:types>
        <w:behaviors>
          <w:behavior w:val="content"/>
        </w:behaviors>
        <w:guid w:val="{BDC3D68A-E30B-43B3-AF57-B7FE17F2D1E4}"/>
      </w:docPartPr>
      <w:docPartBody>
        <w:p w:rsidR="009253CE" w:rsidRDefault="009253CE" w:rsidP="009253CE">
          <w:pPr>
            <w:pStyle w:val="0D667834D7654161ACBAE5BDB51500F82"/>
          </w:pPr>
          <w:r w:rsidRPr="00AC30A8">
            <w:rPr>
              <w:rStyle w:val="PlaceholderText"/>
            </w:rPr>
            <w:t>Choose an item.</w:t>
          </w:r>
        </w:p>
      </w:docPartBody>
    </w:docPart>
    <w:docPart>
      <w:docPartPr>
        <w:name w:val="CDA73312BC2C4FDAAA937BB03258A6E5"/>
        <w:category>
          <w:name w:val="General"/>
          <w:gallery w:val="placeholder"/>
        </w:category>
        <w:types>
          <w:type w:val="bbPlcHdr"/>
        </w:types>
        <w:behaviors>
          <w:behavior w:val="content"/>
        </w:behaviors>
        <w:guid w:val="{FF590A89-9E12-4275-BF53-81F5F144A52A}"/>
      </w:docPartPr>
      <w:docPartBody>
        <w:p w:rsidR="009253CE" w:rsidRDefault="009253CE" w:rsidP="009253CE">
          <w:pPr>
            <w:pStyle w:val="CDA73312BC2C4FDAAA937BB03258A6E52"/>
          </w:pPr>
          <w:r w:rsidRPr="00782FE8">
            <w:rPr>
              <w:rStyle w:val="PlaceholderText"/>
            </w:rPr>
            <w:t>Choose an item.</w:t>
          </w:r>
        </w:p>
      </w:docPartBody>
    </w:docPart>
    <w:docPart>
      <w:docPartPr>
        <w:name w:val="7B3324B3128346179EEEB6A83537F7DF"/>
        <w:category>
          <w:name w:val="General"/>
          <w:gallery w:val="placeholder"/>
        </w:category>
        <w:types>
          <w:type w:val="bbPlcHdr"/>
        </w:types>
        <w:behaviors>
          <w:behavior w:val="content"/>
        </w:behaviors>
        <w:guid w:val="{1F904730-2DFC-4F19-A04B-54EB0C655946}"/>
      </w:docPartPr>
      <w:docPartBody>
        <w:p w:rsidR="009253CE" w:rsidRDefault="009253CE" w:rsidP="009253CE">
          <w:pPr>
            <w:pStyle w:val="7B3324B3128346179EEEB6A83537F7DF2"/>
          </w:pPr>
          <w:r w:rsidRPr="003B2431">
            <w:rPr>
              <w:rStyle w:val="PlaceholderText"/>
            </w:rPr>
            <w:t>Click or tap to enter a date.</w:t>
          </w:r>
        </w:p>
      </w:docPartBody>
    </w:docPart>
    <w:docPart>
      <w:docPartPr>
        <w:name w:val="48CD073AF1264F34AFCA361A74737472"/>
        <w:category>
          <w:name w:val="General"/>
          <w:gallery w:val="placeholder"/>
        </w:category>
        <w:types>
          <w:type w:val="bbPlcHdr"/>
        </w:types>
        <w:behaviors>
          <w:behavior w:val="content"/>
        </w:behaviors>
        <w:guid w:val="{AE57D17B-F65F-4D87-86D8-79ABB788A9F2}"/>
      </w:docPartPr>
      <w:docPartBody>
        <w:p w:rsidR="009253CE" w:rsidRDefault="009253CE" w:rsidP="009253CE">
          <w:pPr>
            <w:pStyle w:val="48CD073AF1264F34AFCA361A747374722"/>
          </w:pPr>
          <w:r w:rsidRPr="009B68AC">
            <w:rPr>
              <w:rStyle w:val="PlaceholderText"/>
            </w:rPr>
            <w:t>Click or tap here to enter text.</w:t>
          </w:r>
        </w:p>
      </w:docPartBody>
    </w:docPart>
    <w:docPart>
      <w:docPartPr>
        <w:name w:val="08E571C5E7A54F83A1CAD2AD1CF15B76"/>
        <w:category>
          <w:name w:val="General"/>
          <w:gallery w:val="placeholder"/>
        </w:category>
        <w:types>
          <w:type w:val="bbPlcHdr"/>
        </w:types>
        <w:behaviors>
          <w:behavior w:val="content"/>
        </w:behaviors>
        <w:guid w:val="{A8D3BA98-9CEB-4C0C-B072-75701EB96AC5}"/>
      </w:docPartPr>
      <w:docPartBody>
        <w:p w:rsidR="009253CE" w:rsidRDefault="009253CE" w:rsidP="009253CE">
          <w:pPr>
            <w:pStyle w:val="08E571C5E7A54F83A1CAD2AD1CF15B762"/>
          </w:pPr>
          <w:r w:rsidRPr="00AC30A8">
            <w:rPr>
              <w:rStyle w:val="PlaceholderText"/>
            </w:rPr>
            <w:t>Choose an item.</w:t>
          </w:r>
        </w:p>
      </w:docPartBody>
    </w:docPart>
    <w:docPart>
      <w:docPartPr>
        <w:name w:val="0F3F129681D24D19AD4C7ECAE9710C99"/>
        <w:category>
          <w:name w:val="General"/>
          <w:gallery w:val="placeholder"/>
        </w:category>
        <w:types>
          <w:type w:val="bbPlcHdr"/>
        </w:types>
        <w:behaviors>
          <w:behavior w:val="content"/>
        </w:behaviors>
        <w:guid w:val="{48C91D56-FB41-4B18-853A-AC7CC00EFB9E}"/>
      </w:docPartPr>
      <w:docPartBody>
        <w:p w:rsidR="009253CE" w:rsidRDefault="009253CE" w:rsidP="009253CE">
          <w:pPr>
            <w:pStyle w:val="0F3F129681D24D19AD4C7ECAE9710C992"/>
          </w:pPr>
          <w:r w:rsidRPr="00782FE8">
            <w:rPr>
              <w:rStyle w:val="PlaceholderText"/>
            </w:rPr>
            <w:t>Choose an item.</w:t>
          </w:r>
        </w:p>
      </w:docPartBody>
    </w:docPart>
    <w:docPart>
      <w:docPartPr>
        <w:name w:val="F18C702478FA4BAC9FEC3BA514AF7321"/>
        <w:category>
          <w:name w:val="General"/>
          <w:gallery w:val="placeholder"/>
        </w:category>
        <w:types>
          <w:type w:val="bbPlcHdr"/>
        </w:types>
        <w:behaviors>
          <w:behavior w:val="content"/>
        </w:behaviors>
        <w:guid w:val="{B4CABC07-A2F8-440C-9793-D235B1400A84}"/>
      </w:docPartPr>
      <w:docPartBody>
        <w:p w:rsidR="009253CE" w:rsidRDefault="009253CE" w:rsidP="009253CE">
          <w:pPr>
            <w:pStyle w:val="F18C702478FA4BAC9FEC3BA514AF73212"/>
          </w:pPr>
          <w:r w:rsidRPr="003B2431">
            <w:rPr>
              <w:rStyle w:val="PlaceholderText"/>
            </w:rPr>
            <w:t>Click or tap to enter a date.</w:t>
          </w:r>
        </w:p>
      </w:docPartBody>
    </w:docPart>
    <w:docPart>
      <w:docPartPr>
        <w:name w:val="3E51B4B059A74F33B6F20D9DDA1007C5"/>
        <w:category>
          <w:name w:val="General"/>
          <w:gallery w:val="placeholder"/>
        </w:category>
        <w:types>
          <w:type w:val="bbPlcHdr"/>
        </w:types>
        <w:behaviors>
          <w:behavior w:val="content"/>
        </w:behaviors>
        <w:guid w:val="{AFDE6B06-B3CB-4A3C-B8B8-EA7E4A2424E9}"/>
      </w:docPartPr>
      <w:docPartBody>
        <w:p w:rsidR="009253CE" w:rsidRDefault="009253CE" w:rsidP="009253CE">
          <w:pPr>
            <w:pStyle w:val="3E51B4B059A74F33B6F20D9DDA1007C52"/>
          </w:pPr>
          <w:r w:rsidRPr="009B68AC">
            <w:rPr>
              <w:rStyle w:val="PlaceholderText"/>
            </w:rPr>
            <w:t>Click or tap here to enter text.</w:t>
          </w:r>
        </w:p>
      </w:docPartBody>
    </w:docPart>
    <w:docPart>
      <w:docPartPr>
        <w:name w:val="397D33087D0A4ADB9B708BAE45416001"/>
        <w:category>
          <w:name w:val="General"/>
          <w:gallery w:val="placeholder"/>
        </w:category>
        <w:types>
          <w:type w:val="bbPlcHdr"/>
        </w:types>
        <w:behaviors>
          <w:behavior w:val="content"/>
        </w:behaviors>
        <w:guid w:val="{8F62A4F2-F75D-40AA-B566-CCB62E358BBB}"/>
      </w:docPartPr>
      <w:docPartBody>
        <w:p w:rsidR="009253CE" w:rsidRDefault="009253CE" w:rsidP="009253CE">
          <w:pPr>
            <w:pStyle w:val="397D33087D0A4ADB9B708BAE454160012"/>
          </w:pPr>
          <w:r w:rsidRPr="00AC30A8">
            <w:rPr>
              <w:rStyle w:val="PlaceholderText"/>
            </w:rPr>
            <w:t>Choose an item.</w:t>
          </w:r>
        </w:p>
      </w:docPartBody>
    </w:docPart>
    <w:docPart>
      <w:docPartPr>
        <w:name w:val="534DDFF049B646D691CEECEE53F4AE7A"/>
        <w:category>
          <w:name w:val="General"/>
          <w:gallery w:val="placeholder"/>
        </w:category>
        <w:types>
          <w:type w:val="bbPlcHdr"/>
        </w:types>
        <w:behaviors>
          <w:behavior w:val="content"/>
        </w:behaviors>
        <w:guid w:val="{6FEF5467-525B-4DEA-8640-8FE090A1B357}"/>
      </w:docPartPr>
      <w:docPartBody>
        <w:p w:rsidR="009253CE" w:rsidRDefault="009253CE" w:rsidP="009253CE">
          <w:pPr>
            <w:pStyle w:val="534DDFF049B646D691CEECEE53F4AE7A2"/>
          </w:pPr>
          <w:r w:rsidRPr="00782FE8">
            <w:rPr>
              <w:rStyle w:val="PlaceholderText"/>
            </w:rPr>
            <w:t>Choose an item.</w:t>
          </w:r>
        </w:p>
      </w:docPartBody>
    </w:docPart>
    <w:docPart>
      <w:docPartPr>
        <w:name w:val="24544AB1B73F4D8581CE91F7B1B2A091"/>
        <w:category>
          <w:name w:val="General"/>
          <w:gallery w:val="placeholder"/>
        </w:category>
        <w:types>
          <w:type w:val="bbPlcHdr"/>
        </w:types>
        <w:behaviors>
          <w:behavior w:val="content"/>
        </w:behaviors>
        <w:guid w:val="{205F9E0C-A0C9-4F07-A2AF-4E3772A9D22D}"/>
      </w:docPartPr>
      <w:docPartBody>
        <w:p w:rsidR="009253CE" w:rsidRDefault="009253CE" w:rsidP="009253CE">
          <w:pPr>
            <w:pStyle w:val="24544AB1B73F4D8581CE91F7B1B2A0912"/>
          </w:pPr>
          <w:r w:rsidRPr="003B2431">
            <w:rPr>
              <w:rStyle w:val="PlaceholderText"/>
            </w:rPr>
            <w:t>Click or tap to enter a date.</w:t>
          </w:r>
        </w:p>
      </w:docPartBody>
    </w:docPart>
    <w:docPart>
      <w:docPartPr>
        <w:name w:val="7FD1916AC67E4AC68517FB5B98E84453"/>
        <w:category>
          <w:name w:val="General"/>
          <w:gallery w:val="placeholder"/>
        </w:category>
        <w:types>
          <w:type w:val="bbPlcHdr"/>
        </w:types>
        <w:behaviors>
          <w:behavior w:val="content"/>
        </w:behaviors>
        <w:guid w:val="{52CC46B2-F0A4-48D9-BFA2-E438B29BAC82}"/>
      </w:docPartPr>
      <w:docPartBody>
        <w:p w:rsidR="009253CE" w:rsidRDefault="009253CE" w:rsidP="009253CE">
          <w:pPr>
            <w:pStyle w:val="7FD1916AC67E4AC68517FB5B98E844532"/>
          </w:pPr>
          <w:r w:rsidRPr="00782FE8">
            <w:rPr>
              <w:rStyle w:val="PlaceholderText"/>
            </w:rPr>
            <w:t>Choose an item.</w:t>
          </w:r>
        </w:p>
      </w:docPartBody>
    </w:docPart>
    <w:docPart>
      <w:docPartPr>
        <w:name w:val="AEB013ECCC5B448AAAB835A6E0CF3A4C"/>
        <w:category>
          <w:name w:val="General"/>
          <w:gallery w:val="placeholder"/>
        </w:category>
        <w:types>
          <w:type w:val="bbPlcHdr"/>
        </w:types>
        <w:behaviors>
          <w:behavior w:val="content"/>
        </w:behaviors>
        <w:guid w:val="{CA828FF3-15DD-4EF7-BC73-94893C22A2DB}"/>
      </w:docPartPr>
      <w:docPartBody>
        <w:p w:rsidR="009253CE" w:rsidRDefault="009253CE" w:rsidP="009253CE">
          <w:pPr>
            <w:pStyle w:val="AEB013ECCC5B448AAAB835A6E0CF3A4C2"/>
          </w:pPr>
          <w:r w:rsidRPr="00782FE8">
            <w:rPr>
              <w:rStyle w:val="PlaceholderText"/>
            </w:rPr>
            <w:t>Choose an item.</w:t>
          </w:r>
        </w:p>
      </w:docPartBody>
    </w:docPart>
    <w:docPart>
      <w:docPartPr>
        <w:name w:val="A032AD7DD51C4DA5A552590349D26F52"/>
        <w:category>
          <w:name w:val="General"/>
          <w:gallery w:val="placeholder"/>
        </w:category>
        <w:types>
          <w:type w:val="bbPlcHdr"/>
        </w:types>
        <w:behaviors>
          <w:behavior w:val="content"/>
        </w:behaviors>
        <w:guid w:val="{A2E9C71A-03C9-4CA2-9DFB-A8B97DAEFC89}"/>
      </w:docPartPr>
      <w:docPartBody>
        <w:p w:rsidR="009253CE" w:rsidRDefault="009253CE" w:rsidP="009253CE">
          <w:pPr>
            <w:pStyle w:val="A032AD7DD51C4DA5A552590349D26F522"/>
          </w:pPr>
          <w:r w:rsidRPr="009B68AC">
            <w:rPr>
              <w:rStyle w:val="PlaceholderText"/>
            </w:rPr>
            <w:t>Click or tap here to enter text.</w:t>
          </w:r>
        </w:p>
      </w:docPartBody>
    </w:docPart>
    <w:docPart>
      <w:docPartPr>
        <w:name w:val="B76A93D89B9F4A0EAAC06F9DFC97D432"/>
        <w:category>
          <w:name w:val="General"/>
          <w:gallery w:val="placeholder"/>
        </w:category>
        <w:types>
          <w:type w:val="bbPlcHdr"/>
        </w:types>
        <w:behaviors>
          <w:behavior w:val="content"/>
        </w:behaviors>
        <w:guid w:val="{3FA8F091-FB56-4030-9F1E-A03FE31CF350}"/>
      </w:docPartPr>
      <w:docPartBody>
        <w:p w:rsidR="009253CE" w:rsidRDefault="009253CE" w:rsidP="009253CE">
          <w:pPr>
            <w:pStyle w:val="B76A93D89B9F4A0EAAC06F9DFC97D4322"/>
          </w:pPr>
          <w:r w:rsidRPr="009B68AC">
            <w:rPr>
              <w:rStyle w:val="PlaceholderText"/>
            </w:rPr>
            <w:t>Click or tap here to enter text.</w:t>
          </w:r>
        </w:p>
      </w:docPartBody>
    </w:docPart>
    <w:docPart>
      <w:docPartPr>
        <w:name w:val="0F47F3F770C244918D446137DD0C780E"/>
        <w:category>
          <w:name w:val="General"/>
          <w:gallery w:val="placeholder"/>
        </w:category>
        <w:types>
          <w:type w:val="bbPlcHdr"/>
        </w:types>
        <w:behaviors>
          <w:behavior w:val="content"/>
        </w:behaviors>
        <w:guid w:val="{CD19F530-B772-479E-A5CB-677F12C7FB61}"/>
      </w:docPartPr>
      <w:docPartBody>
        <w:p w:rsidR="009253CE" w:rsidRDefault="009253CE" w:rsidP="009253CE">
          <w:pPr>
            <w:pStyle w:val="0F47F3F770C244918D446137DD0C780E2"/>
          </w:pPr>
          <w:r w:rsidRPr="009B68AC">
            <w:rPr>
              <w:rStyle w:val="PlaceholderText"/>
            </w:rPr>
            <w:t>Click or tap here to enter text.</w:t>
          </w:r>
        </w:p>
      </w:docPartBody>
    </w:docPart>
    <w:docPart>
      <w:docPartPr>
        <w:name w:val="E039FD1195F64D22B3494C5F57C8EF0F"/>
        <w:category>
          <w:name w:val="General"/>
          <w:gallery w:val="placeholder"/>
        </w:category>
        <w:types>
          <w:type w:val="bbPlcHdr"/>
        </w:types>
        <w:behaviors>
          <w:behavior w:val="content"/>
        </w:behaviors>
        <w:guid w:val="{BC3FD5A9-A101-4718-8C6C-B9FE7B25D141}"/>
      </w:docPartPr>
      <w:docPartBody>
        <w:p w:rsidR="009253CE" w:rsidRDefault="009253CE" w:rsidP="009253CE">
          <w:pPr>
            <w:pStyle w:val="E039FD1195F64D22B3494C5F57C8EF0F2"/>
          </w:pPr>
          <w:r w:rsidRPr="00DF2970">
            <w:rPr>
              <w:rStyle w:val="PlaceholderText"/>
            </w:rPr>
            <w:t>Click or tap here to enter text.</w:t>
          </w:r>
        </w:p>
      </w:docPartBody>
    </w:docPart>
    <w:docPart>
      <w:docPartPr>
        <w:name w:val="2EB3C199C6F34E3CA9DE769BAB065DA1"/>
        <w:category>
          <w:name w:val="General"/>
          <w:gallery w:val="placeholder"/>
        </w:category>
        <w:types>
          <w:type w:val="bbPlcHdr"/>
        </w:types>
        <w:behaviors>
          <w:behavior w:val="content"/>
        </w:behaviors>
        <w:guid w:val="{73FE74E7-3A39-4B01-B56D-DC6D784DB559}"/>
      </w:docPartPr>
      <w:docPartBody>
        <w:p w:rsidR="009253CE" w:rsidRDefault="009253CE" w:rsidP="009253CE">
          <w:pPr>
            <w:pStyle w:val="2EB3C199C6F34E3CA9DE769BAB065DA12"/>
          </w:pPr>
          <w:r w:rsidRPr="00DF2970">
            <w:rPr>
              <w:rStyle w:val="PlaceholderText"/>
            </w:rPr>
            <w:t>Click or tap here to enter text.</w:t>
          </w:r>
        </w:p>
      </w:docPartBody>
    </w:docPart>
    <w:docPart>
      <w:docPartPr>
        <w:name w:val="C63F5368BDFF4B0EACBFB4A7B59EC852"/>
        <w:category>
          <w:name w:val="General"/>
          <w:gallery w:val="placeholder"/>
        </w:category>
        <w:types>
          <w:type w:val="bbPlcHdr"/>
        </w:types>
        <w:behaviors>
          <w:behavior w:val="content"/>
        </w:behaviors>
        <w:guid w:val="{BE4BDC28-12B4-4F5C-8D38-AB88B6161841}"/>
      </w:docPartPr>
      <w:docPartBody>
        <w:p w:rsidR="0092012C" w:rsidRDefault="009253CE" w:rsidP="009253CE">
          <w:pPr>
            <w:pStyle w:val="C63F5368BDFF4B0EACBFB4A7B59EC8521"/>
          </w:pPr>
          <w:r w:rsidRPr="007804AE">
            <w:rPr>
              <w:rStyle w:val="PlaceholderText"/>
            </w:rPr>
            <w:t>Choose an item.</w:t>
          </w:r>
        </w:p>
      </w:docPartBody>
    </w:docPart>
    <w:docPart>
      <w:docPartPr>
        <w:name w:val="E237AA9B5E294F77A7AEC452986EACCF"/>
        <w:category>
          <w:name w:val="General"/>
          <w:gallery w:val="placeholder"/>
        </w:category>
        <w:types>
          <w:type w:val="bbPlcHdr"/>
        </w:types>
        <w:behaviors>
          <w:behavior w:val="content"/>
        </w:behaviors>
        <w:guid w:val="{F49623F9-1D86-46FA-9CFB-989939F11FBC}"/>
      </w:docPartPr>
      <w:docPartBody>
        <w:p w:rsidR="0092012C" w:rsidRDefault="009253CE" w:rsidP="009253CE">
          <w:pPr>
            <w:pStyle w:val="E237AA9B5E294F77A7AEC452986EACCF1"/>
          </w:pPr>
          <w:r w:rsidRPr="003B243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1D57"/>
    <w:rsid w:val="000401F9"/>
    <w:rsid w:val="00161000"/>
    <w:rsid w:val="002076FC"/>
    <w:rsid w:val="0028184B"/>
    <w:rsid w:val="00281BB6"/>
    <w:rsid w:val="002C466D"/>
    <w:rsid w:val="00511D57"/>
    <w:rsid w:val="007F3D51"/>
    <w:rsid w:val="008D60C4"/>
    <w:rsid w:val="0092012C"/>
    <w:rsid w:val="009253CE"/>
    <w:rsid w:val="009A60BE"/>
    <w:rsid w:val="00A04400"/>
    <w:rsid w:val="00A26C5F"/>
    <w:rsid w:val="00C216D3"/>
    <w:rsid w:val="00C523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53CE"/>
    <w:rPr>
      <w:color w:val="808080"/>
    </w:rPr>
  </w:style>
  <w:style w:type="paragraph" w:customStyle="1" w:styleId="159635AE112549F6800D72C2B6CC41A0">
    <w:name w:val="159635AE112549F6800D72C2B6CC41A0"/>
    <w:rsid w:val="00511D57"/>
    <w:rPr>
      <w:rFonts w:eastAsiaTheme="minorHAnsi"/>
      <w:lang w:eastAsia="en-US"/>
    </w:rPr>
  </w:style>
  <w:style w:type="paragraph" w:customStyle="1" w:styleId="159635AE112549F6800D72C2B6CC41A01">
    <w:name w:val="159635AE112549F6800D72C2B6CC41A01"/>
    <w:rsid w:val="00511D57"/>
    <w:rPr>
      <w:rFonts w:eastAsiaTheme="minorHAnsi"/>
      <w:lang w:eastAsia="en-US"/>
    </w:rPr>
  </w:style>
  <w:style w:type="paragraph" w:customStyle="1" w:styleId="9C7DE5AE5A7B4779B2AB13D17582AB1D">
    <w:name w:val="9C7DE5AE5A7B4779B2AB13D17582AB1D"/>
    <w:rsid w:val="007F3D51"/>
    <w:rPr>
      <w:lang w:val="en-GB" w:eastAsia="en-GB"/>
    </w:rPr>
  </w:style>
  <w:style w:type="paragraph" w:customStyle="1" w:styleId="8DE390237031430B8BB0D2E14DD30230">
    <w:name w:val="8DE390237031430B8BB0D2E14DD30230"/>
    <w:rsid w:val="007F3D51"/>
    <w:rPr>
      <w:lang w:val="en-GB" w:eastAsia="en-GB"/>
    </w:rPr>
  </w:style>
  <w:style w:type="paragraph" w:customStyle="1" w:styleId="E32937E682374507AE01C61C7C4091C0">
    <w:name w:val="E32937E682374507AE01C61C7C4091C0"/>
    <w:rsid w:val="00A26C5F"/>
    <w:rPr>
      <w:rFonts w:eastAsiaTheme="minorHAnsi"/>
      <w:lang w:eastAsia="en-US"/>
    </w:rPr>
  </w:style>
  <w:style w:type="paragraph" w:customStyle="1" w:styleId="8708E2D38AE345B1A24415480622E12F">
    <w:name w:val="8708E2D38AE345B1A24415480622E12F"/>
    <w:rsid w:val="00A26C5F"/>
    <w:rPr>
      <w:rFonts w:eastAsiaTheme="minorHAnsi"/>
      <w:lang w:eastAsia="en-US"/>
    </w:rPr>
  </w:style>
  <w:style w:type="paragraph" w:customStyle="1" w:styleId="5BB4092F93C644C2BA52198D5B0EEFFA">
    <w:name w:val="5BB4092F93C644C2BA52198D5B0EEFFA"/>
    <w:rsid w:val="00A26C5F"/>
    <w:rPr>
      <w:rFonts w:eastAsiaTheme="minorHAnsi"/>
      <w:lang w:eastAsia="en-US"/>
    </w:rPr>
  </w:style>
  <w:style w:type="paragraph" w:customStyle="1" w:styleId="DEC18F2F3C85458FA03BCCD74B61E809">
    <w:name w:val="DEC18F2F3C85458FA03BCCD74B61E809"/>
    <w:rsid w:val="00A26C5F"/>
    <w:rPr>
      <w:rFonts w:eastAsiaTheme="minorHAnsi"/>
      <w:lang w:eastAsia="en-US"/>
    </w:rPr>
  </w:style>
  <w:style w:type="paragraph" w:customStyle="1" w:styleId="C0548F5720A04DF4B6C3E2D4BB346CDB">
    <w:name w:val="C0548F5720A04DF4B6C3E2D4BB346CDB"/>
    <w:rsid w:val="00A26C5F"/>
    <w:rPr>
      <w:rFonts w:eastAsiaTheme="minorHAnsi"/>
      <w:lang w:eastAsia="en-US"/>
    </w:rPr>
  </w:style>
  <w:style w:type="paragraph" w:customStyle="1" w:styleId="8E45B5D1C6B44E64A074B3BB6E0D632B">
    <w:name w:val="8E45B5D1C6B44E64A074B3BB6E0D632B"/>
    <w:rsid w:val="00A26C5F"/>
    <w:rPr>
      <w:rFonts w:eastAsiaTheme="minorHAnsi"/>
      <w:lang w:eastAsia="en-US"/>
    </w:rPr>
  </w:style>
  <w:style w:type="paragraph" w:customStyle="1" w:styleId="DB08174B2C024B3ABDCC88E2D0ED7F66">
    <w:name w:val="DB08174B2C024B3ABDCC88E2D0ED7F66"/>
    <w:rsid w:val="00A26C5F"/>
    <w:rPr>
      <w:rFonts w:eastAsiaTheme="minorHAnsi"/>
      <w:lang w:eastAsia="en-US"/>
    </w:rPr>
  </w:style>
  <w:style w:type="paragraph" w:customStyle="1" w:styleId="BEB40225F4C24E7CAB6A77B8AC79F002">
    <w:name w:val="BEB40225F4C24E7CAB6A77B8AC79F002"/>
    <w:rsid w:val="00A26C5F"/>
    <w:rPr>
      <w:rFonts w:eastAsiaTheme="minorHAnsi"/>
      <w:lang w:eastAsia="en-US"/>
    </w:rPr>
  </w:style>
  <w:style w:type="paragraph" w:customStyle="1" w:styleId="543043A43AD340F0B2E704349D500F37">
    <w:name w:val="543043A43AD340F0B2E704349D500F37"/>
    <w:rsid w:val="00A26C5F"/>
    <w:rPr>
      <w:rFonts w:eastAsiaTheme="minorHAnsi"/>
      <w:lang w:eastAsia="en-US"/>
    </w:rPr>
  </w:style>
  <w:style w:type="paragraph" w:customStyle="1" w:styleId="A20B8088927749E69308161B81DF3E00">
    <w:name w:val="A20B8088927749E69308161B81DF3E00"/>
    <w:rsid w:val="00A26C5F"/>
    <w:rPr>
      <w:rFonts w:eastAsiaTheme="minorHAnsi"/>
      <w:lang w:eastAsia="en-US"/>
    </w:rPr>
  </w:style>
  <w:style w:type="paragraph" w:customStyle="1" w:styleId="415122A9995D402691931490F4EA7A29">
    <w:name w:val="415122A9995D402691931490F4EA7A29"/>
    <w:rsid w:val="00A26C5F"/>
    <w:rPr>
      <w:rFonts w:eastAsiaTheme="minorHAnsi"/>
      <w:lang w:eastAsia="en-US"/>
    </w:rPr>
  </w:style>
  <w:style w:type="paragraph" w:customStyle="1" w:styleId="C70252E965AC43398B0D6F40F46B13CB">
    <w:name w:val="C70252E965AC43398B0D6F40F46B13CB"/>
    <w:rsid w:val="00A26C5F"/>
    <w:rPr>
      <w:rFonts w:eastAsiaTheme="minorHAnsi"/>
      <w:lang w:eastAsia="en-US"/>
    </w:rPr>
  </w:style>
  <w:style w:type="paragraph" w:customStyle="1" w:styleId="C7A8932531B649FBA27509FB88A8B312">
    <w:name w:val="C7A8932531B649FBA27509FB88A8B312"/>
    <w:rsid w:val="00A26C5F"/>
    <w:rPr>
      <w:rFonts w:eastAsiaTheme="minorHAnsi"/>
      <w:lang w:eastAsia="en-US"/>
    </w:rPr>
  </w:style>
  <w:style w:type="paragraph" w:customStyle="1" w:styleId="706BECD6EA9E4C9DB0DB1C536E06FE0E">
    <w:name w:val="706BECD6EA9E4C9DB0DB1C536E06FE0E"/>
    <w:rsid w:val="00A26C5F"/>
    <w:rPr>
      <w:rFonts w:eastAsiaTheme="minorHAnsi"/>
      <w:lang w:eastAsia="en-US"/>
    </w:rPr>
  </w:style>
  <w:style w:type="paragraph" w:customStyle="1" w:styleId="216D5A781D9B4C6895FD7A29FAD66A3B">
    <w:name w:val="216D5A781D9B4C6895FD7A29FAD66A3B"/>
    <w:rsid w:val="00A26C5F"/>
    <w:rPr>
      <w:rFonts w:eastAsiaTheme="minorHAnsi"/>
      <w:lang w:eastAsia="en-US"/>
    </w:rPr>
  </w:style>
  <w:style w:type="paragraph" w:customStyle="1" w:styleId="705348310EF54C00BF47A5BD1CF62740">
    <w:name w:val="705348310EF54C00BF47A5BD1CF62740"/>
    <w:rsid w:val="00A26C5F"/>
    <w:rPr>
      <w:rFonts w:eastAsiaTheme="minorHAnsi"/>
      <w:lang w:eastAsia="en-US"/>
    </w:rPr>
  </w:style>
  <w:style w:type="paragraph" w:customStyle="1" w:styleId="D0BE659562764C47869665745A7968C3">
    <w:name w:val="D0BE659562764C47869665745A7968C3"/>
    <w:rsid w:val="00A26C5F"/>
    <w:rPr>
      <w:lang w:val="en-GB" w:eastAsia="en-GB"/>
    </w:rPr>
  </w:style>
  <w:style w:type="paragraph" w:customStyle="1" w:styleId="E32937E682374507AE01C61C7C4091C01">
    <w:name w:val="E32937E682374507AE01C61C7C4091C01"/>
    <w:rsid w:val="00A26C5F"/>
    <w:rPr>
      <w:rFonts w:eastAsiaTheme="minorHAnsi"/>
      <w:lang w:eastAsia="en-US"/>
    </w:rPr>
  </w:style>
  <w:style w:type="paragraph" w:customStyle="1" w:styleId="8708E2D38AE345B1A24415480622E12F1">
    <w:name w:val="8708E2D38AE345B1A24415480622E12F1"/>
    <w:rsid w:val="00A26C5F"/>
    <w:rPr>
      <w:rFonts w:eastAsiaTheme="minorHAnsi"/>
      <w:lang w:eastAsia="en-US"/>
    </w:rPr>
  </w:style>
  <w:style w:type="paragraph" w:customStyle="1" w:styleId="5BB4092F93C644C2BA52198D5B0EEFFA1">
    <w:name w:val="5BB4092F93C644C2BA52198D5B0EEFFA1"/>
    <w:rsid w:val="00A26C5F"/>
    <w:rPr>
      <w:rFonts w:eastAsiaTheme="minorHAnsi"/>
      <w:lang w:eastAsia="en-US"/>
    </w:rPr>
  </w:style>
  <w:style w:type="paragraph" w:customStyle="1" w:styleId="DEC18F2F3C85458FA03BCCD74B61E8091">
    <w:name w:val="DEC18F2F3C85458FA03BCCD74B61E8091"/>
    <w:rsid w:val="00A26C5F"/>
    <w:rPr>
      <w:rFonts w:eastAsiaTheme="minorHAnsi"/>
      <w:lang w:eastAsia="en-US"/>
    </w:rPr>
  </w:style>
  <w:style w:type="paragraph" w:customStyle="1" w:styleId="D0BE659562764C47869665745A7968C31">
    <w:name w:val="D0BE659562764C47869665745A796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1">
    <w:name w:val="C0548F5720A04DF4B6C3E2D4BB346CDB1"/>
    <w:rsid w:val="00A26C5F"/>
    <w:rPr>
      <w:rFonts w:eastAsiaTheme="minorHAnsi"/>
      <w:lang w:eastAsia="en-US"/>
    </w:rPr>
  </w:style>
  <w:style w:type="paragraph" w:customStyle="1" w:styleId="8E45B5D1C6B44E64A074B3BB6E0D632B1">
    <w:name w:val="8E45B5D1C6B44E64A074B3BB6E0D632B1"/>
    <w:rsid w:val="00A26C5F"/>
    <w:rPr>
      <w:rFonts w:eastAsiaTheme="minorHAnsi"/>
      <w:lang w:eastAsia="en-US"/>
    </w:rPr>
  </w:style>
  <w:style w:type="paragraph" w:customStyle="1" w:styleId="DB08174B2C024B3ABDCC88E2D0ED7F661">
    <w:name w:val="DB08174B2C024B3ABDCC88E2D0ED7F661"/>
    <w:rsid w:val="00A26C5F"/>
    <w:rPr>
      <w:rFonts w:eastAsiaTheme="minorHAnsi"/>
      <w:lang w:eastAsia="en-US"/>
    </w:rPr>
  </w:style>
  <w:style w:type="paragraph" w:customStyle="1" w:styleId="BEB40225F4C24E7CAB6A77B8AC79F0021">
    <w:name w:val="BEB40225F4C24E7CAB6A77B8AC79F0021"/>
    <w:rsid w:val="00A26C5F"/>
    <w:rPr>
      <w:rFonts w:eastAsiaTheme="minorHAnsi"/>
      <w:lang w:eastAsia="en-US"/>
    </w:rPr>
  </w:style>
  <w:style w:type="paragraph" w:customStyle="1" w:styleId="543043A43AD340F0B2E704349D500F371">
    <w:name w:val="543043A43AD340F0B2E704349D500F371"/>
    <w:rsid w:val="00A26C5F"/>
    <w:rPr>
      <w:rFonts w:eastAsiaTheme="minorHAnsi"/>
      <w:lang w:eastAsia="en-US"/>
    </w:rPr>
  </w:style>
  <w:style w:type="paragraph" w:customStyle="1" w:styleId="A20B8088927749E69308161B81DF3E001">
    <w:name w:val="A20B8088927749E69308161B81DF3E001"/>
    <w:rsid w:val="00A26C5F"/>
    <w:rPr>
      <w:rFonts w:eastAsiaTheme="minorHAnsi"/>
      <w:lang w:eastAsia="en-US"/>
    </w:rPr>
  </w:style>
  <w:style w:type="paragraph" w:customStyle="1" w:styleId="415122A9995D402691931490F4EA7A291">
    <w:name w:val="415122A9995D402691931490F4EA7A291"/>
    <w:rsid w:val="00A26C5F"/>
    <w:rPr>
      <w:rFonts w:eastAsiaTheme="minorHAnsi"/>
      <w:lang w:eastAsia="en-US"/>
    </w:rPr>
  </w:style>
  <w:style w:type="paragraph" w:customStyle="1" w:styleId="C70252E965AC43398B0D6F40F46B13CB1">
    <w:name w:val="C70252E965AC43398B0D6F40F46B13CB1"/>
    <w:rsid w:val="00A26C5F"/>
    <w:rPr>
      <w:rFonts w:eastAsiaTheme="minorHAnsi"/>
      <w:lang w:eastAsia="en-US"/>
    </w:rPr>
  </w:style>
  <w:style w:type="paragraph" w:customStyle="1" w:styleId="C7A8932531B649FBA27509FB88A8B3121">
    <w:name w:val="C7A8932531B649FBA27509FB88A8B3121"/>
    <w:rsid w:val="00A26C5F"/>
    <w:rPr>
      <w:rFonts w:eastAsiaTheme="minorHAnsi"/>
      <w:lang w:eastAsia="en-US"/>
    </w:rPr>
  </w:style>
  <w:style w:type="paragraph" w:customStyle="1" w:styleId="706BECD6EA9E4C9DB0DB1C536E06FE0E1">
    <w:name w:val="706BECD6EA9E4C9DB0DB1C536E06FE0E1"/>
    <w:rsid w:val="00A26C5F"/>
    <w:rPr>
      <w:rFonts w:eastAsiaTheme="minorHAnsi"/>
      <w:lang w:eastAsia="en-US"/>
    </w:rPr>
  </w:style>
  <w:style w:type="paragraph" w:customStyle="1" w:styleId="216D5A781D9B4C6895FD7A29FAD66A3B1">
    <w:name w:val="216D5A781D9B4C6895FD7A29FAD66A3B1"/>
    <w:rsid w:val="00A26C5F"/>
    <w:rPr>
      <w:rFonts w:eastAsiaTheme="minorHAnsi"/>
      <w:lang w:eastAsia="en-US"/>
    </w:rPr>
  </w:style>
  <w:style w:type="paragraph" w:customStyle="1" w:styleId="705348310EF54C00BF47A5BD1CF627401">
    <w:name w:val="705348310EF54C00BF47A5BD1CF627401"/>
    <w:rsid w:val="00A26C5F"/>
    <w:rPr>
      <w:rFonts w:eastAsiaTheme="minorHAnsi"/>
      <w:lang w:eastAsia="en-US"/>
    </w:rPr>
  </w:style>
  <w:style w:type="paragraph" w:customStyle="1" w:styleId="4455A10DF72E4A2E9CDEC46A026B7343">
    <w:name w:val="4455A10DF72E4A2E9CDEC46A026B7343"/>
    <w:rsid w:val="00A26C5F"/>
    <w:rPr>
      <w:lang w:val="en-GB" w:eastAsia="en-GB"/>
    </w:rPr>
  </w:style>
  <w:style w:type="paragraph" w:customStyle="1" w:styleId="E9786F41D60F4B559AFAB4D315F8C728">
    <w:name w:val="E9786F41D60F4B559AFAB4D315F8C728"/>
    <w:rsid w:val="00A26C5F"/>
    <w:rPr>
      <w:lang w:val="en-GB" w:eastAsia="en-GB"/>
    </w:rPr>
  </w:style>
  <w:style w:type="paragraph" w:customStyle="1" w:styleId="55632D8CE8A54F0C89DC1496DA2D60B2">
    <w:name w:val="55632D8CE8A54F0C89DC1496DA2D60B2"/>
    <w:rsid w:val="00A26C5F"/>
    <w:rPr>
      <w:lang w:val="en-GB" w:eastAsia="en-GB"/>
    </w:rPr>
  </w:style>
  <w:style w:type="paragraph" w:customStyle="1" w:styleId="E32937E682374507AE01C61C7C4091C02">
    <w:name w:val="E32937E682374507AE01C61C7C4091C02"/>
    <w:rsid w:val="00A26C5F"/>
    <w:rPr>
      <w:rFonts w:eastAsiaTheme="minorHAnsi"/>
      <w:lang w:eastAsia="en-US"/>
    </w:rPr>
  </w:style>
  <w:style w:type="paragraph" w:customStyle="1" w:styleId="8708E2D38AE345B1A24415480622E12F2">
    <w:name w:val="8708E2D38AE345B1A24415480622E12F2"/>
    <w:rsid w:val="00A26C5F"/>
    <w:rPr>
      <w:rFonts w:eastAsiaTheme="minorHAnsi"/>
      <w:lang w:eastAsia="en-US"/>
    </w:rPr>
  </w:style>
  <w:style w:type="paragraph" w:customStyle="1" w:styleId="5BB4092F93C644C2BA52198D5B0EEFFA2">
    <w:name w:val="5BB4092F93C644C2BA52198D5B0EEFFA2"/>
    <w:rsid w:val="00A26C5F"/>
    <w:rPr>
      <w:rFonts w:eastAsiaTheme="minorHAnsi"/>
      <w:lang w:eastAsia="en-US"/>
    </w:rPr>
  </w:style>
  <w:style w:type="paragraph" w:customStyle="1" w:styleId="DEC18F2F3C85458FA03BCCD74B61E8092">
    <w:name w:val="DEC18F2F3C85458FA03BCCD74B61E8092"/>
    <w:rsid w:val="00A26C5F"/>
    <w:rPr>
      <w:rFonts w:eastAsiaTheme="minorHAnsi"/>
      <w:lang w:eastAsia="en-US"/>
    </w:rPr>
  </w:style>
  <w:style w:type="paragraph" w:customStyle="1" w:styleId="D0BE659562764C47869665745A7968C32">
    <w:name w:val="D0BE659562764C47869665745A796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2">
    <w:name w:val="C0548F5720A04DF4B6C3E2D4BB346CDB2"/>
    <w:rsid w:val="00A26C5F"/>
    <w:rPr>
      <w:rFonts w:eastAsiaTheme="minorHAnsi"/>
      <w:lang w:eastAsia="en-US"/>
    </w:rPr>
  </w:style>
  <w:style w:type="paragraph" w:customStyle="1" w:styleId="4455A10DF72E4A2E9CDEC46A026B73431">
    <w:name w:val="4455A10DF72E4A2E9CDEC46A026B734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1">
    <w:name w:val="55632D8CE8A54F0C89DC1496DA2D60B2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E45B5D1C6B44E64A074B3BB6E0D632B2">
    <w:name w:val="8E45B5D1C6B44E64A074B3BB6E0D632B2"/>
    <w:rsid w:val="00A26C5F"/>
    <w:rPr>
      <w:rFonts w:eastAsiaTheme="minorHAnsi"/>
      <w:lang w:eastAsia="en-US"/>
    </w:rPr>
  </w:style>
  <w:style w:type="paragraph" w:customStyle="1" w:styleId="DB08174B2C024B3ABDCC88E2D0ED7F662">
    <w:name w:val="DB08174B2C024B3ABDCC88E2D0ED7F662"/>
    <w:rsid w:val="00A26C5F"/>
    <w:rPr>
      <w:rFonts w:eastAsiaTheme="minorHAnsi"/>
      <w:lang w:eastAsia="en-US"/>
    </w:rPr>
  </w:style>
  <w:style w:type="paragraph" w:customStyle="1" w:styleId="BEB40225F4C24E7CAB6A77B8AC79F0022">
    <w:name w:val="BEB40225F4C24E7CAB6A77B8AC79F0022"/>
    <w:rsid w:val="00A26C5F"/>
    <w:rPr>
      <w:rFonts w:eastAsiaTheme="minorHAnsi"/>
      <w:lang w:eastAsia="en-US"/>
    </w:rPr>
  </w:style>
  <w:style w:type="paragraph" w:customStyle="1" w:styleId="543043A43AD340F0B2E704349D500F372">
    <w:name w:val="543043A43AD340F0B2E704349D500F372"/>
    <w:rsid w:val="00A26C5F"/>
    <w:rPr>
      <w:rFonts w:eastAsiaTheme="minorHAnsi"/>
      <w:lang w:eastAsia="en-US"/>
    </w:rPr>
  </w:style>
  <w:style w:type="paragraph" w:customStyle="1" w:styleId="A20B8088927749E69308161B81DF3E002">
    <w:name w:val="A20B8088927749E69308161B81DF3E002"/>
    <w:rsid w:val="00A26C5F"/>
    <w:rPr>
      <w:rFonts w:eastAsiaTheme="minorHAnsi"/>
      <w:lang w:eastAsia="en-US"/>
    </w:rPr>
  </w:style>
  <w:style w:type="paragraph" w:customStyle="1" w:styleId="415122A9995D402691931490F4EA7A292">
    <w:name w:val="415122A9995D402691931490F4EA7A292"/>
    <w:rsid w:val="00A26C5F"/>
    <w:rPr>
      <w:rFonts w:eastAsiaTheme="minorHAnsi"/>
      <w:lang w:eastAsia="en-US"/>
    </w:rPr>
  </w:style>
  <w:style w:type="paragraph" w:customStyle="1" w:styleId="C70252E965AC43398B0D6F40F46B13CB2">
    <w:name w:val="C70252E965AC43398B0D6F40F46B13CB2"/>
    <w:rsid w:val="00A26C5F"/>
    <w:rPr>
      <w:rFonts w:eastAsiaTheme="minorHAnsi"/>
      <w:lang w:eastAsia="en-US"/>
    </w:rPr>
  </w:style>
  <w:style w:type="paragraph" w:customStyle="1" w:styleId="C7A8932531B649FBA27509FB88A8B3122">
    <w:name w:val="C7A8932531B649FBA27509FB88A8B3122"/>
    <w:rsid w:val="00A26C5F"/>
    <w:rPr>
      <w:rFonts w:eastAsiaTheme="minorHAnsi"/>
      <w:lang w:eastAsia="en-US"/>
    </w:rPr>
  </w:style>
  <w:style w:type="paragraph" w:customStyle="1" w:styleId="706BECD6EA9E4C9DB0DB1C536E06FE0E2">
    <w:name w:val="706BECD6EA9E4C9DB0DB1C536E06FE0E2"/>
    <w:rsid w:val="00A26C5F"/>
    <w:rPr>
      <w:rFonts w:eastAsiaTheme="minorHAnsi"/>
      <w:lang w:eastAsia="en-US"/>
    </w:rPr>
  </w:style>
  <w:style w:type="paragraph" w:customStyle="1" w:styleId="216D5A781D9B4C6895FD7A29FAD66A3B2">
    <w:name w:val="216D5A781D9B4C6895FD7A29FAD66A3B2"/>
    <w:rsid w:val="00A26C5F"/>
    <w:rPr>
      <w:rFonts w:eastAsiaTheme="minorHAnsi"/>
      <w:lang w:eastAsia="en-US"/>
    </w:rPr>
  </w:style>
  <w:style w:type="paragraph" w:customStyle="1" w:styleId="705348310EF54C00BF47A5BD1CF627402">
    <w:name w:val="705348310EF54C00BF47A5BD1CF627402"/>
    <w:rsid w:val="00A26C5F"/>
    <w:rPr>
      <w:rFonts w:eastAsiaTheme="minorHAnsi"/>
      <w:lang w:eastAsia="en-US"/>
    </w:rPr>
  </w:style>
  <w:style w:type="paragraph" w:customStyle="1" w:styleId="3B920A4D60D04D55B5E3C8662BB97A13">
    <w:name w:val="3B920A4D60D04D55B5E3C8662BB97A13"/>
    <w:rsid w:val="00A26C5F"/>
    <w:rPr>
      <w:lang w:val="en-GB" w:eastAsia="en-GB"/>
    </w:rPr>
  </w:style>
  <w:style w:type="paragraph" w:customStyle="1" w:styleId="78FD5794D23C4766A0422F641DF83106">
    <w:name w:val="78FD5794D23C4766A0422F641DF83106"/>
    <w:rsid w:val="00A26C5F"/>
    <w:rPr>
      <w:lang w:val="en-GB" w:eastAsia="en-GB"/>
    </w:rPr>
  </w:style>
  <w:style w:type="paragraph" w:customStyle="1" w:styleId="B33AE5EBAB5748CC8F019C5DD7103D1F">
    <w:name w:val="B33AE5EBAB5748CC8F019C5DD7103D1F"/>
    <w:rsid w:val="00A26C5F"/>
    <w:rPr>
      <w:lang w:val="en-GB" w:eastAsia="en-GB"/>
    </w:rPr>
  </w:style>
  <w:style w:type="paragraph" w:customStyle="1" w:styleId="C092F7F90F0944B081EB2E4B24EF72F0">
    <w:name w:val="C092F7F90F0944B081EB2E4B24EF72F0"/>
    <w:rsid w:val="00A26C5F"/>
    <w:rPr>
      <w:lang w:val="en-GB" w:eastAsia="en-GB"/>
    </w:rPr>
  </w:style>
  <w:style w:type="paragraph" w:customStyle="1" w:styleId="B4953F24DA0B4F368871797A70FDA56C">
    <w:name w:val="B4953F24DA0B4F368871797A70FDA56C"/>
    <w:rsid w:val="00A26C5F"/>
    <w:rPr>
      <w:lang w:val="en-GB" w:eastAsia="en-GB"/>
    </w:rPr>
  </w:style>
  <w:style w:type="paragraph" w:customStyle="1" w:styleId="68E23A86B4DC46B8A8D4D3F74B860E8C">
    <w:name w:val="68E23A86B4DC46B8A8D4D3F74B860E8C"/>
    <w:rsid w:val="00A26C5F"/>
    <w:rPr>
      <w:lang w:val="en-GB" w:eastAsia="en-GB"/>
    </w:rPr>
  </w:style>
  <w:style w:type="paragraph" w:customStyle="1" w:styleId="3CB68D7B76584F2B87236D9A7CDCE692">
    <w:name w:val="3CB68D7B76584F2B87236D9A7CDCE692"/>
    <w:rsid w:val="00A26C5F"/>
    <w:rPr>
      <w:lang w:val="en-GB" w:eastAsia="en-GB"/>
    </w:rPr>
  </w:style>
  <w:style w:type="paragraph" w:customStyle="1" w:styleId="4CA69848B48F425A86A503D27D3CCC86">
    <w:name w:val="4CA69848B48F425A86A503D27D3CCC86"/>
    <w:rsid w:val="00A26C5F"/>
    <w:rPr>
      <w:lang w:val="en-GB" w:eastAsia="en-GB"/>
    </w:rPr>
  </w:style>
  <w:style w:type="paragraph" w:customStyle="1" w:styleId="78745D38AD8C4E42BAAA4CDE69E8250B">
    <w:name w:val="78745D38AD8C4E42BAAA4CDE69E8250B"/>
    <w:rsid w:val="00A26C5F"/>
    <w:rPr>
      <w:lang w:val="en-GB" w:eastAsia="en-GB"/>
    </w:rPr>
  </w:style>
  <w:style w:type="paragraph" w:customStyle="1" w:styleId="6D984DBBD63E4EEBBC5B183924EFBB82">
    <w:name w:val="6D984DBBD63E4EEBBC5B183924EFBB82"/>
    <w:rsid w:val="00A26C5F"/>
    <w:rPr>
      <w:lang w:val="en-GB" w:eastAsia="en-GB"/>
    </w:rPr>
  </w:style>
  <w:style w:type="paragraph" w:customStyle="1" w:styleId="49CF09D84B2645E3B1218A3E87A4FE64">
    <w:name w:val="49CF09D84B2645E3B1218A3E87A4FE64"/>
    <w:rsid w:val="00A26C5F"/>
    <w:rPr>
      <w:lang w:val="en-GB" w:eastAsia="en-GB"/>
    </w:rPr>
  </w:style>
  <w:style w:type="paragraph" w:customStyle="1" w:styleId="B5FF79D8B53342A7A60BFF1019700F7F">
    <w:name w:val="B5FF79D8B53342A7A60BFF1019700F7F"/>
    <w:rsid w:val="00A26C5F"/>
    <w:rPr>
      <w:lang w:val="en-GB" w:eastAsia="en-GB"/>
    </w:rPr>
  </w:style>
  <w:style w:type="paragraph" w:customStyle="1" w:styleId="DD1D88F275B14D7688D79838FD038DA9">
    <w:name w:val="DD1D88F275B14D7688D79838FD038DA9"/>
    <w:rsid w:val="00A26C5F"/>
    <w:rPr>
      <w:lang w:val="en-GB" w:eastAsia="en-GB"/>
    </w:rPr>
  </w:style>
  <w:style w:type="paragraph" w:customStyle="1" w:styleId="01BF774FEA804094A9A0D2BD45A4D094">
    <w:name w:val="01BF774FEA804094A9A0D2BD45A4D094"/>
    <w:rsid w:val="00A26C5F"/>
    <w:rPr>
      <w:lang w:val="en-GB" w:eastAsia="en-GB"/>
    </w:rPr>
  </w:style>
  <w:style w:type="paragraph" w:customStyle="1" w:styleId="BB741D6ECE684F26B2AB9494AE6A330F">
    <w:name w:val="BB741D6ECE684F26B2AB9494AE6A330F"/>
    <w:rsid w:val="00A26C5F"/>
    <w:rPr>
      <w:lang w:val="en-GB" w:eastAsia="en-GB"/>
    </w:rPr>
  </w:style>
  <w:style w:type="paragraph" w:customStyle="1" w:styleId="F46A85BC2D654746A1982675F4CC8E87">
    <w:name w:val="F46A85BC2D654746A1982675F4CC8E87"/>
    <w:rsid w:val="00A26C5F"/>
    <w:rPr>
      <w:lang w:val="en-GB" w:eastAsia="en-GB"/>
    </w:rPr>
  </w:style>
  <w:style w:type="paragraph" w:customStyle="1" w:styleId="4CA66E58DC7647D796BFD1554550E4BA">
    <w:name w:val="4CA66E58DC7647D796BFD1554550E4BA"/>
    <w:rsid w:val="00A26C5F"/>
    <w:rPr>
      <w:lang w:val="en-GB" w:eastAsia="en-GB"/>
    </w:rPr>
  </w:style>
  <w:style w:type="paragraph" w:customStyle="1" w:styleId="0C68C8DB528B409FAD3A80D38126F093">
    <w:name w:val="0C68C8DB528B409FAD3A80D38126F093"/>
    <w:rsid w:val="00A26C5F"/>
    <w:rPr>
      <w:lang w:val="en-GB" w:eastAsia="en-GB"/>
    </w:rPr>
  </w:style>
  <w:style w:type="paragraph" w:customStyle="1" w:styleId="7D7E585C926A481BB1FB410F4E46D7E9">
    <w:name w:val="7D7E585C926A481BB1FB410F4E46D7E9"/>
    <w:rsid w:val="00A26C5F"/>
    <w:rPr>
      <w:lang w:val="en-GB" w:eastAsia="en-GB"/>
    </w:rPr>
  </w:style>
  <w:style w:type="paragraph" w:customStyle="1" w:styleId="B2510D4E525841D189D3F78B80F630CA">
    <w:name w:val="B2510D4E525841D189D3F78B80F630CA"/>
    <w:rsid w:val="00A26C5F"/>
    <w:rPr>
      <w:lang w:val="en-GB" w:eastAsia="en-GB"/>
    </w:rPr>
  </w:style>
  <w:style w:type="paragraph" w:customStyle="1" w:styleId="10365E4A6B814A728F186B019F2EAE6A">
    <w:name w:val="10365E4A6B814A728F186B019F2EAE6A"/>
    <w:rsid w:val="00A26C5F"/>
    <w:rPr>
      <w:lang w:val="en-GB" w:eastAsia="en-GB"/>
    </w:rPr>
  </w:style>
  <w:style w:type="paragraph" w:customStyle="1" w:styleId="0B84D5F9FB8F4ADCA22E8C3E94713BC4">
    <w:name w:val="0B84D5F9FB8F4ADCA22E8C3E94713BC4"/>
    <w:rsid w:val="00A26C5F"/>
    <w:rPr>
      <w:lang w:val="en-GB" w:eastAsia="en-GB"/>
    </w:rPr>
  </w:style>
  <w:style w:type="paragraph" w:customStyle="1" w:styleId="82AE6CF499104E70BFE9E7BFC281F8C3">
    <w:name w:val="82AE6CF499104E70BFE9E7BFC281F8C3"/>
    <w:rsid w:val="00A26C5F"/>
    <w:rPr>
      <w:lang w:val="en-GB" w:eastAsia="en-GB"/>
    </w:rPr>
  </w:style>
  <w:style w:type="paragraph" w:customStyle="1" w:styleId="74AB7948F52C4987814AAF87E7AEBB9A">
    <w:name w:val="74AB7948F52C4987814AAF87E7AEBB9A"/>
    <w:rsid w:val="00A26C5F"/>
    <w:rPr>
      <w:lang w:val="en-GB" w:eastAsia="en-GB"/>
    </w:rPr>
  </w:style>
  <w:style w:type="paragraph" w:customStyle="1" w:styleId="E32937E682374507AE01C61C7C4091C03">
    <w:name w:val="E32937E682374507AE01C61C7C4091C03"/>
    <w:rsid w:val="00A26C5F"/>
    <w:rPr>
      <w:rFonts w:eastAsiaTheme="minorHAnsi"/>
      <w:lang w:eastAsia="en-US"/>
    </w:rPr>
  </w:style>
  <w:style w:type="paragraph" w:customStyle="1" w:styleId="8708E2D38AE345B1A24415480622E12F3">
    <w:name w:val="8708E2D38AE345B1A24415480622E12F3"/>
    <w:rsid w:val="00A26C5F"/>
    <w:rPr>
      <w:rFonts w:eastAsiaTheme="minorHAnsi"/>
      <w:lang w:eastAsia="en-US"/>
    </w:rPr>
  </w:style>
  <w:style w:type="paragraph" w:customStyle="1" w:styleId="5BB4092F93C644C2BA52198D5B0EEFFA3">
    <w:name w:val="5BB4092F93C644C2BA52198D5B0EEFFA3"/>
    <w:rsid w:val="00A26C5F"/>
    <w:rPr>
      <w:rFonts w:eastAsiaTheme="minorHAnsi"/>
      <w:lang w:eastAsia="en-US"/>
    </w:rPr>
  </w:style>
  <w:style w:type="paragraph" w:customStyle="1" w:styleId="DEC18F2F3C85458FA03BCCD74B61E8093">
    <w:name w:val="DEC18F2F3C85458FA03BCCD74B61E8093"/>
    <w:rsid w:val="00A26C5F"/>
    <w:rPr>
      <w:rFonts w:eastAsiaTheme="minorHAnsi"/>
      <w:lang w:eastAsia="en-US"/>
    </w:rPr>
  </w:style>
  <w:style w:type="paragraph" w:customStyle="1" w:styleId="D0BE659562764C47869665745A7968C33">
    <w:name w:val="D0BE659562764C47869665745A7968C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3">
    <w:name w:val="C0548F5720A04DF4B6C3E2D4BB346CDB3"/>
    <w:rsid w:val="00A26C5F"/>
    <w:rPr>
      <w:rFonts w:eastAsiaTheme="minorHAnsi"/>
      <w:lang w:eastAsia="en-US"/>
    </w:rPr>
  </w:style>
  <w:style w:type="paragraph" w:customStyle="1" w:styleId="4455A10DF72E4A2E9CDEC46A026B73432">
    <w:name w:val="4455A10DF72E4A2E9CDEC46A026B734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1">
    <w:name w:val="3B920A4D60D04D55B5E3C8662BB97A1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2">
    <w:name w:val="55632D8CE8A54F0C89DC1496DA2D60B2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1">
    <w:name w:val="B5FF79D8B53342A7A60BFF1019700F7F1"/>
    <w:rsid w:val="00A26C5F"/>
    <w:rPr>
      <w:rFonts w:eastAsiaTheme="minorHAnsi"/>
      <w:lang w:eastAsia="en-US"/>
    </w:rPr>
  </w:style>
  <w:style w:type="paragraph" w:customStyle="1" w:styleId="DD1D88F275B14D7688D79838FD038DA91">
    <w:name w:val="DD1D88F275B14D7688D79838FD038DA91"/>
    <w:rsid w:val="00A26C5F"/>
    <w:rPr>
      <w:rFonts w:eastAsiaTheme="minorHAnsi"/>
      <w:lang w:eastAsia="en-US"/>
    </w:rPr>
  </w:style>
  <w:style w:type="paragraph" w:customStyle="1" w:styleId="01BF774FEA804094A9A0D2BD45A4D0941">
    <w:name w:val="01BF774FEA804094A9A0D2BD45A4D0941"/>
    <w:rsid w:val="00A26C5F"/>
    <w:rPr>
      <w:rFonts w:eastAsiaTheme="minorHAnsi"/>
      <w:lang w:eastAsia="en-US"/>
    </w:rPr>
  </w:style>
  <w:style w:type="paragraph" w:customStyle="1" w:styleId="4CA66E58DC7647D796BFD1554550E4BA1">
    <w:name w:val="4CA66E58DC7647D796BFD1554550E4BA1"/>
    <w:rsid w:val="00A26C5F"/>
    <w:rPr>
      <w:rFonts w:eastAsiaTheme="minorHAnsi"/>
      <w:lang w:eastAsia="en-US"/>
    </w:rPr>
  </w:style>
  <w:style w:type="paragraph" w:customStyle="1" w:styleId="0C68C8DB528B409FAD3A80D38126F0931">
    <w:name w:val="0C68C8DB528B409FAD3A80D38126F0931"/>
    <w:rsid w:val="00A26C5F"/>
    <w:rPr>
      <w:rFonts w:eastAsiaTheme="minorHAnsi"/>
      <w:lang w:eastAsia="en-US"/>
    </w:rPr>
  </w:style>
  <w:style w:type="paragraph" w:customStyle="1" w:styleId="7D7E585C926A481BB1FB410F4E46D7E91">
    <w:name w:val="7D7E585C926A481BB1FB410F4E46D7E91"/>
    <w:rsid w:val="00A26C5F"/>
    <w:rPr>
      <w:rFonts w:eastAsiaTheme="minorHAnsi"/>
      <w:lang w:eastAsia="en-US"/>
    </w:rPr>
  </w:style>
  <w:style w:type="paragraph" w:customStyle="1" w:styleId="B2510D4E525841D189D3F78B80F630CA1">
    <w:name w:val="B2510D4E525841D189D3F78B80F630CA1"/>
    <w:rsid w:val="00A26C5F"/>
    <w:rPr>
      <w:rFonts w:eastAsiaTheme="minorHAnsi"/>
      <w:lang w:eastAsia="en-US"/>
    </w:rPr>
  </w:style>
  <w:style w:type="paragraph" w:customStyle="1" w:styleId="74AB7948F52C4987814AAF87E7AEBB9A1">
    <w:name w:val="74AB7948F52C4987814AAF87E7AEBB9A1"/>
    <w:rsid w:val="00A26C5F"/>
    <w:rPr>
      <w:rFonts w:eastAsiaTheme="minorHAnsi"/>
      <w:lang w:eastAsia="en-US"/>
    </w:rPr>
  </w:style>
  <w:style w:type="paragraph" w:customStyle="1" w:styleId="82AE6CF499104E70BFE9E7BFC281F8C31">
    <w:name w:val="82AE6CF499104E70BFE9E7BFC281F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32937E682374507AE01C61C7C4091C04">
    <w:name w:val="E32937E682374507AE01C61C7C4091C04"/>
    <w:rsid w:val="00A26C5F"/>
    <w:rPr>
      <w:rFonts w:eastAsiaTheme="minorHAnsi"/>
      <w:lang w:eastAsia="en-US"/>
    </w:rPr>
  </w:style>
  <w:style w:type="paragraph" w:customStyle="1" w:styleId="8708E2D38AE345B1A24415480622E12F4">
    <w:name w:val="8708E2D38AE345B1A24415480622E12F4"/>
    <w:rsid w:val="00A26C5F"/>
    <w:rPr>
      <w:rFonts w:eastAsiaTheme="minorHAnsi"/>
      <w:lang w:eastAsia="en-US"/>
    </w:rPr>
  </w:style>
  <w:style w:type="paragraph" w:customStyle="1" w:styleId="5BB4092F93C644C2BA52198D5B0EEFFA4">
    <w:name w:val="5BB4092F93C644C2BA52198D5B0EEFFA4"/>
    <w:rsid w:val="00A26C5F"/>
    <w:rPr>
      <w:rFonts w:eastAsiaTheme="minorHAnsi"/>
      <w:lang w:eastAsia="en-US"/>
    </w:rPr>
  </w:style>
  <w:style w:type="paragraph" w:customStyle="1" w:styleId="DEC18F2F3C85458FA03BCCD74B61E8094">
    <w:name w:val="DEC18F2F3C85458FA03BCCD74B61E8094"/>
    <w:rsid w:val="00A26C5F"/>
    <w:rPr>
      <w:rFonts w:eastAsiaTheme="minorHAnsi"/>
      <w:lang w:eastAsia="en-US"/>
    </w:rPr>
  </w:style>
  <w:style w:type="paragraph" w:customStyle="1" w:styleId="D0BE659562764C47869665745A7968C34">
    <w:name w:val="D0BE659562764C47869665745A7968C34"/>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4">
    <w:name w:val="C0548F5720A04DF4B6C3E2D4BB346CDB4"/>
    <w:rsid w:val="00A26C5F"/>
    <w:rPr>
      <w:rFonts w:eastAsiaTheme="minorHAnsi"/>
      <w:lang w:eastAsia="en-US"/>
    </w:rPr>
  </w:style>
  <w:style w:type="paragraph" w:customStyle="1" w:styleId="4455A10DF72E4A2E9CDEC46A026B73433">
    <w:name w:val="4455A10DF72E4A2E9CDEC46A026B734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2">
    <w:name w:val="3B920A4D60D04D55B5E3C8662BB97A1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3">
    <w:name w:val="55632D8CE8A54F0C89DC1496DA2D60B2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2">
    <w:name w:val="B5FF79D8B53342A7A60BFF1019700F7F2"/>
    <w:rsid w:val="00A26C5F"/>
    <w:rPr>
      <w:rFonts w:eastAsiaTheme="minorHAnsi"/>
      <w:lang w:eastAsia="en-US"/>
    </w:rPr>
  </w:style>
  <w:style w:type="paragraph" w:customStyle="1" w:styleId="DD1D88F275B14D7688D79838FD038DA92">
    <w:name w:val="DD1D88F275B14D7688D79838FD038DA92"/>
    <w:rsid w:val="00A26C5F"/>
    <w:rPr>
      <w:rFonts w:eastAsiaTheme="minorHAnsi"/>
      <w:lang w:eastAsia="en-US"/>
    </w:rPr>
  </w:style>
  <w:style w:type="paragraph" w:customStyle="1" w:styleId="01BF774FEA804094A9A0D2BD45A4D0942">
    <w:name w:val="01BF774FEA804094A9A0D2BD45A4D0942"/>
    <w:rsid w:val="00A26C5F"/>
    <w:rPr>
      <w:rFonts w:eastAsiaTheme="minorHAnsi"/>
      <w:lang w:eastAsia="en-US"/>
    </w:rPr>
  </w:style>
  <w:style w:type="paragraph" w:customStyle="1" w:styleId="4CA66E58DC7647D796BFD1554550E4BA2">
    <w:name w:val="4CA66E58DC7647D796BFD1554550E4BA2"/>
    <w:rsid w:val="00A26C5F"/>
    <w:rPr>
      <w:rFonts w:eastAsiaTheme="minorHAnsi"/>
      <w:lang w:eastAsia="en-US"/>
    </w:rPr>
  </w:style>
  <w:style w:type="paragraph" w:customStyle="1" w:styleId="0C68C8DB528B409FAD3A80D38126F0932">
    <w:name w:val="0C68C8DB528B409FAD3A80D38126F0932"/>
    <w:rsid w:val="00A26C5F"/>
    <w:rPr>
      <w:rFonts w:eastAsiaTheme="minorHAnsi"/>
      <w:lang w:eastAsia="en-US"/>
    </w:rPr>
  </w:style>
  <w:style w:type="paragraph" w:customStyle="1" w:styleId="7D7E585C926A481BB1FB410F4E46D7E92">
    <w:name w:val="7D7E585C926A481BB1FB410F4E46D7E92"/>
    <w:rsid w:val="00A26C5F"/>
    <w:rPr>
      <w:rFonts w:eastAsiaTheme="minorHAnsi"/>
      <w:lang w:eastAsia="en-US"/>
    </w:rPr>
  </w:style>
  <w:style w:type="paragraph" w:customStyle="1" w:styleId="B2510D4E525841D189D3F78B80F630CA2">
    <w:name w:val="B2510D4E525841D189D3F78B80F630CA2"/>
    <w:rsid w:val="00A26C5F"/>
    <w:rPr>
      <w:rFonts w:eastAsiaTheme="minorHAnsi"/>
      <w:lang w:eastAsia="en-US"/>
    </w:rPr>
  </w:style>
  <w:style w:type="paragraph" w:customStyle="1" w:styleId="74AB7948F52C4987814AAF87E7AEBB9A2">
    <w:name w:val="74AB7948F52C4987814AAF87E7AEBB9A2"/>
    <w:rsid w:val="00A26C5F"/>
    <w:rPr>
      <w:rFonts w:eastAsiaTheme="minorHAnsi"/>
      <w:lang w:eastAsia="en-US"/>
    </w:rPr>
  </w:style>
  <w:style w:type="paragraph" w:customStyle="1" w:styleId="82AE6CF499104E70BFE9E7BFC281F8C32">
    <w:name w:val="82AE6CF499104E70BFE9E7BFC281F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
    <w:name w:val="DF8CBC0ED4DD4520BC00D599C0DA3031"/>
    <w:rsid w:val="002076FC"/>
    <w:rPr>
      <w:lang w:val="en-GB" w:eastAsia="en-GB"/>
    </w:rPr>
  </w:style>
  <w:style w:type="paragraph" w:customStyle="1" w:styleId="394591546F384BA5880C2C504A5BD62C">
    <w:name w:val="394591546F384BA5880C2C504A5BD62C"/>
    <w:rsid w:val="002076FC"/>
    <w:rPr>
      <w:lang w:val="en-GB" w:eastAsia="en-GB"/>
    </w:rPr>
  </w:style>
  <w:style w:type="paragraph" w:customStyle="1" w:styleId="7B4155379F614442ADEADA6807E2A55E">
    <w:name w:val="7B4155379F614442ADEADA6807E2A55E"/>
    <w:rsid w:val="002076FC"/>
    <w:rPr>
      <w:lang w:val="en-GB" w:eastAsia="en-GB"/>
    </w:rPr>
  </w:style>
  <w:style w:type="paragraph" w:customStyle="1" w:styleId="BB23DBBE5BCE453385E2FF5FB3E8451A">
    <w:name w:val="BB23DBBE5BCE453385E2FF5FB3E8451A"/>
    <w:rsid w:val="002076FC"/>
    <w:rPr>
      <w:lang w:val="en-GB" w:eastAsia="en-GB"/>
    </w:rPr>
  </w:style>
  <w:style w:type="paragraph" w:customStyle="1" w:styleId="BF939E912D8B460D941DA6683C021C96">
    <w:name w:val="BF939E912D8B460D941DA6683C021C96"/>
    <w:rsid w:val="002076FC"/>
    <w:rPr>
      <w:lang w:val="en-GB" w:eastAsia="en-GB"/>
    </w:rPr>
  </w:style>
  <w:style w:type="paragraph" w:customStyle="1" w:styleId="45B31F0C4C02433E9BE71672ACE03BA8">
    <w:name w:val="45B31F0C4C02433E9BE71672ACE03BA8"/>
    <w:rsid w:val="002076FC"/>
    <w:rPr>
      <w:lang w:val="en-GB" w:eastAsia="en-GB"/>
    </w:rPr>
  </w:style>
  <w:style w:type="paragraph" w:customStyle="1" w:styleId="E32937E682374507AE01C61C7C4091C05">
    <w:name w:val="E32937E682374507AE01C61C7C4091C05"/>
    <w:rsid w:val="002076FC"/>
    <w:rPr>
      <w:rFonts w:eastAsiaTheme="minorHAnsi"/>
      <w:lang w:eastAsia="en-US"/>
    </w:rPr>
  </w:style>
  <w:style w:type="paragraph" w:customStyle="1" w:styleId="8708E2D38AE345B1A24415480622E12F5">
    <w:name w:val="8708E2D38AE345B1A24415480622E12F5"/>
    <w:rsid w:val="002076FC"/>
    <w:rPr>
      <w:rFonts w:eastAsiaTheme="minorHAnsi"/>
      <w:lang w:eastAsia="en-US"/>
    </w:rPr>
  </w:style>
  <w:style w:type="paragraph" w:customStyle="1" w:styleId="5BB4092F93C644C2BA52198D5B0EEFFA5">
    <w:name w:val="5BB4092F93C644C2BA52198D5B0EEFFA5"/>
    <w:rsid w:val="002076FC"/>
    <w:rPr>
      <w:rFonts w:eastAsiaTheme="minorHAnsi"/>
      <w:lang w:eastAsia="en-US"/>
    </w:rPr>
  </w:style>
  <w:style w:type="paragraph" w:customStyle="1" w:styleId="DEC18F2F3C85458FA03BCCD74B61E8095">
    <w:name w:val="DEC18F2F3C85458FA03BCCD74B61E8095"/>
    <w:rsid w:val="002076FC"/>
    <w:rPr>
      <w:rFonts w:eastAsiaTheme="minorHAnsi"/>
      <w:lang w:eastAsia="en-US"/>
    </w:rPr>
  </w:style>
  <w:style w:type="paragraph" w:customStyle="1" w:styleId="D0BE659562764C47869665745A7968C35">
    <w:name w:val="D0BE659562764C47869665745A7968C35"/>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5">
    <w:name w:val="C0548F5720A04DF4B6C3E2D4BB346CDB5"/>
    <w:rsid w:val="002076FC"/>
    <w:rPr>
      <w:rFonts w:eastAsiaTheme="minorHAnsi"/>
      <w:lang w:eastAsia="en-US"/>
    </w:rPr>
  </w:style>
  <w:style w:type="paragraph" w:customStyle="1" w:styleId="7B4155379F614442ADEADA6807E2A55E1">
    <w:name w:val="7B4155379F614442ADEADA6807E2A55E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1">
    <w:name w:val="DF8CBC0ED4DD4520BC00D599C0DA3031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1">
    <w:name w:val="394591546F384BA5880C2C504A5BD62C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1">
    <w:name w:val="BB23DBBE5BCE453385E2FF5FB3E8451A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1">
    <w:name w:val="BF939E912D8B460D941DA6683C021C96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1">
    <w:name w:val="45B31F0C4C02433E9BE71672ACE03BA8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4">
    <w:name w:val="4455A10DF72E4A2E9CDEC46A026B7343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3">
    <w:name w:val="3B920A4D60D04D55B5E3C8662BB97A1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4">
    <w:name w:val="55632D8CE8A54F0C89DC1496DA2D60B2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3">
    <w:name w:val="B5FF79D8B53342A7A60BFF1019700F7F3"/>
    <w:rsid w:val="002076FC"/>
    <w:rPr>
      <w:rFonts w:eastAsiaTheme="minorHAnsi"/>
      <w:lang w:eastAsia="en-US"/>
    </w:rPr>
  </w:style>
  <w:style w:type="paragraph" w:customStyle="1" w:styleId="DD1D88F275B14D7688D79838FD038DA93">
    <w:name w:val="DD1D88F275B14D7688D79838FD038DA93"/>
    <w:rsid w:val="002076FC"/>
    <w:rPr>
      <w:rFonts w:eastAsiaTheme="minorHAnsi"/>
      <w:lang w:eastAsia="en-US"/>
    </w:rPr>
  </w:style>
  <w:style w:type="paragraph" w:customStyle="1" w:styleId="01BF774FEA804094A9A0D2BD45A4D0943">
    <w:name w:val="01BF774FEA804094A9A0D2BD45A4D0943"/>
    <w:rsid w:val="002076FC"/>
    <w:rPr>
      <w:rFonts w:eastAsiaTheme="minorHAnsi"/>
      <w:lang w:eastAsia="en-US"/>
    </w:rPr>
  </w:style>
  <w:style w:type="paragraph" w:customStyle="1" w:styleId="4CA66E58DC7647D796BFD1554550E4BA3">
    <w:name w:val="4CA66E58DC7647D796BFD1554550E4BA3"/>
    <w:rsid w:val="002076FC"/>
    <w:rPr>
      <w:rFonts w:eastAsiaTheme="minorHAnsi"/>
      <w:lang w:eastAsia="en-US"/>
    </w:rPr>
  </w:style>
  <w:style w:type="paragraph" w:customStyle="1" w:styleId="0C68C8DB528B409FAD3A80D38126F0933">
    <w:name w:val="0C68C8DB528B409FAD3A80D38126F0933"/>
    <w:rsid w:val="002076FC"/>
    <w:rPr>
      <w:rFonts w:eastAsiaTheme="minorHAnsi"/>
      <w:lang w:eastAsia="en-US"/>
    </w:rPr>
  </w:style>
  <w:style w:type="paragraph" w:customStyle="1" w:styleId="7D7E585C926A481BB1FB410F4E46D7E93">
    <w:name w:val="7D7E585C926A481BB1FB410F4E46D7E93"/>
    <w:rsid w:val="002076FC"/>
    <w:rPr>
      <w:rFonts w:eastAsiaTheme="minorHAnsi"/>
      <w:lang w:eastAsia="en-US"/>
    </w:rPr>
  </w:style>
  <w:style w:type="paragraph" w:customStyle="1" w:styleId="B2510D4E525841D189D3F78B80F630CA3">
    <w:name w:val="B2510D4E525841D189D3F78B80F630CA3"/>
    <w:rsid w:val="002076FC"/>
    <w:rPr>
      <w:rFonts w:eastAsiaTheme="minorHAnsi"/>
      <w:lang w:eastAsia="en-US"/>
    </w:rPr>
  </w:style>
  <w:style w:type="paragraph" w:customStyle="1" w:styleId="74AB7948F52C4987814AAF87E7AEBB9A3">
    <w:name w:val="74AB7948F52C4987814AAF87E7AEBB9A3"/>
    <w:rsid w:val="002076FC"/>
    <w:rPr>
      <w:rFonts w:eastAsiaTheme="minorHAnsi"/>
      <w:lang w:eastAsia="en-US"/>
    </w:rPr>
  </w:style>
  <w:style w:type="paragraph" w:customStyle="1" w:styleId="82AE6CF499104E70BFE9E7BFC281F8C33">
    <w:name w:val="82AE6CF499104E70BFE9E7BFC281F8C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70A2988852C4BA584AA9DA6A479EA59">
    <w:name w:val="E70A2988852C4BA584AA9DA6A479EA59"/>
    <w:rsid w:val="00C523EF"/>
    <w:rPr>
      <w:lang w:val="en-GB" w:eastAsia="en-GB"/>
    </w:rPr>
  </w:style>
  <w:style w:type="paragraph" w:customStyle="1" w:styleId="C1367B25B51340A0BFE7EBD2B5FE654D">
    <w:name w:val="C1367B25B51340A0BFE7EBD2B5FE654D"/>
    <w:rsid w:val="00C523EF"/>
    <w:rPr>
      <w:lang w:val="en-GB" w:eastAsia="en-GB"/>
    </w:rPr>
  </w:style>
  <w:style w:type="paragraph" w:customStyle="1" w:styleId="C7753C878C764BB8BBA269128778C91E">
    <w:name w:val="C7753C878C764BB8BBA269128778C91E"/>
    <w:rsid w:val="00C523EF"/>
    <w:rPr>
      <w:lang w:val="en-GB" w:eastAsia="en-GB"/>
    </w:rPr>
  </w:style>
  <w:style w:type="paragraph" w:customStyle="1" w:styleId="7A2E1872A40F45F795C428BA360AB5D9">
    <w:name w:val="7A2E1872A40F45F795C428BA360AB5D9"/>
    <w:rsid w:val="00C523EF"/>
    <w:rPr>
      <w:lang w:val="en-GB" w:eastAsia="en-GB"/>
    </w:rPr>
  </w:style>
  <w:style w:type="paragraph" w:customStyle="1" w:styleId="AA5A5429003E49188E423BCEC52A2E85">
    <w:name w:val="AA5A5429003E49188E423BCEC52A2E85"/>
    <w:rsid w:val="00C523EF"/>
    <w:rPr>
      <w:lang w:val="en-GB" w:eastAsia="en-GB"/>
    </w:rPr>
  </w:style>
  <w:style w:type="paragraph" w:customStyle="1" w:styleId="E77EF85907E64E959F65CAA3B5D7CF23">
    <w:name w:val="E77EF85907E64E959F65CAA3B5D7CF23"/>
    <w:rsid w:val="00C523EF"/>
    <w:rPr>
      <w:lang w:val="en-GB" w:eastAsia="en-GB"/>
    </w:rPr>
  </w:style>
  <w:style w:type="paragraph" w:customStyle="1" w:styleId="646F7620CD5B4E2EB4EB07D709E03239">
    <w:name w:val="646F7620CD5B4E2EB4EB07D709E03239"/>
    <w:rsid w:val="00C523EF"/>
    <w:rPr>
      <w:lang w:val="en-GB" w:eastAsia="en-GB"/>
    </w:rPr>
  </w:style>
  <w:style w:type="paragraph" w:customStyle="1" w:styleId="24BA40F61FE64107A44F8DAF46DFCFCD">
    <w:name w:val="24BA40F61FE64107A44F8DAF46DFCFCD"/>
    <w:rsid w:val="00C523EF"/>
    <w:rPr>
      <w:lang w:val="en-GB" w:eastAsia="en-GB"/>
    </w:rPr>
  </w:style>
  <w:style w:type="paragraph" w:customStyle="1" w:styleId="C039838CC4814AAA83E0B27930FE5583">
    <w:name w:val="C039838CC4814AAA83E0B27930FE5583"/>
    <w:rsid w:val="00C523EF"/>
    <w:rPr>
      <w:lang w:val="en-GB" w:eastAsia="en-GB"/>
    </w:rPr>
  </w:style>
  <w:style w:type="paragraph" w:customStyle="1" w:styleId="7C91F5D7CAAB43D3ABB8045725482C14">
    <w:name w:val="7C91F5D7CAAB43D3ABB8045725482C14"/>
    <w:rsid w:val="00C523EF"/>
    <w:rPr>
      <w:lang w:val="en-GB" w:eastAsia="en-GB"/>
    </w:rPr>
  </w:style>
  <w:style w:type="paragraph" w:customStyle="1" w:styleId="9AD0D7B4CD914594AF79AE44BB1F02EF">
    <w:name w:val="9AD0D7B4CD914594AF79AE44BB1F02EF"/>
    <w:rsid w:val="00C523EF"/>
    <w:rPr>
      <w:lang w:val="en-GB" w:eastAsia="en-GB"/>
    </w:rPr>
  </w:style>
  <w:style w:type="paragraph" w:customStyle="1" w:styleId="E70A2988852C4BA584AA9DA6A479EA591">
    <w:name w:val="E70A2988852C4BA584AA9DA6A479EA591"/>
    <w:rsid w:val="00C523EF"/>
    <w:rPr>
      <w:rFonts w:eastAsiaTheme="minorHAnsi"/>
      <w:lang w:eastAsia="en-US"/>
    </w:rPr>
  </w:style>
  <w:style w:type="paragraph" w:customStyle="1" w:styleId="E32937E682374507AE01C61C7C4091C06">
    <w:name w:val="E32937E682374507AE01C61C7C4091C06"/>
    <w:rsid w:val="00C523EF"/>
    <w:rPr>
      <w:rFonts w:eastAsiaTheme="minorHAnsi"/>
      <w:lang w:eastAsia="en-US"/>
    </w:rPr>
  </w:style>
  <w:style w:type="paragraph" w:customStyle="1" w:styleId="8708E2D38AE345B1A24415480622E12F6">
    <w:name w:val="8708E2D38AE345B1A24415480622E12F6"/>
    <w:rsid w:val="00C523EF"/>
    <w:rPr>
      <w:rFonts w:eastAsiaTheme="minorHAnsi"/>
      <w:lang w:eastAsia="en-US"/>
    </w:rPr>
  </w:style>
  <w:style w:type="paragraph" w:customStyle="1" w:styleId="C1367B25B51340A0BFE7EBD2B5FE654D1">
    <w:name w:val="C1367B25B51340A0BFE7EBD2B5FE654D1"/>
    <w:rsid w:val="00C523EF"/>
    <w:rPr>
      <w:rFonts w:eastAsiaTheme="minorHAnsi"/>
      <w:lang w:eastAsia="en-US"/>
    </w:rPr>
  </w:style>
  <w:style w:type="paragraph" w:customStyle="1" w:styleId="C7753C878C764BB8BBA269128778C91E1">
    <w:name w:val="C7753C878C764BB8BBA269128778C91E1"/>
    <w:rsid w:val="00C523EF"/>
    <w:rPr>
      <w:rFonts w:eastAsiaTheme="minorHAnsi"/>
      <w:lang w:eastAsia="en-US"/>
    </w:rPr>
  </w:style>
  <w:style w:type="paragraph" w:customStyle="1" w:styleId="7A2E1872A40F45F795C428BA360AB5D91">
    <w:name w:val="7A2E1872A40F45F795C428BA360AB5D91"/>
    <w:rsid w:val="00C523EF"/>
    <w:rPr>
      <w:rFonts w:eastAsiaTheme="minorHAnsi"/>
      <w:lang w:eastAsia="en-US"/>
    </w:rPr>
  </w:style>
  <w:style w:type="paragraph" w:customStyle="1" w:styleId="5BB4092F93C644C2BA52198D5B0EEFFA6">
    <w:name w:val="5BB4092F93C644C2BA52198D5B0EEFFA6"/>
    <w:rsid w:val="00C523EF"/>
    <w:rPr>
      <w:rFonts w:eastAsiaTheme="minorHAnsi"/>
      <w:lang w:eastAsia="en-US"/>
    </w:rPr>
  </w:style>
  <w:style w:type="paragraph" w:customStyle="1" w:styleId="DEC18F2F3C85458FA03BCCD74B61E8096">
    <w:name w:val="DEC18F2F3C85458FA03BCCD74B61E8096"/>
    <w:rsid w:val="00C523EF"/>
    <w:rPr>
      <w:rFonts w:eastAsiaTheme="minorHAnsi"/>
      <w:lang w:eastAsia="en-US"/>
    </w:rPr>
  </w:style>
  <w:style w:type="paragraph" w:customStyle="1" w:styleId="AA5A5429003E49188E423BCEC52A2E851">
    <w:name w:val="AA5A5429003E49188E423BCEC52A2E851"/>
    <w:rsid w:val="00C523EF"/>
    <w:rPr>
      <w:rFonts w:eastAsiaTheme="minorHAnsi"/>
      <w:lang w:eastAsia="en-US"/>
    </w:rPr>
  </w:style>
  <w:style w:type="paragraph" w:customStyle="1" w:styleId="E77EF85907E64E959F65CAA3B5D7CF231">
    <w:name w:val="E77EF85907E64E959F65CAA3B5D7CF231"/>
    <w:rsid w:val="00C523EF"/>
    <w:rPr>
      <w:rFonts w:eastAsiaTheme="minorHAnsi"/>
      <w:lang w:eastAsia="en-US"/>
    </w:rPr>
  </w:style>
  <w:style w:type="paragraph" w:customStyle="1" w:styleId="646F7620CD5B4E2EB4EB07D709E032391">
    <w:name w:val="646F7620CD5B4E2EB4EB07D709E032391"/>
    <w:rsid w:val="00C523EF"/>
    <w:rPr>
      <w:rFonts w:eastAsiaTheme="minorHAnsi"/>
      <w:lang w:eastAsia="en-US"/>
    </w:rPr>
  </w:style>
  <w:style w:type="paragraph" w:customStyle="1" w:styleId="24BA40F61FE64107A44F8DAF46DFCFCD1">
    <w:name w:val="24BA40F61FE64107A44F8DAF46DFCFCD1"/>
    <w:rsid w:val="00C523EF"/>
    <w:rPr>
      <w:rFonts w:eastAsiaTheme="minorHAnsi"/>
      <w:lang w:eastAsia="en-US"/>
    </w:rPr>
  </w:style>
  <w:style w:type="paragraph" w:customStyle="1" w:styleId="C039838CC4814AAA83E0B27930FE55831">
    <w:name w:val="C039838CC4814AAA83E0B27930FE55831"/>
    <w:rsid w:val="00C523EF"/>
    <w:rPr>
      <w:rFonts w:eastAsiaTheme="minorHAnsi"/>
      <w:lang w:eastAsia="en-US"/>
    </w:rPr>
  </w:style>
  <w:style w:type="paragraph" w:customStyle="1" w:styleId="7C91F5D7CAAB43D3ABB8045725482C141">
    <w:name w:val="7C91F5D7CAAB43D3ABB8045725482C141"/>
    <w:rsid w:val="00C523EF"/>
    <w:rPr>
      <w:rFonts w:eastAsiaTheme="minorHAnsi"/>
      <w:lang w:eastAsia="en-US"/>
    </w:rPr>
  </w:style>
  <w:style w:type="paragraph" w:customStyle="1" w:styleId="9AD0D7B4CD914594AF79AE44BB1F02EF1">
    <w:name w:val="9AD0D7B4CD914594AF79AE44BB1F02EF1"/>
    <w:rsid w:val="00C523EF"/>
    <w:rPr>
      <w:rFonts w:eastAsiaTheme="minorHAnsi"/>
      <w:lang w:eastAsia="en-US"/>
    </w:rPr>
  </w:style>
  <w:style w:type="paragraph" w:customStyle="1" w:styleId="D0BE659562764C47869665745A7968C36">
    <w:name w:val="D0BE659562764C47869665745A7968C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6">
    <w:name w:val="C0548F5720A04DF4B6C3E2D4BB346CDB6"/>
    <w:rsid w:val="00C523EF"/>
    <w:rPr>
      <w:rFonts w:eastAsiaTheme="minorHAnsi"/>
      <w:lang w:eastAsia="en-US"/>
    </w:rPr>
  </w:style>
  <w:style w:type="paragraph" w:customStyle="1" w:styleId="7B4155379F614442ADEADA6807E2A55E2">
    <w:name w:val="7B4155379F614442ADEADA6807E2A55E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2">
    <w:name w:val="DF8CBC0ED4DD4520BC00D599C0DA3031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2">
    <w:name w:val="394591546F384BA5880C2C504A5BD62C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2">
    <w:name w:val="BB23DBBE5BCE453385E2FF5FB3E8451A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2">
    <w:name w:val="BF939E912D8B460D941DA6683C021C96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2">
    <w:name w:val="45B31F0C4C02433E9BE71672ACE03BA82"/>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5">
    <w:name w:val="4455A10DF72E4A2E9CDEC46A026B7343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4">
    <w:name w:val="3B920A4D60D04D55B5E3C8662BB97A13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5">
    <w:name w:val="55632D8CE8A54F0C89DC1496DA2D60B2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4">
    <w:name w:val="B5FF79D8B53342A7A60BFF1019700F7F4"/>
    <w:rsid w:val="00C523EF"/>
    <w:rPr>
      <w:rFonts w:eastAsiaTheme="minorHAnsi"/>
      <w:lang w:eastAsia="en-US"/>
    </w:rPr>
  </w:style>
  <w:style w:type="paragraph" w:customStyle="1" w:styleId="DD1D88F275B14D7688D79838FD038DA94">
    <w:name w:val="DD1D88F275B14D7688D79838FD038DA94"/>
    <w:rsid w:val="00C523EF"/>
    <w:rPr>
      <w:rFonts w:eastAsiaTheme="minorHAnsi"/>
      <w:lang w:eastAsia="en-US"/>
    </w:rPr>
  </w:style>
  <w:style w:type="paragraph" w:customStyle="1" w:styleId="01BF774FEA804094A9A0D2BD45A4D0944">
    <w:name w:val="01BF774FEA804094A9A0D2BD45A4D0944"/>
    <w:rsid w:val="00C523EF"/>
    <w:rPr>
      <w:rFonts w:eastAsiaTheme="minorHAnsi"/>
      <w:lang w:eastAsia="en-US"/>
    </w:rPr>
  </w:style>
  <w:style w:type="paragraph" w:customStyle="1" w:styleId="4CA66E58DC7647D796BFD1554550E4BA4">
    <w:name w:val="4CA66E58DC7647D796BFD1554550E4BA4"/>
    <w:rsid w:val="00C523EF"/>
    <w:rPr>
      <w:rFonts w:eastAsiaTheme="minorHAnsi"/>
      <w:lang w:eastAsia="en-US"/>
    </w:rPr>
  </w:style>
  <w:style w:type="paragraph" w:customStyle="1" w:styleId="0C68C8DB528B409FAD3A80D38126F0934">
    <w:name w:val="0C68C8DB528B409FAD3A80D38126F0934"/>
    <w:rsid w:val="00C523EF"/>
    <w:rPr>
      <w:rFonts w:eastAsiaTheme="minorHAnsi"/>
      <w:lang w:eastAsia="en-US"/>
    </w:rPr>
  </w:style>
  <w:style w:type="paragraph" w:customStyle="1" w:styleId="7D7E585C926A481BB1FB410F4E46D7E94">
    <w:name w:val="7D7E585C926A481BB1FB410F4E46D7E94"/>
    <w:rsid w:val="00C523EF"/>
    <w:rPr>
      <w:rFonts w:eastAsiaTheme="minorHAnsi"/>
      <w:lang w:eastAsia="en-US"/>
    </w:rPr>
  </w:style>
  <w:style w:type="paragraph" w:customStyle="1" w:styleId="B2510D4E525841D189D3F78B80F630CA4">
    <w:name w:val="B2510D4E525841D189D3F78B80F630CA4"/>
    <w:rsid w:val="00C523EF"/>
    <w:rPr>
      <w:rFonts w:eastAsiaTheme="minorHAnsi"/>
      <w:lang w:eastAsia="en-US"/>
    </w:rPr>
  </w:style>
  <w:style w:type="paragraph" w:customStyle="1" w:styleId="74AB7948F52C4987814AAF87E7AEBB9A4">
    <w:name w:val="74AB7948F52C4987814AAF87E7AEBB9A4"/>
    <w:rsid w:val="00C523EF"/>
    <w:rPr>
      <w:rFonts w:eastAsiaTheme="minorHAnsi"/>
      <w:lang w:eastAsia="en-US"/>
    </w:rPr>
  </w:style>
  <w:style w:type="paragraph" w:customStyle="1" w:styleId="82AE6CF499104E70BFE9E7BFC281F8C34">
    <w:name w:val="82AE6CF499104E70BFE9E7BFC281F8C3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B4B99970A2D4D24BC872E9F3F10C7C5">
    <w:name w:val="2B4B99970A2D4D24BC872E9F3F10C7C5"/>
    <w:rsid w:val="00C523EF"/>
    <w:rPr>
      <w:lang w:val="en-GB" w:eastAsia="en-GB"/>
    </w:rPr>
  </w:style>
  <w:style w:type="paragraph" w:customStyle="1" w:styleId="6DE0F9B2218C4957A31D613BA5C25BAC">
    <w:name w:val="6DE0F9B2218C4957A31D613BA5C25BAC"/>
    <w:rsid w:val="00C523EF"/>
    <w:rPr>
      <w:lang w:val="en-GB" w:eastAsia="en-GB"/>
    </w:rPr>
  </w:style>
  <w:style w:type="paragraph" w:customStyle="1" w:styleId="020E571787A94BC98E58FFF701481BC9">
    <w:name w:val="020E571787A94BC98E58FFF701481BC9"/>
    <w:rsid w:val="00C523EF"/>
    <w:rPr>
      <w:lang w:val="en-GB" w:eastAsia="en-GB"/>
    </w:rPr>
  </w:style>
  <w:style w:type="paragraph" w:customStyle="1" w:styleId="1B334E9936C44F49A3BBD64C757F266D">
    <w:name w:val="1B334E9936C44F49A3BBD64C757F266D"/>
    <w:rsid w:val="00C523EF"/>
    <w:rPr>
      <w:lang w:val="en-GB" w:eastAsia="en-GB"/>
    </w:rPr>
  </w:style>
  <w:style w:type="paragraph" w:customStyle="1" w:styleId="6E909882AA05466C90C7FB7FEA33AB51">
    <w:name w:val="6E909882AA05466C90C7FB7FEA33AB51"/>
    <w:rsid w:val="00C523EF"/>
    <w:rPr>
      <w:lang w:val="en-GB" w:eastAsia="en-GB"/>
    </w:rPr>
  </w:style>
  <w:style w:type="paragraph" w:customStyle="1" w:styleId="3144F5415D36442FBD055B916C6A7F59">
    <w:name w:val="3144F5415D36442FBD055B916C6A7F59"/>
    <w:rsid w:val="00C523EF"/>
    <w:rPr>
      <w:lang w:val="en-GB" w:eastAsia="en-GB"/>
    </w:rPr>
  </w:style>
  <w:style w:type="paragraph" w:customStyle="1" w:styleId="BAD568CE3F354D3D9AF3281023E63B4A">
    <w:name w:val="BAD568CE3F354D3D9AF3281023E63B4A"/>
    <w:rsid w:val="00C523EF"/>
    <w:rPr>
      <w:lang w:val="en-GB" w:eastAsia="en-GB"/>
    </w:rPr>
  </w:style>
  <w:style w:type="paragraph" w:customStyle="1" w:styleId="9A910FB5B58A4B35879C51276325C708">
    <w:name w:val="9A910FB5B58A4B35879C51276325C708"/>
    <w:rsid w:val="00C523EF"/>
    <w:rPr>
      <w:lang w:val="en-GB" w:eastAsia="en-GB"/>
    </w:rPr>
  </w:style>
  <w:style w:type="paragraph" w:customStyle="1" w:styleId="46337A9B4DFA407C9ED04169F43C14DC">
    <w:name w:val="46337A9B4DFA407C9ED04169F43C14DC"/>
    <w:rsid w:val="00C523EF"/>
    <w:rPr>
      <w:lang w:val="en-GB" w:eastAsia="en-GB"/>
    </w:rPr>
  </w:style>
  <w:style w:type="paragraph" w:customStyle="1" w:styleId="A726255F3CE44FDBA92FD18A4C6C9C78">
    <w:name w:val="A726255F3CE44FDBA92FD18A4C6C9C78"/>
    <w:rsid w:val="00C523EF"/>
    <w:rPr>
      <w:lang w:val="en-GB" w:eastAsia="en-GB"/>
    </w:rPr>
  </w:style>
  <w:style w:type="paragraph" w:customStyle="1" w:styleId="08487238B3314A7B9DD387F5F489A817">
    <w:name w:val="08487238B3314A7B9DD387F5F489A817"/>
    <w:rsid w:val="00C523EF"/>
    <w:rPr>
      <w:lang w:val="en-GB" w:eastAsia="en-GB"/>
    </w:rPr>
  </w:style>
  <w:style w:type="paragraph" w:customStyle="1" w:styleId="23E75E73E0A941B28EC44591F6FA5A98">
    <w:name w:val="23E75E73E0A941B28EC44591F6FA5A98"/>
    <w:rsid w:val="00C523EF"/>
    <w:rPr>
      <w:lang w:val="en-GB" w:eastAsia="en-GB"/>
    </w:rPr>
  </w:style>
  <w:style w:type="paragraph" w:customStyle="1" w:styleId="606EC2DFB7754AF78BA1E8D7BFB5A873">
    <w:name w:val="606EC2DFB7754AF78BA1E8D7BFB5A873"/>
    <w:rsid w:val="00C523EF"/>
    <w:rPr>
      <w:lang w:val="en-GB" w:eastAsia="en-GB"/>
    </w:rPr>
  </w:style>
  <w:style w:type="paragraph" w:customStyle="1" w:styleId="0879B5E09F56447888F6B734D3BCAB91">
    <w:name w:val="0879B5E09F56447888F6B734D3BCAB91"/>
    <w:rsid w:val="00C523EF"/>
    <w:rPr>
      <w:lang w:val="en-GB" w:eastAsia="en-GB"/>
    </w:rPr>
  </w:style>
  <w:style w:type="paragraph" w:customStyle="1" w:styleId="E5B763D5990D41BDBAC49E7BE6FAC570">
    <w:name w:val="E5B763D5990D41BDBAC49E7BE6FAC570"/>
    <w:rsid w:val="00C523EF"/>
    <w:rPr>
      <w:lang w:val="en-GB" w:eastAsia="en-GB"/>
    </w:rPr>
  </w:style>
  <w:style w:type="paragraph" w:customStyle="1" w:styleId="93B854BF31CE4DFB80F21E9193551D1D">
    <w:name w:val="93B854BF31CE4DFB80F21E9193551D1D"/>
    <w:rsid w:val="00C523EF"/>
    <w:rPr>
      <w:lang w:val="en-GB" w:eastAsia="en-GB"/>
    </w:rPr>
  </w:style>
  <w:style w:type="paragraph" w:customStyle="1" w:styleId="12A3737C307D45FE98276453B065B38F">
    <w:name w:val="12A3737C307D45FE98276453B065B38F"/>
    <w:rsid w:val="00C523EF"/>
    <w:rPr>
      <w:lang w:val="en-GB" w:eastAsia="en-GB"/>
    </w:rPr>
  </w:style>
  <w:style w:type="paragraph" w:customStyle="1" w:styleId="7EA9E96D2D26442FA13CAF3BEE0E923B">
    <w:name w:val="7EA9E96D2D26442FA13CAF3BEE0E923B"/>
    <w:rsid w:val="00C523EF"/>
    <w:rPr>
      <w:lang w:val="en-GB" w:eastAsia="en-GB"/>
    </w:rPr>
  </w:style>
  <w:style w:type="paragraph" w:customStyle="1" w:styleId="49A4B223802B4680A59534DAA36B5A1C">
    <w:name w:val="49A4B223802B4680A59534DAA36B5A1C"/>
    <w:rsid w:val="00C523EF"/>
    <w:rPr>
      <w:lang w:val="en-GB" w:eastAsia="en-GB"/>
    </w:rPr>
  </w:style>
  <w:style w:type="paragraph" w:customStyle="1" w:styleId="AE15180659104A6DBFB667B0B9918DE3">
    <w:name w:val="AE15180659104A6DBFB667B0B9918DE3"/>
    <w:rsid w:val="00C523EF"/>
    <w:rPr>
      <w:lang w:val="en-GB" w:eastAsia="en-GB"/>
    </w:rPr>
  </w:style>
  <w:style w:type="paragraph" w:customStyle="1" w:styleId="DECA2924AB924ED993559BE7E30C7C48">
    <w:name w:val="DECA2924AB924ED993559BE7E30C7C48"/>
    <w:rsid w:val="00C523EF"/>
    <w:rPr>
      <w:lang w:val="en-GB" w:eastAsia="en-GB"/>
    </w:rPr>
  </w:style>
  <w:style w:type="paragraph" w:customStyle="1" w:styleId="2C97A6CF09E54EAFA5137E17022E1F5C">
    <w:name w:val="2C97A6CF09E54EAFA5137E17022E1F5C"/>
    <w:rsid w:val="00C523EF"/>
    <w:rPr>
      <w:lang w:val="en-GB" w:eastAsia="en-GB"/>
    </w:rPr>
  </w:style>
  <w:style w:type="paragraph" w:customStyle="1" w:styleId="B8316EC09B15468FA765D133C3E8DD34">
    <w:name w:val="B8316EC09B15468FA765D133C3E8DD34"/>
    <w:rsid w:val="00C523EF"/>
    <w:rPr>
      <w:lang w:val="en-GB" w:eastAsia="en-GB"/>
    </w:rPr>
  </w:style>
  <w:style w:type="paragraph" w:customStyle="1" w:styleId="E8B64E5A07EB43D88B63B9DD32355467">
    <w:name w:val="E8B64E5A07EB43D88B63B9DD32355467"/>
    <w:rsid w:val="00C523EF"/>
    <w:rPr>
      <w:lang w:val="en-GB" w:eastAsia="en-GB"/>
    </w:rPr>
  </w:style>
  <w:style w:type="paragraph" w:customStyle="1" w:styleId="495D881FFFC5431D818982FA1DDE7530">
    <w:name w:val="495D881FFFC5431D818982FA1DDE7530"/>
    <w:rsid w:val="00C523EF"/>
    <w:rPr>
      <w:lang w:val="en-GB" w:eastAsia="en-GB"/>
    </w:rPr>
  </w:style>
  <w:style w:type="paragraph" w:customStyle="1" w:styleId="4A5CC94BA5814D1AB38DC39ED8845441">
    <w:name w:val="4A5CC94BA5814D1AB38DC39ED8845441"/>
    <w:rsid w:val="00C523EF"/>
    <w:rPr>
      <w:lang w:val="en-GB" w:eastAsia="en-GB"/>
    </w:rPr>
  </w:style>
  <w:style w:type="paragraph" w:customStyle="1" w:styleId="2B6D1C88BFD94F248FBE55B439853D93">
    <w:name w:val="2B6D1C88BFD94F248FBE55B439853D93"/>
    <w:rsid w:val="00C523EF"/>
    <w:rPr>
      <w:lang w:val="en-GB" w:eastAsia="en-GB"/>
    </w:rPr>
  </w:style>
  <w:style w:type="paragraph" w:customStyle="1" w:styleId="31414FD1FEB04E75991C3D9E556BDE25">
    <w:name w:val="31414FD1FEB04E75991C3D9E556BDE25"/>
    <w:rsid w:val="00C523EF"/>
    <w:rPr>
      <w:lang w:val="en-GB" w:eastAsia="en-GB"/>
    </w:rPr>
  </w:style>
  <w:style w:type="paragraph" w:customStyle="1" w:styleId="0B52E59B1E8A4FFF800C4F629045B75F">
    <w:name w:val="0B52E59B1E8A4FFF800C4F629045B75F"/>
    <w:rsid w:val="00C523EF"/>
    <w:rPr>
      <w:lang w:val="en-GB" w:eastAsia="en-GB"/>
    </w:rPr>
  </w:style>
  <w:style w:type="paragraph" w:customStyle="1" w:styleId="917694C188CA4CE7BBB008AA48BF505E">
    <w:name w:val="917694C188CA4CE7BBB008AA48BF505E"/>
    <w:rsid w:val="00C523EF"/>
    <w:rPr>
      <w:lang w:val="en-GB" w:eastAsia="en-GB"/>
    </w:rPr>
  </w:style>
  <w:style w:type="paragraph" w:customStyle="1" w:styleId="40DDB8AC26064537A9E9471016B9D5A4">
    <w:name w:val="40DDB8AC26064537A9E9471016B9D5A4"/>
    <w:rsid w:val="00C523EF"/>
    <w:rPr>
      <w:lang w:val="en-GB" w:eastAsia="en-GB"/>
    </w:rPr>
  </w:style>
  <w:style w:type="paragraph" w:customStyle="1" w:styleId="8668295CF2FC4E9E95E7D06ACA3C0CED">
    <w:name w:val="8668295CF2FC4E9E95E7D06ACA3C0CED"/>
    <w:rsid w:val="00C523EF"/>
    <w:rPr>
      <w:lang w:val="en-GB" w:eastAsia="en-GB"/>
    </w:rPr>
  </w:style>
  <w:style w:type="paragraph" w:customStyle="1" w:styleId="3BA92D2083C74D74977876A31F19CFC3">
    <w:name w:val="3BA92D2083C74D74977876A31F19CFC3"/>
    <w:rsid w:val="00C523EF"/>
    <w:rPr>
      <w:lang w:val="en-GB" w:eastAsia="en-GB"/>
    </w:rPr>
  </w:style>
  <w:style w:type="paragraph" w:customStyle="1" w:styleId="DB798427714B4A4AB227B1D0630B8C38">
    <w:name w:val="DB798427714B4A4AB227B1D0630B8C38"/>
    <w:rsid w:val="00C523EF"/>
    <w:rPr>
      <w:lang w:val="en-GB" w:eastAsia="en-GB"/>
    </w:rPr>
  </w:style>
  <w:style w:type="paragraph" w:customStyle="1" w:styleId="D0B0F7B64E5444B8888C8DC02E19C2C1">
    <w:name w:val="D0B0F7B64E5444B8888C8DC02E19C2C1"/>
    <w:rsid w:val="00C523EF"/>
    <w:rPr>
      <w:lang w:val="en-GB" w:eastAsia="en-GB"/>
    </w:rPr>
  </w:style>
  <w:style w:type="paragraph" w:customStyle="1" w:styleId="24F84972776C401CB22DF0818ED4C300">
    <w:name w:val="24F84972776C401CB22DF0818ED4C300"/>
    <w:rsid w:val="00C523EF"/>
    <w:rPr>
      <w:lang w:val="en-GB" w:eastAsia="en-GB"/>
    </w:rPr>
  </w:style>
  <w:style w:type="paragraph" w:customStyle="1" w:styleId="9BA5986C5178460ABEBEC6EEE95A67F8">
    <w:name w:val="9BA5986C5178460ABEBEC6EEE95A67F8"/>
    <w:rsid w:val="00C523EF"/>
    <w:rPr>
      <w:lang w:val="en-GB" w:eastAsia="en-GB"/>
    </w:rPr>
  </w:style>
  <w:style w:type="paragraph" w:customStyle="1" w:styleId="8992FDBB5D424596AAFE69BF65E3561B">
    <w:name w:val="8992FDBB5D424596AAFE69BF65E3561B"/>
    <w:rsid w:val="00C523EF"/>
    <w:rPr>
      <w:lang w:val="en-GB" w:eastAsia="en-GB"/>
    </w:rPr>
  </w:style>
  <w:style w:type="paragraph" w:customStyle="1" w:styleId="585ED9050F4245ACBEAD067CA6015319">
    <w:name w:val="585ED9050F4245ACBEAD067CA6015319"/>
    <w:rsid w:val="00C523EF"/>
    <w:rPr>
      <w:lang w:val="en-GB" w:eastAsia="en-GB"/>
    </w:rPr>
  </w:style>
  <w:style w:type="paragraph" w:customStyle="1" w:styleId="55034387322C4FBB80093C6CDCC6607E">
    <w:name w:val="55034387322C4FBB80093C6CDCC6607E"/>
    <w:rsid w:val="00C523EF"/>
    <w:rPr>
      <w:lang w:val="en-GB" w:eastAsia="en-GB"/>
    </w:rPr>
  </w:style>
  <w:style w:type="paragraph" w:customStyle="1" w:styleId="29F5E7FD276040498E09D5DD9F66C42B">
    <w:name w:val="29F5E7FD276040498E09D5DD9F66C42B"/>
    <w:rsid w:val="00C523EF"/>
    <w:rPr>
      <w:lang w:val="en-GB" w:eastAsia="en-GB"/>
    </w:rPr>
  </w:style>
  <w:style w:type="paragraph" w:customStyle="1" w:styleId="0F10DAA5B96C4B2C9C03F10EDF389B00">
    <w:name w:val="0F10DAA5B96C4B2C9C03F10EDF389B00"/>
    <w:rsid w:val="00C523EF"/>
    <w:rPr>
      <w:lang w:val="en-GB" w:eastAsia="en-GB"/>
    </w:rPr>
  </w:style>
  <w:style w:type="paragraph" w:customStyle="1" w:styleId="B3D852D84BD1427D8438CD0F1B266872">
    <w:name w:val="B3D852D84BD1427D8438CD0F1B266872"/>
    <w:rsid w:val="00C523EF"/>
    <w:rPr>
      <w:lang w:val="en-GB" w:eastAsia="en-GB"/>
    </w:rPr>
  </w:style>
  <w:style w:type="paragraph" w:customStyle="1" w:styleId="007B31C66BF343B38D32AB2A51BB901B">
    <w:name w:val="007B31C66BF343B38D32AB2A51BB901B"/>
    <w:rsid w:val="00C523EF"/>
    <w:rPr>
      <w:lang w:val="en-GB" w:eastAsia="en-GB"/>
    </w:rPr>
  </w:style>
  <w:style w:type="paragraph" w:customStyle="1" w:styleId="2E6492E275804A1A9735DF61E6A05605">
    <w:name w:val="2E6492E275804A1A9735DF61E6A05605"/>
    <w:rsid w:val="00C523EF"/>
    <w:rPr>
      <w:lang w:val="en-GB" w:eastAsia="en-GB"/>
    </w:rPr>
  </w:style>
  <w:style w:type="paragraph" w:customStyle="1" w:styleId="6580506A42B74CB6923ACA4E0B377613">
    <w:name w:val="6580506A42B74CB6923ACA4E0B377613"/>
    <w:rsid w:val="00C523EF"/>
    <w:rPr>
      <w:lang w:val="en-GB" w:eastAsia="en-GB"/>
    </w:rPr>
  </w:style>
  <w:style w:type="paragraph" w:customStyle="1" w:styleId="1B128B127CAF40F0B1663D8724019ECC">
    <w:name w:val="1B128B127CAF40F0B1663D8724019ECC"/>
    <w:rsid w:val="00C523EF"/>
    <w:rPr>
      <w:lang w:val="en-GB" w:eastAsia="en-GB"/>
    </w:rPr>
  </w:style>
  <w:style w:type="paragraph" w:customStyle="1" w:styleId="C42AB73C59074F0FB97EC3FCED344B1F">
    <w:name w:val="C42AB73C59074F0FB97EC3FCED344B1F"/>
    <w:rsid w:val="00C523EF"/>
    <w:rPr>
      <w:lang w:val="en-GB" w:eastAsia="en-GB"/>
    </w:rPr>
  </w:style>
  <w:style w:type="paragraph" w:customStyle="1" w:styleId="E70A2988852C4BA584AA9DA6A479EA592">
    <w:name w:val="E70A2988852C4BA584AA9DA6A479EA592"/>
    <w:rsid w:val="00C523EF"/>
    <w:rPr>
      <w:rFonts w:eastAsiaTheme="minorHAnsi"/>
      <w:lang w:eastAsia="en-US"/>
    </w:rPr>
  </w:style>
  <w:style w:type="paragraph" w:customStyle="1" w:styleId="E32937E682374507AE01C61C7C4091C07">
    <w:name w:val="E32937E682374507AE01C61C7C4091C07"/>
    <w:rsid w:val="00C523EF"/>
    <w:rPr>
      <w:rFonts w:eastAsiaTheme="minorHAnsi"/>
      <w:lang w:eastAsia="en-US"/>
    </w:rPr>
  </w:style>
  <w:style w:type="paragraph" w:customStyle="1" w:styleId="8708E2D38AE345B1A24415480622E12F7">
    <w:name w:val="8708E2D38AE345B1A24415480622E12F7"/>
    <w:rsid w:val="00C523EF"/>
    <w:rPr>
      <w:rFonts w:eastAsiaTheme="minorHAnsi"/>
      <w:lang w:eastAsia="en-US"/>
    </w:rPr>
  </w:style>
  <w:style w:type="paragraph" w:customStyle="1" w:styleId="C1367B25B51340A0BFE7EBD2B5FE654D2">
    <w:name w:val="C1367B25B51340A0BFE7EBD2B5FE654D2"/>
    <w:rsid w:val="00C523EF"/>
    <w:rPr>
      <w:rFonts w:eastAsiaTheme="minorHAnsi"/>
      <w:lang w:eastAsia="en-US"/>
    </w:rPr>
  </w:style>
  <w:style w:type="paragraph" w:customStyle="1" w:styleId="C7753C878C764BB8BBA269128778C91E2">
    <w:name w:val="C7753C878C764BB8BBA269128778C91E2"/>
    <w:rsid w:val="00C523EF"/>
    <w:rPr>
      <w:rFonts w:eastAsiaTheme="minorHAnsi"/>
      <w:lang w:eastAsia="en-US"/>
    </w:rPr>
  </w:style>
  <w:style w:type="paragraph" w:customStyle="1" w:styleId="7A2E1872A40F45F795C428BA360AB5D92">
    <w:name w:val="7A2E1872A40F45F795C428BA360AB5D92"/>
    <w:rsid w:val="00C523EF"/>
    <w:rPr>
      <w:rFonts w:eastAsiaTheme="minorHAnsi"/>
      <w:lang w:eastAsia="en-US"/>
    </w:rPr>
  </w:style>
  <w:style w:type="paragraph" w:customStyle="1" w:styleId="5BB4092F93C644C2BA52198D5B0EEFFA7">
    <w:name w:val="5BB4092F93C644C2BA52198D5B0EEFFA7"/>
    <w:rsid w:val="00C523EF"/>
    <w:rPr>
      <w:rFonts w:eastAsiaTheme="minorHAnsi"/>
      <w:lang w:eastAsia="en-US"/>
    </w:rPr>
  </w:style>
  <w:style w:type="paragraph" w:customStyle="1" w:styleId="DEC18F2F3C85458FA03BCCD74B61E8097">
    <w:name w:val="DEC18F2F3C85458FA03BCCD74B61E8097"/>
    <w:rsid w:val="00C523EF"/>
    <w:rPr>
      <w:rFonts w:eastAsiaTheme="minorHAnsi"/>
      <w:lang w:eastAsia="en-US"/>
    </w:rPr>
  </w:style>
  <w:style w:type="paragraph" w:customStyle="1" w:styleId="AA5A5429003E49188E423BCEC52A2E852">
    <w:name w:val="AA5A5429003E49188E423BCEC52A2E852"/>
    <w:rsid w:val="00C523EF"/>
    <w:rPr>
      <w:rFonts w:eastAsiaTheme="minorHAnsi"/>
      <w:lang w:eastAsia="en-US"/>
    </w:rPr>
  </w:style>
  <w:style w:type="paragraph" w:customStyle="1" w:styleId="E77EF85907E64E959F65CAA3B5D7CF232">
    <w:name w:val="E77EF85907E64E959F65CAA3B5D7CF232"/>
    <w:rsid w:val="00C523EF"/>
    <w:rPr>
      <w:rFonts w:eastAsiaTheme="minorHAnsi"/>
      <w:lang w:eastAsia="en-US"/>
    </w:rPr>
  </w:style>
  <w:style w:type="paragraph" w:customStyle="1" w:styleId="646F7620CD5B4E2EB4EB07D709E032392">
    <w:name w:val="646F7620CD5B4E2EB4EB07D709E032392"/>
    <w:rsid w:val="00C523EF"/>
    <w:rPr>
      <w:rFonts w:eastAsiaTheme="minorHAnsi"/>
      <w:lang w:eastAsia="en-US"/>
    </w:rPr>
  </w:style>
  <w:style w:type="paragraph" w:customStyle="1" w:styleId="24BA40F61FE64107A44F8DAF46DFCFCD2">
    <w:name w:val="24BA40F61FE64107A44F8DAF46DFCFCD2"/>
    <w:rsid w:val="00C523EF"/>
    <w:rPr>
      <w:rFonts w:eastAsiaTheme="minorHAnsi"/>
      <w:lang w:eastAsia="en-US"/>
    </w:rPr>
  </w:style>
  <w:style w:type="paragraph" w:customStyle="1" w:styleId="A86906474A854E4DB62AC5591A4B848C">
    <w:name w:val="A86906474A854E4DB62AC5591A4B848C"/>
    <w:rsid w:val="00C523EF"/>
    <w:rPr>
      <w:rFonts w:eastAsiaTheme="minorHAnsi"/>
      <w:lang w:eastAsia="en-US"/>
    </w:rPr>
  </w:style>
  <w:style w:type="paragraph" w:customStyle="1" w:styleId="36089A2CD5564E858DF7C52B7CD5B382">
    <w:name w:val="36089A2CD5564E858DF7C52B7CD5B382"/>
    <w:rsid w:val="00C523EF"/>
    <w:rPr>
      <w:rFonts w:eastAsiaTheme="minorHAnsi"/>
      <w:lang w:eastAsia="en-US"/>
    </w:rPr>
  </w:style>
  <w:style w:type="paragraph" w:customStyle="1" w:styleId="12A3737C307D45FE98276453B065B38F1">
    <w:name w:val="12A3737C307D45FE98276453B065B38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1414FD1FEB04E75991C3D9E556BDE251">
    <w:name w:val="31414FD1FEB04E75991C3D9E556BDE25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85ED9050F4245ACBEAD067CA60153191">
    <w:name w:val="585ED9050F4245ACBEAD067CA6015319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034387322C4FBB80093C6CDCC6607E1">
    <w:name w:val="55034387322C4FBB80093C6CDCC6607E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9F5E7FD276040498E09D5DD9F66C42B1">
    <w:name w:val="29F5E7FD276040498E09D5DD9F66C42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10DAA5B96C4B2C9C03F10EDF389B001">
    <w:name w:val="0F10DAA5B96C4B2C9C03F10EDF389B00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3D852D84BD1427D8438CD0F1B2668721">
    <w:name w:val="B3D852D84BD1427D8438CD0F1B266872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07B31C66BF343B38D32AB2A51BB901B1">
    <w:name w:val="007B31C66BF343B38D32AB2A51BB901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6492E275804A1A9735DF61E6A056051">
    <w:name w:val="2E6492E275804A1A9735DF61E6A05605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80506A42B74CB6923ACA4E0B3776131">
    <w:name w:val="6580506A42B74CB6923ACA4E0B377613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B128B127CAF40F0B1663D8724019ECC1">
    <w:name w:val="1B128B127CAF40F0B1663D8724019ECC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42AB73C59074F0FB97EC3FCED344B1F1">
    <w:name w:val="C42AB73C59074F0FB97EC3FCED344B1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0BE659562764C47869665745A7968C37">
    <w:name w:val="D0BE659562764C47869665745A7968C37"/>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7">
    <w:name w:val="C0548F5720A04DF4B6C3E2D4BB346CDB7"/>
    <w:rsid w:val="00C523EF"/>
    <w:rPr>
      <w:rFonts w:eastAsiaTheme="minorHAnsi"/>
      <w:lang w:eastAsia="en-US"/>
    </w:rPr>
  </w:style>
  <w:style w:type="paragraph" w:customStyle="1" w:styleId="7B4155379F614442ADEADA6807E2A55E3">
    <w:name w:val="7B4155379F614442ADEADA6807E2A55E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3">
    <w:name w:val="DF8CBC0ED4DD4520BC00D599C0DA3031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3">
    <w:name w:val="394591546F384BA5880C2C504A5BD62C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3">
    <w:name w:val="BB23DBBE5BCE453385E2FF5FB3E8451A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3">
    <w:name w:val="BF939E912D8B460D941DA6683C021C96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3">
    <w:name w:val="45B31F0C4C02433E9BE71672ACE03BA83"/>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6">
    <w:name w:val="4455A10DF72E4A2E9CDEC46A026B734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5">
    <w:name w:val="3B920A4D60D04D55B5E3C8662BB97A13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6">
    <w:name w:val="55632D8CE8A54F0C89DC1496DA2D60B2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5">
    <w:name w:val="B5FF79D8B53342A7A60BFF1019700F7F5"/>
    <w:rsid w:val="00C523EF"/>
    <w:rPr>
      <w:rFonts w:eastAsiaTheme="minorHAnsi"/>
      <w:lang w:eastAsia="en-US"/>
    </w:rPr>
  </w:style>
  <w:style w:type="paragraph" w:customStyle="1" w:styleId="DD1D88F275B14D7688D79838FD038DA95">
    <w:name w:val="DD1D88F275B14D7688D79838FD038DA95"/>
    <w:rsid w:val="00C523EF"/>
    <w:rPr>
      <w:rFonts w:eastAsiaTheme="minorHAnsi"/>
      <w:lang w:eastAsia="en-US"/>
    </w:rPr>
  </w:style>
  <w:style w:type="paragraph" w:customStyle="1" w:styleId="01BF774FEA804094A9A0D2BD45A4D0945">
    <w:name w:val="01BF774FEA804094A9A0D2BD45A4D0945"/>
    <w:rsid w:val="00C523EF"/>
    <w:rPr>
      <w:rFonts w:eastAsiaTheme="minorHAnsi"/>
      <w:lang w:eastAsia="en-US"/>
    </w:rPr>
  </w:style>
  <w:style w:type="paragraph" w:customStyle="1" w:styleId="4CA66E58DC7647D796BFD1554550E4BA5">
    <w:name w:val="4CA66E58DC7647D796BFD1554550E4BA5"/>
    <w:rsid w:val="00C523EF"/>
    <w:rPr>
      <w:rFonts w:eastAsiaTheme="minorHAnsi"/>
      <w:lang w:eastAsia="en-US"/>
    </w:rPr>
  </w:style>
  <w:style w:type="paragraph" w:customStyle="1" w:styleId="0C68C8DB528B409FAD3A80D38126F0935">
    <w:name w:val="0C68C8DB528B409FAD3A80D38126F0935"/>
    <w:rsid w:val="00C523EF"/>
    <w:rPr>
      <w:rFonts w:eastAsiaTheme="minorHAnsi"/>
      <w:lang w:eastAsia="en-US"/>
    </w:rPr>
  </w:style>
  <w:style w:type="paragraph" w:customStyle="1" w:styleId="7D7E585C926A481BB1FB410F4E46D7E95">
    <w:name w:val="7D7E585C926A481BB1FB410F4E46D7E95"/>
    <w:rsid w:val="00C523EF"/>
    <w:rPr>
      <w:rFonts w:eastAsiaTheme="minorHAnsi"/>
      <w:lang w:eastAsia="en-US"/>
    </w:rPr>
  </w:style>
  <w:style w:type="paragraph" w:customStyle="1" w:styleId="B2510D4E525841D189D3F78B80F630CA5">
    <w:name w:val="B2510D4E525841D189D3F78B80F630CA5"/>
    <w:rsid w:val="00C523EF"/>
    <w:rPr>
      <w:rFonts w:eastAsiaTheme="minorHAnsi"/>
      <w:lang w:eastAsia="en-US"/>
    </w:rPr>
  </w:style>
  <w:style w:type="paragraph" w:customStyle="1" w:styleId="74AB7948F52C4987814AAF87E7AEBB9A5">
    <w:name w:val="74AB7948F52C4987814AAF87E7AEBB9A5"/>
    <w:rsid w:val="00C523EF"/>
    <w:rPr>
      <w:rFonts w:eastAsiaTheme="minorHAnsi"/>
      <w:lang w:eastAsia="en-US"/>
    </w:rPr>
  </w:style>
  <w:style w:type="paragraph" w:customStyle="1" w:styleId="82AE6CF499104E70BFE9E7BFC281F8C35">
    <w:name w:val="82AE6CF499104E70BFE9E7BFC281F8C35"/>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DEC42B5B3ED4C348025BBA06E1F8B04">
    <w:name w:val="2DEC42B5B3ED4C348025BBA06E1F8B04"/>
    <w:rsid w:val="00C523EF"/>
    <w:rPr>
      <w:lang w:val="en-GB" w:eastAsia="en-GB"/>
    </w:rPr>
  </w:style>
  <w:style w:type="paragraph" w:customStyle="1" w:styleId="A1DD3978FB6B4171BD4E50288E417885">
    <w:name w:val="A1DD3978FB6B4171BD4E50288E417885"/>
    <w:rsid w:val="00C523EF"/>
    <w:rPr>
      <w:lang w:val="en-GB" w:eastAsia="en-GB"/>
    </w:rPr>
  </w:style>
  <w:style w:type="paragraph" w:customStyle="1" w:styleId="9EB5F10FA3054BAAA75B497BAAF38042">
    <w:name w:val="9EB5F10FA3054BAAA75B497BAAF38042"/>
    <w:rsid w:val="00C523EF"/>
    <w:rPr>
      <w:lang w:val="en-GB" w:eastAsia="en-GB"/>
    </w:rPr>
  </w:style>
  <w:style w:type="paragraph" w:customStyle="1" w:styleId="A9BA7992DF14478DAB0DFA99EEDBB71E">
    <w:name w:val="A9BA7992DF14478DAB0DFA99EEDBB71E"/>
    <w:rsid w:val="00C523EF"/>
    <w:rPr>
      <w:lang w:val="en-GB" w:eastAsia="en-GB"/>
    </w:rPr>
  </w:style>
  <w:style w:type="paragraph" w:customStyle="1" w:styleId="378341CAE15D4623B688616A9759F2DA">
    <w:name w:val="378341CAE15D4623B688616A9759F2DA"/>
    <w:rsid w:val="00C523EF"/>
    <w:rPr>
      <w:lang w:val="en-GB" w:eastAsia="en-GB"/>
    </w:rPr>
  </w:style>
  <w:style w:type="paragraph" w:customStyle="1" w:styleId="CD9153CC9BA3434F92A5C6FDD8B76A56">
    <w:name w:val="CD9153CC9BA3434F92A5C6FDD8B76A56"/>
    <w:rsid w:val="00C523EF"/>
    <w:rPr>
      <w:lang w:val="en-GB" w:eastAsia="en-GB"/>
    </w:rPr>
  </w:style>
  <w:style w:type="paragraph" w:customStyle="1" w:styleId="E85666E2F44C40EF94079FE96C592085">
    <w:name w:val="E85666E2F44C40EF94079FE96C592085"/>
    <w:rsid w:val="00C523EF"/>
    <w:rPr>
      <w:lang w:val="en-GB" w:eastAsia="en-GB"/>
    </w:rPr>
  </w:style>
  <w:style w:type="paragraph" w:customStyle="1" w:styleId="531C74508D9B4458A9C8BC080B414898">
    <w:name w:val="531C74508D9B4458A9C8BC080B414898"/>
    <w:rsid w:val="00C523EF"/>
    <w:rPr>
      <w:lang w:val="en-GB" w:eastAsia="en-GB"/>
    </w:rPr>
  </w:style>
  <w:style w:type="paragraph" w:customStyle="1" w:styleId="B5013B7724294C1488193A746A046D55">
    <w:name w:val="B5013B7724294C1488193A746A046D55"/>
    <w:rsid w:val="00C523EF"/>
    <w:rPr>
      <w:lang w:val="en-GB" w:eastAsia="en-GB"/>
    </w:rPr>
  </w:style>
  <w:style w:type="paragraph" w:customStyle="1" w:styleId="F8DF070D450B4889AF978FEA16B241CF">
    <w:name w:val="F8DF070D450B4889AF978FEA16B241CF"/>
    <w:rsid w:val="00C523EF"/>
    <w:rPr>
      <w:lang w:val="en-GB" w:eastAsia="en-GB"/>
    </w:rPr>
  </w:style>
  <w:style w:type="paragraph" w:customStyle="1" w:styleId="0B042320B9D24F5C8454C2FB98563089">
    <w:name w:val="0B042320B9D24F5C8454C2FB98563089"/>
    <w:rsid w:val="00C523EF"/>
    <w:rPr>
      <w:lang w:val="en-GB" w:eastAsia="en-GB"/>
    </w:rPr>
  </w:style>
  <w:style w:type="paragraph" w:customStyle="1" w:styleId="BD6DA756F8A8462F977630E146068548">
    <w:name w:val="BD6DA756F8A8462F977630E146068548"/>
    <w:rsid w:val="00C523EF"/>
    <w:rPr>
      <w:lang w:val="en-GB" w:eastAsia="en-GB"/>
    </w:rPr>
  </w:style>
  <w:style w:type="paragraph" w:customStyle="1" w:styleId="D5B04C68BBCE44C1815F044C373CEAF1">
    <w:name w:val="D5B04C68BBCE44C1815F044C373CEAF1"/>
    <w:rsid w:val="00C523EF"/>
    <w:rPr>
      <w:lang w:val="en-GB" w:eastAsia="en-GB"/>
    </w:rPr>
  </w:style>
  <w:style w:type="paragraph" w:customStyle="1" w:styleId="3B442E23DE674BEC95AD9C6B03E2EF9C">
    <w:name w:val="3B442E23DE674BEC95AD9C6B03E2EF9C"/>
    <w:rsid w:val="00C523EF"/>
    <w:rPr>
      <w:lang w:val="en-GB" w:eastAsia="en-GB"/>
    </w:rPr>
  </w:style>
  <w:style w:type="paragraph" w:customStyle="1" w:styleId="7CF8421DD93F423283475F0A5EE2018B">
    <w:name w:val="7CF8421DD93F423283475F0A5EE2018B"/>
    <w:rsid w:val="00C523EF"/>
    <w:rPr>
      <w:lang w:val="en-GB" w:eastAsia="en-GB"/>
    </w:rPr>
  </w:style>
  <w:style w:type="paragraph" w:customStyle="1" w:styleId="C7723C99FF64445D93598D9FF3B29E3F">
    <w:name w:val="C7723C99FF64445D93598D9FF3B29E3F"/>
    <w:rsid w:val="00C523EF"/>
    <w:rPr>
      <w:lang w:val="en-GB" w:eastAsia="en-GB"/>
    </w:rPr>
  </w:style>
  <w:style w:type="paragraph" w:customStyle="1" w:styleId="5D47BEB2ACCB45E58FB9DC54446BEA0F">
    <w:name w:val="5D47BEB2ACCB45E58FB9DC54446BEA0F"/>
    <w:rsid w:val="00C523EF"/>
    <w:rPr>
      <w:lang w:val="en-GB" w:eastAsia="en-GB"/>
    </w:rPr>
  </w:style>
  <w:style w:type="paragraph" w:customStyle="1" w:styleId="28FED7E7981B48B982731F3B70EA7A07">
    <w:name w:val="28FED7E7981B48B982731F3B70EA7A07"/>
    <w:rsid w:val="00C523EF"/>
    <w:rPr>
      <w:lang w:val="en-GB" w:eastAsia="en-GB"/>
    </w:rPr>
  </w:style>
  <w:style w:type="paragraph" w:customStyle="1" w:styleId="2E1050E1637D4127933D8AA0E5C24B81">
    <w:name w:val="2E1050E1637D4127933D8AA0E5C24B81"/>
    <w:rsid w:val="00C523EF"/>
    <w:rPr>
      <w:lang w:val="en-GB" w:eastAsia="en-GB"/>
    </w:rPr>
  </w:style>
  <w:style w:type="paragraph" w:customStyle="1" w:styleId="A36883E0558640F4B8C439724744BC0F">
    <w:name w:val="A36883E0558640F4B8C439724744BC0F"/>
    <w:rsid w:val="00C523EF"/>
    <w:rPr>
      <w:lang w:val="en-GB" w:eastAsia="en-GB"/>
    </w:rPr>
  </w:style>
  <w:style w:type="paragraph" w:customStyle="1" w:styleId="C7E9D923C75D4F9F9A762D56272024F0">
    <w:name w:val="C7E9D923C75D4F9F9A762D56272024F0"/>
    <w:rsid w:val="00C523EF"/>
    <w:rPr>
      <w:lang w:val="en-GB" w:eastAsia="en-GB"/>
    </w:rPr>
  </w:style>
  <w:style w:type="paragraph" w:customStyle="1" w:styleId="5E18CEB2C530477EA07D848C09DA7271">
    <w:name w:val="5E18CEB2C530477EA07D848C09DA7271"/>
    <w:rsid w:val="00C523EF"/>
    <w:rPr>
      <w:lang w:val="en-GB" w:eastAsia="en-GB"/>
    </w:rPr>
  </w:style>
  <w:style w:type="paragraph" w:customStyle="1" w:styleId="AFF06169EC254445B6DF71B4D2A787A6">
    <w:name w:val="AFF06169EC254445B6DF71B4D2A787A6"/>
    <w:rsid w:val="00C523EF"/>
    <w:rPr>
      <w:lang w:val="en-GB" w:eastAsia="en-GB"/>
    </w:rPr>
  </w:style>
  <w:style w:type="paragraph" w:customStyle="1" w:styleId="2CC9B5AE937F46B6869E7A42EF2224C8">
    <w:name w:val="2CC9B5AE937F46B6869E7A42EF2224C8"/>
    <w:rsid w:val="00C523EF"/>
    <w:rPr>
      <w:lang w:val="en-GB" w:eastAsia="en-GB"/>
    </w:rPr>
  </w:style>
  <w:style w:type="paragraph" w:customStyle="1" w:styleId="B02F124C6C654F3EA5CA9294571499CA">
    <w:name w:val="B02F124C6C654F3EA5CA9294571499CA"/>
    <w:rsid w:val="00C523EF"/>
    <w:rPr>
      <w:lang w:val="en-GB" w:eastAsia="en-GB"/>
    </w:rPr>
  </w:style>
  <w:style w:type="paragraph" w:customStyle="1" w:styleId="A01B84DA071B48B589170A850C02A1D5">
    <w:name w:val="A01B84DA071B48B589170A850C02A1D5"/>
    <w:rsid w:val="00C523EF"/>
    <w:rPr>
      <w:lang w:val="en-GB" w:eastAsia="en-GB"/>
    </w:rPr>
  </w:style>
  <w:style w:type="paragraph" w:customStyle="1" w:styleId="65EED9580CAA44A5A79DD6C2D199C463">
    <w:name w:val="65EED9580CAA44A5A79DD6C2D199C463"/>
    <w:rsid w:val="00C523EF"/>
    <w:rPr>
      <w:lang w:val="en-GB" w:eastAsia="en-GB"/>
    </w:rPr>
  </w:style>
  <w:style w:type="paragraph" w:customStyle="1" w:styleId="E9DDB876624D462C8AED131D0B29D2F9">
    <w:name w:val="E9DDB876624D462C8AED131D0B29D2F9"/>
    <w:rsid w:val="00C523EF"/>
    <w:rPr>
      <w:lang w:val="en-GB" w:eastAsia="en-GB"/>
    </w:rPr>
  </w:style>
  <w:style w:type="paragraph" w:customStyle="1" w:styleId="026745DDE80C4B808018D86A4CCEEC90">
    <w:name w:val="026745DDE80C4B808018D86A4CCEEC90"/>
    <w:rsid w:val="00C523EF"/>
    <w:rPr>
      <w:lang w:val="en-GB" w:eastAsia="en-GB"/>
    </w:rPr>
  </w:style>
  <w:style w:type="paragraph" w:customStyle="1" w:styleId="F33ADBA875764D66BD3AC5B8A238FB22">
    <w:name w:val="F33ADBA875764D66BD3AC5B8A238FB22"/>
    <w:rsid w:val="00C523EF"/>
    <w:rPr>
      <w:lang w:val="en-GB" w:eastAsia="en-GB"/>
    </w:rPr>
  </w:style>
  <w:style w:type="paragraph" w:customStyle="1" w:styleId="8ABF2992012F4E4DA249752ADE2C42CB">
    <w:name w:val="8ABF2992012F4E4DA249752ADE2C42CB"/>
    <w:rsid w:val="00C523EF"/>
    <w:rPr>
      <w:lang w:val="en-GB" w:eastAsia="en-GB"/>
    </w:rPr>
  </w:style>
  <w:style w:type="paragraph" w:customStyle="1" w:styleId="2F5F6FABD24840869B04DDD4FF58EC8B">
    <w:name w:val="2F5F6FABD24840869B04DDD4FF58EC8B"/>
    <w:rsid w:val="00C523EF"/>
    <w:rPr>
      <w:lang w:val="en-GB" w:eastAsia="en-GB"/>
    </w:rPr>
  </w:style>
  <w:style w:type="paragraph" w:customStyle="1" w:styleId="CC1F447D7832469BAD781B0E96F7F7B6">
    <w:name w:val="CC1F447D7832469BAD781B0E96F7F7B6"/>
    <w:rsid w:val="00C523EF"/>
    <w:rPr>
      <w:lang w:val="en-GB" w:eastAsia="en-GB"/>
    </w:rPr>
  </w:style>
  <w:style w:type="paragraph" w:customStyle="1" w:styleId="9A20B7DEF37E4002B1E272AD0DC6D3C3">
    <w:name w:val="9A20B7DEF37E4002B1E272AD0DC6D3C3"/>
    <w:rsid w:val="00C523EF"/>
    <w:rPr>
      <w:lang w:val="en-GB" w:eastAsia="en-GB"/>
    </w:rPr>
  </w:style>
  <w:style w:type="paragraph" w:customStyle="1" w:styleId="E70A2988852C4BA584AA9DA6A479EA593">
    <w:name w:val="E70A2988852C4BA584AA9DA6A479EA593"/>
    <w:rsid w:val="00C523EF"/>
    <w:rPr>
      <w:rFonts w:eastAsiaTheme="minorHAnsi"/>
      <w:lang w:eastAsia="en-US"/>
    </w:rPr>
  </w:style>
  <w:style w:type="paragraph" w:customStyle="1" w:styleId="E32937E682374507AE01C61C7C4091C08">
    <w:name w:val="E32937E682374507AE01C61C7C4091C08"/>
    <w:rsid w:val="00C523EF"/>
    <w:rPr>
      <w:rFonts w:eastAsiaTheme="minorHAnsi"/>
      <w:lang w:eastAsia="en-US"/>
    </w:rPr>
  </w:style>
  <w:style w:type="paragraph" w:customStyle="1" w:styleId="8708E2D38AE345B1A24415480622E12F8">
    <w:name w:val="8708E2D38AE345B1A24415480622E12F8"/>
    <w:rsid w:val="00C523EF"/>
    <w:rPr>
      <w:rFonts w:eastAsiaTheme="minorHAnsi"/>
      <w:lang w:eastAsia="en-US"/>
    </w:rPr>
  </w:style>
  <w:style w:type="paragraph" w:customStyle="1" w:styleId="C1367B25B51340A0BFE7EBD2B5FE654D3">
    <w:name w:val="C1367B25B51340A0BFE7EBD2B5FE654D3"/>
    <w:rsid w:val="00C523EF"/>
    <w:rPr>
      <w:rFonts w:eastAsiaTheme="minorHAnsi"/>
      <w:lang w:eastAsia="en-US"/>
    </w:rPr>
  </w:style>
  <w:style w:type="paragraph" w:customStyle="1" w:styleId="C7753C878C764BB8BBA269128778C91E3">
    <w:name w:val="C7753C878C764BB8BBA269128778C91E3"/>
    <w:rsid w:val="00C523EF"/>
    <w:rPr>
      <w:rFonts w:eastAsiaTheme="minorHAnsi"/>
      <w:lang w:eastAsia="en-US"/>
    </w:rPr>
  </w:style>
  <w:style w:type="paragraph" w:customStyle="1" w:styleId="7A2E1872A40F45F795C428BA360AB5D93">
    <w:name w:val="7A2E1872A40F45F795C428BA360AB5D93"/>
    <w:rsid w:val="00C523EF"/>
    <w:rPr>
      <w:rFonts w:eastAsiaTheme="minorHAnsi"/>
      <w:lang w:eastAsia="en-US"/>
    </w:rPr>
  </w:style>
  <w:style w:type="paragraph" w:customStyle="1" w:styleId="5BB4092F93C644C2BA52198D5B0EEFFA8">
    <w:name w:val="5BB4092F93C644C2BA52198D5B0EEFFA8"/>
    <w:rsid w:val="00C523EF"/>
    <w:rPr>
      <w:rFonts w:eastAsiaTheme="minorHAnsi"/>
      <w:lang w:eastAsia="en-US"/>
    </w:rPr>
  </w:style>
  <w:style w:type="paragraph" w:customStyle="1" w:styleId="DEC18F2F3C85458FA03BCCD74B61E8098">
    <w:name w:val="DEC18F2F3C85458FA03BCCD74B61E8098"/>
    <w:rsid w:val="00C523EF"/>
    <w:rPr>
      <w:rFonts w:eastAsiaTheme="minorHAnsi"/>
      <w:lang w:eastAsia="en-US"/>
    </w:rPr>
  </w:style>
  <w:style w:type="paragraph" w:customStyle="1" w:styleId="AA5A5429003E49188E423BCEC52A2E853">
    <w:name w:val="AA5A5429003E49188E423BCEC52A2E853"/>
    <w:rsid w:val="00C523EF"/>
    <w:rPr>
      <w:rFonts w:eastAsiaTheme="minorHAnsi"/>
      <w:lang w:eastAsia="en-US"/>
    </w:rPr>
  </w:style>
  <w:style w:type="paragraph" w:customStyle="1" w:styleId="E77EF85907E64E959F65CAA3B5D7CF233">
    <w:name w:val="E77EF85907E64E959F65CAA3B5D7CF233"/>
    <w:rsid w:val="00C523EF"/>
    <w:rPr>
      <w:rFonts w:eastAsiaTheme="minorHAnsi"/>
      <w:lang w:eastAsia="en-US"/>
    </w:rPr>
  </w:style>
  <w:style w:type="paragraph" w:customStyle="1" w:styleId="646F7620CD5B4E2EB4EB07D709E032393">
    <w:name w:val="646F7620CD5B4E2EB4EB07D709E032393"/>
    <w:rsid w:val="00C523EF"/>
    <w:rPr>
      <w:rFonts w:eastAsiaTheme="minorHAnsi"/>
      <w:lang w:eastAsia="en-US"/>
    </w:rPr>
  </w:style>
  <w:style w:type="paragraph" w:customStyle="1" w:styleId="24BA40F61FE64107A44F8DAF46DFCFCD3">
    <w:name w:val="24BA40F61FE64107A44F8DAF46DFCFCD3"/>
    <w:rsid w:val="00C523EF"/>
    <w:rPr>
      <w:rFonts w:eastAsiaTheme="minorHAnsi"/>
      <w:lang w:eastAsia="en-US"/>
    </w:rPr>
  </w:style>
  <w:style w:type="paragraph" w:customStyle="1" w:styleId="A86906474A854E4DB62AC5591A4B848C1">
    <w:name w:val="A86906474A854E4DB62AC5591A4B848C1"/>
    <w:rsid w:val="00C523EF"/>
    <w:rPr>
      <w:rFonts w:eastAsiaTheme="minorHAnsi"/>
      <w:lang w:eastAsia="en-US"/>
    </w:rPr>
  </w:style>
  <w:style w:type="paragraph" w:customStyle="1" w:styleId="36089A2CD5564E858DF7C52B7CD5B3821">
    <w:name w:val="36089A2CD5564E858DF7C52B7CD5B3821"/>
    <w:rsid w:val="00C523EF"/>
    <w:rPr>
      <w:rFonts w:eastAsiaTheme="minorHAnsi"/>
      <w:lang w:eastAsia="en-US"/>
    </w:rPr>
  </w:style>
  <w:style w:type="paragraph" w:customStyle="1" w:styleId="BD6DA756F8A8462F977630E1460685481">
    <w:name w:val="BD6DA756F8A8462F977630E146068548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A20B7DEF37E4002B1E272AD0DC6D3C31">
    <w:name w:val="9A20B7DEF37E4002B1E272AD0DC6D3C3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5B04C68BBCE44C1815F044C373CEAF11">
    <w:name w:val="D5B04C68BBCE44C1815F044C373CEAF1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442E23DE674BEC95AD9C6B03E2EF9C1">
    <w:name w:val="3B442E23DE674BEC95AD9C6B03E2EF9C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CF8421DD93F423283475F0A5EE2018B1">
    <w:name w:val="7CF8421DD93F423283475F0A5EE2018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7723C99FF64445D93598D9FF3B29E3F1">
    <w:name w:val="C7723C99FF64445D93598D9FF3B29E3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D47BEB2ACCB45E58FB9DC54446BEA0F1">
    <w:name w:val="5D47BEB2ACCB45E58FB9DC54446BEA0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8FED7E7981B48B982731F3B70EA7A071">
    <w:name w:val="28FED7E7981B48B982731F3B70EA7A07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1050E1637D4127933D8AA0E5C24B811">
    <w:name w:val="2E1050E1637D4127933D8AA0E5C24B81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36883E0558640F4B8C439724744BC0F1">
    <w:name w:val="A36883E0558640F4B8C439724744BC0F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7E9D923C75D4F9F9A762D56272024F01">
    <w:name w:val="C7E9D923C75D4F9F9A762D56272024F0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E18CEB2C530477EA07D848C09DA72711">
    <w:name w:val="5E18CEB2C530477EA07D848C09DA7271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FF06169EC254445B6DF71B4D2A787A61">
    <w:name w:val="AFF06169EC254445B6DF71B4D2A787A6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CC9B5AE937F46B6869E7A42EF2224C81">
    <w:name w:val="2CC9B5AE937F46B6869E7A42EF2224C8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02F124C6C654F3EA5CA9294571499CA1">
    <w:name w:val="B02F124C6C654F3EA5CA9294571499CA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01B84DA071B48B589170A850C02A1D51">
    <w:name w:val="A01B84DA071B48B589170A850C02A1D5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EED9580CAA44A5A79DD6C2D199C4631">
    <w:name w:val="65EED9580CAA44A5A79DD6C2D199C463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9DDB876624D462C8AED131D0B29D2F91">
    <w:name w:val="E9DDB876624D462C8AED131D0B29D2F9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26745DDE80C4B808018D86A4CCEEC901">
    <w:name w:val="026745DDE80C4B808018D86A4CCEEC90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33ADBA875764D66BD3AC5B8A238FB221">
    <w:name w:val="F33ADBA875764D66BD3AC5B8A238FB22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ABF2992012F4E4DA249752ADE2C42CB1">
    <w:name w:val="8ABF2992012F4E4DA249752ADE2C42C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F5F6FABD24840869B04DDD4FF58EC8B1">
    <w:name w:val="2F5F6FABD24840869B04DDD4FF58EC8B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C1F447D7832469BAD781B0E96F7F7B61">
    <w:name w:val="CC1F447D7832469BAD781B0E96F7F7B61"/>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0BE659562764C47869665745A7968C38">
    <w:name w:val="D0BE659562764C47869665745A7968C38"/>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8">
    <w:name w:val="C0548F5720A04DF4B6C3E2D4BB346CDB8"/>
    <w:rsid w:val="00C523EF"/>
    <w:rPr>
      <w:rFonts w:eastAsiaTheme="minorHAnsi"/>
      <w:lang w:eastAsia="en-US"/>
    </w:rPr>
  </w:style>
  <w:style w:type="paragraph" w:customStyle="1" w:styleId="7B4155379F614442ADEADA6807E2A55E4">
    <w:name w:val="7B4155379F614442ADEADA6807E2A55E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4">
    <w:name w:val="DF8CBC0ED4DD4520BC00D599C0DA3031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4">
    <w:name w:val="394591546F384BA5880C2C504A5BD62C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4">
    <w:name w:val="BB23DBBE5BCE453385E2FF5FB3E8451A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4">
    <w:name w:val="BF939E912D8B460D941DA6683C021C96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4">
    <w:name w:val="45B31F0C4C02433E9BE71672ACE03BA84"/>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7">
    <w:name w:val="4455A10DF72E4A2E9CDEC46A026B73437"/>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6">
    <w:name w:val="3B920A4D60D04D55B5E3C8662BB97A1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7">
    <w:name w:val="55632D8CE8A54F0C89DC1496DA2D60B27"/>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6">
    <w:name w:val="B5FF79D8B53342A7A60BFF1019700F7F6"/>
    <w:rsid w:val="00C523EF"/>
    <w:rPr>
      <w:rFonts w:eastAsiaTheme="minorHAnsi"/>
      <w:lang w:eastAsia="en-US"/>
    </w:rPr>
  </w:style>
  <w:style w:type="paragraph" w:customStyle="1" w:styleId="DD1D88F275B14D7688D79838FD038DA96">
    <w:name w:val="DD1D88F275B14D7688D79838FD038DA96"/>
    <w:rsid w:val="00C523EF"/>
    <w:rPr>
      <w:rFonts w:eastAsiaTheme="minorHAnsi"/>
      <w:lang w:eastAsia="en-US"/>
    </w:rPr>
  </w:style>
  <w:style w:type="paragraph" w:customStyle="1" w:styleId="01BF774FEA804094A9A0D2BD45A4D0946">
    <w:name w:val="01BF774FEA804094A9A0D2BD45A4D0946"/>
    <w:rsid w:val="00C523EF"/>
    <w:rPr>
      <w:rFonts w:eastAsiaTheme="minorHAnsi"/>
      <w:lang w:eastAsia="en-US"/>
    </w:rPr>
  </w:style>
  <w:style w:type="paragraph" w:customStyle="1" w:styleId="4CA66E58DC7647D796BFD1554550E4BA6">
    <w:name w:val="4CA66E58DC7647D796BFD1554550E4BA6"/>
    <w:rsid w:val="00C523EF"/>
    <w:rPr>
      <w:rFonts w:eastAsiaTheme="minorHAnsi"/>
      <w:lang w:eastAsia="en-US"/>
    </w:rPr>
  </w:style>
  <w:style w:type="paragraph" w:customStyle="1" w:styleId="0C68C8DB528B409FAD3A80D38126F0936">
    <w:name w:val="0C68C8DB528B409FAD3A80D38126F0936"/>
    <w:rsid w:val="00C523EF"/>
    <w:rPr>
      <w:rFonts w:eastAsiaTheme="minorHAnsi"/>
      <w:lang w:eastAsia="en-US"/>
    </w:rPr>
  </w:style>
  <w:style w:type="paragraph" w:customStyle="1" w:styleId="7D7E585C926A481BB1FB410F4E46D7E96">
    <w:name w:val="7D7E585C926A481BB1FB410F4E46D7E96"/>
    <w:rsid w:val="00C523EF"/>
    <w:rPr>
      <w:rFonts w:eastAsiaTheme="minorHAnsi"/>
      <w:lang w:eastAsia="en-US"/>
    </w:rPr>
  </w:style>
  <w:style w:type="paragraph" w:customStyle="1" w:styleId="B2510D4E525841D189D3F78B80F630CA6">
    <w:name w:val="B2510D4E525841D189D3F78B80F630CA6"/>
    <w:rsid w:val="00C523EF"/>
    <w:rPr>
      <w:rFonts w:eastAsiaTheme="minorHAnsi"/>
      <w:lang w:eastAsia="en-US"/>
    </w:rPr>
  </w:style>
  <w:style w:type="paragraph" w:customStyle="1" w:styleId="74AB7948F52C4987814AAF87E7AEBB9A6">
    <w:name w:val="74AB7948F52C4987814AAF87E7AEBB9A6"/>
    <w:rsid w:val="00C523EF"/>
    <w:rPr>
      <w:rFonts w:eastAsiaTheme="minorHAnsi"/>
      <w:lang w:eastAsia="en-US"/>
    </w:rPr>
  </w:style>
  <w:style w:type="paragraph" w:customStyle="1" w:styleId="82AE6CF499104E70BFE9E7BFC281F8C36">
    <w:name w:val="82AE6CF499104E70BFE9E7BFC281F8C36"/>
    <w:rsid w:val="00C523E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4EB59B36BF8411384B1193D26E2E991">
    <w:name w:val="B4EB59B36BF8411384B1193D26E2E991"/>
    <w:rsid w:val="00C523EF"/>
    <w:rPr>
      <w:lang w:val="en-GB" w:eastAsia="en-GB"/>
    </w:rPr>
  </w:style>
  <w:style w:type="paragraph" w:customStyle="1" w:styleId="DFD3274EAD1D4D478DE94F25A7D60502">
    <w:name w:val="DFD3274EAD1D4D478DE94F25A7D60502"/>
    <w:rsid w:val="00C523EF"/>
    <w:rPr>
      <w:lang w:val="en-GB" w:eastAsia="en-GB"/>
    </w:rPr>
  </w:style>
  <w:style w:type="paragraph" w:customStyle="1" w:styleId="1B0709ADDD3849CFA36B765591D4253B">
    <w:name w:val="1B0709ADDD3849CFA36B765591D4253B"/>
    <w:rsid w:val="00C523EF"/>
    <w:rPr>
      <w:lang w:val="en-GB" w:eastAsia="en-GB"/>
    </w:rPr>
  </w:style>
  <w:style w:type="paragraph" w:customStyle="1" w:styleId="F51B9FC2625C4888BFFE0AA6E9F20A8A">
    <w:name w:val="F51B9FC2625C4888BFFE0AA6E9F20A8A"/>
    <w:rsid w:val="00C523EF"/>
    <w:rPr>
      <w:lang w:val="en-GB" w:eastAsia="en-GB"/>
    </w:rPr>
  </w:style>
  <w:style w:type="paragraph" w:customStyle="1" w:styleId="34A07D05570747E6B7D6B0653F1FB814">
    <w:name w:val="34A07D05570747E6B7D6B0653F1FB814"/>
    <w:rsid w:val="00C523EF"/>
    <w:rPr>
      <w:lang w:val="en-GB" w:eastAsia="en-GB"/>
    </w:rPr>
  </w:style>
  <w:style w:type="paragraph" w:customStyle="1" w:styleId="63997E02EFD84AA48203E3EA7DFB1533">
    <w:name w:val="63997E02EFD84AA48203E3EA7DFB1533"/>
    <w:rsid w:val="00C523EF"/>
    <w:rPr>
      <w:lang w:val="en-GB" w:eastAsia="en-GB"/>
    </w:rPr>
  </w:style>
  <w:style w:type="paragraph" w:customStyle="1" w:styleId="8D3368F5858D4E648FDC1E71D850EF0C">
    <w:name w:val="8D3368F5858D4E648FDC1E71D850EF0C"/>
    <w:rsid w:val="00C523EF"/>
    <w:rPr>
      <w:lang w:val="en-GB" w:eastAsia="en-GB"/>
    </w:rPr>
  </w:style>
  <w:style w:type="paragraph" w:customStyle="1" w:styleId="4FC1055B78534D48856B885961CF55AC">
    <w:name w:val="4FC1055B78534D48856B885961CF55AC"/>
    <w:rsid w:val="00C523EF"/>
    <w:rPr>
      <w:lang w:val="en-GB" w:eastAsia="en-GB"/>
    </w:rPr>
  </w:style>
  <w:style w:type="paragraph" w:customStyle="1" w:styleId="C7A55DE09D9B411A8E90B60F0AAF52B4">
    <w:name w:val="C7A55DE09D9B411A8E90B60F0AAF52B4"/>
    <w:rsid w:val="00C523EF"/>
    <w:rPr>
      <w:lang w:val="en-GB" w:eastAsia="en-GB"/>
    </w:rPr>
  </w:style>
  <w:style w:type="paragraph" w:customStyle="1" w:styleId="781E77A1B3AE4A769178CBB9BD58BEE3">
    <w:name w:val="781E77A1B3AE4A769178CBB9BD58BEE3"/>
    <w:rsid w:val="00C523EF"/>
    <w:rPr>
      <w:lang w:val="en-GB" w:eastAsia="en-GB"/>
    </w:rPr>
  </w:style>
  <w:style w:type="paragraph" w:customStyle="1" w:styleId="A43A16C371654A1D9DB05C9F60854117">
    <w:name w:val="A43A16C371654A1D9DB05C9F60854117"/>
    <w:rsid w:val="00C523EF"/>
    <w:rPr>
      <w:lang w:val="en-GB" w:eastAsia="en-GB"/>
    </w:rPr>
  </w:style>
  <w:style w:type="paragraph" w:customStyle="1" w:styleId="CCE0A0B3EA82413580B6D0E49A42C7FA">
    <w:name w:val="CCE0A0B3EA82413580B6D0E49A42C7FA"/>
    <w:rsid w:val="00C523EF"/>
    <w:rPr>
      <w:lang w:val="en-GB" w:eastAsia="en-GB"/>
    </w:rPr>
  </w:style>
  <w:style w:type="paragraph" w:customStyle="1" w:styleId="3D6825EFAD914701B433EB348F6A7B30">
    <w:name w:val="3D6825EFAD914701B433EB348F6A7B30"/>
    <w:rsid w:val="00C523EF"/>
    <w:rPr>
      <w:lang w:val="en-GB" w:eastAsia="en-GB"/>
    </w:rPr>
  </w:style>
  <w:style w:type="paragraph" w:customStyle="1" w:styleId="9153D66D9BB840F0B68D72D5D4CA334A">
    <w:name w:val="9153D66D9BB840F0B68D72D5D4CA334A"/>
    <w:rsid w:val="00C523EF"/>
    <w:rPr>
      <w:lang w:val="en-GB" w:eastAsia="en-GB"/>
    </w:rPr>
  </w:style>
  <w:style w:type="paragraph" w:customStyle="1" w:styleId="FB0741CBDA6F42D097B71731711EA5FA">
    <w:name w:val="FB0741CBDA6F42D097B71731711EA5FA"/>
    <w:rsid w:val="00C523EF"/>
    <w:rPr>
      <w:lang w:val="en-GB" w:eastAsia="en-GB"/>
    </w:rPr>
  </w:style>
  <w:style w:type="paragraph" w:customStyle="1" w:styleId="830CEE17537A44528A1EE3B63E5E1B3C">
    <w:name w:val="830CEE17537A44528A1EE3B63E5E1B3C"/>
    <w:rsid w:val="00C523EF"/>
    <w:rPr>
      <w:lang w:val="en-GB" w:eastAsia="en-GB"/>
    </w:rPr>
  </w:style>
  <w:style w:type="paragraph" w:customStyle="1" w:styleId="B36734D826DA4C548048F161E36A30FB">
    <w:name w:val="B36734D826DA4C548048F161E36A30FB"/>
    <w:rsid w:val="00C523EF"/>
    <w:rPr>
      <w:lang w:val="en-GB" w:eastAsia="en-GB"/>
    </w:rPr>
  </w:style>
  <w:style w:type="paragraph" w:customStyle="1" w:styleId="F26E715D87164F0AAE8A20963CF200A8">
    <w:name w:val="F26E715D87164F0AAE8A20963CF200A8"/>
    <w:rsid w:val="00C523EF"/>
    <w:rPr>
      <w:lang w:val="en-GB" w:eastAsia="en-GB"/>
    </w:rPr>
  </w:style>
  <w:style w:type="paragraph" w:customStyle="1" w:styleId="F58422C898A64CC9B49B938D011B1CA2">
    <w:name w:val="F58422C898A64CC9B49B938D011B1CA2"/>
    <w:rsid w:val="00C523EF"/>
    <w:rPr>
      <w:lang w:val="en-GB" w:eastAsia="en-GB"/>
    </w:rPr>
  </w:style>
  <w:style w:type="paragraph" w:customStyle="1" w:styleId="F719895078CB4D58970C9E14981FFF5E">
    <w:name w:val="F719895078CB4D58970C9E14981FFF5E"/>
    <w:rsid w:val="00C523EF"/>
    <w:rPr>
      <w:lang w:val="en-GB" w:eastAsia="en-GB"/>
    </w:rPr>
  </w:style>
  <w:style w:type="paragraph" w:customStyle="1" w:styleId="B4E0D454D16D48898C5EB921AE45D1E1">
    <w:name w:val="B4E0D454D16D48898C5EB921AE45D1E1"/>
    <w:rsid w:val="00C523EF"/>
    <w:rPr>
      <w:lang w:val="en-GB" w:eastAsia="en-GB"/>
    </w:rPr>
  </w:style>
  <w:style w:type="paragraph" w:customStyle="1" w:styleId="F1A18BCCAC1847F8884536136EB3F4F1">
    <w:name w:val="F1A18BCCAC1847F8884536136EB3F4F1"/>
    <w:rsid w:val="00C523EF"/>
    <w:rPr>
      <w:lang w:val="en-GB" w:eastAsia="en-GB"/>
    </w:rPr>
  </w:style>
  <w:style w:type="paragraph" w:customStyle="1" w:styleId="84D608C5EF044D81AFF49AC514DEB9A7">
    <w:name w:val="84D608C5EF044D81AFF49AC514DEB9A7"/>
    <w:rsid w:val="00C523EF"/>
    <w:rPr>
      <w:lang w:val="en-GB" w:eastAsia="en-GB"/>
    </w:rPr>
  </w:style>
  <w:style w:type="paragraph" w:customStyle="1" w:styleId="7E6BA318611847CABE8FFED72896F0F6">
    <w:name w:val="7E6BA318611847CABE8FFED72896F0F6"/>
    <w:rsid w:val="00C523EF"/>
    <w:rPr>
      <w:lang w:val="en-GB" w:eastAsia="en-GB"/>
    </w:rPr>
  </w:style>
  <w:style w:type="paragraph" w:customStyle="1" w:styleId="2714EB58148F47258B9FF6A9502AF8FA">
    <w:name w:val="2714EB58148F47258B9FF6A9502AF8FA"/>
    <w:rsid w:val="00C523EF"/>
    <w:rPr>
      <w:lang w:val="en-GB" w:eastAsia="en-GB"/>
    </w:rPr>
  </w:style>
  <w:style w:type="paragraph" w:customStyle="1" w:styleId="BB0C213EAAAF4FC790D1DB67508E2575">
    <w:name w:val="BB0C213EAAAF4FC790D1DB67508E2575"/>
    <w:rsid w:val="00C523EF"/>
    <w:rPr>
      <w:lang w:val="en-GB" w:eastAsia="en-GB"/>
    </w:rPr>
  </w:style>
  <w:style w:type="paragraph" w:customStyle="1" w:styleId="3AE3C7B79CA64C78A24E0EBB829D73B1">
    <w:name w:val="3AE3C7B79CA64C78A24E0EBB829D73B1"/>
    <w:rsid w:val="00C523EF"/>
    <w:rPr>
      <w:lang w:val="en-GB" w:eastAsia="en-GB"/>
    </w:rPr>
  </w:style>
  <w:style w:type="paragraph" w:customStyle="1" w:styleId="4B2E1964DB18420AA2A1DB52689528F0">
    <w:name w:val="4B2E1964DB18420AA2A1DB52689528F0"/>
    <w:rsid w:val="00C523EF"/>
    <w:rPr>
      <w:lang w:val="en-GB" w:eastAsia="en-GB"/>
    </w:rPr>
  </w:style>
  <w:style w:type="paragraph" w:customStyle="1" w:styleId="ADC00DC8CA794AFE882C77637405CDDE">
    <w:name w:val="ADC00DC8CA794AFE882C77637405CDDE"/>
    <w:rsid w:val="00C523EF"/>
    <w:rPr>
      <w:lang w:val="en-GB" w:eastAsia="en-GB"/>
    </w:rPr>
  </w:style>
  <w:style w:type="paragraph" w:customStyle="1" w:styleId="3F54E5BB3EA14D9CB2B72447253D7AE5">
    <w:name w:val="3F54E5BB3EA14D9CB2B72447253D7AE5"/>
    <w:rsid w:val="00C523EF"/>
    <w:rPr>
      <w:lang w:val="en-GB" w:eastAsia="en-GB"/>
    </w:rPr>
  </w:style>
  <w:style w:type="paragraph" w:customStyle="1" w:styleId="6F9F1299A59C4946B17171BA412D4735">
    <w:name w:val="6F9F1299A59C4946B17171BA412D4735"/>
    <w:rsid w:val="00C523EF"/>
    <w:rPr>
      <w:lang w:val="en-GB" w:eastAsia="en-GB"/>
    </w:rPr>
  </w:style>
  <w:style w:type="paragraph" w:customStyle="1" w:styleId="8A66B83C71834F06A31B2330E0222C25">
    <w:name w:val="8A66B83C71834F06A31B2330E0222C25"/>
    <w:rsid w:val="00C523EF"/>
    <w:rPr>
      <w:lang w:val="en-GB" w:eastAsia="en-GB"/>
    </w:rPr>
  </w:style>
  <w:style w:type="paragraph" w:customStyle="1" w:styleId="9C2AAB081A48411683E50725BF92A2C0">
    <w:name w:val="9C2AAB081A48411683E50725BF92A2C0"/>
    <w:rsid w:val="00C523EF"/>
    <w:rPr>
      <w:lang w:val="en-GB" w:eastAsia="en-GB"/>
    </w:rPr>
  </w:style>
  <w:style w:type="paragraph" w:customStyle="1" w:styleId="56E3DAFD3B874F1F92B062BDA4AABEC1">
    <w:name w:val="56E3DAFD3B874F1F92B062BDA4AABEC1"/>
    <w:rsid w:val="00C523EF"/>
    <w:rPr>
      <w:lang w:val="en-GB" w:eastAsia="en-GB"/>
    </w:rPr>
  </w:style>
  <w:style w:type="paragraph" w:customStyle="1" w:styleId="3DBD80F2526A466C84FA789A80951A66">
    <w:name w:val="3DBD80F2526A466C84FA789A80951A66"/>
    <w:rsid w:val="00C523EF"/>
    <w:rPr>
      <w:lang w:val="en-GB" w:eastAsia="en-GB"/>
    </w:rPr>
  </w:style>
  <w:style w:type="paragraph" w:customStyle="1" w:styleId="3188A63DBBD644AA9B4E67363A1205E6">
    <w:name w:val="3188A63DBBD644AA9B4E67363A1205E6"/>
    <w:rsid w:val="00C523EF"/>
    <w:rPr>
      <w:lang w:val="en-GB" w:eastAsia="en-GB"/>
    </w:rPr>
  </w:style>
  <w:style w:type="paragraph" w:customStyle="1" w:styleId="54CF1E5E43EC40D0A21259F05111E37C">
    <w:name w:val="54CF1E5E43EC40D0A21259F05111E37C"/>
    <w:rsid w:val="00C523EF"/>
    <w:rPr>
      <w:lang w:val="en-GB" w:eastAsia="en-GB"/>
    </w:rPr>
  </w:style>
  <w:style w:type="paragraph" w:customStyle="1" w:styleId="24F67F408C644140A7125D1F8B761BB6">
    <w:name w:val="24F67F408C644140A7125D1F8B761BB6"/>
    <w:rsid w:val="00C523EF"/>
    <w:rPr>
      <w:lang w:val="en-GB" w:eastAsia="en-GB"/>
    </w:rPr>
  </w:style>
  <w:style w:type="paragraph" w:customStyle="1" w:styleId="BC9807D1919942829DCCF086C3D91031">
    <w:name w:val="BC9807D1919942829DCCF086C3D91031"/>
    <w:rsid w:val="00C523EF"/>
    <w:rPr>
      <w:lang w:val="en-GB" w:eastAsia="en-GB"/>
    </w:rPr>
  </w:style>
  <w:style w:type="paragraph" w:customStyle="1" w:styleId="741F7A633CF74651B9BC17F3C72310E5">
    <w:name w:val="741F7A633CF74651B9BC17F3C72310E5"/>
    <w:rsid w:val="00C523EF"/>
    <w:rPr>
      <w:lang w:val="en-GB" w:eastAsia="en-GB"/>
    </w:rPr>
  </w:style>
  <w:style w:type="paragraph" w:customStyle="1" w:styleId="7ED813D27C184873BDBF7BF44250447E">
    <w:name w:val="7ED813D27C184873BDBF7BF44250447E"/>
    <w:rsid w:val="00C523EF"/>
    <w:rPr>
      <w:lang w:val="en-GB" w:eastAsia="en-GB"/>
    </w:rPr>
  </w:style>
  <w:style w:type="paragraph" w:customStyle="1" w:styleId="59D4AA4A9B0A42549596363DFC9A1240">
    <w:name w:val="59D4AA4A9B0A42549596363DFC9A1240"/>
    <w:rsid w:val="00C523EF"/>
    <w:rPr>
      <w:lang w:val="en-GB" w:eastAsia="en-GB"/>
    </w:rPr>
  </w:style>
  <w:style w:type="paragraph" w:customStyle="1" w:styleId="803E546CCCB84474908872036F04AD58">
    <w:name w:val="803E546CCCB84474908872036F04AD58"/>
    <w:rsid w:val="00C523EF"/>
    <w:rPr>
      <w:lang w:val="en-GB" w:eastAsia="en-GB"/>
    </w:rPr>
  </w:style>
  <w:style w:type="paragraph" w:customStyle="1" w:styleId="3BFC519D5E6C458BA43BE00E6AC3F701">
    <w:name w:val="3BFC519D5E6C458BA43BE00E6AC3F701"/>
    <w:rsid w:val="00C523EF"/>
    <w:rPr>
      <w:lang w:val="en-GB" w:eastAsia="en-GB"/>
    </w:rPr>
  </w:style>
  <w:style w:type="paragraph" w:customStyle="1" w:styleId="FD485AE47AFE4356B6D482F7FDCEF684">
    <w:name w:val="FD485AE47AFE4356B6D482F7FDCEF684"/>
    <w:rsid w:val="00C523EF"/>
    <w:rPr>
      <w:lang w:val="en-GB" w:eastAsia="en-GB"/>
    </w:rPr>
  </w:style>
  <w:style w:type="paragraph" w:customStyle="1" w:styleId="EDBA5ACE30B8416F87C92742C75F168F">
    <w:name w:val="EDBA5ACE30B8416F87C92742C75F168F"/>
    <w:rsid w:val="00C523EF"/>
    <w:rPr>
      <w:lang w:val="en-GB" w:eastAsia="en-GB"/>
    </w:rPr>
  </w:style>
  <w:style w:type="paragraph" w:customStyle="1" w:styleId="24A3F3951C3D423994A1E7A1C9879F74">
    <w:name w:val="24A3F3951C3D423994A1E7A1C9879F74"/>
    <w:rsid w:val="00C523EF"/>
    <w:rPr>
      <w:lang w:val="en-GB" w:eastAsia="en-GB"/>
    </w:rPr>
  </w:style>
  <w:style w:type="paragraph" w:customStyle="1" w:styleId="226F0E283CC34FB2AB1C565533836A03">
    <w:name w:val="226F0E283CC34FB2AB1C565533836A03"/>
    <w:rsid w:val="00C523EF"/>
    <w:rPr>
      <w:lang w:val="en-GB" w:eastAsia="en-GB"/>
    </w:rPr>
  </w:style>
  <w:style w:type="paragraph" w:customStyle="1" w:styleId="CA08C25190534C3B8B33CC92DBA16220">
    <w:name w:val="CA08C25190534C3B8B33CC92DBA16220"/>
    <w:rsid w:val="00C523EF"/>
    <w:rPr>
      <w:lang w:val="en-GB" w:eastAsia="en-GB"/>
    </w:rPr>
  </w:style>
  <w:style w:type="paragraph" w:customStyle="1" w:styleId="3C8B1900E2B24A0D93392DF37166B934">
    <w:name w:val="3C8B1900E2B24A0D93392DF37166B934"/>
    <w:rsid w:val="00C523EF"/>
    <w:rPr>
      <w:lang w:val="en-GB" w:eastAsia="en-GB"/>
    </w:rPr>
  </w:style>
  <w:style w:type="paragraph" w:customStyle="1" w:styleId="C5217D7DC2CB428EBB48E73ADCDFFDC7">
    <w:name w:val="C5217D7DC2CB428EBB48E73ADCDFFDC7"/>
    <w:rsid w:val="00C523EF"/>
    <w:rPr>
      <w:lang w:val="en-GB" w:eastAsia="en-GB"/>
    </w:rPr>
  </w:style>
  <w:style w:type="paragraph" w:customStyle="1" w:styleId="4299E42E4466490F870E509E57D6586E">
    <w:name w:val="4299E42E4466490F870E509E57D6586E"/>
    <w:rsid w:val="00C523EF"/>
    <w:rPr>
      <w:lang w:val="en-GB" w:eastAsia="en-GB"/>
    </w:rPr>
  </w:style>
  <w:style w:type="paragraph" w:customStyle="1" w:styleId="47D69309008E46DBAF464556B525FE9E">
    <w:name w:val="47D69309008E46DBAF464556B525FE9E"/>
    <w:rsid w:val="00C523EF"/>
    <w:rPr>
      <w:lang w:val="en-GB" w:eastAsia="en-GB"/>
    </w:rPr>
  </w:style>
  <w:style w:type="paragraph" w:customStyle="1" w:styleId="9BD7F6B7F3884D7186434721DB283FDF">
    <w:name w:val="9BD7F6B7F3884D7186434721DB283FDF"/>
    <w:rsid w:val="00C523EF"/>
    <w:rPr>
      <w:lang w:val="en-GB" w:eastAsia="en-GB"/>
    </w:rPr>
  </w:style>
  <w:style w:type="paragraph" w:customStyle="1" w:styleId="81625B8339704E32B20F4948D8E7F879">
    <w:name w:val="81625B8339704E32B20F4948D8E7F879"/>
    <w:rsid w:val="00C523EF"/>
    <w:rPr>
      <w:lang w:val="en-GB" w:eastAsia="en-GB"/>
    </w:rPr>
  </w:style>
  <w:style w:type="paragraph" w:customStyle="1" w:styleId="154A73F540D14324AAEC190EAAD942B5">
    <w:name w:val="154A73F540D14324AAEC190EAAD942B5"/>
    <w:rsid w:val="00C523EF"/>
    <w:rPr>
      <w:lang w:val="en-GB" w:eastAsia="en-GB"/>
    </w:rPr>
  </w:style>
  <w:style w:type="paragraph" w:customStyle="1" w:styleId="B91A85C66022429DB746175666F40F22">
    <w:name w:val="B91A85C66022429DB746175666F40F22"/>
    <w:rsid w:val="00C523EF"/>
    <w:rPr>
      <w:lang w:val="en-GB" w:eastAsia="en-GB"/>
    </w:rPr>
  </w:style>
  <w:style w:type="paragraph" w:customStyle="1" w:styleId="966755CD735545589623219E20524B59">
    <w:name w:val="966755CD735545589623219E20524B59"/>
    <w:rsid w:val="00C523EF"/>
    <w:rPr>
      <w:lang w:val="en-GB" w:eastAsia="en-GB"/>
    </w:rPr>
  </w:style>
  <w:style w:type="paragraph" w:customStyle="1" w:styleId="3B398ED14CAD47D7B2180567E1A22C8F">
    <w:name w:val="3B398ED14CAD47D7B2180567E1A22C8F"/>
    <w:rsid w:val="00C523EF"/>
    <w:rPr>
      <w:lang w:val="en-GB" w:eastAsia="en-GB"/>
    </w:rPr>
  </w:style>
  <w:style w:type="paragraph" w:customStyle="1" w:styleId="D11125ECBCE54937BA3CAB525C8098DD">
    <w:name w:val="D11125ECBCE54937BA3CAB525C8098DD"/>
    <w:rsid w:val="00C523EF"/>
    <w:rPr>
      <w:lang w:val="en-GB" w:eastAsia="en-GB"/>
    </w:rPr>
  </w:style>
  <w:style w:type="paragraph" w:customStyle="1" w:styleId="D5E59042FF1E4F5ABD1E0662216E9D3A">
    <w:name w:val="D5E59042FF1E4F5ABD1E0662216E9D3A"/>
    <w:rsid w:val="00C523EF"/>
    <w:rPr>
      <w:lang w:val="en-GB" w:eastAsia="en-GB"/>
    </w:rPr>
  </w:style>
  <w:style w:type="paragraph" w:customStyle="1" w:styleId="4B721A8FF6E740B3993F73B8779E39EC">
    <w:name w:val="4B721A8FF6E740B3993F73B8779E39EC"/>
    <w:rsid w:val="00C523EF"/>
    <w:rPr>
      <w:lang w:val="en-GB" w:eastAsia="en-GB"/>
    </w:rPr>
  </w:style>
  <w:style w:type="paragraph" w:customStyle="1" w:styleId="C6C77C1EC3A04C34BD91C0999ED6E7E9">
    <w:name w:val="C6C77C1EC3A04C34BD91C0999ED6E7E9"/>
    <w:rsid w:val="00C523EF"/>
    <w:rPr>
      <w:lang w:val="en-GB" w:eastAsia="en-GB"/>
    </w:rPr>
  </w:style>
  <w:style w:type="paragraph" w:customStyle="1" w:styleId="8EB7B92768DB40F3973CBB36DB3C7B1F">
    <w:name w:val="8EB7B92768DB40F3973CBB36DB3C7B1F"/>
    <w:rsid w:val="00C523EF"/>
    <w:rPr>
      <w:lang w:val="en-GB" w:eastAsia="en-GB"/>
    </w:rPr>
  </w:style>
  <w:style w:type="paragraph" w:customStyle="1" w:styleId="4D1B8E838A524D90A507111563B3F244">
    <w:name w:val="4D1B8E838A524D90A507111563B3F244"/>
    <w:rsid w:val="00C523EF"/>
    <w:rPr>
      <w:lang w:val="en-GB" w:eastAsia="en-GB"/>
    </w:rPr>
  </w:style>
  <w:style w:type="paragraph" w:customStyle="1" w:styleId="85EFDD33556F47B59A9D243AFA1DC6F4">
    <w:name w:val="85EFDD33556F47B59A9D243AFA1DC6F4"/>
    <w:rsid w:val="00C523EF"/>
    <w:rPr>
      <w:lang w:val="en-GB" w:eastAsia="en-GB"/>
    </w:rPr>
  </w:style>
  <w:style w:type="paragraph" w:customStyle="1" w:styleId="7B89521251ED47D29A08932E0C000595">
    <w:name w:val="7B89521251ED47D29A08932E0C000595"/>
    <w:rsid w:val="00C523EF"/>
    <w:rPr>
      <w:lang w:val="en-GB" w:eastAsia="en-GB"/>
    </w:rPr>
  </w:style>
  <w:style w:type="paragraph" w:customStyle="1" w:styleId="7960E8A9E6114EEB9C1A5C49BA32B0D8">
    <w:name w:val="7960E8A9E6114EEB9C1A5C49BA32B0D8"/>
    <w:rsid w:val="00C523EF"/>
    <w:rPr>
      <w:lang w:val="en-GB" w:eastAsia="en-GB"/>
    </w:rPr>
  </w:style>
  <w:style w:type="paragraph" w:customStyle="1" w:styleId="A99474C79C104F95B5DFDCFC7A28B1B6">
    <w:name w:val="A99474C79C104F95B5DFDCFC7A28B1B6"/>
    <w:rsid w:val="00C523EF"/>
    <w:rPr>
      <w:lang w:val="en-GB" w:eastAsia="en-GB"/>
    </w:rPr>
  </w:style>
  <w:style w:type="paragraph" w:customStyle="1" w:styleId="24B28D05B6F642938BCD1101A4455967">
    <w:name w:val="24B28D05B6F642938BCD1101A4455967"/>
    <w:rsid w:val="00C523EF"/>
    <w:rPr>
      <w:lang w:val="en-GB" w:eastAsia="en-GB"/>
    </w:rPr>
  </w:style>
  <w:style w:type="paragraph" w:customStyle="1" w:styleId="E77252EB497D4511A8541208AF225731">
    <w:name w:val="E77252EB497D4511A8541208AF225731"/>
    <w:rsid w:val="00C523EF"/>
    <w:rPr>
      <w:lang w:val="en-GB" w:eastAsia="en-GB"/>
    </w:rPr>
  </w:style>
  <w:style w:type="paragraph" w:customStyle="1" w:styleId="9B47BAE1A8CA49D88921F2EF21931760">
    <w:name w:val="9B47BAE1A8CA49D88921F2EF21931760"/>
    <w:rsid w:val="00C523EF"/>
    <w:rPr>
      <w:lang w:val="en-GB" w:eastAsia="en-GB"/>
    </w:rPr>
  </w:style>
  <w:style w:type="paragraph" w:customStyle="1" w:styleId="EE5242F7B92D40439F605A66BBF6BAF2">
    <w:name w:val="EE5242F7B92D40439F605A66BBF6BAF2"/>
    <w:rsid w:val="00C523EF"/>
    <w:rPr>
      <w:lang w:val="en-GB" w:eastAsia="en-GB"/>
    </w:rPr>
  </w:style>
  <w:style w:type="paragraph" w:customStyle="1" w:styleId="E83D5CC593BA4F2799449A9036092E39">
    <w:name w:val="E83D5CC593BA4F2799449A9036092E39"/>
    <w:rsid w:val="00C523EF"/>
    <w:rPr>
      <w:lang w:val="en-GB" w:eastAsia="en-GB"/>
    </w:rPr>
  </w:style>
  <w:style w:type="paragraph" w:customStyle="1" w:styleId="85855DC2723B4BFCA544ACF258AA43F4">
    <w:name w:val="85855DC2723B4BFCA544ACF258AA43F4"/>
    <w:rsid w:val="00C523EF"/>
    <w:rPr>
      <w:lang w:val="en-GB" w:eastAsia="en-GB"/>
    </w:rPr>
  </w:style>
  <w:style w:type="paragraph" w:customStyle="1" w:styleId="A8C57E61D49D42FAAE9E7DC8EB2BAA81">
    <w:name w:val="A8C57E61D49D42FAAE9E7DC8EB2BAA81"/>
    <w:rsid w:val="00C523EF"/>
    <w:rPr>
      <w:lang w:val="en-GB" w:eastAsia="en-GB"/>
    </w:rPr>
  </w:style>
  <w:style w:type="paragraph" w:customStyle="1" w:styleId="42BA9B37C0854DC2B0CEF9084AE3FFE8">
    <w:name w:val="42BA9B37C0854DC2B0CEF9084AE3FFE8"/>
    <w:rsid w:val="00C523EF"/>
    <w:rPr>
      <w:lang w:val="en-GB" w:eastAsia="en-GB"/>
    </w:rPr>
  </w:style>
  <w:style w:type="paragraph" w:customStyle="1" w:styleId="05F359CD8E954B669E7B70AA470B086C">
    <w:name w:val="05F359CD8E954B669E7B70AA470B086C"/>
    <w:rsid w:val="00C523EF"/>
    <w:rPr>
      <w:lang w:val="en-GB" w:eastAsia="en-GB"/>
    </w:rPr>
  </w:style>
  <w:style w:type="paragraph" w:customStyle="1" w:styleId="155E5EBD016E4D7E858204F9B89A7C97">
    <w:name w:val="155E5EBD016E4D7E858204F9B89A7C97"/>
    <w:rsid w:val="00C523EF"/>
    <w:rPr>
      <w:lang w:val="en-GB" w:eastAsia="en-GB"/>
    </w:rPr>
  </w:style>
  <w:style w:type="paragraph" w:customStyle="1" w:styleId="C3BE32B3E8DE413B8415E751779519EF">
    <w:name w:val="C3BE32B3E8DE413B8415E751779519EF"/>
    <w:rsid w:val="00C523EF"/>
    <w:rPr>
      <w:lang w:val="en-GB" w:eastAsia="en-GB"/>
    </w:rPr>
  </w:style>
  <w:style w:type="paragraph" w:customStyle="1" w:styleId="FFADAB359CC84205BD5F978D75D79B72">
    <w:name w:val="FFADAB359CC84205BD5F978D75D79B72"/>
    <w:rsid w:val="00C523EF"/>
    <w:rPr>
      <w:lang w:val="en-GB" w:eastAsia="en-GB"/>
    </w:rPr>
  </w:style>
  <w:style w:type="paragraph" w:customStyle="1" w:styleId="9D4D68256A9D42958EA61AD73BA52F3A">
    <w:name w:val="9D4D68256A9D42958EA61AD73BA52F3A"/>
    <w:rsid w:val="00C523EF"/>
    <w:rPr>
      <w:lang w:val="en-GB" w:eastAsia="en-GB"/>
    </w:rPr>
  </w:style>
  <w:style w:type="paragraph" w:customStyle="1" w:styleId="132BD94DB70C4FDE835EFC2BB5062EA4">
    <w:name w:val="132BD94DB70C4FDE835EFC2BB5062EA4"/>
    <w:rsid w:val="00C523EF"/>
    <w:rPr>
      <w:lang w:val="en-GB" w:eastAsia="en-GB"/>
    </w:rPr>
  </w:style>
  <w:style w:type="paragraph" w:customStyle="1" w:styleId="625A5A319B0A4E6AAD266406F4E82ECC">
    <w:name w:val="625A5A319B0A4E6AAD266406F4E82ECC"/>
    <w:rsid w:val="00C523EF"/>
    <w:rPr>
      <w:lang w:val="en-GB" w:eastAsia="en-GB"/>
    </w:rPr>
  </w:style>
  <w:style w:type="paragraph" w:customStyle="1" w:styleId="6513474AB1CA4AC6973DA4D5A1B0CCEE">
    <w:name w:val="6513474AB1CA4AC6973DA4D5A1B0CCEE"/>
    <w:rsid w:val="00C523EF"/>
    <w:rPr>
      <w:lang w:val="en-GB" w:eastAsia="en-GB"/>
    </w:rPr>
  </w:style>
  <w:style w:type="paragraph" w:customStyle="1" w:styleId="3A08D3AD61E14466BB17FB7E930D40AA">
    <w:name w:val="3A08D3AD61E14466BB17FB7E930D40AA"/>
    <w:rsid w:val="00C523EF"/>
    <w:rPr>
      <w:lang w:val="en-GB" w:eastAsia="en-GB"/>
    </w:rPr>
  </w:style>
  <w:style w:type="paragraph" w:customStyle="1" w:styleId="60B26517E4C94C0EB1E4F3B0390D715A">
    <w:name w:val="60B26517E4C94C0EB1E4F3B0390D715A"/>
    <w:rsid w:val="00C523EF"/>
    <w:rPr>
      <w:lang w:val="en-GB" w:eastAsia="en-GB"/>
    </w:rPr>
  </w:style>
  <w:style w:type="paragraph" w:customStyle="1" w:styleId="5DFEA3A595AD416084498F2911CE3589">
    <w:name w:val="5DFEA3A595AD416084498F2911CE3589"/>
    <w:rsid w:val="00C523EF"/>
    <w:rPr>
      <w:lang w:val="en-GB" w:eastAsia="en-GB"/>
    </w:rPr>
  </w:style>
  <w:style w:type="paragraph" w:customStyle="1" w:styleId="DD4AFC5380A4492E928BA2DCE8059AD7">
    <w:name w:val="DD4AFC5380A4492E928BA2DCE8059AD7"/>
    <w:rsid w:val="00C523EF"/>
    <w:rPr>
      <w:lang w:val="en-GB" w:eastAsia="en-GB"/>
    </w:rPr>
  </w:style>
  <w:style w:type="paragraph" w:customStyle="1" w:styleId="45D7F9DB322949A9AA308837B0FC051E">
    <w:name w:val="45D7F9DB322949A9AA308837B0FC051E"/>
    <w:rsid w:val="00C523EF"/>
    <w:rPr>
      <w:lang w:val="en-GB" w:eastAsia="en-GB"/>
    </w:rPr>
  </w:style>
  <w:style w:type="paragraph" w:customStyle="1" w:styleId="8907AF5CF1C444D28886199D3919625E">
    <w:name w:val="8907AF5CF1C444D28886199D3919625E"/>
    <w:rsid w:val="00C523EF"/>
    <w:rPr>
      <w:lang w:val="en-GB" w:eastAsia="en-GB"/>
    </w:rPr>
  </w:style>
  <w:style w:type="paragraph" w:customStyle="1" w:styleId="94E891AC21F94381B570B7C048A1DA2B">
    <w:name w:val="94E891AC21F94381B570B7C048A1DA2B"/>
    <w:rsid w:val="00C523EF"/>
    <w:rPr>
      <w:lang w:val="en-GB" w:eastAsia="en-GB"/>
    </w:rPr>
  </w:style>
  <w:style w:type="paragraph" w:customStyle="1" w:styleId="A75127098AE6458CA84F45DF61F6A7AF">
    <w:name w:val="A75127098AE6458CA84F45DF61F6A7AF"/>
    <w:rsid w:val="00C523EF"/>
    <w:rPr>
      <w:lang w:val="en-GB" w:eastAsia="en-GB"/>
    </w:rPr>
  </w:style>
  <w:style w:type="paragraph" w:customStyle="1" w:styleId="0406AC38B0E941B689438AAC08D5F331">
    <w:name w:val="0406AC38B0E941B689438AAC08D5F331"/>
    <w:rsid w:val="00C523EF"/>
    <w:rPr>
      <w:lang w:val="en-GB" w:eastAsia="en-GB"/>
    </w:rPr>
  </w:style>
  <w:style w:type="paragraph" w:customStyle="1" w:styleId="3A9ED2DCF47E4B45A12459A19093C774">
    <w:name w:val="3A9ED2DCF47E4B45A12459A19093C774"/>
    <w:rsid w:val="00C523EF"/>
    <w:rPr>
      <w:lang w:val="en-GB" w:eastAsia="en-GB"/>
    </w:rPr>
  </w:style>
  <w:style w:type="paragraph" w:customStyle="1" w:styleId="97536D151EE74A8CAD27F441310DCCAA">
    <w:name w:val="97536D151EE74A8CAD27F441310DCCAA"/>
    <w:rsid w:val="00C523EF"/>
    <w:rPr>
      <w:lang w:val="en-GB" w:eastAsia="en-GB"/>
    </w:rPr>
  </w:style>
  <w:style w:type="paragraph" w:customStyle="1" w:styleId="E0C64C129D214293851C0FA1257B20A6">
    <w:name w:val="E0C64C129D214293851C0FA1257B20A6"/>
    <w:rsid w:val="00C523EF"/>
    <w:rPr>
      <w:lang w:val="en-GB" w:eastAsia="en-GB"/>
    </w:rPr>
  </w:style>
  <w:style w:type="paragraph" w:customStyle="1" w:styleId="0A27C703E960499C9FF13347BFB5A035">
    <w:name w:val="0A27C703E960499C9FF13347BFB5A035"/>
    <w:rsid w:val="00C523EF"/>
    <w:rPr>
      <w:lang w:val="en-GB" w:eastAsia="en-GB"/>
    </w:rPr>
  </w:style>
  <w:style w:type="paragraph" w:customStyle="1" w:styleId="ED2075BFAE484B78AA21C14BCC9E94D8">
    <w:name w:val="ED2075BFAE484B78AA21C14BCC9E94D8"/>
    <w:rsid w:val="00C523EF"/>
    <w:rPr>
      <w:lang w:val="en-GB" w:eastAsia="en-GB"/>
    </w:rPr>
  </w:style>
  <w:style w:type="paragraph" w:customStyle="1" w:styleId="3B78B05159EB49C1A20E990EE846D549">
    <w:name w:val="3B78B05159EB49C1A20E990EE846D549"/>
    <w:rsid w:val="00C523EF"/>
    <w:rPr>
      <w:lang w:val="en-GB" w:eastAsia="en-GB"/>
    </w:rPr>
  </w:style>
  <w:style w:type="paragraph" w:customStyle="1" w:styleId="B2A6BE04C13D457E8F703E243BE8AA50">
    <w:name w:val="B2A6BE04C13D457E8F703E243BE8AA50"/>
    <w:rsid w:val="00C523EF"/>
    <w:rPr>
      <w:lang w:val="en-GB" w:eastAsia="en-GB"/>
    </w:rPr>
  </w:style>
  <w:style w:type="paragraph" w:customStyle="1" w:styleId="E0DA583E369741D3B5E2EF315D6D8498">
    <w:name w:val="E0DA583E369741D3B5E2EF315D6D8498"/>
    <w:rsid w:val="00C523EF"/>
    <w:rPr>
      <w:lang w:val="en-GB" w:eastAsia="en-GB"/>
    </w:rPr>
  </w:style>
  <w:style w:type="paragraph" w:customStyle="1" w:styleId="4E3358294F8448179A15DE69BBDAC90D">
    <w:name w:val="4E3358294F8448179A15DE69BBDAC90D"/>
    <w:rsid w:val="00C523EF"/>
    <w:rPr>
      <w:lang w:val="en-GB" w:eastAsia="en-GB"/>
    </w:rPr>
  </w:style>
  <w:style w:type="paragraph" w:customStyle="1" w:styleId="E16765CDAF9A4D74A8914E0C948221EC">
    <w:name w:val="E16765CDAF9A4D74A8914E0C948221EC"/>
    <w:rsid w:val="00C523EF"/>
    <w:rPr>
      <w:lang w:val="en-GB" w:eastAsia="en-GB"/>
    </w:rPr>
  </w:style>
  <w:style w:type="paragraph" w:customStyle="1" w:styleId="87C466123BC441B8899DD6A73BE2A0BD">
    <w:name w:val="87C466123BC441B8899DD6A73BE2A0BD"/>
    <w:rsid w:val="00C523EF"/>
    <w:rPr>
      <w:lang w:val="en-GB" w:eastAsia="en-GB"/>
    </w:rPr>
  </w:style>
  <w:style w:type="paragraph" w:customStyle="1" w:styleId="1535936385234D73A732DF380AF566CB">
    <w:name w:val="1535936385234D73A732DF380AF566CB"/>
    <w:rsid w:val="00C523EF"/>
    <w:rPr>
      <w:lang w:val="en-GB" w:eastAsia="en-GB"/>
    </w:rPr>
  </w:style>
  <w:style w:type="paragraph" w:customStyle="1" w:styleId="23712F546F874101B603FE6B6314DBF0">
    <w:name w:val="23712F546F874101B603FE6B6314DBF0"/>
    <w:rsid w:val="00C523EF"/>
    <w:rPr>
      <w:lang w:val="en-GB" w:eastAsia="en-GB"/>
    </w:rPr>
  </w:style>
  <w:style w:type="paragraph" w:customStyle="1" w:styleId="4997CE8DBB9A4076B914B333F6229587">
    <w:name w:val="4997CE8DBB9A4076B914B333F6229587"/>
    <w:rsid w:val="00C523EF"/>
    <w:rPr>
      <w:lang w:val="en-GB" w:eastAsia="en-GB"/>
    </w:rPr>
  </w:style>
  <w:style w:type="paragraph" w:customStyle="1" w:styleId="60D5288E5FD2459A932A5455CE4A868F">
    <w:name w:val="60D5288E5FD2459A932A5455CE4A868F"/>
    <w:rsid w:val="00C523EF"/>
    <w:rPr>
      <w:lang w:val="en-GB" w:eastAsia="en-GB"/>
    </w:rPr>
  </w:style>
  <w:style w:type="paragraph" w:customStyle="1" w:styleId="11FA5AEAA890467EAA31F48DE4AB9902">
    <w:name w:val="11FA5AEAA890467EAA31F48DE4AB9902"/>
    <w:rsid w:val="00C523EF"/>
    <w:rPr>
      <w:lang w:val="en-GB" w:eastAsia="en-GB"/>
    </w:rPr>
  </w:style>
  <w:style w:type="paragraph" w:customStyle="1" w:styleId="B5DE1D7952024C9A9C1C534C6C420553">
    <w:name w:val="B5DE1D7952024C9A9C1C534C6C420553"/>
    <w:rsid w:val="00C523EF"/>
    <w:rPr>
      <w:lang w:val="en-GB" w:eastAsia="en-GB"/>
    </w:rPr>
  </w:style>
  <w:style w:type="paragraph" w:customStyle="1" w:styleId="EA3EE76672364FDDBD5E15F68D44ED56">
    <w:name w:val="EA3EE76672364FDDBD5E15F68D44ED56"/>
    <w:rsid w:val="00C523EF"/>
    <w:rPr>
      <w:lang w:val="en-GB" w:eastAsia="en-GB"/>
    </w:rPr>
  </w:style>
  <w:style w:type="paragraph" w:customStyle="1" w:styleId="89AF40B7592E462EABABE59F33BDBB3F">
    <w:name w:val="89AF40B7592E462EABABE59F33BDBB3F"/>
    <w:rsid w:val="00C523EF"/>
    <w:rPr>
      <w:lang w:val="en-GB" w:eastAsia="en-GB"/>
    </w:rPr>
  </w:style>
  <w:style w:type="paragraph" w:customStyle="1" w:styleId="86072300DB4044FDBA9127969AD3B019">
    <w:name w:val="86072300DB4044FDBA9127969AD3B019"/>
    <w:rsid w:val="00C523EF"/>
    <w:rPr>
      <w:lang w:val="en-GB" w:eastAsia="en-GB"/>
    </w:rPr>
  </w:style>
  <w:style w:type="paragraph" w:customStyle="1" w:styleId="26647BFC136146C59C6EBA9CB93048C7">
    <w:name w:val="26647BFC136146C59C6EBA9CB93048C7"/>
    <w:rsid w:val="00C523EF"/>
    <w:rPr>
      <w:lang w:val="en-GB" w:eastAsia="en-GB"/>
    </w:rPr>
  </w:style>
  <w:style w:type="paragraph" w:customStyle="1" w:styleId="A1737A6C9DF04F51A49292D3BE464FDF">
    <w:name w:val="A1737A6C9DF04F51A49292D3BE464FDF"/>
    <w:rsid w:val="00C523EF"/>
    <w:rPr>
      <w:lang w:val="en-GB" w:eastAsia="en-GB"/>
    </w:rPr>
  </w:style>
  <w:style w:type="paragraph" w:customStyle="1" w:styleId="F9AF826DD12E4E7CB67967F36B8884A2">
    <w:name w:val="F9AF826DD12E4E7CB67967F36B8884A2"/>
    <w:rsid w:val="00C523EF"/>
    <w:rPr>
      <w:lang w:val="en-GB" w:eastAsia="en-GB"/>
    </w:rPr>
  </w:style>
  <w:style w:type="paragraph" w:customStyle="1" w:styleId="6C49BE2E97F246D2AC9413C3D56BC0A1">
    <w:name w:val="6C49BE2E97F246D2AC9413C3D56BC0A1"/>
    <w:rsid w:val="00C523EF"/>
    <w:rPr>
      <w:lang w:val="en-GB" w:eastAsia="en-GB"/>
    </w:rPr>
  </w:style>
  <w:style w:type="paragraph" w:customStyle="1" w:styleId="0E77D72240D64C048B061D4784E6A571">
    <w:name w:val="0E77D72240D64C048B061D4784E6A571"/>
    <w:rsid w:val="00C523EF"/>
    <w:rPr>
      <w:lang w:val="en-GB" w:eastAsia="en-GB"/>
    </w:rPr>
  </w:style>
  <w:style w:type="paragraph" w:customStyle="1" w:styleId="0145959D5B0440A5B99D909C4129C307">
    <w:name w:val="0145959D5B0440A5B99D909C4129C307"/>
    <w:rsid w:val="00C523EF"/>
    <w:rPr>
      <w:lang w:val="en-GB" w:eastAsia="en-GB"/>
    </w:rPr>
  </w:style>
  <w:style w:type="paragraph" w:customStyle="1" w:styleId="72688DC263454494A02C5A50B3BE7E11">
    <w:name w:val="72688DC263454494A02C5A50B3BE7E11"/>
    <w:rsid w:val="00C523EF"/>
    <w:rPr>
      <w:lang w:val="en-GB" w:eastAsia="en-GB"/>
    </w:rPr>
  </w:style>
  <w:style w:type="paragraph" w:customStyle="1" w:styleId="6321E23DB3D9474BAE257363038C4901">
    <w:name w:val="6321E23DB3D9474BAE257363038C4901"/>
    <w:rsid w:val="00C523EF"/>
    <w:rPr>
      <w:lang w:val="en-GB" w:eastAsia="en-GB"/>
    </w:rPr>
  </w:style>
  <w:style w:type="paragraph" w:customStyle="1" w:styleId="D8FADF335FC040D5874C088A81A71E19">
    <w:name w:val="D8FADF335FC040D5874C088A81A71E19"/>
    <w:rsid w:val="00C523EF"/>
    <w:rPr>
      <w:lang w:val="en-GB" w:eastAsia="en-GB"/>
    </w:rPr>
  </w:style>
  <w:style w:type="paragraph" w:customStyle="1" w:styleId="AEC04C853CA149FF8A7D6A358E9EF11D">
    <w:name w:val="AEC04C853CA149FF8A7D6A358E9EF11D"/>
    <w:rsid w:val="00C523EF"/>
    <w:rPr>
      <w:lang w:val="en-GB" w:eastAsia="en-GB"/>
    </w:rPr>
  </w:style>
  <w:style w:type="paragraph" w:customStyle="1" w:styleId="4606D4AFC6BB44D6B6F49D7EF1CDC420">
    <w:name w:val="4606D4AFC6BB44D6B6F49D7EF1CDC420"/>
    <w:rsid w:val="00C523EF"/>
    <w:rPr>
      <w:lang w:val="en-GB" w:eastAsia="en-GB"/>
    </w:rPr>
  </w:style>
  <w:style w:type="paragraph" w:customStyle="1" w:styleId="EDFD839AAB804ACCA1F32BBBFD6D5050">
    <w:name w:val="EDFD839AAB804ACCA1F32BBBFD6D5050"/>
    <w:rsid w:val="00C523EF"/>
    <w:rPr>
      <w:lang w:val="en-GB" w:eastAsia="en-GB"/>
    </w:rPr>
  </w:style>
  <w:style w:type="paragraph" w:customStyle="1" w:styleId="E97DD47C2E044AAC9C20667615C24972">
    <w:name w:val="E97DD47C2E044AAC9C20667615C24972"/>
    <w:rsid w:val="00C523EF"/>
    <w:rPr>
      <w:lang w:val="en-GB" w:eastAsia="en-GB"/>
    </w:rPr>
  </w:style>
  <w:style w:type="paragraph" w:customStyle="1" w:styleId="9A9A07AC19984EB3875B8A4AB1137C22">
    <w:name w:val="9A9A07AC19984EB3875B8A4AB1137C22"/>
    <w:rsid w:val="00C523EF"/>
    <w:rPr>
      <w:lang w:val="en-GB" w:eastAsia="en-GB"/>
    </w:rPr>
  </w:style>
  <w:style w:type="paragraph" w:customStyle="1" w:styleId="8F0BE003EB80488896195D460938369D">
    <w:name w:val="8F0BE003EB80488896195D460938369D"/>
    <w:rsid w:val="00C523EF"/>
    <w:rPr>
      <w:lang w:val="en-GB" w:eastAsia="en-GB"/>
    </w:rPr>
  </w:style>
  <w:style w:type="paragraph" w:customStyle="1" w:styleId="FB57B1F17C4946F899C4D469D5E0325D">
    <w:name w:val="FB57B1F17C4946F899C4D469D5E0325D"/>
    <w:rsid w:val="00C523EF"/>
    <w:rPr>
      <w:lang w:val="en-GB" w:eastAsia="en-GB"/>
    </w:rPr>
  </w:style>
  <w:style w:type="paragraph" w:customStyle="1" w:styleId="E0AB595EDD7E4518AA19D15509D2C5E1">
    <w:name w:val="E0AB595EDD7E4518AA19D15509D2C5E1"/>
    <w:rsid w:val="00C523EF"/>
    <w:rPr>
      <w:lang w:val="en-GB" w:eastAsia="en-GB"/>
    </w:rPr>
  </w:style>
  <w:style w:type="paragraph" w:customStyle="1" w:styleId="3CD7A250C0AA406E91E2B37FD4676111">
    <w:name w:val="3CD7A250C0AA406E91E2B37FD4676111"/>
    <w:rsid w:val="00C523EF"/>
    <w:rPr>
      <w:lang w:val="en-GB" w:eastAsia="en-GB"/>
    </w:rPr>
  </w:style>
  <w:style w:type="paragraph" w:customStyle="1" w:styleId="DA5A184B0E5B4C448916329981BB39A5">
    <w:name w:val="DA5A184B0E5B4C448916329981BB39A5"/>
    <w:rsid w:val="00C523EF"/>
    <w:rPr>
      <w:lang w:val="en-GB" w:eastAsia="en-GB"/>
    </w:rPr>
  </w:style>
  <w:style w:type="paragraph" w:customStyle="1" w:styleId="6A9F56733B554EDD9FB17765E18483EF">
    <w:name w:val="6A9F56733B554EDD9FB17765E18483EF"/>
    <w:rsid w:val="00C523EF"/>
    <w:rPr>
      <w:lang w:val="en-GB" w:eastAsia="en-GB"/>
    </w:rPr>
  </w:style>
  <w:style w:type="paragraph" w:customStyle="1" w:styleId="E4D52CEBA4784DFD9951989B7BBDCA05">
    <w:name w:val="E4D52CEBA4784DFD9951989B7BBDCA05"/>
    <w:rsid w:val="00C523EF"/>
    <w:rPr>
      <w:lang w:val="en-GB" w:eastAsia="en-GB"/>
    </w:rPr>
  </w:style>
  <w:style w:type="paragraph" w:customStyle="1" w:styleId="6D6D67BC55B448B5B6468DB102317A21">
    <w:name w:val="6D6D67BC55B448B5B6468DB102317A21"/>
    <w:rsid w:val="00C523EF"/>
    <w:rPr>
      <w:lang w:val="en-GB" w:eastAsia="en-GB"/>
    </w:rPr>
  </w:style>
  <w:style w:type="paragraph" w:customStyle="1" w:styleId="65D57B2E78B0425DBB205B92B832FDF2">
    <w:name w:val="65D57B2E78B0425DBB205B92B832FDF2"/>
    <w:rsid w:val="00C523EF"/>
    <w:rPr>
      <w:lang w:val="en-GB" w:eastAsia="en-GB"/>
    </w:rPr>
  </w:style>
  <w:style w:type="paragraph" w:customStyle="1" w:styleId="9A9243AB45E74108BADE10F0C69E93DF">
    <w:name w:val="9A9243AB45E74108BADE10F0C69E93DF"/>
    <w:rsid w:val="00C523EF"/>
    <w:rPr>
      <w:lang w:val="en-GB" w:eastAsia="en-GB"/>
    </w:rPr>
  </w:style>
  <w:style w:type="paragraph" w:customStyle="1" w:styleId="731B993156674753BA0E68F84142ED8D">
    <w:name w:val="731B993156674753BA0E68F84142ED8D"/>
    <w:rsid w:val="00C523EF"/>
    <w:rPr>
      <w:lang w:val="en-GB" w:eastAsia="en-GB"/>
    </w:rPr>
  </w:style>
  <w:style w:type="paragraph" w:customStyle="1" w:styleId="23E9728DD5C54FD7AE0508076F6BD4AE">
    <w:name w:val="23E9728DD5C54FD7AE0508076F6BD4AE"/>
    <w:rsid w:val="00C523EF"/>
    <w:rPr>
      <w:lang w:val="en-GB" w:eastAsia="en-GB"/>
    </w:rPr>
  </w:style>
  <w:style w:type="paragraph" w:customStyle="1" w:styleId="95075BE403624D71B1BA64AB1EB11C04">
    <w:name w:val="95075BE403624D71B1BA64AB1EB11C04"/>
    <w:rsid w:val="00C523EF"/>
    <w:rPr>
      <w:lang w:val="en-GB" w:eastAsia="en-GB"/>
    </w:rPr>
  </w:style>
  <w:style w:type="paragraph" w:customStyle="1" w:styleId="2979EF8E2557414FA7957F94314FC240">
    <w:name w:val="2979EF8E2557414FA7957F94314FC240"/>
    <w:rsid w:val="00C523EF"/>
    <w:rPr>
      <w:lang w:val="en-GB" w:eastAsia="en-GB"/>
    </w:rPr>
  </w:style>
  <w:style w:type="paragraph" w:customStyle="1" w:styleId="13E32C807F76433AAE24232069FE5F94">
    <w:name w:val="13E32C807F76433AAE24232069FE5F94"/>
    <w:rsid w:val="00C523EF"/>
    <w:rPr>
      <w:lang w:val="en-GB" w:eastAsia="en-GB"/>
    </w:rPr>
  </w:style>
  <w:style w:type="paragraph" w:customStyle="1" w:styleId="283F11D973FA4B95BED7EA3B5114448B">
    <w:name w:val="283F11D973FA4B95BED7EA3B5114448B"/>
    <w:rsid w:val="00C523EF"/>
    <w:rPr>
      <w:lang w:val="en-GB" w:eastAsia="en-GB"/>
    </w:rPr>
  </w:style>
  <w:style w:type="paragraph" w:customStyle="1" w:styleId="1CE32AF522FF4105816BCD92F5538FB7">
    <w:name w:val="1CE32AF522FF4105816BCD92F5538FB7"/>
    <w:rsid w:val="00C523EF"/>
    <w:rPr>
      <w:lang w:val="en-GB" w:eastAsia="en-GB"/>
    </w:rPr>
  </w:style>
  <w:style w:type="paragraph" w:customStyle="1" w:styleId="FA5B367B66304ED0BDED7B9D4AACEB7B">
    <w:name w:val="FA5B367B66304ED0BDED7B9D4AACEB7B"/>
    <w:rsid w:val="00C523EF"/>
    <w:rPr>
      <w:lang w:val="en-GB" w:eastAsia="en-GB"/>
    </w:rPr>
  </w:style>
  <w:style w:type="paragraph" w:customStyle="1" w:styleId="E226B1F0E89D48E8BF596A6481C048DD">
    <w:name w:val="E226B1F0E89D48E8BF596A6481C048DD"/>
    <w:rsid w:val="00C523EF"/>
    <w:rPr>
      <w:lang w:val="en-GB" w:eastAsia="en-GB"/>
    </w:rPr>
  </w:style>
  <w:style w:type="paragraph" w:customStyle="1" w:styleId="BFBCE3AAC11148898D8B79B99583035D">
    <w:name w:val="BFBCE3AAC11148898D8B79B99583035D"/>
    <w:rsid w:val="00C523EF"/>
    <w:rPr>
      <w:lang w:val="en-GB" w:eastAsia="en-GB"/>
    </w:rPr>
  </w:style>
  <w:style w:type="paragraph" w:customStyle="1" w:styleId="8D04EEAC0C2F4CF9896FAD8E40AF2543">
    <w:name w:val="8D04EEAC0C2F4CF9896FAD8E40AF2543"/>
    <w:rsid w:val="00C523EF"/>
    <w:rPr>
      <w:lang w:val="en-GB" w:eastAsia="en-GB"/>
    </w:rPr>
  </w:style>
  <w:style w:type="paragraph" w:customStyle="1" w:styleId="9521D5C2FE15404F849DAD9BF6B14B9A">
    <w:name w:val="9521D5C2FE15404F849DAD9BF6B14B9A"/>
    <w:rsid w:val="00C523EF"/>
    <w:rPr>
      <w:lang w:val="en-GB" w:eastAsia="en-GB"/>
    </w:rPr>
  </w:style>
  <w:style w:type="paragraph" w:customStyle="1" w:styleId="5F023FAD57074E36B932C266444128EC">
    <w:name w:val="5F023FAD57074E36B932C266444128EC"/>
    <w:rsid w:val="00C523EF"/>
    <w:rPr>
      <w:lang w:val="en-GB" w:eastAsia="en-GB"/>
    </w:rPr>
  </w:style>
  <w:style w:type="paragraph" w:customStyle="1" w:styleId="91B424B9761B4840ADA8E5A91A17A771">
    <w:name w:val="91B424B9761B4840ADA8E5A91A17A771"/>
    <w:rsid w:val="00C523EF"/>
    <w:rPr>
      <w:lang w:val="en-GB" w:eastAsia="en-GB"/>
    </w:rPr>
  </w:style>
  <w:style w:type="paragraph" w:customStyle="1" w:styleId="6A278703E41949F49138BA0A6505449C">
    <w:name w:val="6A278703E41949F49138BA0A6505449C"/>
    <w:rsid w:val="00C523EF"/>
    <w:rPr>
      <w:lang w:val="en-GB" w:eastAsia="en-GB"/>
    </w:rPr>
  </w:style>
  <w:style w:type="paragraph" w:customStyle="1" w:styleId="2E65D204B9DD4781A64DCB095B9D190C">
    <w:name w:val="2E65D204B9DD4781A64DCB095B9D190C"/>
    <w:rsid w:val="00C523EF"/>
    <w:rPr>
      <w:lang w:val="en-GB" w:eastAsia="en-GB"/>
    </w:rPr>
  </w:style>
  <w:style w:type="paragraph" w:customStyle="1" w:styleId="0E98CC2EE2A147D38233BE6A359CED8E">
    <w:name w:val="0E98CC2EE2A147D38233BE6A359CED8E"/>
    <w:rsid w:val="00C523EF"/>
    <w:rPr>
      <w:lang w:val="en-GB" w:eastAsia="en-GB"/>
    </w:rPr>
  </w:style>
  <w:style w:type="paragraph" w:customStyle="1" w:styleId="11A56EE8EA5F4CB282504C7DD80721CD">
    <w:name w:val="11A56EE8EA5F4CB282504C7DD80721CD"/>
    <w:rsid w:val="00C523EF"/>
    <w:rPr>
      <w:lang w:val="en-GB" w:eastAsia="en-GB"/>
    </w:rPr>
  </w:style>
  <w:style w:type="paragraph" w:customStyle="1" w:styleId="0B0DF7A1C5D6452DB2892E3A142133B4">
    <w:name w:val="0B0DF7A1C5D6452DB2892E3A142133B4"/>
    <w:rsid w:val="00C523EF"/>
    <w:rPr>
      <w:lang w:val="en-GB" w:eastAsia="en-GB"/>
    </w:rPr>
  </w:style>
  <w:style w:type="paragraph" w:customStyle="1" w:styleId="74AAE364D9D748159F884950BD8C11B7">
    <w:name w:val="74AAE364D9D748159F884950BD8C11B7"/>
    <w:rsid w:val="00C523EF"/>
    <w:rPr>
      <w:lang w:val="en-GB" w:eastAsia="en-GB"/>
    </w:rPr>
  </w:style>
  <w:style w:type="paragraph" w:customStyle="1" w:styleId="18BE477FF13946BB964AEEA2DABEB500">
    <w:name w:val="18BE477FF13946BB964AEEA2DABEB500"/>
    <w:rsid w:val="00C523EF"/>
    <w:rPr>
      <w:lang w:val="en-GB" w:eastAsia="en-GB"/>
    </w:rPr>
  </w:style>
  <w:style w:type="paragraph" w:customStyle="1" w:styleId="9767FAEC05494062A4073C9B7DC78D46">
    <w:name w:val="9767FAEC05494062A4073C9B7DC78D46"/>
    <w:rsid w:val="00C523EF"/>
    <w:rPr>
      <w:lang w:val="en-GB" w:eastAsia="en-GB"/>
    </w:rPr>
  </w:style>
  <w:style w:type="paragraph" w:customStyle="1" w:styleId="6784EE43FF9B42C6A668218EBF3228AF">
    <w:name w:val="6784EE43FF9B42C6A668218EBF3228AF"/>
    <w:rsid w:val="00C523EF"/>
    <w:rPr>
      <w:lang w:val="en-GB" w:eastAsia="en-GB"/>
    </w:rPr>
  </w:style>
  <w:style w:type="paragraph" w:customStyle="1" w:styleId="73C064DCEAD64D1187CF49D64382EA11">
    <w:name w:val="73C064DCEAD64D1187CF49D64382EA11"/>
    <w:rsid w:val="00C523EF"/>
    <w:rPr>
      <w:lang w:val="en-GB" w:eastAsia="en-GB"/>
    </w:rPr>
  </w:style>
  <w:style w:type="paragraph" w:customStyle="1" w:styleId="0F867EE2CED243D895CE3C2966E8E6E0">
    <w:name w:val="0F867EE2CED243D895CE3C2966E8E6E0"/>
    <w:rsid w:val="00C523EF"/>
    <w:rPr>
      <w:lang w:val="en-GB" w:eastAsia="en-GB"/>
    </w:rPr>
  </w:style>
  <w:style w:type="paragraph" w:customStyle="1" w:styleId="8D8AAE8610B34DA29BA7BDDCC9411AE2">
    <w:name w:val="8D8AAE8610B34DA29BA7BDDCC9411AE2"/>
    <w:rsid w:val="00C523EF"/>
    <w:rPr>
      <w:lang w:val="en-GB" w:eastAsia="en-GB"/>
    </w:rPr>
  </w:style>
  <w:style w:type="paragraph" w:customStyle="1" w:styleId="74434FC6871C4C0FB61AB118AD1B1015">
    <w:name w:val="74434FC6871C4C0FB61AB118AD1B1015"/>
    <w:rsid w:val="00C523EF"/>
    <w:rPr>
      <w:lang w:val="en-GB" w:eastAsia="en-GB"/>
    </w:rPr>
  </w:style>
  <w:style w:type="paragraph" w:customStyle="1" w:styleId="0D667834D7654161ACBAE5BDB51500F8">
    <w:name w:val="0D667834D7654161ACBAE5BDB51500F8"/>
    <w:rsid w:val="00C523EF"/>
    <w:rPr>
      <w:lang w:val="en-GB" w:eastAsia="en-GB"/>
    </w:rPr>
  </w:style>
  <w:style w:type="paragraph" w:customStyle="1" w:styleId="CDA73312BC2C4FDAAA937BB03258A6E5">
    <w:name w:val="CDA73312BC2C4FDAAA937BB03258A6E5"/>
    <w:rsid w:val="00C523EF"/>
    <w:rPr>
      <w:lang w:val="en-GB" w:eastAsia="en-GB"/>
    </w:rPr>
  </w:style>
  <w:style w:type="paragraph" w:customStyle="1" w:styleId="7B3324B3128346179EEEB6A83537F7DF">
    <w:name w:val="7B3324B3128346179EEEB6A83537F7DF"/>
    <w:rsid w:val="00C523EF"/>
    <w:rPr>
      <w:lang w:val="en-GB" w:eastAsia="en-GB"/>
    </w:rPr>
  </w:style>
  <w:style w:type="paragraph" w:customStyle="1" w:styleId="48CD073AF1264F34AFCA361A74737472">
    <w:name w:val="48CD073AF1264F34AFCA361A74737472"/>
    <w:rsid w:val="00C523EF"/>
    <w:rPr>
      <w:lang w:val="en-GB" w:eastAsia="en-GB"/>
    </w:rPr>
  </w:style>
  <w:style w:type="paragraph" w:customStyle="1" w:styleId="08E571C5E7A54F83A1CAD2AD1CF15B76">
    <w:name w:val="08E571C5E7A54F83A1CAD2AD1CF15B76"/>
    <w:rsid w:val="00C523EF"/>
    <w:rPr>
      <w:lang w:val="en-GB" w:eastAsia="en-GB"/>
    </w:rPr>
  </w:style>
  <w:style w:type="paragraph" w:customStyle="1" w:styleId="0F3F129681D24D19AD4C7ECAE9710C99">
    <w:name w:val="0F3F129681D24D19AD4C7ECAE9710C99"/>
    <w:rsid w:val="00C523EF"/>
    <w:rPr>
      <w:lang w:val="en-GB" w:eastAsia="en-GB"/>
    </w:rPr>
  </w:style>
  <w:style w:type="paragraph" w:customStyle="1" w:styleId="F18C702478FA4BAC9FEC3BA514AF7321">
    <w:name w:val="F18C702478FA4BAC9FEC3BA514AF7321"/>
    <w:rsid w:val="00C523EF"/>
    <w:rPr>
      <w:lang w:val="en-GB" w:eastAsia="en-GB"/>
    </w:rPr>
  </w:style>
  <w:style w:type="paragraph" w:customStyle="1" w:styleId="3E51B4B059A74F33B6F20D9DDA1007C5">
    <w:name w:val="3E51B4B059A74F33B6F20D9DDA1007C5"/>
    <w:rsid w:val="00C523EF"/>
    <w:rPr>
      <w:lang w:val="en-GB" w:eastAsia="en-GB"/>
    </w:rPr>
  </w:style>
  <w:style w:type="paragraph" w:customStyle="1" w:styleId="397D33087D0A4ADB9B708BAE45416001">
    <w:name w:val="397D33087D0A4ADB9B708BAE45416001"/>
    <w:rsid w:val="00C523EF"/>
    <w:rPr>
      <w:lang w:val="en-GB" w:eastAsia="en-GB"/>
    </w:rPr>
  </w:style>
  <w:style w:type="paragraph" w:customStyle="1" w:styleId="534DDFF049B646D691CEECEE53F4AE7A">
    <w:name w:val="534DDFF049B646D691CEECEE53F4AE7A"/>
    <w:rsid w:val="00C523EF"/>
    <w:rPr>
      <w:lang w:val="en-GB" w:eastAsia="en-GB"/>
    </w:rPr>
  </w:style>
  <w:style w:type="paragraph" w:customStyle="1" w:styleId="24544AB1B73F4D8581CE91F7B1B2A091">
    <w:name w:val="24544AB1B73F4D8581CE91F7B1B2A091"/>
    <w:rsid w:val="00C523EF"/>
    <w:rPr>
      <w:lang w:val="en-GB" w:eastAsia="en-GB"/>
    </w:rPr>
  </w:style>
  <w:style w:type="paragraph" w:customStyle="1" w:styleId="FEA43430DE5F4D42A7FA639A1CF15614">
    <w:name w:val="FEA43430DE5F4D42A7FA639A1CF15614"/>
    <w:rsid w:val="00C523EF"/>
    <w:rPr>
      <w:lang w:val="en-GB" w:eastAsia="en-GB"/>
    </w:rPr>
  </w:style>
  <w:style w:type="paragraph" w:customStyle="1" w:styleId="CDAF2B7D9EA54D30A73E1452C6C83240">
    <w:name w:val="CDAF2B7D9EA54D30A73E1452C6C83240"/>
    <w:rsid w:val="00C523EF"/>
    <w:rPr>
      <w:lang w:val="en-GB" w:eastAsia="en-GB"/>
    </w:rPr>
  </w:style>
  <w:style w:type="paragraph" w:customStyle="1" w:styleId="863E5B1D070641259C704FD0C2F8CFC0">
    <w:name w:val="863E5B1D070641259C704FD0C2F8CFC0"/>
    <w:rsid w:val="00C523EF"/>
    <w:rPr>
      <w:lang w:val="en-GB" w:eastAsia="en-GB"/>
    </w:rPr>
  </w:style>
  <w:style w:type="paragraph" w:customStyle="1" w:styleId="6CDB4F82091D484580F164460A3905A7">
    <w:name w:val="6CDB4F82091D484580F164460A3905A7"/>
    <w:rsid w:val="00C523EF"/>
    <w:rPr>
      <w:lang w:val="en-GB" w:eastAsia="en-GB"/>
    </w:rPr>
  </w:style>
  <w:style w:type="paragraph" w:customStyle="1" w:styleId="7FD1916AC67E4AC68517FB5B98E84453">
    <w:name w:val="7FD1916AC67E4AC68517FB5B98E84453"/>
    <w:rsid w:val="00C523EF"/>
    <w:rPr>
      <w:lang w:val="en-GB" w:eastAsia="en-GB"/>
    </w:rPr>
  </w:style>
  <w:style w:type="paragraph" w:customStyle="1" w:styleId="AEB013ECCC5B448AAAB835A6E0CF3A4C">
    <w:name w:val="AEB013ECCC5B448AAAB835A6E0CF3A4C"/>
    <w:rsid w:val="00C523EF"/>
    <w:rPr>
      <w:lang w:val="en-GB" w:eastAsia="en-GB"/>
    </w:rPr>
  </w:style>
  <w:style w:type="paragraph" w:customStyle="1" w:styleId="A032AD7DD51C4DA5A552590349D26F52">
    <w:name w:val="A032AD7DD51C4DA5A552590349D26F52"/>
    <w:rsid w:val="00C523EF"/>
    <w:rPr>
      <w:lang w:val="en-GB" w:eastAsia="en-GB"/>
    </w:rPr>
  </w:style>
  <w:style w:type="paragraph" w:customStyle="1" w:styleId="B76A93D89B9F4A0EAAC06F9DFC97D432">
    <w:name w:val="B76A93D89B9F4A0EAAC06F9DFC97D432"/>
    <w:rsid w:val="00C523EF"/>
    <w:rPr>
      <w:lang w:val="en-GB" w:eastAsia="en-GB"/>
    </w:rPr>
  </w:style>
  <w:style w:type="paragraph" w:customStyle="1" w:styleId="0F47F3F770C244918D446137DD0C780E">
    <w:name w:val="0F47F3F770C244918D446137DD0C780E"/>
    <w:rsid w:val="00C523EF"/>
    <w:rPr>
      <w:lang w:val="en-GB" w:eastAsia="en-GB"/>
    </w:rPr>
  </w:style>
  <w:style w:type="paragraph" w:customStyle="1" w:styleId="E039FD1195F64D22B3494C5F57C8EF0F">
    <w:name w:val="E039FD1195F64D22B3494C5F57C8EF0F"/>
    <w:rsid w:val="00C523EF"/>
    <w:rPr>
      <w:lang w:val="en-GB" w:eastAsia="en-GB"/>
    </w:rPr>
  </w:style>
  <w:style w:type="paragraph" w:customStyle="1" w:styleId="4D4E28F7FFC2461BA99173366625D5D7">
    <w:name w:val="4D4E28F7FFC2461BA99173366625D5D7"/>
    <w:rsid w:val="00C523EF"/>
    <w:rPr>
      <w:lang w:val="en-GB" w:eastAsia="en-GB"/>
    </w:rPr>
  </w:style>
  <w:style w:type="paragraph" w:customStyle="1" w:styleId="69BE5A74B44D40AD803030666AA9A37F">
    <w:name w:val="69BE5A74B44D40AD803030666AA9A37F"/>
    <w:rsid w:val="00C523EF"/>
    <w:rPr>
      <w:lang w:val="en-GB" w:eastAsia="en-GB"/>
    </w:rPr>
  </w:style>
  <w:style w:type="paragraph" w:customStyle="1" w:styleId="9FAE96E4147148F9A1C345D26EBED32D">
    <w:name w:val="9FAE96E4147148F9A1C345D26EBED32D"/>
    <w:rsid w:val="00C523EF"/>
    <w:rPr>
      <w:lang w:val="en-GB" w:eastAsia="en-GB"/>
    </w:rPr>
  </w:style>
  <w:style w:type="paragraph" w:customStyle="1" w:styleId="FE41DB8AA5624F648E0FD1326B6446A1">
    <w:name w:val="FE41DB8AA5624F648E0FD1326B6446A1"/>
    <w:rsid w:val="00C523EF"/>
    <w:rPr>
      <w:lang w:val="en-GB" w:eastAsia="en-GB"/>
    </w:rPr>
  </w:style>
  <w:style w:type="paragraph" w:customStyle="1" w:styleId="CC5C9E35C1F64A7388703B26142CBD9B">
    <w:name w:val="CC5C9E35C1F64A7388703B26142CBD9B"/>
    <w:rsid w:val="00C523EF"/>
    <w:rPr>
      <w:lang w:val="en-GB" w:eastAsia="en-GB"/>
    </w:rPr>
  </w:style>
  <w:style w:type="paragraph" w:customStyle="1" w:styleId="2FAC343F3F664E1683A0D870709D36B1">
    <w:name w:val="2FAC343F3F664E1683A0D870709D36B1"/>
    <w:rsid w:val="00C523EF"/>
    <w:rPr>
      <w:lang w:val="en-GB" w:eastAsia="en-GB"/>
    </w:rPr>
  </w:style>
  <w:style w:type="paragraph" w:customStyle="1" w:styleId="2EB3C199C6F34E3CA9DE769BAB065DA1">
    <w:name w:val="2EB3C199C6F34E3CA9DE769BAB065DA1"/>
    <w:rsid w:val="00C523EF"/>
    <w:rPr>
      <w:lang w:val="en-GB" w:eastAsia="en-GB"/>
    </w:rPr>
  </w:style>
  <w:style w:type="paragraph" w:customStyle="1" w:styleId="EAD4526FDB2D4847931319D9AD17CF63">
    <w:name w:val="EAD4526FDB2D4847931319D9AD17CF63"/>
    <w:rsid w:val="00C523EF"/>
    <w:rPr>
      <w:lang w:val="en-GB" w:eastAsia="en-GB"/>
    </w:rPr>
  </w:style>
  <w:style w:type="paragraph" w:customStyle="1" w:styleId="E70A2988852C4BA584AA9DA6A479EA594">
    <w:name w:val="E70A2988852C4BA584AA9DA6A479EA594"/>
    <w:rsid w:val="009253CE"/>
    <w:rPr>
      <w:rFonts w:eastAsiaTheme="minorHAnsi"/>
      <w:lang w:eastAsia="en-US"/>
    </w:rPr>
  </w:style>
  <w:style w:type="paragraph" w:customStyle="1" w:styleId="E32937E682374507AE01C61C7C4091C09">
    <w:name w:val="E32937E682374507AE01C61C7C4091C09"/>
    <w:rsid w:val="009253CE"/>
    <w:rPr>
      <w:rFonts w:eastAsiaTheme="minorHAnsi"/>
      <w:lang w:eastAsia="en-US"/>
    </w:rPr>
  </w:style>
  <w:style w:type="paragraph" w:customStyle="1" w:styleId="8708E2D38AE345B1A24415480622E12F9">
    <w:name w:val="8708E2D38AE345B1A24415480622E12F9"/>
    <w:rsid w:val="009253CE"/>
    <w:rPr>
      <w:rFonts w:eastAsiaTheme="minorHAnsi"/>
      <w:lang w:eastAsia="en-US"/>
    </w:rPr>
  </w:style>
  <w:style w:type="paragraph" w:customStyle="1" w:styleId="C1367B25B51340A0BFE7EBD2B5FE654D4">
    <w:name w:val="C1367B25B51340A0BFE7EBD2B5FE654D4"/>
    <w:rsid w:val="009253CE"/>
    <w:rPr>
      <w:rFonts w:eastAsiaTheme="minorHAnsi"/>
      <w:lang w:eastAsia="en-US"/>
    </w:rPr>
  </w:style>
  <w:style w:type="paragraph" w:customStyle="1" w:styleId="C7753C878C764BB8BBA269128778C91E4">
    <w:name w:val="C7753C878C764BB8BBA269128778C91E4"/>
    <w:rsid w:val="009253CE"/>
    <w:rPr>
      <w:rFonts w:eastAsiaTheme="minorHAnsi"/>
      <w:lang w:eastAsia="en-US"/>
    </w:rPr>
  </w:style>
  <w:style w:type="paragraph" w:customStyle="1" w:styleId="7A2E1872A40F45F795C428BA360AB5D94">
    <w:name w:val="7A2E1872A40F45F795C428BA360AB5D94"/>
    <w:rsid w:val="009253CE"/>
    <w:rPr>
      <w:rFonts w:eastAsiaTheme="minorHAnsi"/>
      <w:lang w:eastAsia="en-US"/>
    </w:rPr>
  </w:style>
  <w:style w:type="paragraph" w:customStyle="1" w:styleId="5BB4092F93C644C2BA52198D5B0EEFFA9">
    <w:name w:val="5BB4092F93C644C2BA52198D5B0EEFFA9"/>
    <w:rsid w:val="009253CE"/>
    <w:rPr>
      <w:rFonts w:eastAsiaTheme="minorHAnsi"/>
      <w:lang w:eastAsia="en-US"/>
    </w:rPr>
  </w:style>
  <w:style w:type="paragraph" w:customStyle="1" w:styleId="DEC18F2F3C85458FA03BCCD74B61E8099">
    <w:name w:val="DEC18F2F3C85458FA03BCCD74B61E8099"/>
    <w:rsid w:val="009253CE"/>
    <w:rPr>
      <w:rFonts w:eastAsiaTheme="minorHAnsi"/>
      <w:lang w:eastAsia="en-US"/>
    </w:rPr>
  </w:style>
  <w:style w:type="paragraph" w:customStyle="1" w:styleId="AA5A5429003E49188E423BCEC52A2E854">
    <w:name w:val="AA5A5429003E49188E423BCEC52A2E854"/>
    <w:rsid w:val="009253CE"/>
    <w:rPr>
      <w:rFonts w:eastAsiaTheme="minorHAnsi"/>
      <w:lang w:eastAsia="en-US"/>
    </w:rPr>
  </w:style>
  <w:style w:type="paragraph" w:customStyle="1" w:styleId="E77EF85907E64E959F65CAA3B5D7CF234">
    <w:name w:val="E77EF85907E64E959F65CAA3B5D7CF234"/>
    <w:rsid w:val="009253CE"/>
    <w:rPr>
      <w:rFonts w:eastAsiaTheme="minorHAnsi"/>
      <w:lang w:eastAsia="en-US"/>
    </w:rPr>
  </w:style>
  <w:style w:type="paragraph" w:customStyle="1" w:styleId="646F7620CD5B4E2EB4EB07D709E032394">
    <w:name w:val="646F7620CD5B4E2EB4EB07D709E032394"/>
    <w:rsid w:val="009253CE"/>
    <w:rPr>
      <w:rFonts w:eastAsiaTheme="minorHAnsi"/>
      <w:lang w:eastAsia="en-US"/>
    </w:rPr>
  </w:style>
  <w:style w:type="paragraph" w:customStyle="1" w:styleId="24BA40F61FE64107A44F8DAF46DFCFCD4">
    <w:name w:val="24BA40F61FE64107A44F8DAF46DFCFCD4"/>
    <w:rsid w:val="009253CE"/>
    <w:rPr>
      <w:rFonts w:eastAsiaTheme="minorHAnsi"/>
      <w:lang w:eastAsia="en-US"/>
    </w:rPr>
  </w:style>
  <w:style w:type="paragraph" w:customStyle="1" w:styleId="A86906474A854E4DB62AC5591A4B848C2">
    <w:name w:val="A86906474A854E4DB62AC5591A4B848C2"/>
    <w:rsid w:val="009253CE"/>
    <w:rPr>
      <w:rFonts w:eastAsiaTheme="minorHAnsi"/>
      <w:lang w:eastAsia="en-US"/>
    </w:rPr>
  </w:style>
  <w:style w:type="paragraph" w:customStyle="1" w:styleId="36089A2CD5564E858DF7C52B7CD5B3822">
    <w:name w:val="36089A2CD5564E858DF7C52B7CD5B3822"/>
    <w:rsid w:val="009253CE"/>
    <w:rPr>
      <w:rFonts w:eastAsiaTheme="minorHAnsi"/>
      <w:lang w:eastAsia="en-US"/>
    </w:rPr>
  </w:style>
  <w:style w:type="paragraph" w:customStyle="1" w:styleId="BD6DA756F8A8462F977630E1460685482">
    <w:name w:val="BD6DA756F8A8462F977630E146068548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63F5368BDFF4B0EACBFB4A7B59EC852">
    <w:name w:val="C63F5368BDFF4B0EACBFB4A7B59EC8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D6D67BC55B448B5B6468DB102317A211">
    <w:name w:val="6D6D67BC55B448B5B6468DB102317A2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5B04C68BBCE44C1815F044C373CEAF12">
    <w:name w:val="D5B04C68BBCE44C1815F044C373CEAF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D57B2E78B0425DBB205B92B832FDF21">
    <w:name w:val="65D57B2E78B0425DBB205B92B832FDF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A9243AB45E74108BADE10F0C69E93DF1">
    <w:name w:val="9A9243AB45E74108BADE10F0C69E93D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1B993156674753BA0E68F84142ED8D1">
    <w:name w:val="731B993156674753BA0E68F84142ED8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3E9728DD5C54FD7AE0508076F6BD4AE1">
    <w:name w:val="23E9728DD5C54FD7AE0508076F6BD4AE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075BE403624D71B1BA64AB1EB11C041">
    <w:name w:val="95075BE403624D71B1BA64AB1EB11C04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979EF8E2557414FA7957F94314FC2401">
    <w:name w:val="2979EF8E2557414FA7957F94314FC240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3E32C807F76433AAE24232069FE5F941">
    <w:name w:val="13E32C807F76433AAE24232069FE5F94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83F11D973FA4B95BED7EA3B5114448B1">
    <w:name w:val="283F11D973FA4B95BED7EA3B5114448B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CE32AF522FF4105816BCD92F5538FB71">
    <w:name w:val="1CE32AF522FF4105816BCD92F5538FB7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A5B367B66304ED0BDED7B9D4AACEB7B1">
    <w:name w:val="FA5B367B66304ED0BDED7B9D4AACEB7B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226B1F0E89D48E8BF596A6481C048DD1">
    <w:name w:val="E226B1F0E89D48E8BF596A6481C048D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BCE3AAC11148898D8B79B99583035D1">
    <w:name w:val="BFBCE3AAC11148898D8B79B99583035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04EEAC0C2F4CF9896FAD8E40AF25431">
    <w:name w:val="8D04EEAC0C2F4CF9896FAD8E40AF2543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21D5C2FE15404F849DAD9BF6B14B9A1">
    <w:name w:val="9521D5C2FE15404F849DAD9BF6B14B9A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F023FAD57074E36B932C266444128EC1">
    <w:name w:val="5F023FAD57074E36B932C266444128E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1B424B9761B4840ADA8E5A91A17A7711">
    <w:name w:val="91B424B9761B4840ADA8E5A91A17A77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A278703E41949F49138BA0A6505449C1">
    <w:name w:val="6A278703E41949F49138BA0A6505449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65D204B9DD4781A64DCB095B9D190C1">
    <w:name w:val="2E65D204B9DD4781A64DCB095B9D190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E98CC2EE2A147D38233BE6A359CED8E1">
    <w:name w:val="0E98CC2EE2A147D38233BE6A359CED8E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1A56EE8EA5F4CB282504C7DD80721CD1">
    <w:name w:val="11A56EE8EA5F4CB282504C7DD80721CD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B0DF7A1C5D6452DB2892E3A142133B41">
    <w:name w:val="0B0DF7A1C5D6452DB2892E3A142133B4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AAE364D9D748159F884950BD8C11B71">
    <w:name w:val="74AAE364D9D748159F884950BD8C11B7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8BE477FF13946BB964AEEA2DABEB5001">
    <w:name w:val="18BE477FF13946BB964AEEA2DABEB500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767FAEC05494062A4073C9B7DC78D461">
    <w:name w:val="9767FAEC05494062A4073C9B7DC78D46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784EE43FF9B42C6A668218EBF3228AF1">
    <w:name w:val="6784EE43FF9B42C6A668218EBF3228A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C064DCEAD64D1187CF49D64382EA111">
    <w:name w:val="73C064DCEAD64D1187CF49D64382EA1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867EE2CED243D895CE3C2966E8E6E01">
    <w:name w:val="0F867EE2CED243D895CE3C2966E8E6E0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8AAE8610B34DA29BA7BDDCC9411AE21">
    <w:name w:val="8D8AAE8610B34DA29BA7BDDCC9411AE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434FC6871C4C0FB61AB118AD1B10151">
    <w:name w:val="74434FC6871C4C0FB61AB118AD1B1015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D667834D7654161ACBAE5BDB51500F81">
    <w:name w:val="0D667834D7654161ACBAE5BDB51500F8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DA73312BC2C4FDAAA937BB03258A6E51">
    <w:name w:val="CDA73312BC2C4FDAAA937BB03258A6E5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3324B3128346179EEEB6A83537F7DF1">
    <w:name w:val="7B3324B3128346179EEEB6A83537F7D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8CD073AF1264F34AFCA361A747374721">
    <w:name w:val="48CD073AF1264F34AFCA361A7473747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8E571C5E7A54F83A1CAD2AD1CF15B761">
    <w:name w:val="08E571C5E7A54F83A1CAD2AD1CF15B76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3F129681D24D19AD4C7ECAE9710C991">
    <w:name w:val="0F3F129681D24D19AD4C7ECAE9710C99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18C702478FA4BAC9FEC3BA514AF73211">
    <w:name w:val="F18C702478FA4BAC9FEC3BA514AF732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E51B4B059A74F33B6F20D9DDA1007C51">
    <w:name w:val="3E51B4B059A74F33B6F20D9DDA1007C5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7D33087D0A4ADB9B708BAE454160011">
    <w:name w:val="397D33087D0A4ADB9B708BAE4541600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34DDFF049B646D691CEECEE53F4AE7A1">
    <w:name w:val="534DDFF049B646D691CEECEE53F4AE7A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4544AB1B73F4D8581CE91F7B1B2A0911">
    <w:name w:val="24544AB1B73F4D8581CE91F7B1B2A091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47F3F770C244918D446137DD0C780E1">
    <w:name w:val="0F47F3F770C244918D446137DD0C780E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FD1916AC67E4AC68517FB5B98E844531">
    <w:name w:val="7FD1916AC67E4AC68517FB5B98E84453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032AD7DD51C4DA5A552590349D26F521">
    <w:name w:val="A032AD7DD51C4DA5A552590349D26F5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EB013ECCC5B448AAAB835A6E0CF3A4C1">
    <w:name w:val="AEB013ECCC5B448AAAB835A6E0CF3A4C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76A93D89B9F4A0EAAC06F9DFC97D4321">
    <w:name w:val="B76A93D89B9F4A0EAAC06F9DFC97D43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039FD1195F64D22B3494C5F57C8EF0F1">
    <w:name w:val="E039FD1195F64D22B3494C5F57C8EF0F1"/>
    <w:rsid w:val="009253CE"/>
    <w:rPr>
      <w:rFonts w:eastAsiaTheme="minorHAnsi"/>
      <w:lang w:eastAsia="en-US"/>
    </w:rPr>
  </w:style>
  <w:style w:type="paragraph" w:customStyle="1" w:styleId="2EB3C199C6F34E3CA9DE769BAB065DA11">
    <w:name w:val="2EB3C199C6F34E3CA9DE769BAB065DA11"/>
    <w:rsid w:val="009253CE"/>
    <w:rPr>
      <w:rFonts w:eastAsiaTheme="minorHAnsi"/>
      <w:lang w:eastAsia="en-US"/>
    </w:rPr>
  </w:style>
  <w:style w:type="paragraph" w:customStyle="1" w:styleId="EAD4526FDB2D4847931319D9AD17CF631">
    <w:name w:val="EAD4526FDB2D4847931319D9AD17CF63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4155379F614442ADEADA6807E2A55E5">
    <w:name w:val="7B4155379F614442ADEADA6807E2A55E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5">
    <w:name w:val="DF8CBC0ED4DD4520BC00D599C0DA3031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5">
    <w:name w:val="394591546F384BA5880C2C504A5BD62C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5">
    <w:name w:val="BB23DBBE5BCE453385E2FF5FB3E8451A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5">
    <w:name w:val="BF939E912D8B460D941DA6683C021C96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5">
    <w:name w:val="45B31F0C4C02433E9BE71672ACE03BA85"/>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8">
    <w:name w:val="4455A10DF72E4A2E9CDEC46A026B73438"/>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7">
    <w:name w:val="3B920A4D60D04D55B5E3C8662BB97A137"/>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8">
    <w:name w:val="55632D8CE8A54F0C89DC1496DA2D60B28"/>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7">
    <w:name w:val="B5FF79D8B53342A7A60BFF1019700F7F7"/>
    <w:rsid w:val="009253CE"/>
    <w:rPr>
      <w:rFonts w:eastAsiaTheme="minorHAnsi"/>
      <w:lang w:eastAsia="en-US"/>
    </w:rPr>
  </w:style>
  <w:style w:type="paragraph" w:customStyle="1" w:styleId="DD1D88F275B14D7688D79838FD038DA97">
    <w:name w:val="DD1D88F275B14D7688D79838FD038DA97"/>
    <w:rsid w:val="009253CE"/>
    <w:rPr>
      <w:rFonts w:eastAsiaTheme="minorHAnsi"/>
      <w:lang w:eastAsia="en-US"/>
    </w:rPr>
  </w:style>
  <w:style w:type="paragraph" w:customStyle="1" w:styleId="01BF774FEA804094A9A0D2BD45A4D0947">
    <w:name w:val="01BF774FEA804094A9A0D2BD45A4D0947"/>
    <w:rsid w:val="009253CE"/>
    <w:rPr>
      <w:rFonts w:eastAsiaTheme="minorHAnsi"/>
      <w:lang w:eastAsia="en-US"/>
    </w:rPr>
  </w:style>
  <w:style w:type="paragraph" w:customStyle="1" w:styleId="4CA66E58DC7647D796BFD1554550E4BA7">
    <w:name w:val="4CA66E58DC7647D796BFD1554550E4BA7"/>
    <w:rsid w:val="009253CE"/>
    <w:rPr>
      <w:rFonts w:eastAsiaTheme="minorHAnsi"/>
      <w:lang w:eastAsia="en-US"/>
    </w:rPr>
  </w:style>
  <w:style w:type="paragraph" w:customStyle="1" w:styleId="0C68C8DB528B409FAD3A80D38126F0937">
    <w:name w:val="0C68C8DB528B409FAD3A80D38126F0937"/>
    <w:rsid w:val="009253CE"/>
    <w:rPr>
      <w:rFonts w:eastAsiaTheme="minorHAnsi"/>
      <w:lang w:eastAsia="en-US"/>
    </w:rPr>
  </w:style>
  <w:style w:type="paragraph" w:customStyle="1" w:styleId="7D7E585C926A481BB1FB410F4E46D7E97">
    <w:name w:val="7D7E585C926A481BB1FB410F4E46D7E97"/>
    <w:rsid w:val="009253CE"/>
    <w:rPr>
      <w:rFonts w:eastAsiaTheme="minorHAnsi"/>
      <w:lang w:eastAsia="en-US"/>
    </w:rPr>
  </w:style>
  <w:style w:type="paragraph" w:customStyle="1" w:styleId="B2510D4E525841D189D3F78B80F630CA7">
    <w:name w:val="B2510D4E525841D189D3F78B80F630CA7"/>
    <w:rsid w:val="009253CE"/>
    <w:rPr>
      <w:rFonts w:eastAsiaTheme="minorHAnsi"/>
      <w:lang w:eastAsia="en-US"/>
    </w:rPr>
  </w:style>
  <w:style w:type="paragraph" w:customStyle="1" w:styleId="74AB7948F52C4987814AAF87E7AEBB9A7">
    <w:name w:val="74AB7948F52C4987814AAF87E7AEBB9A7"/>
    <w:rsid w:val="009253CE"/>
    <w:rPr>
      <w:rFonts w:eastAsiaTheme="minorHAnsi"/>
      <w:lang w:eastAsia="en-US"/>
    </w:rPr>
  </w:style>
  <w:style w:type="paragraph" w:customStyle="1" w:styleId="82AE6CF499104E70BFE9E7BFC281F8C37">
    <w:name w:val="82AE6CF499104E70BFE9E7BFC281F8C37"/>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3F3E7A93A6D442CB2C7F0CA652F0F4B">
    <w:name w:val="B3F3E7A93A6D442CB2C7F0CA652F0F4B"/>
    <w:rsid w:val="009253CE"/>
    <w:rPr>
      <w:lang w:val="en-GB" w:eastAsia="en-GB"/>
    </w:rPr>
  </w:style>
  <w:style w:type="paragraph" w:customStyle="1" w:styleId="C9B00F61F32140EE9A72017610E70FA8">
    <w:name w:val="C9B00F61F32140EE9A72017610E70FA8"/>
    <w:rsid w:val="009253CE"/>
    <w:rPr>
      <w:lang w:val="en-GB" w:eastAsia="en-GB"/>
    </w:rPr>
  </w:style>
  <w:style w:type="paragraph" w:customStyle="1" w:styleId="2F07646FCE3B47F3ACF22074811B6C98">
    <w:name w:val="2F07646FCE3B47F3ACF22074811B6C98"/>
    <w:rsid w:val="009253CE"/>
    <w:rPr>
      <w:lang w:val="en-GB" w:eastAsia="en-GB"/>
    </w:rPr>
  </w:style>
  <w:style w:type="paragraph" w:customStyle="1" w:styleId="AD84ED7AE1314C4D8AEAC30ECBFF8C55">
    <w:name w:val="AD84ED7AE1314C4D8AEAC30ECBFF8C55"/>
    <w:rsid w:val="009253CE"/>
    <w:rPr>
      <w:lang w:val="en-GB" w:eastAsia="en-GB"/>
    </w:rPr>
  </w:style>
  <w:style w:type="paragraph" w:customStyle="1" w:styleId="E237AA9B5E294F77A7AEC452986EACCF">
    <w:name w:val="E237AA9B5E294F77A7AEC452986EACCF"/>
    <w:rsid w:val="009253CE"/>
    <w:rPr>
      <w:lang w:val="en-GB" w:eastAsia="en-GB"/>
    </w:rPr>
  </w:style>
  <w:style w:type="paragraph" w:customStyle="1" w:styleId="E70A2988852C4BA584AA9DA6A479EA595">
    <w:name w:val="E70A2988852C4BA584AA9DA6A479EA595"/>
    <w:rsid w:val="009253CE"/>
    <w:rPr>
      <w:rFonts w:eastAsiaTheme="minorHAnsi"/>
      <w:lang w:eastAsia="en-US"/>
    </w:rPr>
  </w:style>
  <w:style w:type="paragraph" w:customStyle="1" w:styleId="E32937E682374507AE01C61C7C4091C010">
    <w:name w:val="E32937E682374507AE01C61C7C4091C010"/>
    <w:rsid w:val="009253CE"/>
    <w:rPr>
      <w:rFonts w:eastAsiaTheme="minorHAnsi"/>
      <w:lang w:eastAsia="en-US"/>
    </w:rPr>
  </w:style>
  <w:style w:type="paragraph" w:customStyle="1" w:styleId="8708E2D38AE345B1A24415480622E12F10">
    <w:name w:val="8708E2D38AE345B1A24415480622E12F10"/>
    <w:rsid w:val="009253CE"/>
    <w:rPr>
      <w:rFonts w:eastAsiaTheme="minorHAnsi"/>
      <w:lang w:eastAsia="en-US"/>
    </w:rPr>
  </w:style>
  <w:style w:type="paragraph" w:customStyle="1" w:styleId="C1367B25B51340A0BFE7EBD2B5FE654D5">
    <w:name w:val="C1367B25B51340A0BFE7EBD2B5FE654D5"/>
    <w:rsid w:val="009253CE"/>
    <w:rPr>
      <w:rFonts w:eastAsiaTheme="minorHAnsi"/>
      <w:lang w:eastAsia="en-US"/>
    </w:rPr>
  </w:style>
  <w:style w:type="paragraph" w:customStyle="1" w:styleId="C7753C878C764BB8BBA269128778C91E5">
    <w:name w:val="C7753C878C764BB8BBA269128778C91E5"/>
    <w:rsid w:val="009253CE"/>
    <w:rPr>
      <w:rFonts w:eastAsiaTheme="minorHAnsi"/>
      <w:lang w:eastAsia="en-US"/>
    </w:rPr>
  </w:style>
  <w:style w:type="paragraph" w:customStyle="1" w:styleId="7A2E1872A40F45F795C428BA360AB5D95">
    <w:name w:val="7A2E1872A40F45F795C428BA360AB5D95"/>
    <w:rsid w:val="009253CE"/>
    <w:rPr>
      <w:rFonts w:eastAsiaTheme="minorHAnsi"/>
      <w:lang w:eastAsia="en-US"/>
    </w:rPr>
  </w:style>
  <w:style w:type="paragraph" w:customStyle="1" w:styleId="5BB4092F93C644C2BA52198D5B0EEFFA10">
    <w:name w:val="5BB4092F93C644C2BA52198D5B0EEFFA10"/>
    <w:rsid w:val="009253CE"/>
    <w:rPr>
      <w:rFonts w:eastAsiaTheme="minorHAnsi"/>
      <w:lang w:eastAsia="en-US"/>
    </w:rPr>
  </w:style>
  <w:style w:type="paragraph" w:customStyle="1" w:styleId="DEC18F2F3C85458FA03BCCD74B61E80910">
    <w:name w:val="DEC18F2F3C85458FA03BCCD74B61E80910"/>
    <w:rsid w:val="009253CE"/>
    <w:rPr>
      <w:rFonts w:eastAsiaTheme="minorHAnsi"/>
      <w:lang w:eastAsia="en-US"/>
    </w:rPr>
  </w:style>
  <w:style w:type="paragraph" w:customStyle="1" w:styleId="AA5A5429003E49188E423BCEC52A2E855">
    <w:name w:val="AA5A5429003E49188E423BCEC52A2E855"/>
    <w:rsid w:val="009253CE"/>
    <w:rPr>
      <w:rFonts w:eastAsiaTheme="minorHAnsi"/>
      <w:lang w:eastAsia="en-US"/>
    </w:rPr>
  </w:style>
  <w:style w:type="paragraph" w:customStyle="1" w:styleId="E77EF85907E64E959F65CAA3B5D7CF235">
    <w:name w:val="E77EF85907E64E959F65CAA3B5D7CF235"/>
    <w:rsid w:val="009253CE"/>
    <w:rPr>
      <w:rFonts w:eastAsiaTheme="minorHAnsi"/>
      <w:lang w:eastAsia="en-US"/>
    </w:rPr>
  </w:style>
  <w:style w:type="paragraph" w:customStyle="1" w:styleId="646F7620CD5B4E2EB4EB07D709E032395">
    <w:name w:val="646F7620CD5B4E2EB4EB07D709E032395"/>
    <w:rsid w:val="009253CE"/>
    <w:rPr>
      <w:rFonts w:eastAsiaTheme="minorHAnsi"/>
      <w:lang w:eastAsia="en-US"/>
    </w:rPr>
  </w:style>
  <w:style w:type="paragraph" w:customStyle="1" w:styleId="24BA40F61FE64107A44F8DAF46DFCFCD5">
    <w:name w:val="24BA40F61FE64107A44F8DAF46DFCFCD5"/>
    <w:rsid w:val="009253CE"/>
    <w:rPr>
      <w:rFonts w:eastAsiaTheme="minorHAnsi"/>
      <w:lang w:eastAsia="en-US"/>
    </w:rPr>
  </w:style>
  <w:style w:type="paragraph" w:customStyle="1" w:styleId="A86906474A854E4DB62AC5591A4B848C3">
    <w:name w:val="A86906474A854E4DB62AC5591A4B848C3"/>
    <w:rsid w:val="009253CE"/>
    <w:rPr>
      <w:rFonts w:eastAsiaTheme="minorHAnsi"/>
      <w:lang w:eastAsia="en-US"/>
    </w:rPr>
  </w:style>
  <w:style w:type="paragraph" w:customStyle="1" w:styleId="36089A2CD5564E858DF7C52B7CD5B3823">
    <w:name w:val="36089A2CD5564E858DF7C52B7CD5B3823"/>
    <w:rsid w:val="009253CE"/>
    <w:rPr>
      <w:rFonts w:eastAsiaTheme="minorHAnsi"/>
      <w:lang w:eastAsia="en-US"/>
    </w:rPr>
  </w:style>
  <w:style w:type="paragraph" w:customStyle="1" w:styleId="BD6DA756F8A8462F977630E1460685483">
    <w:name w:val="BD6DA756F8A8462F977630E1460685483"/>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63F5368BDFF4B0EACBFB4A7B59EC8521">
    <w:name w:val="C63F5368BDFF4B0EACBFB4A7B59EC852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D6D67BC55B448B5B6468DB102317A212">
    <w:name w:val="6D6D67BC55B448B5B6468DB102317A2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5B04C68BBCE44C1815F044C373CEAF13">
    <w:name w:val="D5B04C68BBCE44C1815F044C373CEAF13"/>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5D57B2E78B0425DBB205B92B832FDF22">
    <w:name w:val="65D57B2E78B0425DBB205B92B832FDF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A9243AB45E74108BADE10F0C69E93DF2">
    <w:name w:val="9A9243AB45E74108BADE10F0C69E93DF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1B993156674753BA0E68F84142ED8D2">
    <w:name w:val="731B993156674753BA0E68F84142ED8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3E9728DD5C54FD7AE0508076F6BD4AE2">
    <w:name w:val="23E9728DD5C54FD7AE0508076F6BD4AE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075BE403624D71B1BA64AB1EB11C042">
    <w:name w:val="95075BE403624D71B1BA64AB1EB11C04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979EF8E2557414FA7957F94314FC2402">
    <w:name w:val="2979EF8E2557414FA7957F94314FC240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3E32C807F76433AAE24232069FE5F942">
    <w:name w:val="13E32C807F76433AAE24232069FE5F94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83F11D973FA4B95BED7EA3B5114448B2">
    <w:name w:val="283F11D973FA4B95BED7EA3B5114448B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CE32AF522FF4105816BCD92F5538FB72">
    <w:name w:val="1CE32AF522FF4105816BCD92F5538FB7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A5B367B66304ED0BDED7B9D4AACEB7B2">
    <w:name w:val="FA5B367B66304ED0BDED7B9D4AACEB7B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226B1F0E89D48E8BF596A6481C048DD2">
    <w:name w:val="E226B1F0E89D48E8BF596A6481C048D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BCE3AAC11148898D8B79B99583035D2">
    <w:name w:val="BFBCE3AAC11148898D8B79B99583035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04EEAC0C2F4CF9896FAD8E40AF25432">
    <w:name w:val="8D04EEAC0C2F4CF9896FAD8E40AF2543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521D5C2FE15404F849DAD9BF6B14B9A2">
    <w:name w:val="9521D5C2FE15404F849DAD9BF6B14B9A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F023FAD57074E36B932C266444128EC2">
    <w:name w:val="5F023FAD57074E36B932C266444128E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1B424B9761B4840ADA8E5A91A17A7712">
    <w:name w:val="91B424B9761B4840ADA8E5A91A17A77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A278703E41949F49138BA0A6505449C2">
    <w:name w:val="6A278703E41949F49138BA0A6505449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E65D204B9DD4781A64DCB095B9D190C2">
    <w:name w:val="2E65D204B9DD4781A64DCB095B9D190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E98CC2EE2A147D38233BE6A359CED8E2">
    <w:name w:val="0E98CC2EE2A147D38233BE6A359CED8E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1A56EE8EA5F4CB282504C7DD80721CD2">
    <w:name w:val="11A56EE8EA5F4CB282504C7DD80721CD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B0DF7A1C5D6452DB2892E3A142133B42">
    <w:name w:val="0B0DF7A1C5D6452DB2892E3A142133B4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AAE364D9D748159F884950BD8C11B72">
    <w:name w:val="74AAE364D9D748159F884950BD8C11B7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18BE477FF13946BB964AEEA2DABEB5002">
    <w:name w:val="18BE477FF13946BB964AEEA2DABEB500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767FAEC05494062A4073C9B7DC78D462">
    <w:name w:val="9767FAEC05494062A4073C9B7DC78D46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6784EE43FF9B42C6A668218EBF3228AF2">
    <w:name w:val="6784EE43FF9B42C6A668218EBF3228AF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3C064DCEAD64D1187CF49D64382EA112">
    <w:name w:val="73C064DCEAD64D1187CF49D64382EA1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867EE2CED243D895CE3C2966E8E6E02">
    <w:name w:val="0F867EE2CED243D895CE3C2966E8E6E0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D8AAE8610B34DA29BA7BDDCC9411AE22">
    <w:name w:val="8D8AAE8610B34DA29BA7BDDCC9411AE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4434FC6871C4C0FB61AB118AD1B10152">
    <w:name w:val="74434FC6871C4C0FB61AB118AD1B101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D667834D7654161ACBAE5BDB51500F82">
    <w:name w:val="0D667834D7654161ACBAE5BDB51500F8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DA73312BC2C4FDAAA937BB03258A6E52">
    <w:name w:val="CDA73312BC2C4FDAAA937BB03258A6E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3324B3128346179EEEB6A83537F7DF2">
    <w:name w:val="7B3324B3128346179EEEB6A83537F7DF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8CD073AF1264F34AFCA361A747374722">
    <w:name w:val="48CD073AF1264F34AFCA361A7473747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8E571C5E7A54F83A1CAD2AD1CF15B762">
    <w:name w:val="08E571C5E7A54F83A1CAD2AD1CF15B76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3F129681D24D19AD4C7ECAE9710C992">
    <w:name w:val="0F3F129681D24D19AD4C7ECAE9710C99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18C702478FA4BAC9FEC3BA514AF73212">
    <w:name w:val="F18C702478FA4BAC9FEC3BA514AF732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E51B4B059A74F33B6F20D9DDA1007C52">
    <w:name w:val="3E51B4B059A74F33B6F20D9DDA1007C5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7D33087D0A4ADB9B708BAE454160012">
    <w:name w:val="397D33087D0A4ADB9B708BAE4541600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34DDFF049B646D691CEECEE53F4AE7A2">
    <w:name w:val="534DDFF049B646D691CEECEE53F4AE7A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4544AB1B73F4D8581CE91F7B1B2A0912">
    <w:name w:val="24544AB1B73F4D8581CE91F7B1B2A091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F47F3F770C244918D446137DD0C780E2">
    <w:name w:val="0F47F3F770C244918D446137DD0C780E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FD1916AC67E4AC68517FB5B98E844532">
    <w:name w:val="7FD1916AC67E4AC68517FB5B98E84453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032AD7DD51C4DA5A552590349D26F522">
    <w:name w:val="A032AD7DD51C4DA5A552590349D26F5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AEB013ECCC5B448AAAB835A6E0CF3A4C2">
    <w:name w:val="AEB013ECCC5B448AAAB835A6E0CF3A4C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76A93D89B9F4A0EAAC06F9DFC97D4322">
    <w:name w:val="B76A93D89B9F4A0EAAC06F9DFC97D4322"/>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039FD1195F64D22B3494C5F57C8EF0F2">
    <w:name w:val="E039FD1195F64D22B3494C5F57C8EF0F2"/>
    <w:rsid w:val="009253CE"/>
    <w:rPr>
      <w:rFonts w:eastAsiaTheme="minorHAnsi"/>
      <w:lang w:eastAsia="en-US"/>
    </w:rPr>
  </w:style>
  <w:style w:type="paragraph" w:customStyle="1" w:styleId="2EB3C199C6F34E3CA9DE769BAB065DA12">
    <w:name w:val="2EB3C199C6F34E3CA9DE769BAB065DA12"/>
    <w:rsid w:val="009253CE"/>
    <w:rPr>
      <w:rFonts w:eastAsiaTheme="minorHAnsi"/>
      <w:lang w:eastAsia="en-US"/>
    </w:rPr>
  </w:style>
  <w:style w:type="paragraph" w:customStyle="1" w:styleId="E237AA9B5E294F77A7AEC452986EACCF1">
    <w:name w:val="E237AA9B5E294F77A7AEC452986EACCF1"/>
    <w:rsid w:val="009253CE"/>
    <w:pPr>
      <w:autoSpaceDE w:val="0"/>
      <w:autoSpaceDN w:val="0"/>
      <w:adjustRightInd w:val="0"/>
      <w:spacing w:after="0" w:line="240" w:lineRule="auto"/>
    </w:pPr>
    <w:rPr>
      <w:rFonts w:ascii="Arial" w:eastAsiaTheme="minorHAnsi" w:hAnsi="Arial" w:cs="Arial"/>
      <w:color w:val="000000"/>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70</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ny Tobin</dc:creator>
  <cp:keywords/>
  <dc:description/>
  <cp:lastModifiedBy>Thomas Callanan</cp:lastModifiedBy>
  <cp:revision>2</cp:revision>
  <cp:lastPrinted>2019-09-05T14:18:00Z</cp:lastPrinted>
  <dcterms:created xsi:type="dcterms:W3CDTF">2019-10-16T17:04:00Z</dcterms:created>
  <dcterms:modified xsi:type="dcterms:W3CDTF">2019-10-16T17:04:00Z</dcterms:modified>
</cp:coreProperties>
</file>